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A4CCB" w14:textId="77777777" w:rsidR="001452BD" w:rsidRDefault="00DA7D12" w:rsidP="00A60BEA">
      <w:pPr>
        <w:pStyle w:val="ListParagraph"/>
        <w:spacing w:after="0" w:line="240" w:lineRule="auto"/>
        <w:ind w:left="0"/>
        <w:jc w:val="center"/>
        <w:rPr>
          <w:rFonts w:cs="Arial"/>
          <w:b/>
          <w:sz w:val="24"/>
          <w:szCs w:val="24"/>
        </w:rPr>
      </w:pPr>
      <w:r>
        <w:rPr>
          <w:rFonts w:cs="Arial"/>
          <w:b/>
          <w:noProof/>
          <w:sz w:val="24"/>
          <w:szCs w:val="24"/>
          <w:lang w:val="en-US" w:eastAsia="zh-CN"/>
        </w:rPr>
        <w:drawing>
          <wp:inline distT="0" distB="0" distL="0" distR="0" wp14:anchorId="7E9A3542" wp14:editId="7CFA0F39">
            <wp:extent cx="1152525" cy="723900"/>
            <wp:effectExtent l="0" t="0" r="9525" b="0"/>
            <wp:docPr id="1" name="Picture 0" descr="Logo Malaysian Dietitians' Association - MD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Logo Malaysian Dietitians' Association - MDA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0C7CF" w14:textId="77777777" w:rsidR="00A60BEA" w:rsidRPr="001452BD" w:rsidRDefault="00A60BEA" w:rsidP="00A60BEA">
      <w:pPr>
        <w:pStyle w:val="ListParagraph"/>
        <w:spacing w:after="0" w:line="240" w:lineRule="auto"/>
        <w:ind w:left="0"/>
        <w:jc w:val="center"/>
        <w:rPr>
          <w:rFonts w:cs="Arial"/>
          <w:b/>
          <w:sz w:val="28"/>
          <w:szCs w:val="24"/>
        </w:rPr>
      </w:pPr>
      <w:r w:rsidRPr="001452BD">
        <w:rPr>
          <w:rFonts w:cs="Arial"/>
          <w:b/>
          <w:sz w:val="28"/>
          <w:szCs w:val="24"/>
        </w:rPr>
        <w:t>MALAYSIAN DIETITIANS’ ASSOCIATION</w:t>
      </w:r>
    </w:p>
    <w:p w14:paraId="023E35A8" w14:textId="77777777" w:rsidR="00A3751D" w:rsidRPr="001452BD" w:rsidRDefault="00A60BEA" w:rsidP="00A60BEA">
      <w:pPr>
        <w:spacing w:after="0" w:line="240" w:lineRule="auto"/>
        <w:jc w:val="center"/>
        <w:rPr>
          <w:rFonts w:cs="Arial"/>
          <w:b/>
          <w:sz w:val="28"/>
          <w:szCs w:val="24"/>
        </w:rPr>
      </w:pPr>
      <w:r w:rsidRPr="001452BD">
        <w:rPr>
          <w:rFonts w:cs="Arial"/>
          <w:b/>
          <w:sz w:val="28"/>
          <w:szCs w:val="24"/>
        </w:rPr>
        <w:t>UNDERGRADUATE DIETETIC</w:t>
      </w:r>
      <w:r w:rsidR="00937C6C">
        <w:rPr>
          <w:rFonts w:cs="Arial"/>
          <w:b/>
          <w:sz w:val="28"/>
          <w:szCs w:val="24"/>
        </w:rPr>
        <w:t>S</w:t>
      </w:r>
      <w:r w:rsidRPr="001452BD">
        <w:rPr>
          <w:rFonts w:cs="Arial"/>
          <w:b/>
          <w:sz w:val="28"/>
          <w:szCs w:val="24"/>
        </w:rPr>
        <w:t xml:space="preserve"> STUDENT AWARD</w:t>
      </w:r>
    </w:p>
    <w:p w14:paraId="279D1F43" w14:textId="77777777" w:rsidR="00A60BEA" w:rsidRPr="00CC5EE8" w:rsidRDefault="00A60BEA" w:rsidP="00A60BEA">
      <w:pPr>
        <w:spacing w:after="0" w:line="240" w:lineRule="auto"/>
        <w:jc w:val="center"/>
        <w:rPr>
          <w:sz w:val="24"/>
          <w:szCs w:val="24"/>
        </w:rPr>
      </w:pPr>
    </w:p>
    <w:p w14:paraId="51C50DC8" w14:textId="77777777" w:rsidR="00064AE8" w:rsidRPr="009861CF" w:rsidRDefault="009A7B40" w:rsidP="009861CF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/>
          <w:b/>
          <w:sz w:val="24"/>
          <w:szCs w:val="24"/>
        </w:rPr>
      </w:pPr>
      <w:r w:rsidRPr="009861CF">
        <w:rPr>
          <w:rFonts w:asciiTheme="minorHAnsi" w:hAnsiTheme="minorHAnsi"/>
          <w:b/>
          <w:sz w:val="24"/>
          <w:szCs w:val="24"/>
        </w:rPr>
        <w:t>Objective</w:t>
      </w:r>
      <w:r w:rsidR="00064AE8" w:rsidRPr="009861CF">
        <w:rPr>
          <w:rFonts w:asciiTheme="minorHAnsi" w:hAnsiTheme="minorHAnsi"/>
          <w:b/>
          <w:sz w:val="24"/>
          <w:szCs w:val="24"/>
        </w:rPr>
        <w:t xml:space="preserve"> </w:t>
      </w:r>
    </w:p>
    <w:p w14:paraId="0FAE843B" w14:textId="77777777" w:rsidR="001452BD" w:rsidRPr="009861CF" w:rsidRDefault="001452BD" w:rsidP="009861CF">
      <w:pPr>
        <w:pStyle w:val="ListParagraph"/>
        <w:spacing w:after="0" w:line="240" w:lineRule="auto"/>
        <w:ind w:left="0"/>
        <w:jc w:val="both"/>
        <w:rPr>
          <w:rFonts w:asciiTheme="minorHAnsi" w:hAnsiTheme="minorHAnsi"/>
          <w:sz w:val="24"/>
          <w:szCs w:val="24"/>
        </w:rPr>
      </w:pPr>
    </w:p>
    <w:p w14:paraId="3513855B" w14:textId="7163FE02" w:rsidR="00BA1FC4" w:rsidRPr="009861CF" w:rsidRDefault="00064AE8" w:rsidP="008330AF">
      <w:pPr>
        <w:pStyle w:val="ListParagraph"/>
        <w:spacing w:after="0" w:line="240" w:lineRule="auto"/>
        <w:ind w:left="0"/>
        <w:jc w:val="both"/>
        <w:rPr>
          <w:rFonts w:asciiTheme="minorHAnsi" w:hAnsiTheme="minorHAnsi"/>
          <w:sz w:val="24"/>
          <w:szCs w:val="24"/>
        </w:rPr>
      </w:pPr>
      <w:r w:rsidRPr="009861CF">
        <w:rPr>
          <w:rFonts w:asciiTheme="minorHAnsi" w:hAnsiTheme="minorHAnsi"/>
          <w:sz w:val="24"/>
          <w:szCs w:val="24"/>
        </w:rPr>
        <w:t>To acknowledge outstanding undergraduate dietetic</w:t>
      </w:r>
      <w:r w:rsidR="00937C6C">
        <w:rPr>
          <w:rFonts w:asciiTheme="minorHAnsi" w:hAnsiTheme="minorHAnsi"/>
          <w:sz w:val="24"/>
          <w:szCs w:val="24"/>
        </w:rPr>
        <w:t>s</w:t>
      </w:r>
      <w:r w:rsidRPr="009861CF">
        <w:rPr>
          <w:rFonts w:asciiTheme="minorHAnsi" w:hAnsiTheme="minorHAnsi"/>
          <w:sz w:val="24"/>
          <w:szCs w:val="24"/>
        </w:rPr>
        <w:t xml:space="preserve"> students</w:t>
      </w:r>
      <w:r w:rsidR="00281F3F" w:rsidRPr="009861CF">
        <w:rPr>
          <w:rFonts w:asciiTheme="minorHAnsi" w:hAnsiTheme="minorHAnsi"/>
          <w:sz w:val="24"/>
          <w:szCs w:val="24"/>
        </w:rPr>
        <w:t xml:space="preserve"> in academic</w:t>
      </w:r>
      <w:r w:rsidR="00A74A66">
        <w:rPr>
          <w:rFonts w:asciiTheme="minorHAnsi" w:hAnsiTheme="minorHAnsi"/>
          <w:sz w:val="24"/>
          <w:szCs w:val="24"/>
        </w:rPr>
        <w:t>s</w:t>
      </w:r>
      <w:r w:rsidR="00281F3F" w:rsidRPr="009861CF">
        <w:rPr>
          <w:rFonts w:asciiTheme="minorHAnsi" w:hAnsiTheme="minorHAnsi"/>
          <w:sz w:val="24"/>
          <w:szCs w:val="24"/>
        </w:rPr>
        <w:t>,</w:t>
      </w:r>
      <w:r w:rsidR="00937C6C">
        <w:rPr>
          <w:rFonts w:asciiTheme="minorHAnsi" w:hAnsiTheme="minorHAnsi"/>
          <w:sz w:val="24"/>
          <w:szCs w:val="24"/>
        </w:rPr>
        <w:t xml:space="preserve"> </w:t>
      </w:r>
      <w:r w:rsidR="00281F3F" w:rsidRPr="009861CF">
        <w:rPr>
          <w:rFonts w:asciiTheme="minorHAnsi" w:hAnsiTheme="minorHAnsi"/>
          <w:sz w:val="24"/>
          <w:szCs w:val="24"/>
        </w:rPr>
        <w:t>recogni</w:t>
      </w:r>
      <w:r w:rsidR="00A74A66">
        <w:rPr>
          <w:rFonts w:asciiTheme="minorHAnsi" w:hAnsiTheme="minorHAnsi"/>
          <w:sz w:val="24"/>
          <w:szCs w:val="24"/>
        </w:rPr>
        <w:t>s</w:t>
      </w:r>
      <w:r w:rsidR="00281F3F" w:rsidRPr="009861CF">
        <w:rPr>
          <w:rFonts w:asciiTheme="minorHAnsi" w:hAnsiTheme="minorHAnsi"/>
          <w:sz w:val="24"/>
          <w:szCs w:val="24"/>
        </w:rPr>
        <w:t xml:space="preserve">e </w:t>
      </w:r>
      <w:r w:rsidR="00BA1FC4" w:rsidRPr="009861CF">
        <w:rPr>
          <w:rFonts w:asciiTheme="minorHAnsi" w:hAnsiTheme="minorHAnsi"/>
          <w:sz w:val="24"/>
          <w:szCs w:val="24"/>
        </w:rPr>
        <w:t>leadership quality and</w:t>
      </w:r>
      <w:r w:rsidR="00281F3F" w:rsidRPr="009861CF">
        <w:rPr>
          <w:rFonts w:asciiTheme="minorHAnsi" w:hAnsiTheme="minorHAnsi"/>
          <w:sz w:val="24"/>
          <w:szCs w:val="24"/>
        </w:rPr>
        <w:t xml:space="preserve"> </w:t>
      </w:r>
      <w:r w:rsidR="00DE644D">
        <w:rPr>
          <w:rFonts w:asciiTheme="minorHAnsi" w:hAnsiTheme="minorHAnsi"/>
          <w:sz w:val="24"/>
          <w:szCs w:val="24"/>
        </w:rPr>
        <w:t>pro-</w:t>
      </w:r>
      <w:r w:rsidR="00281F3F" w:rsidRPr="009861CF">
        <w:rPr>
          <w:rFonts w:asciiTheme="minorHAnsi" w:hAnsiTheme="minorHAnsi"/>
          <w:sz w:val="24"/>
          <w:szCs w:val="24"/>
        </w:rPr>
        <w:t>active involvement in MDA, university and community activities</w:t>
      </w:r>
      <w:r w:rsidR="00BA1FC4" w:rsidRPr="009861CF">
        <w:rPr>
          <w:rFonts w:asciiTheme="minorHAnsi" w:hAnsiTheme="minorHAnsi"/>
          <w:sz w:val="24"/>
          <w:szCs w:val="24"/>
        </w:rPr>
        <w:t>.</w:t>
      </w:r>
    </w:p>
    <w:p w14:paraId="48EFB732" w14:textId="77777777" w:rsidR="00064AE8" w:rsidRPr="009861CF" w:rsidRDefault="00064AE8" w:rsidP="008330AF">
      <w:pPr>
        <w:pStyle w:val="ListParagraph"/>
        <w:spacing w:after="0" w:line="240" w:lineRule="auto"/>
        <w:ind w:left="792"/>
        <w:jc w:val="both"/>
        <w:rPr>
          <w:rFonts w:asciiTheme="minorHAnsi" w:hAnsiTheme="minorHAnsi"/>
          <w:b/>
          <w:sz w:val="24"/>
          <w:szCs w:val="24"/>
        </w:rPr>
      </w:pPr>
    </w:p>
    <w:p w14:paraId="2F53C96A" w14:textId="69132E55" w:rsidR="00064AE8" w:rsidRPr="009861CF" w:rsidRDefault="00064AE8" w:rsidP="008330AF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Theme="minorHAnsi" w:hAnsiTheme="minorHAnsi"/>
          <w:b/>
          <w:sz w:val="24"/>
          <w:szCs w:val="24"/>
        </w:rPr>
      </w:pPr>
      <w:r w:rsidRPr="009861CF">
        <w:rPr>
          <w:rFonts w:asciiTheme="minorHAnsi" w:hAnsiTheme="minorHAnsi"/>
          <w:b/>
          <w:sz w:val="24"/>
          <w:szCs w:val="24"/>
        </w:rPr>
        <w:t xml:space="preserve">Participating </w:t>
      </w:r>
      <w:r w:rsidR="00A74A66">
        <w:rPr>
          <w:rFonts w:asciiTheme="minorHAnsi" w:hAnsiTheme="minorHAnsi"/>
          <w:b/>
          <w:sz w:val="24"/>
          <w:szCs w:val="24"/>
        </w:rPr>
        <w:t xml:space="preserve">in </w:t>
      </w:r>
      <w:r w:rsidRPr="009861CF">
        <w:rPr>
          <w:rFonts w:asciiTheme="minorHAnsi" w:hAnsiTheme="minorHAnsi"/>
          <w:b/>
          <w:sz w:val="24"/>
          <w:szCs w:val="24"/>
        </w:rPr>
        <w:t>Institutions</w:t>
      </w:r>
      <w:r w:rsidR="006A6E5D" w:rsidRPr="009861CF">
        <w:rPr>
          <w:rFonts w:asciiTheme="minorHAnsi" w:hAnsiTheme="minorHAnsi"/>
          <w:b/>
          <w:sz w:val="24"/>
          <w:szCs w:val="24"/>
        </w:rPr>
        <w:t xml:space="preserve"> by Invitation</w:t>
      </w:r>
    </w:p>
    <w:p w14:paraId="3C62AF97" w14:textId="77777777" w:rsidR="001452BD" w:rsidRPr="009861CF" w:rsidRDefault="001452BD" w:rsidP="008330AF">
      <w:pPr>
        <w:pStyle w:val="ListParagraph"/>
        <w:spacing w:line="240" w:lineRule="auto"/>
        <w:ind w:left="360"/>
        <w:jc w:val="both"/>
        <w:rPr>
          <w:rFonts w:asciiTheme="minorHAnsi" w:hAnsiTheme="minorHAnsi"/>
          <w:b/>
          <w:sz w:val="24"/>
          <w:szCs w:val="24"/>
        </w:rPr>
      </w:pPr>
    </w:p>
    <w:p w14:paraId="30F703A8" w14:textId="77777777" w:rsidR="00937C6C" w:rsidRPr="00937C6C" w:rsidRDefault="00937C6C" w:rsidP="00937C6C">
      <w:pPr>
        <w:pStyle w:val="ListParagraph"/>
        <w:spacing w:line="240" w:lineRule="auto"/>
        <w:ind w:left="1080" w:hanging="1080"/>
        <w:jc w:val="both"/>
        <w:rPr>
          <w:rFonts w:asciiTheme="minorHAnsi" w:hAnsiTheme="minorHAnsi"/>
          <w:sz w:val="24"/>
          <w:szCs w:val="24"/>
        </w:rPr>
      </w:pPr>
      <w:r w:rsidRPr="00937C6C">
        <w:rPr>
          <w:rFonts w:asciiTheme="minorHAnsi" w:hAnsiTheme="minorHAnsi"/>
          <w:sz w:val="24"/>
          <w:szCs w:val="24"/>
        </w:rPr>
        <w:t>2.1.</w:t>
      </w:r>
      <w:r w:rsidRPr="00937C6C">
        <w:rPr>
          <w:rFonts w:asciiTheme="minorHAnsi" w:hAnsiTheme="minorHAnsi"/>
          <w:sz w:val="24"/>
          <w:szCs w:val="24"/>
        </w:rPr>
        <w:tab/>
        <w:t xml:space="preserve">Universiti Kebangsaan Malaysia (UKM) </w:t>
      </w:r>
    </w:p>
    <w:p w14:paraId="0F5408AB" w14:textId="77777777" w:rsidR="00937C6C" w:rsidRPr="00937C6C" w:rsidRDefault="00937C6C" w:rsidP="00937C6C">
      <w:pPr>
        <w:pStyle w:val="ListParagraph"/>
        <w:spacing w:line="240" w:lineRule="auto"/>
        <w:ind w:left="1080" w:hanging="1080"/>
        <w:jc w:val="both"/>
        <w:rPr>
          <w:rFonts w:asciiTheme="minorHAnsi" w:hAnsiTheme="minorHAnsi"/>
          <w:sz w:val="24"/>
          <w:szCs w:val="24"/>
        </w:rPr>
      </w:pPr>
      <w:r w:rsidRPr="00937C6C">
        <w:rPr>
          <w:rFonts w:asciiTheme="minorHAnsi" w:hAnsiTheme="minorHAnsi"/>
          <w:sz w:val="24"/>
          <w:szCs w:val="24"/>
        </w:rPr>
        <w:t>2.2.</w:t>
      </w:r>
      <w:r w:rsidRPr="00937C6C">
        <w:rPr>
          <w:rFonts w:asciiTheme="minorHAnsi" w:hAnsiTheme="minorHAnsi"/>
          <w:sz w:val="24"/>
          <w:szCs w:val="24"/>
        </w:rPr>
        <w:tab/>
        <w:t xml:space="preserve">Universiti Putra Malaysia (UPM) </w:t>
      </w:r>
    </w:p>
    <w:p w14:paraId="25DD4A49" w14:textId="77777777" w:rsidR="00937C6C" w:rsidRPr="00937C6C" w:rsidRDefault="00937C6C" w:rsidP="00937C6C">
      <w:pPr>
        <w:pStyle w:val="ListParagraph"/>
        <w:spacing w:line="240" w:lineRule="auto"/>
        <w:ind w:left="1080" w:hanging="1080"/>
        <w:jc w:val="both"/>
        <w:rPr>
          <w:rFonts w:asciiTheme="minorHAnsi" w:hAnsiTheme="minorHAnsi"/>
          <w:sz w:val="24"/>
          <w:szCs w:val="24"/>
        </w:rPr>
      </w:pPr>
      <w:r w:rsidRPr="00937C6C">
        <w:rPr>
          <w:rFonts w:asciiTheme="minorHAnsi" w:hAnsiTheme="minorHAnsi"/>
          <w:sz w:val="24"/>
          <w:szCs w:val="24"/>
        </w:rPr>
        <w:t>2.3.</w:t>
      </w:r>
      <w:r w:rsidRPr="00937C6C">
        <w:rPr>
          <w:rFonts w:asciiTheme="minorHAnsi" w:hAnsiTheme="minorHAnsi"/>
          <w:sz w:val="24"/>
          <w:szCs w:val="24"/>
        </w:rPr>
        <w:tab/>
        <w:t xml:space="preserve">Universiti Sains Malaysia (USM) </w:t>
      </w:r>
    </w:p>
    <w:p w14:paraId="357794E8" w14:textId="77777777" w:rsidR="00937C6C" w:rsidRPr="00937C6C" w:rsidRDefault="00937C6C" w:rsidP="00937C6C">
      <w:pPr>
        <w:pStyle w:val="ListParagraph"/>
        <w:spacing w:line="240" w:lineRule="auto"/>
        <w:ind w:left="1080" w:hanging="1080"/>
        <w:jc w:val="both"/>
        <w:rPr>
          <w:rFonts w:asciiTheme="minorHAnsi" w:hAnsiTheme="minorHAnsi"/>
          <w:sz w:val="24"/>
          <w:szCs w:val="24"/>
        </w:rPr>
      </w:pPr>
      <w:r w:rsidRPr="00937C6C">
        <w:rPr>
          <w:rFonts w:asciiTheme="minorHAnsi" w:hAnsiTheme="minorHAnsi"/>
          <w:sz w:val="24"/>
          <w:szCs w:val="24"/>
        </w:rPr>
        <w:t>2.4.</w:t>
      </w:r>
      <w:r w:rsidRPr="00937C6C">
        <w:rPr>
          <w:rFonts w:asciiTheme="minorHAnsi" w:hAnsiTheme="minorHAnsi"/>
          <w:sz w:val="24"/>
          <w:szCs w:val="24"/>
        </w:rPr>
        <w:tab/>
        <w:t>Universiti Teknologi Mara (UiTM)</w:t>
      </w:r>
    </w:p>
    <w:p w14:paraId="47985F93" w14:textId="77777777" w:rsidR="00937C6C" w:rsidRPr="00937C6C" w:rsidRDefault="00937C6C" w:rsidP="00937C6C">
      <w:pPr>
        <w:pStyle w:val="ListParagraph"/>
        <w:spacing w:line="240" w:lineRule="auto"/>
        <w:ind w:left="1080" w:hanging="1080"/>
        <w:jc w:val="both"/>
        <w:rPr>
          <w:rFonts w:asciiTheme="minorHAnsi" w:hAnsiTheme="minorHAnsi"/>
          <w:sz w:val="24"/>
          <w:szCs w:val="24"/>
        </w:rPr>
      </w:pPr>
      <w:r w:rsidRPr="00937C6C">
        <w:rPr>
          <w:rFonts w:asciiTheme="minorHAnsi" w:hAnsiTheme="minorHAnsi"/>
          <w:sz w:val="24"/>
          <w:szCs w:val="24"/>
        </w:rPr>
        <w:t>2.5.</w:t>
      </w:r>
      <w:r w:rsidRPr="00937C6C">
        <w:rPr>
          <w:rFonts w:asciiTheme="minorHAnsi" w:hAnsiTheme="minorHAnsi"/>
          <w:sz w:val="24"/>
          <w:szCs w:val="24"/>
        </w:rPr>
        <w:tab/>
        <w:t xml:space="preserve">Universiti Sultan Zainal Abidin (UNISZA) </w:t>
      </w:r>
    </w:p>
    <w:p w14:paraId="3B975555" w14:textId="77777777" w:rsidR="00937C6C" w:rsidRPr="00937C6C" w:rsidRDefault="00937C6C" w:rsidP="00937C6C">
      <w:pPr>
        <w:pStyle w:val="ListParagraph"/>
        <w:spacing w:line="240" w:lineRule="auto"/>
        <w:ind w:left="1080" w:hanging="1080"/>
        <w:jc w:val="both"/>
        <w:rPr>
          <w:rFonts w:asciiTheme="minorHAnsi" w:hAnsiTheme="minorHAnsi"/>
          <w:sz w:val="24"/>
          <w:szCs w:val="24"/>
        </w:rPr>
      </w:pPr>
      <w:r w:rsidRPr="00937C6C">
        <w:rPr>
          <w:rFonts w:asciiTheme="minorHAnsi" w:hAnsiTheme="minorHAnsi"/>
          <w:sz w:val="24"/>
          <w:szCs w:val="24"/>
        </w:rPr>
        <w:t>2.6.</w:t>
      </w:r>
      <w:r w:rsidRPr="00937C6C">
        <w:rPr>
          <w:rFonts w:asciiTheme="minorHAnsi" w:hAnsiTheme="minorHAnsi"/>
          <w:sz w:val="24"/>
          <w:szCs w:val="24"/>
        </w:rPr>
        <w:tab/>
        <w:t xml:space="preserve">International Islamic University Malaysia (IIUM) </w:t>
      </w:r>
    </w:p>
    <w:p w14:paraId="37B169EF" w14:textId="77777777" w:rsidR="00064AE8" w:rsidRDefault="00937C6C" w:rsidP="00937C6C">
      <w:pPr>
        <w:pStyle w:val="ListParagraph"/>
        <w:spacing w:line="240" w:lineRule="auto"/>
        <w:ind w:left="1080" w:hanging="1080"/>
        <w:jc w:val="both"/>
        <w:rPr>
          <w:rFonts w:asciiTheme="minorHAnsi" w:hAnsiTheme="minorHAnsi"/>
          <w:sz w:val="24"/>
          <w:szCs w:val="24"/>
        </w:rPr>
      </w:pPr>
      <w:r w:rsidRPr="00937C6C">
        <w:rPr>
          <w:rFonts w:asciiTheme="minorHAnsi" w:hAnsiTheme="minorHAnsi"/>
          <w:sz w:val="24"/>
          <w:szCs w:val="24"/>
        </w:rPr>
        <w:t>2.7.</w:t>
      </w:r>
      <w:r w:rsidRPr="00937C6C">
        <w:rPr>
          <w:rFonts w:asciiTheme="minorHAnsi" w:hAnsiTheme="minorHAnsi"/>
          <w:sz w:val="24"/>
          <w:szCs w:val="24"/>
        </w:rPr>
        <w:tab/>
        <w:t>International Medical University (IMU)</w:t>
      </w:r>
    </w:p>
    <w:p w14:paraId="2C39B750" w14:textId="77777777" w:rsidR="00937C6C" w:rsidRPr="009861CF" w:rsidRDefault="00937C6C" w:rsidP="00937C6C">
      <w:pPr>
        <w:pStyle w:val="ListParagraph"/>
        <w:spacing w:line="240" w:lineRule="auto"/>
        <w:ind w:left="1080"/>
        <w:jc w:val="both"/>
        <w:rPr>
          <w:rFonts w:asciiTheme="minorHAnsi" w:hAnsiTheme="minorHAnsi"/>
          <w:b/>
          <w:sz w:val="24"/>
          <w:szCs w:val="24"/>
        </w:rPr>
      </w:pPr>
    </w:p>
    <w:p w14:paraId="3D3A4876" w14:textId="77777777" w:rsidR="00E0185D" w:rsidRPr="009861CF" w:rsidRDefault="008847C2" w:rsidP="008330AF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>Nomination And Award Presentation</w:t>
      </w:r>
    </w:p>
    <w:p w14:paraId="7FFAACE2" w14:textId="77777777" w:rsidR="00CC0ED0" w:rsidRPr="009861CF" w:rsidRDefault="00CC0ED0" w:rsidP="008330AF">
      <w:pPr>
        <w:pStyle w:val="ListParagraph"/>
        <w:spacing w:after="0" w:line="240" w:lineRule="auto"/>
        <w:jc w:val="both"/>
        <w:rPr>
          <w:rFonts w:asciiTheme="minorHAnsi" w:hAnsiTheme="minorHAnsi"/>
          <w:b/>
          <w:sz w:val="24"/>
          <w:szCs w:val="24"/>
        </w:rPr>
      </w:pPr>
    </w:p>
    <w:p w14:paraId="4EC74805" w14:textId="42E2B6F7" w:rsidR="00CC0ED0" w:rsidRPr="009861CF" w:rsidRDefault="00A74A66" w:rsidP="008330AF">
      <w:pPr>
        <w:spacing w:after="0" w:line="240" w:lineRule="auto"/>
        <w:jc w:val="both"/>
        <w:rPr>
          <w:rFonts w:asciiTheme="minorHAnsi" w:hAnsiTheme="minorHAnsi" w:cs="Arial"/>
          <w:color w:val="000000"/>
          <w:sz w:val="24"/>
          <w:szCs w:val="24"/>
          <w:shd w:val="clear" w:color="auto" w:fill="FFFFFF"/>
        </w:rPr>
      </w:pPr>
      <w:r>
        <w:rPr>
          <w:rFonts w:asciiTheme="minorHAnsi" w:hAnsiTheme="minorHAnsi" w:cs="Arial"/>
          <w:color w:val="000000"/>
          <w:sz w:val="24"/>
          <w:szCs w:val="24"/>
          <w:shd w:val="clear" w:color="auto" w:fill="FFFFFF"/>
        </w:rPr>
        <w:t>The n</w:t>
      </w:r>
      <w:r w:rsidR="00DE644D">
        <w:rPr>
          <w:rFonts w:asciiTheme="minorHAnsi" w:hAnsiTheme="minorHAnsi" w:cs="Arial"/>
          <w:color w:val="000000"/>
          <w:sz w:val="24"/>
          <w:szCs w:val="24"/>
          <w:shd w:val="clear" w:color="auto" w:fill="FFFFFF"/>
        </w:rPr>
        <w:t>omination must</w:t>
      </w:r>
      <w:r w:rsidR="008847C2">
        <w:rPr>
          <w:rFonts w:asciiTheme="minorHAnsi" w:hAnsiTheme="minorHAnsi" w:cs="Arial"/>
          <w:color w:val="000000"/>
          <w:sz w:val="24"/>
          <w:szCs w:val="24"/>
          <w:shd w:val="clear" w:color="auto" w:fill="FFFFFF"/>
        </w:rPr>
        <w:t xml:space="preserve"> </w:t>
      </w:r>
      <w:r w:rsidR="00CC0ED0" w:rsidRPr="009861CF">
        <w:rPr>
          <w:rFonts w:asciiTheme="minorHAnsi" w:hAnsiTheme="minorHAnsi" w:cs="Arial"/>
          <w:color w:val="000000"/>
          <w:sz w:val="24"/>
          <w:szCs w:val="24"/>
          <w:shd w:val="clear" w:color="auto" w:fill="FFFFFF"/>
        </w:rPr>
        <w:t>submit the completed nomination form supported by all required documents by the dateline</w:t>
      </w:r>
      <w:r w:rsidR="0053728F">
        <w:rPr>
          <w:rFonts w:asciiTheme="minorHAnsi" w:hAnsiTheme="minorHAnsi" w:cs="Arial"/>
          <w:color w:val="000000"/>
          <w:sz w:val="24"/>
          <w:szCs w:val="24"/>
          <w:shd w:val="clear" w:color="auto" w:fill="FFFFFF"/>
        </w:rPr>
        <w:t>s</w:t>
      </w:r>
      <w:r w:rsidR="00CC0ED0" w:rsidRPr="009861CF">
        <w:rPr>
          <w:rFonts w:asciiTheme="minorHAnsi" w:hAnsiTheme="minorHAnsi" w:cs="Arial"/>
          <w:color w:val="000000"/>
          <w:sz w:val="24"/>
          <w:szCs w:val="24"/>
          <w:shd w:val="clear" w:color="auto" w:fill="FFFFFF"/>
        </w:rPr>
        <w:t xml:space="preserve"> stated.</w:t>
      </w:r>
    </w:p>
    <w:p w14:paraId="4E22D3A3" w14:textId="77777777" w:rsidR="00CC0ED0" w:rsidRPr="009861CF" w:rsidRDefault="00CC0ED0" w:rsidP="009861CF">
      <w:pPr>
        <w:pStyle w:val="ListParagraph"/>
        <w:spacing w:after="0" w:line="240" w:lineRule="auto"/>
        <w:rPr>
          <w:rFonts w:asciiTheme="minorHAnsi" w:hAnsiTheme="minorHAnsi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6"/>
        <w:gridCol w:w="6415"/>
        <w:gridCol w:w="2039"/>
      </w:tblGrid>
      <w:tr w:rsidR="00064AE8" w:rsidRPr="009861CF" w14:paraId="6668E969" w14:textId="77777777" w:rsidTr="001452BD">
        <w:tc>
          <w:tcPr>
            <w:tcW w:w="912" w:type="dxa"/>
          </w:tcPr>
          <w:p w14:paraId="291DFCAB" w14:textId="77777777" w:rsidR="00064AE8" w:rsidRPr="009861CF" w:rsidRDefault="00064AE8" w:rsidP="009861CF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9861CF">
              <w:rPr>
                <w:rFonts w:asciiTheme="minorHAnsi" w:hAnsiTheme="minorHAnsi"/>
                <w:b/>
                <w:sz w:val="24"/>
                <w:szCs w:val="24"/>
              </w:rPr>
              <w:t>No.</w:t>
            </w:r>
          </w:p>
        </w:tc>
        <w:tc>
          <w:tcPr>
            <w:tcW w:w="6576" w:type="dxa"/>
          </w:tcPr>
          <w:p w14:paraId="7E72E789" w14:textId="77777777" w:rsidR="00064AE8" w:rsidRPr="009861CF" w:rsidRDefault="00064AE8" w:rsidP="009861CF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9861CF">
              <w:rPr>
                <w:rFonts w:asciiTheme="minorHAnsi" w:hAnsiTheme="minorHAnsi"/>
                <w:b/>
                <w:sz w:val="24"/>
                <w:szCs w:val="24"/>
              </w:rPr>
              <w:t>Steps</w:t>
            </w:r>
          </w:p>
        </w:tc>
        <w:tc>
          <w:tcPr>
            <w:tcW w:w="2088" w:type="dxa"/>
          </w:tcPr>
          <w:p w14:paraId="1929748C" w14:textId="77777777" w:rsidR="00064AE8" w:rsidRPr="009861CF" w:rsidRDefault="00064AE8" w:rsidP="009861CF">
            <w:pPr>
              <w:spacing w:after="0" w:line="240" w:lineRule="auto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9861CF">
              <w:rPr>
                <w:rFonts w:asciiTheme="minorHAnsi" w:hAnsiTheme="minorHAnsi"/>
                <w:b/>
                <w:sz w:val="24"/>
                <w:szCs w:val="24"/>
              </w:rPr>
              <w:t>Dateline</w:t>
            </w:r>
          </w:p>
        </w:tc>
      </w:tr>
      <w:tr w:rsidR="00937C6C" w:rsidRPr="009861CF" w14:paraId="67CBBE8F" w14:textId="77777777" w:rsidTr="001452BD">
        <w:tc>
          <w:tcPr>
            <w:tcW w:w="912" w:type="dxa"/>
          </w:tcPr>
          <w:p w14:paraId="61CF5714" w14:textId="77777777" w:rsidR="00937C6C" w:rsidRPr="009861CF" w:rsidRDefault="00937C6C" w:rsidP="009861CF">
            <w:pPr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9861CF">
              <w:rPr>
                <w:rFonts w:asciiTheme="minorHAnsi" w:hAnsiTheme="minorHAnsi"/>
                <w:sz w:val="24"/>
                <w:szCs w:val="24"/>
              </w:rPr>
              <w:t>3.1</w:t>
            </w:r>
          </w:p>
        </w:tc>
        <w:tc>
          <w:tcPr>
            <w:tcW w:w="6576" w:type="dxa"/>
          </w:tcPr>
          <w:p w14:paraId="6A4C96B8" w14:textId="77777777" w:rsidR="00937C6C" w:rsidRPr="009861CF" w:rsidRDefault="00937C6C" w:rsidP="009861CF">
            <w:pPr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  <w:r w:rsidRPr="009861CF">
              <w:rPr>
                <w:rFonts w:asciiTheme="minorHAnsi" w:hAnsiTheme="minorHAnsi"/>
                <w:b/>
                <w:sz w:val="24"/>
                <w:szCs w:val="24"/>
              </w:rPr>
              <w:t>Outstanding Undergraduate Dietetic Student Awards open for nomination</w:t>
            </w:r>
          </w:p>
        </w:tc>
        <w:tc>
          <w:tcPr>
            <w:tcW w:w="2088" w:type="dxa"/>
          </w:tcPr>
          <w:p w14:paraId="173F05BC" w14:textId="0D308CA6" w:rsidR="00937C6C" w:rsidRPr="009861CF" w:rsidRDefault="008D28AB" w:rsidP="0053728F">
            <w:pPr>
              <w:spacing w:after="0" w:line="240" w:lineRule="auto"/>
              <w:ind w:hanging="18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4</w:t>
            </w:r>
            <w:r w:rsidR="00A74A66" w:rsidRPr="00A74A66">
              <w:rPr>
                <w:rFonts w:asciiTheme="minorHAnsi" w:hAnsiTheme="minorHAnsi"/>
                <w:sz w:val="24"/>
                <w:szCs w:val="24"/>
                <w:vertAlign w:val="superscript"/>
              </w:rPr>
              <w:t>th</w:t>
            </w:r>
            <w:r w:rsidR="00A74A66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454896">
              <w:rPr>
                <w:rFonts w:asciiTheme="minorHAnsi" w:hAnsiTheme="minorHAnsi"/>
                <w:sz w:val="24"/>
                <w:szCs w:val="24"/>
              </w:rPr>
              <w:t>Apr</w:t>
            </w:r>
            <w:r w:rsidR="00937C6C" w:rsidRPr="009861CF">
              <w:rPr>
                <w:rFonts w:asciiTheme="minorHAnsi" w:hAnsiTheme="minorHAnsi"/>
                <w:sz w:val="24"/>
                <w:szCs w:val="24"/>
              </w:rPr>
              <w:t xml:space="preserve"> – </w:t>
            </w:r>
            <w:r w:rsidR="0000191B">
              <w:rPr>
                <w:rFonts w:asciiTheme="minorHAnsi" w:hAnsiTheme="minorHAnsi"/>
                <w:sz w:val="24"/>
                <w:szCs w:val="24"/>
              </w:rPr>
              <w:t>30</w:t>
            </w:r>
            <w:r w:rsidR="0000191B" w:rsidRPr="0000191B">
              <w:rPr>
                <w:rFonts w:asciiTheme="minorHAnsi" w:hAnsiTheme="minorHAnsi"/>
                <w:sz w:val="24"/>
                <w:szCs w:val="24"/>
                <w:vertAlign w:val="superscript"/>
              </w:rPr>
              <w:t>th</w:t>
            </w:r>
            <w:r w:rsidR="0000191B">
              <w:rPr>
                <w:rFonts w:asciiTheme="minorHAnsi" w:hAnsiTheme="minorHAnsi"/>
                <w:sz w:val="24"/>
                <w:szCs w:val="24"/>
              </w:rPr>
              <w:t xml:space="preserve"> April </w:t>
            </w:r>
          </w:p>
        </w:tc>
      </w:tr>
      <w:tr w:rsidR="00937C6C" w:rsidRPr="009861CF" w14:paraId="211A163E" w14:textId="77777777" w:rsidTr="001452BD">
        <w:tc>
          <w:tcPr>
            <w:tcW w:w="912" w:type="dxa"/>
          </w:tcPr>
          <w:p w14:paraId="0E5A55CF" w14:textId="77777777" w:rsidR="00937C6C" w:rsidRPr="009861CF" w:rsidRDefault="00937C6C" w:rsidP="009861CF">
            <w:pPr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9861CF">
              <w:rPr>
                <w:rFonts w:asciiTheme="minorHAnsi" w:hAnsiTheme="minorHAnsi"/>
                <w:sz w:val="24"/>
                <w:szCs w:val="24"/>
              </w:rPr>
              <w:t>3.2</w:t>
            </w:r>
          </w:p>
        </w:tc>
        <w:tc>
          <w:tcPr>
            <w:tcW w:w="6576" w:type="dxa"/>
          </w:tcPr>
          <w:p w14:paraId="3A9AA238" w14:textId="77777777" w:rsidR="00937C6C" w:rsidRPr="00C65C4E" w:rsidRDefault="00937C6C" w:rsidP="009861CF">
            <w:pPr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Award, Scholarship and Grant (</w:t>
            </w:r>
            <w:r w:rsidRPr="009861CF">
              <w:rPr>
                <w:rFonts w:asciiTheme="minorHAnsi" w:hAnsiTheme="minorHAnsi"/>
                <w:b/>
                <w:sz w:val="24"/>
                <w:szCs w:val="24"/>
              </w:rPr>
              <w:t>ASG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)</w:t>
            </w:r>
            <w:r w:rsidRPr="009861CF">
              <w:rPr>
                <w:rFonts w:asciiTheme="minorHAnsi" w:hAnsiTheme="minorHAnsi"/>
                <w:b/>
                <w:sz w:val="24"/>
                <w:szCs w:val="24"/>
              </w:rPr>
              <w:t xml:space="preserve"> Committee receive and review nomination  (see Eligibility Criteria)</w:t>
            </w:r>
          </w:p>
        </w:tc>
        <w:tc>
          <w:tcPr>
            <w:tcW w:w="2088" w:type="dxa"/>
          </w:tcPr>
          <w:p w14:paraId="594E04C6" w14:textId="3D4583A1" w:rsidR="00937C6C" w:rsidRPr="009861CF" w:rsidRDefault="0000191B" w:rsidP="0053728F">
            <w:pPr>
              <w:spacing w:after="0" w:line="240" w:lineRule="auto"/>
              <w:ind w:hanging="18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  <w:r w:rsidRPr="0000191B">
              <w:rPr>
                <w:rFonts w:asciiTheme="minorHAnsi" w:hAnsiTheme="minorHAnsi"/>
                <w:sz w:val="24"/>
                <w:szCs w:val="24"/>
                <w:vertAlign w:val="superscript"/>
              </w:rPr>
              <w:t>st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415EB3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403A3D">
              <w:rPr>
                <w:rFonts w:asciiTheme="minorHAnsi" w:hAnsiTheme="minorHAnsi"/>
                <w:sz w:val="24"/>
                <w:szCs w:val="24"/>
              </w:rPr>
              <w:t>–</w:t>
            </w:r>
            <w:r w:rsidR="00706E70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AD55E9">
              <w:rPr>
                <w:rFonts w:asciiTheme="minorHAnsi" w:hAnsiTheme="minorHAnsi"/>
                <w:sz w:val="24"/>
                <w:szCs w:val="24"/>
              </w:rPr>
              <w:t>20</w:t>
            </w:r>
            <w:r w:rsidR="00415EB3" w:rsidRPr="00415EB3">
              <w:rPr>
                <w:rFonts w:asciiTheme="minorHAnsi" w:hAnsiTheme="minorHAnsi"/>
                <w:sz w:val="24"/>
                <w:szCs w:val="24"/>
                <w:vertAlign w:val="superscript"/>
              </w:rPr>
              <w:t>th</w:t>
            </w:r>
            <w:r w:rsidR="00415EB3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706E70">
              <w:rPr>
                <w:rFonts w:asciiTheme="minorHAnsi" w:hAnsiTheme="minorHAnsi"/>
                <w:sz w:val="24"/>
                <w:szCs w:val="24"/>
              </w:rPr>
              <w:t>May</w:t>
            </w:r>
          </w:p>
        </w:tc>
      </w:tr>
      <w:tr w:rsidR="00937C6C" w:rsidRPr="009861CF" w14:paraId="03E73737" w14:textId="77777777" w:rsidTr="001452BD">
        <w:tc>
          <w:tcPr>
            <w:tcW w:w="912" w:type="dxa"/>
          </w:tcPr>
          <w:p w14:paraId="00D41B19" w14:textId="77777777" w:rsidR="00937C6C" w:rsidRPr="009861CF" w:rsidRDefault="00937C6C" w:rsidP="009861CF">
            <w:pPr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9861CF">
              <w:rPr>
                <w:rFonts w:asciiTheme="minorHAnsi" w:hAnsiTheme="minorHAnsi"/>
                <w:sz w:val="24"/>
                <w:szCs w:val="24"/>
              </w:rPr>
              <w:t>3.3</w:t>
            </w:r>
          </w:p>
        </w:tc>
        <w:tc>
          <w:tcPr>
            <w:tcW w:w="6576" w:type="dxa"/>
          </w:tcPr>
          <w:p w14:paraId="64204800" w14:textId="398AAD11" w:rsidR="00937C6C" w:rsidRPr="009861CF" w:rsidRDefault="00937C6C" w:rsidP="009861CF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  <w:b/>
                <w:sz w:val="24"/>
                <w:szCs w:val="24"/>
              </w:rPr>
            </w:pPr>
            <w:r w:rsidRPr="009861CF">
              <w:rPr>
                <w:rFonts w:asciiTheme="minorHAnsi" w:hAnsiTheme="minorHAnsi"/>
                <w:b/>
                <w:sz w:val="24"/>
                <w:szCs w:val="24"/>
              </w:rPr>
              <w:t xml:space="preserve">MDA Council receive </w:t>
            </w:r>
            <w:r w:rsidR="00A74A66">
              <w:rPr>
                <w:rFonts w:asciiTheme="minorHAnsi" w:hAnsiTheme="minorHAnsi"/>
                <w:b/>
                <w:sz w:val="24"/>
                <w:szCs w:val="24"/>
              </w:rPr>
              <w:t xml:space="preserve">the </w:t>
            </w:r>
            <w:r w:rsidRPr="009861CF">
              <w:rPr>
                <w:rFonts w:asciiTheme="minorHAnsi" w:hAnsiTheme="minorHAnsi"/>
                <w:b/>
                <w:sz w:val="24"/>
                <w:szCs w:val="24"/>
              </w:rPr>
              <w:t xml:space="preserve">name of </w:t>
            </w:r>
            <w:r w:rsidR="00A74A66">
              <w:rPr>
                <w:rFonts w:asciiTheme="minorHAnsi" w:hAnsiTheme="minorHAnsi"/>
                <w:b/>
                <w:sz w:val="24"/>
                <w:szCs w:val="24"/>
              </w:rPr>
              <w:t xml:space="preserve">the </w:t>
            </w:r>
            <w:r w:rsidRPr="009861CF">
              <w:rPr>
                <w:rFonts w:asciiTheme="minorHAnsi" w:hAnsiTheme="minorHAnsi"/>
                <w:b/>
                <w:sz w:val="24"/>
                <w:szCs w:val="24"/>
              </w:rPr>
              <w:t xml:space="preserve">finalists and endorse </w:t>
            </w:r>
            <w:r w:rsidR="00A74A66">
              <w:rPr>
                <w:rFonts w:asciiTheme="minorHAnsi" w:hAnsiTheme="minorHAnsi"/>
                <w:b/>
                <w:sz w:val="24"/>
                <w:szCs w:val="24"/>
              </w:rPr>
              <w:t xml:space="preserve">the </w:t>
            </w:r>
            <w:r w:rsidRPr="009861CF">
              <w:rPr>
                <w:rFonts w:asciiTheme="minorHAnsi" w:hAnsiTheme="minorHAnsi"/>
                <w:b/>
                <w:sz w:val="24"/>
                <w:szCs w:val="24"/>
              </w:rPr>
              <w:t>nomination</w:t>
            </w:r>
          </w:p>
        </w:tc>
        <w:tc>
          <w:tcPr>
            <w:tcW w:w="2088" w:type="dxa"/>
          </w:tcPr>
          <w:p w14:paraId="45771180" w14:textId="29F8750E" w:rsidR="00937C6C" w:rsidRPr="009861CF" w:rsidRDefault="00AD55E9" w:rsidP="0053728F">
            <w:pPr>
              <w:spacing w:after="0" w:line="240" w:lineRule="auto"/>
              <w:ind w:hanging="18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20</w:t>
            </w:r>
            <w:r w:rsidR="00415EB3" w:rsidRPr="00415EB3">
              <w:rPr>
                <w:rFonts w:asciiTheme="minorHAnsi" w:hAnsiTheme="minorHAnsi"/>
                <w:sz w:val="24"/>
                <w:szCs w:val="24"/>
                <w:vertAlign w:val="superscript"/>
              </w:rPr>
              <w:t>th</w:t>
            </w:r>
            <w:r w:rsidR="00415EB3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5A2F2D">
              <w:rPr>
                <w:rFonts w:asciiTheme="minorHAnsi" w:hAnsiTheme="minorHAnsi"/>
                <w:sz w:val="24"/>
                <w:szCs w:val="24"/>
              </w:rPr>
              <w:t xml:space="preserve">– </w:t>
            </w:r>
            <w:r w:rsidR="00415EB3">
              <w:rPr>
                <w:rFonts w:asciiTheme="minorHAnsi" w:hAnsiTheme="minorHAnsi"/>
                <w:sz w:val="24"/>
                <w:szCs w:val="24"/>
              </w:rPr>
              <w:t>31</w:t>
            </w:r>
            <w:r w:rsidR="00415EB3" w:rsidRPr="00415EB3">
              <w:rPr>
                <w:rFonts w:asciiTheme="minorHAnsi" w:hAnsiTheme="minorHAnsi"/>
                <w:sz w:val="24"/>
                <w:szCs w:val="24"/>
                <w:vertAlign w:val="superscript"/>
              </w:rPr>
              <w:t>st</w:t>
            </w:r>
            <w:r w:rsidR="00415EB3">
              <w:rPr>
                <w:rFonts w:asciiTheme="minorHAnsi" w:hAnsiTheme="minorHAnsi"/>
                <w:sz w:val="24"/>
                <w:szCs w:val="24"/>
              </w:rPr>
              <w:t xml:space="preserve"> May</w:t>
            </w:r>
          </w:p>
        </w:tc>
      </w:tr>
      <w:tr w:rsidR="00937C6C" w:rsidRPr="009861CF" w14:paraId="77F7B1AD" w14:textId="77777777" w:rsidTr="001452BD">
        <w:tc>
          <w:tcPr>
            <w:tcW w:w="912" w:type="dxa"/>
          </w:tcPr>
          <w:p w14:paraId="583DF90B" w14:textId="77777777" w:rsidR="00937C6C" w:rsidRPr="009861CF" w:rsidRDefault="00937C6C" w:rsidP="00E75522">
            <w:pPr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3.4</w:t>
            </w:r>
          </w:p>
        </w:tc>
        <w:tc>
          <w:tcPr>
            <w:tcW w:w="6576" w:type="dxa"/>
          </w:tcPr>
          <w:p w14:paraId="7AA1E3F2" w14:textId="259D44A2" w:rsidR="00937C6C" w:rsidRPr="001D72B7" w:rsidRDefault="00403A3D" w:rsidP="00403A3D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Notifications</w:t>
            </w:r>
            <w:r w:rsidR="00DF606B">
              <w:rPr>
                <w:rFonts w:asciiTheme="minorHAnsi" w:hAnsiTheme="minorHAnsi"/>
                <w:b/>
                <w:sz w:val="24"/>
                <w:szCs w:val="24"/>
              </w:rPr>
              <w:t xml:space="preserve"> to Award Recipients </w:t>
            </w:r>
          </w:p>
        </w:tc>
        <w:tc>
          <w:tcPr>
            <w:tcW w:w="2088" w:type="dxa"/>
          </w:tcPr>
          <w:p w14:paraId="2FB2C336" w14:textId="447F7799" w:rsidR="00937C6C" w:rsidRPr="009861CF" w:rsidRDefault="00415EB3" w:rsidP="0053728F">
            <w:pPr>
              <w:spacing w:after="0" w:line="240" w:lineRule="auto"/>
              <w:ind w:hanging="18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  <w:r w:rsidRPr="00415EB3">
              <w:rPr>
                <w:rFonts w:asciiTheme="minorHAnsi" w:hAnsiTheme="minorHAnsi"/>
                <w:sz w:val="24"/>
                <w:szCs w:val="24"/>
                <w:vertAlign w:val="superscript"/>
              </w:rPr>
              <w:t>st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– 15</w:t>
            </w:r>
            <w:r w:rsidRPr="00415EB3">
              <w:rPr>
                <w:rFonts w:asciiTheme="minorHAnsi" w:hAnsi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403A3D">
              <w:rPr>
                <w:rFonts w:asciiTheme="minorHAnsi" w:hAnsiTheme="minorHAnsi"/>
                <w:sz w:val="24"/>
                <w:szCs w:val="24"/>
              </w:rPr>
              <w:t>J</w:t>
            </w:r>
            <w:r w:rsidR="00706E70">
              <w:rPr>
                <w:rFonts w:asciiTheme="minorHAnsi" w:hAnsiTheme="minorHAnsi"/>
                <w:sz w:val="24"/>
                <w:szCs w:val="24"/>
              </w:rPr>
              <w:t>une</w:t>
            </w:r>
            <w:r w:rsidR="0053728F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</w:tr>
      <w:tr w:rsidR="00937C6C" w:rsidRPr="009861CF" w14:paraId="525188CC" w14:textId="77777777" w:rsidTr="00937C6C">
        <w:trPr>
          <w:trHeight w:val="2510"/>
        </w:trPr>
        <w:tc>
          <w:tcPr>
            <w:tcW w:w="912" w:type="dxa"/>
          </w:tcPr>
          <w:p w14:paraId="7468297D" w14:textId="77777777" w:rsidR="00937C6C" w:rsidRPr="009861CF" w:rsidRDefault="00937C6C" w:rsidP="009861CF">
            <w:pPr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9861CF">
              <w:rPr>
                <w:rFonts w:asciiTheme="minorHAnsi" w:hAnsiTheme="minorHAnsi"/>
                <w:sz w:val="24"/>
                <w:szCs w:val="24"/>
              </w:rPr>
              <w:t>3.</w:t>
            </w:r>
            <w:r>
              <w:rPr>
                <w:rFonts w:asciiTheme="minorHAnsi" w:hAnsiTheme="minorHAnsi"/>
                <w:sz w:val="24"/>
                <w:szCs w:val="24"/>
              </w:rPr>
              <w:t>5</w:t>
            </w:r>
          </w:p>
        </w:tc>
        <w:tc>
          <w:tcPr>
            <w:tcW w:w="6576" w:type="dxa"/>
          </w:tcPr>
          <w:p w14:paraId="5B0C9320" w14:textId="684C940A" w:rsidR="00937C6C" w:rsidRPr="00937C6C" w:rsidRDefault="00937C6C" w:rsidP="009861CF">
            <w:pPr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  <w:r w:rsidRPr="009861CF">
              <w:rPr>
                <w:rFonts w:asciiTheme="minorHAnsi" w:hAnsiTheme="minorHAnsi"/>
                <w:b/>
                <w:sz w:val="24"/>
                <w:szCs w:val="24"/>
              </w:rPr>
              <w:t>Award Ceremony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 xml:space="preserve"> </w:t>
            </w:r>
          </w:p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820"/>
              <w:gridCol w:w="2369"/>
            </w:tblGrid>
            <w:tr w:rsidR="00937C6C" w:rsidRPr="009861CF" w14:paraId="54EC0C0F" w14:textId="77777777" w:rsidTr="00E03BB2">
              <w:tc>
                <w:tcPr>
                  <w:tcW w:w="3086" w:type="pct"/>
                  <w:vAlign w:val="center"/>
                </w:tcPr>
                <w:p w14:paraId="342625B3" w14:textId="77777777" w:rsidR="00E03BB2" w:rsidRPr="009861CF" w:rsidRDefault="00E03BB2" w:rsidP="00E03BB2">
                  <w:pPr>
                    <w:spacing w:after="0" w:line="240" w:lineRule="auto"/>
                    <w:jc w:val="center"/>
                    <w:rPr>
                      <w:rFonts w:asciiTheme="minorHAnsi" w:hAnsiTheme="minorHAnsi"/>
                      <w:sz w:val="24"/>
                      <w:szCs w:val="24"/>
                    </w:rPr>
                  </w:pPr>
                  <w:r w:rsidRPr="009861CF">
                    <w:rPr>
                      <w:rFonts w:asciiTheme="minorHAnsi" w:hAnsiTheme="minorHAnsi"/>
                      <w:sz w:val="24"/>
                      <w:szCs w:val="24"/>
                    </w:rPr>
                    <w:t xml:space="preserve">MDA Outstanding Undergraduate </w:t>
                  </w:r>
                </w:p>
                <w:p w14:paraId="0C751010" w14:textId="3681097D" w:rsidR="00937C6C" w:rsidRPr="009861CF" w:rsidRDefault="00E03BB2" w:rsidP="00E03BB2">
                  <w:pPr>
                    <w:spacing w:after="0" w:line="240" w:lineRule="auto"/>
                    <w:jc w:val="center"/>
                    <w:rPr>
                      <w:rFonts w:asciiTheme="minorHAnsi" w:hAnsiTheme="minorHAnsi"/>
                      <w:b/>
                      <w:sz w:val="24"/>
                      <w:szCs w:val="24"/>
                    </w:rPr>
                  </w:pPr>
                  <w:r w:rsidRPr="009861CF">
                    <w:rPr>
                      <w:rFonts w:asciiTheme="minorHAnsi" w:hAnsiTheme="minorHAnsi"/>
                      <w:sz w:val="24"/>
                      <w:szCs w:val="24"/>
                    </w:rPr>
                    <w:t>Dietetic Student Award</w:t>
                  </w:r>
                </w:p>
              </w:tc>
              <w:tc>
                <w:tcPr>
                  <w:tcW w:w="1914" w:type="pct"/>
                  <w:vAlign w:val="center"/>
                </w:tcPr>
                <w:p w14:paraId="01F5FCB3" w14:textId="77777777" w:rsidR="00937C6C" w:rsidRPr="009861CF" w:rsidRDefault="00937C6C" w:rsidP="009861CF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Theme="minorHAnsi" w:hAnsiTheme="minorHAnsi"/>
                      <w:b/>
                      <w:sz w:val="24"/>
                      <w:szCs w:val="24"/>
                    </w:rPr>
                  </w:pPr>
                  <w:r w:rsidRPr="009861CF">
                    <w:rPr>
                      <w:rFonts w:asciiTheme="minorHAnsi" w:hAnsiTheme="minorHAnsi"/>
                      <w:b/>
                      <w:sz w:val="24"/>
                      <w:szCs w:val="24"/>
                    </w:rPr>
                    <w:t>Award</w:t>
                  </w:r>
                </w:p>
              </w:tc>
            </w:tr>
            <w:tr w:rsidR="00937C6C" w:rsidRPr="009861CF" w14:paraId="1D8FB375" w14:textId="77777777" w:rsidTr="00E03BB2">
              <w:tc>
                <w:tcPr>
                  <w:tcW w:w="3086" w:type="pct"/>
                  <w:vAlign w:val="center"/>
                </w:tcPr>
                <w:p w14:paraId="146FD591" w14:textId="029D2E94" w:rsidR="00937C6C" w:rsidRPr="009861CF" w:rsidRDefault="00E03BB2" w:rsidP="009861CF">
                  <w:pPr>
                    <w:spacing w:after="0" w:line="240" w:lineRule="auto"/>
                    <w:jc w:val="center"/>
                    <w:rPr>
                      <w:rFonts w:asciiTheme="minorHAnsi" w:hAnsiTheme="minorHAnsi"/>
                      <w:sz w:val="24"/>
                      <w:szCs w:val="24"/>
                    </w:rPr>
                  </w:pPr>
                  <w:r>
                    <w:rPr>
                      <w:rFonts w:asciiTheme="minorHAnsi" w:hAnsiTheme="minorHAnsi"/>
                      <w:sz w:val="24"/>
                      <w:szCs w:val="24"/>
                    </w:rPr>
                    <w:t>1</w:t>
                  </w:r>
                  <w:r w:rsidRPr="00E03BB2">
                    <w:rPr>
                      <w:rFonts w:asciiTheme="minorHAnsi" w:hAnsiTheme="minorHAnsi"/>
                      <w:sz w:val="24"/>
                      <w:szCs w:val="24"/>
                      <w:vertAlign w:val="superscript"/>
                    </w:rPr>
                    <w:t>st</w:t>
                  </w:r>
                  <w:r>
                    <w:rPr>
                      <w:rFonts w:asciiTheme="minorHAnsi" w:hAnsiTheme="minorHAnsi"/>
                      <w:sz w:val="24"/>
                      <w:szCs w:val="24"/>
                    </w:rPr>
                    <w:t xml:space="preserve"> Prize </w:t>
                  </w:r>
                </w:p>
              </w:tc>
              <w:tc>
                <w:tcPr>
                  <w:tcW w:w="1914" w:type="pct"/>
                  <w:vAlign w:val="center"/>
                </w:tcPr>
                <w:p w14:paraId="2160E721" w14:textId="77777777" w:rsidR="00937C6C" w:rsidRPr="009861CF" w:rsidRDefault="00937C6C" w:rsidP="009861CF">
                  <w:pPr>
                    <w:pStyle w:val="ListParagraph"/>
                    <w:spacing w:after="0" w:line="240" w:lineRule="auto"/>
                    <w:ind w:left="0"/>
                    <w:rPr>
                      <w:rFonts w:asciiTheme="minorHAnsi" w:hAnsiTheme="minorHAnsi"/>
                      <w:sz w:val="24"/>
                      <w:szCs w:val="24"/>
                    </w:rPr>
                  </w:pPr>
                  <w:r w:rsidRPr="009861CF">
                    <w:rPr>
                      <w:rFonts w:asciiTheme="minorHAnsi" w:hAnsiTheme="minorHAnsi"/>
                      <w:sz w:val="24"/>
                      <w:szCs w:val="24"/>
                    </w:rPr>
                    <w:t>RM700 + Certificate</w:t>
                  </w:r>
                </w:p>
              </w:tc>
            </w:tr>
            <w:tr w:rsidR="00937C6C" w:rsidRPr="009861CF" w14:paraId="3D23549E" w14:textId="77777777" w:rsidTr="00E03BB2">
              <w:tc>
                <w:tcPr>
                  <w:tcW w:w="3086" w:type="pct"/>
                  <w:vAlign w:val="center"/>
                </w:tcPr>
                <w:p w14:paraId="2CE45A82" w14:textId="63108CF9" w:rsidR="00937C6C" w:rsidRPr="009861CF" w:rsidRDefault="00937C6C" w:rsidP="00E03BB2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Theme="minorHAnsi" w:hAnsiTheme="minorHAnsi"/>
                      <w:sz w:val="24"/>
                      <w:szCs w:val="24"/>
                    </w:rPr>
                  </w:pPr>
                  <w:r w:rsidRPr="009861CF">
                    <w:rPr>
                      <w:rFonts w:asciiTheme="minorHAnsi" w:hAnsiTheme="minorHAnsi"/>
                      <w:sz w:val="24"/>
                      <w:szCs w:val="24"/>
                    </w:rPr>
                    <w:t>1</w:t>
                  </w:r>
                  <w:r w:rsidRPr="009861CF">
                    <w:rPr>
                      <w:rFonts w:asciiTheme="minorHAnsi" w:hAnsiTheme="minorHAnsi"/>
                      <w:sz w:val="24"/>
                      <w:szCs w:val="24"/>
                      <w:vertAlign w:val="superscript"/>
                    </w:rPr>
                    <w:t>st</w:t>
                  </w:r>
                  <w:r w:rsidRPr="009861CF">
                    <w:rPr>
                      <w:rFonts w:asciiTheme="minorHAnsi" w:hAnsiTheme="minorHAnsi"/>
                      <w:sz w:val="24"/>
                      <w:szCs w:val="24"/>
                    </w:rPr>
                    <w:t xml:space="preserve"> Runner-Up </w:t>
                  </w:r>
                </w:p>
              </w:tc>
              <w:tc>
                <w:tcPr>
                  <w:tcW w:w="1914" w:type="pct"/>
                  <w:vAlign w:val="center"/>
                </w:tcPr>
                <w:p w14:paraId="4F71003F" w14:textId="77777777" w:rsidR="00937C6C" w:rsidRPr="009861CF" w:rsidRDefault="00937C6C" w:rsidP="009861CF">
                  <w:pPr>
                    <w:pStyle w:val="ListParagraph"/>
                    <w:spacing w:after="0" w:line="240" w:lineRule="auto"/>
                    <w:ind w:left="0"/>
                    <w:rPr>
                      <w:rFonts w:asciiTheme="minorHAnsi" w:hAnsiTheme="minorHAnsi"/>
                      <w:sz w:val="24"/>
                      <w:szCs w:val="24"/>
                    </w:rPr>
                  </w:pPr>
                  <w:r w:rsidRPr="009861CF">
                    <w:rPr>
                      <w:rFonts w:asciiTheme="minorHAnsi" w:hAnsiTheme="minorHAnsi"/>
                      <w:sz w:val="24"/>
                      <w:szCs w:val="24"/>
                    </w:rPr>
                    <w:t>RM500 + Certificate</w:t>
                  </w:r>
                </w:p>
              </w:tc>
            </w:tr>
            <w:tr w:rsidR="00937C6C" w:rsidRPr="009861CF" w14:paraId="1CE65C00" w14:textId="77777777" w:rsidTr="00E03BB2">
              <w:tc>
                <w:tcPr>
                  <w:tcW w:w="3086" w:type="pct"/>
                  <w:vAlign w:val="center"/>
                </w:tcPr>
                <w:p w14:paraId="0F72022D" w14:textId="0CFD28EB" w:rsidR="00937C6C" w:rsidRPr="009861CF" w:rsidRDefault="00937C6C" w:rsidP="00E03BB2">
                  <w:pPr>
                    <w:pStyle w:val="ListParagraph"/>
                    <w:spacing w:after="0" w:line="240" w:lineRule="auto"/>
                    <w:ind w:left="0"/>
                    <w:jc w:val="center"/>
                    <w:rPr>
                      <w:rFonts w:asciiTheme="minorHAnsi" w:hAnsiTheme="minorHAnsi"/>
                      <w:sz w:val="24"/>
                      <w:szCs w:val="24"/>
                    </w:rPr>
                  </w:pPr>
                  <w:r w:rsidRPr="009861CF">
                    <w:rPr>
                      <w:rFonts w:asciiTheme="minorHAnsi" w:hAnsiTheme="minorHAnsi"/>
                      <w:sz w:val="24"/>
                      <w:szCs w:val="24"/>
                    </w:rPr>
                    <w:t>2</w:t>
                  </w:r>
                  <w:r w:rsidRPr="009861CF">
                    <w:rPr>
                      <w:rFonts w:asciiTheme="minorHAnsi" w:hAnsiTheme="minorHAnsi"/>
                      <w:sz w:val="24"/>
                      <w:szCs w:val="24"/>
                      <w:vertAlign w:val="superscript"/>
                    </w:rPr>
                    <w:t>nd</w:t>
                  </w:r>
                  <w:r w:rsidRPr="009861CF">
                    <w:rPr>
                      <w:rFonts w:asciiTheme="minorHAnsi" w:hAnsiTheme="minorHAnsi"/>
                      <w:sz w:val="24"/>
                      <w:szCs w:val="24"/>
                    </w:rPr>
                    <w:t xml:space="preserve"> Runner-Up </w:t>
                  </w:r>
                </w:p>
              </w:tc>
              <w:tc>
                <w:tcPr>
                  <w:tcW w:w="1914" w:type="pct"/>
                  <w:vAlign w:val="center"/>
                </w:tcPr>
                <w:p w14:paraId="23CA247C" w14:textId="77777777" w:rsidR="00937C6C" w:rsidRPr="009861CF" w:rsidRDefault="00937C6C" w:rsidP="009861CF">
                  <w:pPr>
                    <w:pStyle w:val="ListParagraph"/>
                    <w:spacing w:after="0" w:line="240" w:lineRule="auto"/>
                    <w:ind w:left="0"/>
                    <w:rPr>
                      <w:rFonts w:asciiTheme="minorHAnsi" w:hAnsiTheme="minorHAnsi"/>
                      <w:sz w:val="24"/>
                      <w:szCs w:val="24"/>
                    </w:rPr>
                  </w:pPr>
                  <w:r w:rsidRPr="009861CF">
                    <w:rPr>
                      <w:rFonts w:asciiTheme="minorHAnsi" w:hAnsiTheme="minorHAnsi"/>
                      <w:sz w:val="24"/>
                      <w:szCs w:val="24"/>
                    </w:rPr>
                    <w:t>RM300 + Certificate</w:t>
                  </w:r>
                </w:p>
              </w:tc>
            </w:tr>
          </w:tbl>
          <w:p w14:paraId="4C643342" w14:textId="77777777" w:rsidR="00937C6C" w:rsidRPr="009861CF" w:rsidRDefault="00937C6C" w:rsidP="009861CF">
            <w:pPr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  <w:tc>
          <w:tcPr>
            <w:tcW w:w="2088" w:type="dxa"/>
          </w:tcPr>
          <w:p w14:paraId="3B0F3ADA" w14:textId="57FCB353" w:rsidR="00937C6C" w:rsidRPr="009861CF" w:rsidRDefault="00A74A66" w:rsidP="00E03BB2">
            <w:pPr>
              <w:spacing w:after="0" w:line="240" w:lineRule="auto"/>
              <w:ind w:hanging="18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27</w:t>
            </w:r>
            <w:r w:rsidRPr="00A74A66">
              <w:rPr>
                <w:rFonts w:asciiTheme="minorHAnsi" w:hAnsi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June </w:t>
            </w:r>
          </w:p>
        </w:tc>
      </w:tr>
    </w:tbl>
    <w:p w14:paraId="1CF9DE84" w14:textId="77777777" w:rsidR="008330AF" w:rsidRDefault="008330AF" w:rsidP="009861CF">
      <w:pPr>
        <w:pStyle w:val="ListParagraph"/>
        <w:spacing w:after="0" w:line="240" w:lineRule="auto"/>
        <w:ind w:left="360"/>
        <w:rPr>
          <w:rFonts w:asciiTheme="minorHAnsi" w:hAnsiTheme="minorHAnsi"/>
          <w:b/>
          <w:sz w:val="24"/>
          <w:szCs w:val="24"/>
        </w:rPr>
      </w:pPr>
    </w:p>
    <w:p w14:paraId="38DA30B7" w14:textId="490C6E3B" w:rsidR="00064AE8" w:rsidRDefault="008330AF" w:rsidP="009861CF">
      <w:pPr>
        <w:pStyle w:val="ListParagraph"/>
        <w:spacing w:after="0" w:line="240" w:lineRule="auto"/>
        <w:ind w:left="360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br w:type="page"/>
      </w:r>
    </w:p>
    <w:p w14:paraId="7CEDB61B" w14:textId="4670207F" w:rsidR="00A74A66" w:rsidRDefault="00A74A66" w:rsidP="009861CF">
      <w:pPr>
        <w:pStyle w:val="ListParagraph"/>
        <w:spacing w:after="0" w:line="240" w:lineRule="auto"/>
        <w:ind w:left="360"/>
        <w:rPr>
          <w:rFonts w:asciiTheme="minorHAnsi" w:hAnsiTheme="minorHAnsi"/>
          <w:b/>
          <w:sz w:val="24"/>
          <w:szCs w:val="24"/>
        </w:rPr>
      </w:pPr>
    </w:p>
    <w:p w14:paraId="569B772F" w14:textId="2538381E" w:rsidR="00A74A66" w:rsidRDefault="00A74A66" w:rsidP="009861CF">
      <w:pPr>
        <w:pStyle w:val="ListParagraph"/>
        <w:spacing w:after="0" w:line="240" w:lineRule="auto"/>
        <w:ind w:left="360"/>
        <w:rPr>
          <w:rFonts w:asciiTheme="minorHAnsi" w:hAnsiTheme="minorHAnsi"/>
          <w:b/>
          <w:sz w:val="24"/>
          <w:szCs w:val="24"/>
        </w:rPr>
      </w:pPr>
    </w:p>
    <w:p w14:paraId="78CD9BE7" w14:textId="02E2F84A" w:rsidR="00A74A66" w:rsidRDefault="00A74A66" w:rsidP="009861CF">
      <w:pPr>
        <w:pStyle w:val="ListParagraph"/>
        <w:spacing w:after="0" w:line="240" w:lineRule="auto"/>
        <w:ind w:left="360"/>
        <w:rPr>
          <w:rFonts w:asciiTheme="minorHAnsi" w:hAnsiTheme="minorHAnsi"/>
          <w:b/>
          <w:sz w:val="24"/>
          <w:szCs w:val="24"/>
        </w:rPr>
      </w:pPr>
    </w:p>
    <w:p w14:paraId="585BDCAA" w14:textId="572D3EEC" w:rsidR="00A74A66" w:rsidRDefault="00A74A66" w:rsidP="009861CF">
      <w:pPr>
        <w:pStyle w:val="ListParagraph"/>
        <w:spacing w:after="0" w:line="240" w:lineRule="auto"/>
        <w:ind w:left="360"/>
        <w:rPr>
          <w:rFonts w:asciiTheme="minorHAnsi" w:hAnsiTheme="minorHAnsi"/>
          <w:b/>
          <w:sz w:val="24"/>
          <w:szCs w:val="24"/>
        </w:rPr>
      </w:pPr>
    </w:p>
    <w:p w14:paraId="7DD3DA6B" w14:textId="436F3049" w:rsidR="00A74A66" w:rsidRDefault="00A74A66" w:rsidP="009861CF">
      <w:pPr>
        <w:pStyle w:val="ListParagraph"/>
        <w:spacing w:after="0" w:line="240" w:lineRule="auto"/>
        <w:ind w:left="360"/>
        <w:rPr>
          <w:rFonts w:asciiTheme="minorHAnsi" w:hAnsiTheme="minorHAnsi"/>
          <w:b/>
          <w:sz w:val="24"/>
          <w:szCs w:val="24"/>
        </w:rPr>
      </w:pPr>
    </w:p>
    <w:p w14:paraId="1B9C2C46" w14:textId="77777777" w:rsidR="00A74A66" w:rsidRPr="009861CF" w:rsidRDefault="00A74A66" w:rsidP="009861CF">
      <w:pPr>
        <w:pStyle w:val="ListParagraph"/>
        <w:spacing w:after="0" w:line="240" w:lineRule="auto"/>
        <w:ind w:left="360"/>
        <w:rPr>
          <w:rFonts w:asciiTheme="minorHAnsi" w:hAnsiTheme="minorHAnsi"/>
          <w:b/>
          <w:sz w:val="24"/>
          <w:szCs w:val="24"/>
        </w:rPr>
      </w:pPr>
    </w:p>
    <w:p w14:paraId="258BB041" w14:textId="77777777" w:rsidR="00064AE8" w:rsidRPr="009861CF" w:rsidRDefault="00CC7FB4" w:rsidP="009861CF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/>
          <w:b/>
          <w:sz w:val="24"/>
          <w:szCs w:val="24"/>
        </w:rPr>
      </w:pPr>
      <w:r w:rsidRPr="009861CF">
        <w:rPr>
          <w:rFonts w:asciiTheme="minorHAnsi" w:hAnsiTheme="minorHAnsi"/>
          <w:b/>
          <w:sz w:val="24"/>
          <w:szCs w:val="24"/>
        </w:rPr>
        <w:t xml:space="preserve">Eligibility </w:t>
      </w:r>
      <w:r w:rsidR="00064AE8" w:rsidRPr="009861CF">
        <w:rPr>
          <w:rFonts w:asciiTheme="minorHAnsi" w:hAnsiTheme="minorHAnsi"/>
          <w:b/>
          <w:sz w:val="24"/>
          <w:szCs w:val="24"/>
        </w:rPr>
        <w:t xml:space="preserve">Criteria </w:t>
      </w:r>
    </w:p>
    <w:p w14:paraId="7AF563EF" w14:textId="77777777" w:rsidR="001452BD" w:rsidRPr="009861CF" w:rsidRDefault="001452BD" w:rsidP="009861CF">
      <w:pPr>
        <w:pStyle w:val="ListParagraph"/>
        <w:spacing w:after="0" w:line="240" w:lineRule="auto"/>
        <w:ind w:left="360"/>
        <w:rPr>
          <w:rFonts w:asciiTheme="minorHAnsi" w:hAnsiTheme="minorHAnsi"/>
          <w:b/>
          <w:sz w:val="24"/>
          <w:szCs w:val="24"/>
        </w:rPr>
      </w:pPr>
    </w:p>
    <w:p w14:paraId="3307BC1D" w14:textId="1826012C" w:rsidR="00064AE8" w:rsidRPr="00937C6C" w:rsidRDefault="00D80778" w:rsidP="00FF4133">
      <w:pPr>
        <w:pStyle w:val="ListParagraph"/>
        <w:numPr>
          <w:ilvl w:val="1"/>
          <w:numId w:val="5"/>
        </w:numPr>
        <w:spacing w:after="0" w:line="240" w:lineRule="auto"/>
        <w:ind w:left="720" w:hanging="540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The nominee shall be an active </w:t>
      </w:r>
      <w:r w:rsidR="00064AE8" w:rsidRPr="00937C6C">
        <w:rPr>
          <w:rFonts w:asciiTheme="minorHAnsi" w:hAnsiTheme="minorHAnsi"/>
          <w:sz w:val="24"/>
          <w:szCs w:val="24"/>
        </w:rPr>
        <w:t xml:space="preserve">MDA </w:t>
      </w:r>
      <w:r w:rsidR="00937C6C">
        <w:rPr>
          <w:rFonts w:asciiTheme="minorHAnsi" w:hAnsiTheme="minorHAnsi"/>
          <w:sz w:val="24"/>
          <w:szCs w:val="24"/>
        </w:rPr>
        <w:t>Student</w:t>
      </w:r>
      <w:r>
        <w:rPr>
          <w:rFonts w:asciiTheme="minorHAnsi" w:hAnsiTheme="minorHAnsi"/>
          <w:sz w:val="24"/>
          <w:szCs w:val="24"/>
        </w:rPr>
        <w:t xml:space="preserve"> Member (in the graduation year) and an active Ordinary </w:t>
      </w:r>
      <w:r w:rsidR="00937C6C">
        <w:rPr>
          <w:rFonts w:asciiTheme="minorHAnsi" w:hAnsiTheme="minorHAnsi"/>
          <w:sz w:val="24"/>
          <w:szCs w:val="24"/>
        </w:rPr>
        <w:t>Memb</w:t>
      </w:r>
      <w:r w:rsidR="00064AE8" w:rsidRPr="00937C6C">
        <w:rPr>
          <w:rFonts w:asciiTheme="minorHAnsi" w:hAnsiTheme="minorHAnsi"/>
          <w:sz w:val="24"/>
          <w:szCs w:val="24"/>
        </w:rPr>
        <w:t>er</w:t>
      </w:r>
      <w:r w:rsidR="001F6813" w:rsidRPr="00937C6C">
        <w:rPr>
          <w:rFonts w:asciiTheme="minorHAnsi" w:hAnsiTheme="minorHAnsi"/>
          <w:sz w:val="24"/>
          <w:szCs w:val="24"/>
        </w:rPr>
        <w:t xml:space="preserve"> </w:t>
      </w:r>
      <w:r>
        <w:rPr>
          <w:rFonts w:asciiTheme="minorHAnsi" w:hAnsiTheme="minorHAnsi"/>
          <w:sz w:val="24"/>
          <w:szCs w:val="24"/>
        </w:rPr>
        <w:t>(in</w:t>
      </w:r>
      <w:r w:rsidR="00FF4133" w:rsidRPr="00937C6C">
        <w:rPr>
          <w:rFonts w:asciiTheme="minorHAnsi" w:hAnsiTheme="minorHAnsi"/>
          <w:sz w:val="24"/>
          <w:szCs w:val="24"/>
        </w:rPr>
        <w:t xml:space="preserve"> the</w:t>
      </w:r>
      <w:r w:rsidR="00937C6C" w:rsidRPr="00937C6C">
        <w:rPr>
          <w:rFonts w:asciiTheme="minorHAnsi" w:hAnsiTheme="minorHAnsi"/>
          <w:sz w:val="24"/>
          <w:szCs w:val="24"/>
        </w:rPr>
        <w:t xml:space="preserve"> </w:t>
      </w:r>
      <w:r w:rsidR="001F6813" w:rsidRPr="00937C6C">
        <w:rPr>
          <w:rFonts w:asciiTheme="minorHAnsi" w:hAnsiTheme="minorHAnsi"/>
          <w:sz w:val="24"/>
          <w:szCs w:val="24"/>
        </w:rPr>
        <w:t>year</w:t>
      </w:r>
      <w:r w:rsidR="003034AF" w:rsidRPr="00937C6C">
        <w:rPr>
          <w:rFonts w:asciiTheme="minorHAnsi" w:hAnsiTheme="minorHAnsi"/>
          <w:sz w:val="24"/>
          <w:szCs w:val="24"/>
        </w:rPr>
        <w:t xml:space="preserve"> </w:t>
      </w:r>
      <w:r w:rsidR="001F6813" w:rsidRPr="00937C6C">
        <w:rPr>
          <w:rFonts w:asciiTheme="minorHAnsi" w:hAnsiTheme="minorHAnsi"/>
          <w:sz w:val="24"/>
          <w:szCs w:val="24"/>
        </w:rPr>
        <w:t>of nomination</w:t>
      </w:r>
      <w:r>
        <w:rPr>
          <w:rFonts w:asciiTheme="minorHAnsi" w:hAnsiTheme="minorHAnsi"/>
          <w:sz w:val="24"/>
          <w:szCs w:val="24"/>
        </w:rPr>
        <w:t>)</w:t>
      </w:r>
      <w:r w:rsidR="003034AF" w:rsidRPr="00937C6C">
        <w:rPr>
          <w:rFonts w:asciiTheme="minorHAnsi" w:hAnsiTheme="minorHAnsi"/>
          <w:sz w:val="24"/>
          <w:szCs w:val="24"/>
        </w:rPr>
        <w:t>.</w:t>
      </w:r>
    </w:p>
    <w:p w14:paraId="4AC87AC7" w14:textId="515B4568" w:rsidR="00937C6C" w:rsidRPr="00937C6C" w:rsidRDefault="00CC0ED0" w:rsidP="00937C6C">
      <w:pPr>
        <w:pStyle w:val="ListParagraph"/>
        <w:numPr>
          <w:ilvl w:val="1"/>
          <w:numId w:val="5"/>
        </w:numPr>
        <w:spacing w:after="0" w:line="240" w:lineRule="auto"/>
        <w:ind w:left="720" w:hanging="540"/>
        <w:jc w:val="both"/>
        <w:rPr>
          <w:rFonts w:asciiTheme="minorHAnsi" w:hAnsiTheme="minorHAnsi"/>
          <w:sz w:val="24"/>
          <w:szCs w:val="24"/>
        </w:rPr>
      </w:pPr>
      <w:r w:rsidRPr="00937C6C">
        <w:rPr>
          <w:rFonts w:asciiTheme="minorHAnsi" w:hAnsiTheme="minorHAnsi"/>
          <w:sz w:val="24"/>
          <w:szCs w:val="24"/>
        </w:rPr>
        <w:t xml:space="preserve">The nominator shall be the </w:t>
      </w:r>
      <w:r w:rsidR="008330AF" w:rsidRPr="00937C6C">
        <w:rPr>
          <w:rFonts w:asciiTheme="minorHAnsi" w:hAnsiTheme="minorHAnsi"/>
          <w:sz w:val="24"/>
          <w:szCs w:val="24"/>
        </w:rPr>
        <w:t xml:space="preserve">lecturer from </w:t>
      </w:r>
      <w:r w:rsidR="00A74A66">
        <w:rPr>
          <w:rFonts w:asciiTheme="minorHAnsi" w:hAnsiTheme="minorHAnsi"/>
          <w:sz w:val="24"/>
          <w:szCs w:val="24"/>
        </w:rPr>
        <w:t xml:space="preserve">the </w:t>
      </w:r>
      <w:r w:rsidR="008330AF" w:rsidRPr="00937C6C">
        <w:rPr>
          <w:rFonts w:asciiTheme="minorHAnsi" w:hAnsiTheme="minorHAnsi"/>
          <w:sz w:val="24"/>
          <w:szCs w:val="24"/>
        </w:rPr>
        <w:t>dietetic</w:t>
      </w:r>
      <w:r w:rsidR="00FF4133" w:rsidRPr="00937C6C">
        <w:rPr>
          <w:rFonts w:asciiTheme="minorHAnsi" w:hAnsiTheme="minorHAnsi"/>
          <w:sz w:val="24"/>
          <w:szCs w:val="24"/>
        </w:rPr>
        <w:t>s</w:t>
      </w:r>
      <w:r w:rsidR="008330AF" w:rsidRPr="00937C6C">
        <w:rPr>
          <w:rFonts w:asciiTheme="minorHAnsi" w:hAnsiTheme="minorHAnsi"/>
          <w:sz w:val="24"/>
          <w:szCs w:val="24"/>
        </w:rPr>
        <w:t xml:space="preserve"> </w:t>
      </w:r>
      <w:r w:rsidR="00FF4133" w:rsidRPr="00937C6C">
        <w:rPr>
          <w:rFonts w:asciiTheme="minorHAnsi" w:hAnsiTheme="minorHAnsi"/>
          <w:sz w:val="24"/>
          <w:szCs w:val="24"/>
        </w:rPr>
        <w:t xml:space="preserve">programme of the university that the student is pursuing his/her undergraduate degree in dietetics. </w:t>
      </w:r>
    </w:p>
    <w:p w14:paraId="081B00C2" w14:textId="2CE0A4AE" w:rsidR="00937C6C" w:rsidRPr="00937C6C" w:rsidRDefault="00CC0ED0" w:rsidP="00937C6C">
      <w:pPr>
        <w:pStyle w:val="ListParagraph"/>
        <w:numPr>
          <w:ilvl w:val="1"/>
          <w:numId w:val="5"/>
        </w:numPr>
        <w:spacing w:after="0" w:line="240" w:lineRule="auto"/>
        <w:ind w:left="720" w:hanging="540"/>
        <w:jc w:val="both"/>
        <w:rPr>
          <w:rFonts w:asciiTheme="minorHAnsi" w:hAnsiTheme="minorHAnsi"/>
          <w:sz w:val="24"/>
          <w:szCs w:val="24"/>
        </w:rPr>
      </w:pPr>
      <w:r w:rsidRPr="00937C6C">
        <w:rPr>
          <w:rFonts w:asciiTheme="minorHAnsi" w:hAnsiTheme="minorHAnsi"/>
          <w:sz w:val="24"/>
          <w:szCs w:val="24"/>
        </w:rPr>
        <w:t xml:space="preserve">Each institution of higher learning can submit </w:t>
      </w:r>
      <w:r w:rsidR="00937C6C" w:rsidRPr="00A74A66">
        <w:rPr>
          <w:rFonts w:asciiTheme="minorHAnsi" w:hAnsiTheme="minorHAnsi"/>
          <w:b/>
          <w:bCs/>
          <w:sz w:val="24"/>
          <w:szCs w:val="24"/>
          <w:u w:val="single"/>
        </w:rPr>
        <w:t>ONE</w:t>
      </w:r>
      <w:r w:rsidRPr="00A74A66">
        <w:rPr>
          <w:rFonts w:asciiTheme="minorHAnsi" w:hAnsiTheme="minorHAnsi"/>
          <w:b/>
          <w:bCs/>
          <w:sz w:val="24"/>
          <w:szCs w:val="24"/>
          <w:u w:val="single"/>
        </w:rPr>
        <w:t xml:space="preserve"> </w:t>
      </w:r>
      <w:r w:rsidR="00937C6C" w:rsidRPr="00A74A66">
        <w:rPr>
          <w:rFonts w:asciiTheme="minorHAnsi" w:hAnsiTheme="minorHAnsi"/>
          <w:b/>
          <w:bCs/>
          <w:sz w:val="24"/>
          <w:szCs w:val="24"/>
          <w:u w:val="single"/>
        </w:rPr>
        <w:t>name</w:t>
      </w:r>
      <w:r w:rsidRPr="00937C6C">
        <w:rPr>
          <w:rFonts w:asciiTheme="minorHAnsi" w:hAnsiTheme="minorHAnsi"/>
          <w:sz w:val="24"/>
          <w:szCs w:val="24"/>
        </w:rPr>
        <w:t xml:space="preserve"> from </w:t>
      </w:r>
      <w:r w:rsidR="00FF4133" w:rsidRPr="00937C6C">
        <w:rPr>
          <w:rFonts w:asciiTheme="minorHAnsi" w:hAnsiTheme="minorHAnsi"/>
          <w:sz w:val="24"/>
          <w:szCs w:val="24"/>
        </w:rPr>
        <w:t>the</w:t>
      </w:r>
      <w:r w:rsidR="006B5464">
        <w:rPr>
          <w:rFonts w:asciiTheme="minorHAnsi" w:hAnsiTheme="minorHAnsi"/>
          <w:sz w:val="24"/>
          <w:szCs w:val="24"/>
        </w:rPr>
        <w:t xml:space="preserve"> most</w:t>
      </w:r>
      <w:r w:rsidR="00FF4133" w:rsidRPr="00937C6C">
        <w:rPr>
          <w:rFonts w:asciiTheme="minorHAnsi" w:hAnsiTheme="minorHAnsi"/>
          <w:sz w:val="24"/>
          <w:szCs w:val="24"/>
        </w:rPr>
        <w:t xml:space="preserve"> </w:t>
      </w:r>
      <w:r w:rsidR="006B5464">
        <w:rPr>
          <w:rFonts w:asciiTheme="minorHAnsi" w:hAnsiTheme="minorHAnsi"/>
          <w:sz w:val="24"/>
          <w:szCs w:val="24"/>
        </w:rPr>
        <w:t xml:space="preserve">recent graduated cohort of </w:t>
      </w:r>
      <w:r w:rsidRPr="00937C6C">
        <w:rPr>
          <w:rFonts w:asciiTheme="minorHAnsi" w:hAnsiTheme="minorHAnsi"/>
          <w:sz w:val="24"/>
          <w:szCs w:val="24"/>
        </w:rPr>
        <w:t>dietetic</w:t>
      </w:r>
      <w:r w:rsidR="00FF4133" w:rsidRPr="00937C6C">
        <w:rPr>
          <w:rFonts w:asciiTheme="minorHAnsi" w:hAnsiTheme="minorHAnsi"/>
          <w:sz w:val="24"/>
          <w:szCs w:val="24"/>
        </w:rPr>
        <w:t>s</w:t>
      </w:r>
      <w:r w:rsidRPr="00937C6C">
        <w:rPr>
          <w:rFonts w:asciiTheme="minorHAnsi" w:hAnsiTheme="minorHAnsi"/>
          <w:sz w:val="24"/>
          <w:szCs w:val="24"/>
        </w:rPr>
        <w:t xml:space="preserve"> students. </w:t>
      </w:r>
    </w:p>
    <w:p w14:paraId="0EF8CB80" w14:textId="77777777" w:rsidR="00152D94" w:rsidRPr="00937C6C" w:rsidRDefault="00152D94" w:rsidP="00937C6C">
      <w:pPr>
        <w:pStyle w:val="ListParagraph"/>
        <w:numPr>
          <w:ilvl w:val="1"/>
          <w:numId w:val="5"/>
        </w:numPr>
        <w:spacing w:after="0" w:line="240" w:lineRule="auto"/>
        <w:ind w:left="720" w:hanging="540"/>
        <w:jc w:val="both"/>
        <w:rPr>
          <w:rFonts w:asciiTheme="minorHAnsi" w:hAnsiTheme="minorHAnsi"/>
          <w:sz w:val="24"/>
          <w:szCs w:val="24"/>
        </w:rPr>
      </w:pPr>
      <w:r w:rsidRPr="00937C6C">
        <w:rPr>
          <w:rFonts w:asciiTheme="minorHAnsi" w:hAnsiTheme="minorHAnsi"/>
          <w:sz w:val="24"/>
          <w:szCs w:val="24"/>
        </w:rPr>
        <w:t>Students need to provide a CV demonstrating evidence of the criteria (as below) and a letter of recommendation from their mentor.</w:t>
      </w:r>
    </w:p>
    <w:p w14:paraId="79A3A9BD" w14:textId="77777777" w:rsidR="001452BD" w:rsidRPr="009861CF" w:rsidRDefault="001452BD" w:rsidP="009861CF">
      <w:pPr>
        <w:pStyle w:val="ListParagraph"/>
        <w:spacing w:after="0" w:line="240" w:lineRule="auto"/>
        <w:ind w:left="792"/>
        <w:rPr>
          <w:rFonts w:asciiTheme="minorHAnsi" w:hAnsiTheme="minorHAnsi"/>
          <w:sz w:val="24"/>
          <w:szCs w:val="24"/>
        </w:rPr>
      </w:pPr>
    </w:p>
    <w:p w14:paraId="16B3B95D" w14:textId="77777777" w:rsidR="001452BD" w:rsidRPr="009861CF" w:rsidRDefault="001452BD" w:rsidP="009861CF">
      <w:pPr>
        <w:pStyle w:val="ListParagraph"/>
        <w:numPr>
          <w:ilvl w:val="0"/>
          <w:numId w:val="5"/>
        </w:numPr>
        <w:spacing w:after="0" w:line="240" w:lineRule="auto"/>
        <w:rPr>
          <w:rFonts w:asciiTheme="minorHAnsi" w:hAnsiTheme="minorHAnsi"/>
          <w:b/>
          <w:sz w:val="24"/>
          <w:szCs w:val="24"/>
        </w:rPr>
      </w:pPr>
      <w:r w:rsidRPr="009861CF">
        <w:rPr>
          <w:rFonts w:asciiTheme="minorHAnsi" w:hAnsiTheme="minorHAnsi"/>
          <w:b/>
          <w:sz w:val="24"/>
          <w:szCs w:val="24"/>
        </w:rPr>
        <w:t>Merit Criteria</w:t>
      </w:r>
    </w:p>
    <w:p w14:paraId="07DAE873" w14:textId="77777777" w:rsidR="001452BD" w:rsidRPr="009861CF" w:rsidRDefault="001452BD" w:rsidP="009861CF">
      <w:pPr>
        <w:pStyle w:val="ListParagraph"/>
        <w:spacing w:after="0" w:line="240" w:lineRule="auto"/>
        <w:ind w:left="360"/>
        <w:rPr>
          <w:rFonts w:asciiTheme="minorHAnsi" w:hAnsiTheme="minorHAnsi"/>
          <w:b/>
          <w:sz w:val="24"/>
          <w:szCs w:val="24"/>
        </w:rPr>
      </w:pPr>
    </w:p>
    <w:p w14:paraId="74143813" w14:textId="77777777" w:rsidR="001452BD" w:rsidRPr="009861CF" w:rsidRDefault="001452BD" w:rsidP="008330AF">
      <w:pPr>
        <w:pStyle w:val="ListParagraph"/>
        <w:spacing w:after="0" w:line="240" w:lineRule="auto"/>
        <w:ind w:left="360"/>
        <w:jc w:val="both"/>
        <w:rPr>
          <w:rFonts w:asciiTheme="minorHAnsi" w:hAnsiTheme="minorHAnsi"/>
          <w:sz w:val="24"/>
          <w:szCs w:val="24"/>
        </w:rPr>
      </w:pPr>
      <w:r w:rsidRPr="009861CF">
        <w:rPr>
          <w:rFonts w:asciiTheme="minorHAnsi" w:eastAsia="Times New Roman" w:hAnsiTheme="minorHAnsi" w:cs="Arial"/>
          <w:color w:val="000000"/>
          <w:sz w:val="24"/>
          <w:szCs w:val="24"/>
          <w:lang w:val="en-MY" w:eastAsia="zh-CN"/>
        </w:rPr>
        <w:t xml:space="preserve">As the intent of the award is to honour and facilitate outstanding scholarship, </w:t>
      </w:r>
      <w:r w:rsidR="00DE644D">
        <w:rPr>
          <w:rFonts w:asciiTheme="minorHAnsi" w:eastAsia="Times New Roman" w:hAnsiTheme="minorHAnsi" w:cs="Arial"/>
          <w:color w:val="000000"/>
          <w:sz w:val="24"/>
          <w:szCs w:val="24"/>
          <w:lang w:val="en-MY" w:eastAsia="zh-CN"/>
        </w:rPr>
        <w:t xml:space="preserve">nominees </w:t>
      </w:r>
      <w:r w:rsidRPr="009861CF">
        <w:rPr>
          <w:rFonts w:asciiTheme="minorHAnsi" w:eastAsia="Times New Roman" w:hAnsiTheme="minorHAnsi" w:cs="Arial"/>
          <w:color w:val="000000"/>
          <w:sz w:val="24"/>
          <w:szCs w:val="24"/>
          <w:lang w:val="en-MY" w:eastAsia="zh-CN"/>
        </w:rPr>
        <w:t>will be judged on the basis of the following merit criteria:</w:t>
      </w:r>
      <w:r w:rsidRPr="009861CF">
        <w:rPr>
          <w:rFonts w:asciiTheme="minorHAnsi" w:hAnsiTheme="minorHAnsi"/>
          <w:sz w:val="24"/>
          <w:szCs w:val="24"/>
        </w:rPr>
        <w:t xml:space="preserve"> </w:t>
      </w:r>
    </w:p>
    <w:p w14:paraId="46B828DD" w14:textId="21E5114E" w:rsidR="00FA550D" w:rsidRPr="00FA550D" w:rsidRDefault="00FA550D" w:rsidP="00FA550D">
      <w:pPr>
        <w:pStyle w:val="ListParagraph"/>
        <w:numPr>
          <w:ilvl w:val="1"/>
          <w:numId w:val="5"/>
        </w:numPr>
        <w:spacing w:after="0" w:line="240" w:lineRule="auto"/>
        <w:ind w:left="1440" w:hanging="630"/>
        <w:jc w:val="both"/>
      </w:pPr>
      <w:r w:rsidRPr="00152D94">
        <w:rPr>
          <w:rFonts w:asciiTheme="minorHAnsi" w:hAnsiTheme="minorHAnsi"/>
          <w:sz w:val="24"/>
          <w:szCs w:val="24"/>
        </w:rPr>
        <w:t xml:space="preserve">Obtained good grades in </w:t>
      </w:r>
      <w:r>
        <w:rPr>
          <w:rFonts w:asciiTheme="minorHAnsi" w:hAnsiTheme="minorHAnsi"/>
          <w:sz w:val="24"/>
          <w:szCs w:val="24"/>
        </w:rPr>
        <w:t xml:space="preserve">final year </w:t>
      </w:r>
      <w:r w:rsidRPr="00152D94">
        <w:rPr>
          <w:rFonts w:asciiTheme="minorHAnsi" w:hAnsiTheme="minorHAnsi"/>
          <w:sz w:val="24"/>
          <w:szCs w:val="24"/>
        </w:rPr>
        <w:t>dietetics practicum (clinic</w:t>
      </w:r>
      <w:r w:rsidR="00E75522">
        <w:rPr>
          <w:rFonts w:asciiTheme="minorHAnsi" w:hAnsiTheme="minorHAnsi"/>
          <w:sz w:val="24"/>
          <w:szCs w:val="24"/>
        </w:rPr>
        <w:t>al, food</w:t>
      </w:r>
      <w:r w:rsidR="00A74A66">
        <w:rPr>
          <w:rFonts w:asciiTheme="minorHAnsi" w:hAnsiTheme="minorHAnsi"/>
          <w:sz w:val="24"/>
          <w:szCs w:val="24"/>
        </w:rPr>
        <w:t xml:space="preserve"> </w:t>
      </w:r>
      <w:r w:rsidR="00E75522">
        <w:rPr>
          <w:rFonts w:asciiTheme="minorHAnsi" w:hAnsiTheme="minorHAnsi"/>
          <w:sz w:val="24"/>
          <w:szCs w:val="24"/>
        </w:rPr>
        <w:t>service and community)</w:t>
      </w:r>
      <w:r>
        <w:rPr>
          <w:rFonts w:asciiTheme="minorHAnsi" w:hAnsiTheme="minorHAnsi"/>
          <w:sz w:val="24"/>
          <w:szCs w:val="24"/>
        </w:rPr>
        <w:t>.</w:t>
      </w:r>
    </w:p>
    <w:p w14:paraId="220478C9" w14:textId="5527621C" w:rsidR="00937C6C" w:rsidRPr="00FA550D" w:rsidRDefault="00FA550D" w:rsidP="00FA550D">
      <w:pPr>
        <w:pStyle w:val="ListParagraph"/>
        <w:numPr>
          <w:ilvl w:val="1"/>
          <w:numId w:val="5"/>
        </w:numPr>
        <w:spacing w:after="0" w:line="240" w:lineRule="auto"/>
        <w:ind w:left="1440" w:hanging="630"/>
        <w:jc w:val="both"/>
      </w:pPr>
      <w:r>
        <w:rPr>
          <w:rFonts w:asciiTheme="minorHAnsi" w:hAnsiTheme="minorHAnsi"/>
          <w:sz w:val="24"/>
          <w:szCs w:val="24"/>
        </w:rPr>
        <w:t>Active participation and d</w:t>
      </w:r>
      <w:r w:rsidRPr="00FA550D">
        <w:rPr>
          <w:rFonts w:asciiTheme="minorHAnsi" w:hAnsiTheme="minorHAnsi"/>
          <w:sz w:val="24"/>
          <w:szCs w:val="24"/>
        </w:rPr>
        <w:t>emonstrated leadership roles within and outside the university</w:t>
      </w:r>
      <w:r w:rsidR="00A74A66">
        <w:rPr>
          <w:rFonts w:asciiTheme="minorHAnsi" w:hAnsiTheme="minorHAnsi"/>
          <w:sz w:val="24"/>
          <w:szCs w:val="24"/>
        </w:rPr>
        <w:t xml:space="preserve">, </w:t>
      </w:r>
      <w:r w:rsidRPr="00FA550D">
        <w:rPr>
          <w:rFonts w:asciiTheme="minorHAnsi" w:hAnsiTheme="minorHAnsi"/>
          <w:sz w:val="24"/>
          <w:szCs w:val="24"/>
        </w:rPr>
        <w:t xml:space="preserve">e.g. </w:t>
      </w:r>
      <w:r>
        <w:rPr>
          <w:rFonts w:asciiTheme="minorHAnsi" w:hAnsiTheme="minorHAnsi"/>
          <w:sz w:val="24"/>
          <w:szCs w:val="24"/>
        </w:rPr>
        <w:t xml:space="preserve">student council, </w:t>
      </w:r>
      <w:r w:rsidRPr="00FA550D">
        <w:rPr>
          <w:rFonts w:asciiTheme="minorHAnsi" w:hAnsiTheme="minorHAnsi"/>
          <w:sz w:val="24"/>
          <w:szCs w:val="24"/>
        </w:rPr>
        <w:t>projects, community work, dietetics practicum or other learning environment</w:t>
      </w:r>
      <w:r w:rsidR="00A74A66">
        <w:rPr>
          <w:rFonts w:asciiTheme="minorHAnsi" w:hAnsiTheme="minorHAnsi"/>
          <w:sz w:val="24"/>
          <w:szCs w:val="24"/>
        </w:rPr>
        <w:t>s</w:t>
      </w:r>
      <w:r>
        <w:rPr>
          <w:rFonts w:asciiTheme="minorHAnsi" w:hAnsiTheme="minorHAnsi"/>
          <w:sz w:val="24"/>
          <w:szCs w:val="24"/>
        </w:rPr>
        <w:t>.</w:t>
      </w:r>
    </w:p>
    <w:p w14:paraId="209A69F9" w14:textId="77777777" w:rsidR="00FF4133" w:rsidRPr="00FF4133" w:rsidRDefault="00152D94" w:rsidP="00FF4133">
      <w:pPr>
        <w:pStyle w:val="ListParagraph"/>
        <w:numPr>
          <w:ilvl w:val="1"/>
          <w:numId w:val="5"/>
        </w:numPr>
        <w:spacing w:after="0" w:line="240" w:lineRule="auto"/>
        <w:ind w:firstLine="59"/>
        <w:jc w:val="both"/>
        <w:rPr>
          <w:sz w:val="24"/>
          <w:szCs w:val="24"/>
        </w:rPr>
      </w:pPr>
      <w:r>
        <w:rPr>
          <w:sz w:val="24"/>
          <w:szCs w:val="24"/>
        </w:rPr>
        <w:t>Active p</w:t>
      </w:r>
      <w:r w:rsidR="00FF4133" w:rsidRPr="00FF4133">
        <w:rPr>
          <w:sz w:val="24"/>
          <w:szCs w:val="24"/>
        </w:rPr>
        <w:t xml:space="preserve">articipation in university </w:t>
      </w:r>
      <w:r w:rsidR="00FA550D" w:rsidRPr="00FF4133">
        <w:rPr>
          <w:sz w:val="24"/>
          <w:szCs w:val="24"/>
        </w:rPr>
        <w:t>activities and</w:t>
      </w:r>
      <w:r w:rsidR="00FF4133" w:rsidRPr="00FF4133">
        <w:rPr>
          <w:sz w:val="24"/>
          <w:szCs w:val="24"/>
        </w:rPr>
        <w:t xml:space="preserve"> community service.</w:t>
      </w:r>
    </w:p>
    <w:p w14:paraId="5EE03CB6" w14:textId="77777777" w:rsidR="001452BD" w:rsidRPr="009861CF" w:rsidRDefault="001452BD" w:rsidP="001E4DEE">
      <w:pPr>
        <w:pStyle w:val="ListParagraph"/>
        <w:numPr>
          <w:ilvl w:val="1"/>
          <w:numId w:val="5"/>
        </w:numPr>
        <w:spacing w:after="0" w:line="240" w:lineRule="auto"/>
        <w:ind w:firstLine="59"/>
        <w:jc w:val="both"/>
        <w:rPr>
          <w:rFonts w:asciiTheme="minorHAnsi" w:hAnsiTheme="minorHAnsi"/>
          <w:sz w:val="24"/>
          <w:szCs w:val="24"/>
        </w:rPr>
      </w:pPr>
      <w:r w:rsidRPr="009861CF">
        <w:rPr>
          <w:rFonts w:asciiTheme="minorHAnsi" w:hAnsiTheme="minorHAnsi"/>
          <w:sz w:val="24"/>
          <w:szCs w:val="24"/>
        </w:rPr>
        <w:t>Participation in MDA activities</w:t>
      </w:r>
      <w:r w:rsidR="00FA550D">
        <w:rPr>
          <w:rFonts w:asciiTheme="minorHAnsi" w:hAnsiTheme="minorHAnsi"/>
          <w:sz w:val="24"/>
          <w:szCs w:val="24"/>
        </w:rPr>
        <w:t>.</w:t>
      </w:r>
    </w:p>
    <w:p w14:paraId="5B86085A" w14:textId="77777777" w:rsidR="0082437A" w:rsidRDefault="0082437A" w:rsidP="0082437A">
      <w:pPr>
        <w:pStyle w:val="ListParagraph"/>
        <w:spacing w:after="0" w:line="240" w:lineRule="auto"/>
        <w:ind w:left="792"/>
        <w:jc w:val="both"/>
        <w:rPr>
          <w:rFonts w:asciiTheme="minorHAnsi" w:hAnsiTheme="minorHAnsi"/>
          <w:sz w:val="24"/>
          <w:szCs w:val="24"/>
        </w:rPr>
      </w:pPr>
    </w:p>
    <w:p w14:paraId="3FFB56A9" w14:textId="77777777" w:rsidR="0082437A" w:rsidRDefault="0082437A" w:rsidP="0082437A">
      <w:pPr>
        <w:pStyle w:val="ListParagraph"/>
        <w:spacing w:after="0" w:line="240" w:lineRule="auto"/>
        <w:ind w:left="792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(Refer to A</w:t>
      </w:r>
      <w:r w:rsidR="00C65C4E">
        <w:rPr>
          <w:rFonts w:asciiTheme="minorHAnsi" w:hAnsiTheme="minorHAnsi"/>
          <w:sz w:val="24"/>
          <w:szCs w:val="24"/>
        </w:rPr>
        <w:t>PPENDIX</w:t>
      </w:r>
      <w:r>
        <w:rPr>
          <w:rFonts w:asciiTheme="minorHAnsi" w:hAnsiTheme="minorHAnsi"/>
          <w:sz w:val="24"/>
          <w:szCs w:val="24"/>
        </w:rPr>
        <w:t xml:space="preserve"> 1)</w:t>
      </w:r>
    </w:p>
    <w:p w14:paraId="283875CD" w14:textId="77777777" w:rsidR="0082437A" w:rsidRPr="009861CF" w:rsidRDefault="0082437A" w:rsidP="0082437A">
      <w:pPr>
        <w:pStyle w:val="ListParagraph"/>
        <w:spacing w:after="0" w:line="240" w:lineRule="auto"/>
        <w:ind w:left="792"/>
        <w:jc w:val="both"/>
        <w:rPr>
          <w:rFonts w:asciiTheme="minorHAnsi" w:hAnsiTheme="minorHAnsi"/>
          <w:sz w:val="24"/>
          <w:szCs w:val="24"/>
        </w:rPr>
      </w:pPr>
    </w:p>
    <w:p w14:paraId="190BFC3D" w14:textId="77777777" w:rsidR="001452BD" w:rsidRPr="009861CF" w:rsidRDefault="001452BD" w:rsidP="008330AF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Theme="minorHAnsi" w:hAnsiTheme="minorHAnsi"/>
          <w:b/>
          <w:sz w:val="24"/>
          <w:szCs w:val="24"/>
        </w:rPr>
      </w:pPr>
      <w:r w:rsidRPr="009861CF">
        <w:rPr>
          <w:rFonts w:asciiTheme="minorHAnsi" w:hAnsiTheme="minorHAnsi"/>
          <w:b/>
          <w:sz w:val="24"/>
          <w:szCs w:val="24"/>
        </w:rPr>
        <w:t>Nomination Submission</w:t>
      </w:r>
    </w:p>
    <w:p w14:paraId="7BD85D90" w14:textId="77777777" w:rsidR="001452BD" w:rsidRPr="009861CF" w:rsidRDefault="001452BD" w:rsidP="008330AF">
      <w:pPr>
        <w:pStyle w:val="ListParagraph"/>
        <w:spacing w:after="0" w:line="240" w:lineRule="auto"/>
        <w:ind w:left="360"/>
        <w:jc w:val="both"/>
        <w:rPr>
          <w:rFonts w:asciiTheme="minorHAnsi" w:hAnsiTheme="minorHAnsi"/>
          <w:b/>
          <w:sz w:val="24"/>
          <w:szCs w:val="24"/>
        </w:rPr>
      </w:pPr>
    </w:p>
    <w:p w14:paraId="368A605D" w14:textId="2D137768" w:rsidR="001452BD" w:rsidRPr="00706E70" w:rsidRDefault="00A74A66" w:rsidP="00E75522">
      <w:pPr>
        <w:pStyle w:val="ListParagraph"/>
        <w:numPr>
          <w:ilvl w:val="1"/>
          <w:numId w:val="5"/>
        </w:numPr>
        <w:spacing w:after="0" w:line="240" w:lineRule="auto"/>
        <w:ind w:left="720" w:hanging="540"/>
        <w:jc w:val="both"/>
        <w:rPr>
          <w:rFonts w:asciiTheme="minorHAnsi" w:hAnsiTheme="minorHAnsi"/>
          <w:sz w:val="24"/>
          <w:szCs w:val="24"/>
        </w:rPr>
      </w:pPr>
      <w:r>
        <w:rPr>
          <w:rFonts w:asciiTheme="minorHAnsi" w:eastAsia="Times New Roman" w:hAnsiTheme="minorHAnsi" w:cs="Arial"/>
          <w:color w:val="000000"/>
          <w:sz w:val="24"/>
          <w:szCs w:val="24"/>
          <w:lang w:eastAsia="zh-CN"/>
        </w:rPr>
        <w:t>The a</w:t>
      </w:r>
      <w:r w:rsidR="001452BD" w:rsidRPr="009861CF">
        <w:rPr>
          <w:rFonts w:asciiTheme="minorHAnsi" w:eastAsia="Times New Roman" w:hAnsiTheme="minorHAnsi" w:cs="Arial"/>
          <w:color w:val="000000"/>
          <w:sz w:val="24"/>
          <w:szCs w:val="24"/>
          <w:lang w:eastAsia="zh-CN"/>
        </w:rPr>
        <w:t xml:space="preserve">pplication </w:t>
      </w:r>
      <w:r w:rsidR="001452BD" w:rsidRPr="009861CF">
        <w:rPr>
          <w:rFonts w:asciiTheme="minorHAnsi" w:eastAsia="Arial" w:hAnsiTheme="minorHAnsi" w:cs="Arial"/>
          <w:sz w:val="24"/>
          <w:szCs w:val="24"/>
        </w:rPr>
        <w:t xml:space="preserve">must be submitted via </w:t>
      </w:r>
      <w:r>
        <w:rPr>
          <w:rFonts w:asciiTheme="minorHAnsi" w:eastAsia="Arial" w:hAnsiTheme="minorHAnsi" w:cs="Arial"/>
          <w:sz w:val="24"/>
          <w:szCs w:val="24"/>
        </w:rPr>
        <w:t xml:space="preserve">email at </w:t>
      </w:r>
      <w:hyperlink r:id="rId7" w:history="1">
        <w:r w:rsidRPr="006711A3">
          <w:rPr>
            <w:rStyle w:val="Hyperlink"/>
            <w:rFonts w:asciiTheme="minorHAnsi" w:eastAsia="Arial" w:hAnsiTheme="minorHAnsi" w:cs="Arial"/>
            <w:sz w:val="24"/>
            <w:szCs w:val="24"/>
          </w:rPr>
          <w:t>mda.awardsgrants@gmail.com</w:t>
        </w:r>
      </w:hyperlink>
      <w:r>
        <w:rPr>
          <w:rFonts w:asciiTheme="minorHAnsi" w:eastAsia="Arial" w:hAnsiTheme="minorHAnsi" w:cs="Arial"/>
          <w:sz w:val="24"/>
          <w:szCs w:val="24"/>
        </w:rPr>
        <w:t xml:space="preserve"> </w:t>
      </w:r>
      <w:r w:rsidR="001452BD" w:rsidRPr="009861CF">
        <w:rPr>
          <w:rFonts w:asciiTheme="minorHAnsi" w:eastAsia="Arial" w:hAnsiTheme="minorHAnsi" w:cs="Arial"/>
          <w:sz w:val="24"/>
          <w:szCs w:val="24"/>
        </w:rPr>
        <w:t>by 5pm on</w:t>
      </w:r>
      <w:r w:rsidR="001452BD" w:rsidRPr="009861CF">
        <w:rPr>
          <w:rFonts w:asciiTheme="minorHAnsi" w:eastAsia="Arial" w:hAnsiTheme="minorHAnsi" w:cs="Arial"/>
          <w:b/>
          <w:sz w:val="24"/>
          <w:szCs w:val="24"/>
        </w:rPr>
        <w:t xml:space="preserve"> </w:t>
      </w:r>
      <w:r w:rsidR="00967EE3">
        <w:rPr>
          <w:rFonts w:asciiTheme="minorHAnsi" w:eastAsia="Arial" w:hAnsiTheme="minorHAnsi" w:cs="Arial"/>
          <w:b/>
          <w:sz w:val="24"/>
          <w:szCs w:val="24"/>
        </w:rPr>
        <w:t>30</w:t>
      </w:r>
      <w:r w:rsidRPr="00A74A66">
        <w:rPr>
          <w:rFonts w:asciiTheme="minorHAnsi" w:eastAsia="Arial" w:hAnsiTheme="minorHAnsi" w:cs="Arial"/>
          <w:b/>
          <w:sz w:val="24"/>
          <w:szCs w:val="24"/>
          <w:vertAlign w:val="superscript"/>
        </w:rPr>
        <w:t>th</w:t>
      </w:r>
      <w:r>
        <w:rPr>
          <w:rFonts w:asciiTheme="minorHAnsi" w:eastAsia="Arial" w:hAnsiTheme="minorHAnsi" w:cs="Arial"/>
          <w:b/>
          <w:sz w:val="24"/>
          <w:szCs w:val="24"/>
        </w:rPr>
        <w:t xml:space="preserve"> </w:t>
      </w:r>
      <w:r w:rsidR="00967EE3">
        <w:rPr>
          <w:rFonts w:asciiTheme="minorHAnsi" w:eastAsia="Arial" w:hAnsiTheme="minorHAnsi" w:cs="Arial"/>
          <w:b/>
          <w:sz w:val="24"/>
          <w:szCs w:val="24"/>
        </w:rPr>
        <w:t>April</w:t>
      </w:r>
      <w:r>
        <w:rPr>
          <w:rFonts w:asciiTheme="minorHAnsi" w:eastAsia="Arial" w:hAnsiTheme="minorHAnsi" w:cs="Arial"/>
          <w:b/>
          <w:sz w:val="24"/>
          <w:szCs w:val="24"/>
        </w:rPr>
        <w:t xml:space="preserve"> 2022</w:t>
      </w:r>
    </w:p>
    <w:p w14:paraId="5F374770" w14:textId="77777777" w:rsidR="00706E70" w:rsidRPr="00E75522" w:rsidRDefault="00706E70" w:rsidP="00706E70">
      <w:pPr>
        <w:pStyle w:val="ListParagraph"/>
        <w:spacing w:after="0" w:line="240" w:lineRule="auto"/>
        <w:jc w:val="both"/>
        <w:rPr>
          <w:rFonts w:asciiTheme="minorHAnsi" w:hAnsiTheme="minorHAnsi"/>
          <w:sz w:val="24"/>
          <w:szCs w:val="24"/>
        </w:rPr>
      </w:pPr>
    </w:p>
    <w:p w14:paraId="01B78F71" w14:textId="77777777" w:rsidR="00A74A66" w:rsidRDefault="00A74A66" w:rsidP="0082437A">
      <w:pPr>
        <w:spacing w:after="0" w:line="240" w:lineRule="auto"/>
        <w:ind w:left="1440"/>
        <w:jc w:val="right"/>
        <w:rPr>
          <w:rFonts w:asciiTheme="minorHAnsi" w:eastAsia="Arial" w:hAnsiTheme="minorHAnsi" w:cs="Arial"/>
          <w:b/>
          <w:sz w:val="24"/>
          <w:szCs w:val="24"/>
        </w:rPr>
      </w:pPr>
    </w:p>
    <w:p w14:paraId="6AAE81B0" w14:textId="77777777" w:rsidR="00A74A66" w:rsidRDefault="00A74A66" w:rsidP="0082437A">
      <w:pPr>
        <w:spacing w:after="0" w:line="240" w:lineRule="auto"/>
        <w:ind w:left="1440"/>
        <w:jc w:val="right"/>
        <w:rPr>
          <w:rFonts w:asciiTheme="minorHAnsi" w:eastAsia="Arial" w:hAnsiTheme="minorHAnsi" w:cs="Arial"/>
          <w:b/>
          <w:sz w:val="24"/>
          <w:szCs w:val="24"/>
        </w:rPr>
      </w:pPr>
    </w:p>
    <w:p w14:paraId="25903A65" w14:textId="77777777" w:rsidR="00A74A66" w:rsidRDefault="00A74A66" w:rsidP="0082437A">
      <w:pPr>
        <w:spacing w:after="0" w:line="240" w:lineRule="auto"/>
        <w:ind w:left="1440"/>
        <w:jc w:val="right"/>
        <w:rPr>
          <w:rFonts w:asciiTheme="minorHAnsi" w:eastAsia="Arial" w:hAnsiTheme="minorHAnsi" w:cs="Arial"/>
          <w:b/>
          <w:sz w:val="24"/>
          <w:szCs w:val="24"/>
        </w:rPr>
      </w:pPr>
    </w:p>
    <w:p w14:paraId="55B00388" w14:textId="77777777" w:rsidR="00A74A66" w:rsidRDefault="00A74A66" w:rsidP="0082437A">
      <w:pPr>
        <w:spacing w:after="0" w:line="240" w:lineRule="auto"/>
        <w:ind w:left="1440"/>
        <w:jc w:val="right"/>
        <w:rPr>
          <w:rFonts w:asciiTheme="minorHAnsi" w:eastAsia="Arial" w:hAnsiTheme="minorHAnsi" w:cs="Arial"/>
          <w:b/>
          <w:sz w:val="24"/>
          <w:szCs w:val="24"/>
        </w:rPr>
      </w:pPr>
    </w:p>
    <w:p w14:paraId="5E73289B" w14:textId="77777777" w:rsidR="00A74A66" w:rsidRDefault="00A74A66" w:rsidP="0082437A">
      <w:pPr>
        <w:spacing w:after="0" w:line="240" w:lineRule="auto"/>
        <w:ind w:left="1440"/>
        <w:jc w:val="right"/>
        <w:rPr>
          <w:rFonts w:asciiTheme="minorHAnsi" w:eastAsia="Arial" w:hAnsiTheme="minorHAnsi" w:cs="Arial"/>
          <w:b/>
          <w:sz w:val="24"/>
          <w:szCs w:val="24"/>
        </w:rPr>
      </w:pPr>
    </w:p>
    <w:p w14:paraId="57D02733" w14:textId="77777777" w:rsidR="00A74A66" w:rsidRDefault="00A74A66" w:rsidP="0082437A">
      <w:pPr>
        <w:spacing w:after="0" w:line="240" w:lineRule="auto"/>
        <w:ind w:left="1440"/>
        <w:jc w:val="right"/>
        <w:rPr>
          <w:rFonts w:asciiTheme="minorHAnsi" w:eastAsia="Arial" w:hAnsiTheme="minorHAnsi" w:cs="Arial"/>
          <w:b/>
          <w:sz w:val="24"/>
          <w:szCs w:val="24"/>
        </w:rPr>
      </w:pPr>
    </w:p>
    <w:p w14:paraId="35211C53" w14:textId="77777777" w:rsidR="00A74A66" w:rsidRDefault="00A74A66" w:rsidP="0082437A">
      <w:pPr>
        <w:spacing w:after="0" w:line="240" w:lineRule="auto"/>
        <w:ind w:left="1440"/>
        <w:jc w:val="right"/>
        <w:rPr>
          <w:rFonts w:asciiTheme="minorHAnsi" w:eastAsia="Arial" w:hAnsiTheme="minorHAnsi" w:cs="Arial"/>
          <w:b/>
          <w:sz w:val="24"/>
          <w:szCs w:val="24"/>
        </w:rPr>
      </w:pPr>
    </w:p>
    <w:p w14:paraId="3E2322A1" w14:textId="77777777" w:rsidR="00A74A66" w:rsidRDefault="00A74A66" w:rsidP="0082437A">
      <w:pPr>
        <w:spacing w:after="0" w:line="240" w:lineRule="auto"/>
        <w:ind w:left="1440"/>
        <w:jc w:val="right"/>
        <w:rPr>
          <w:rFonts w:asciiTheme="minorHAnsi" w:eastAsia="Arial" w:hAnsiTheme="minorHAnsi" w:cs="Arial"/>
          <w:b/>
          <w:sz w:val="24"/>
          <w:szCs w:val="24"/>
        </w:rPr>
      </w:pPr>
    </w:p>
    <w:p w14:paraId="0E1737E3" w14:textId="77777777" w:rsidR="00A74A66" w:rsidRDefault="00A74A66" w:rsidP="0082437A">
      <w:pPr>
        <w:spacing w:after="0" w:line="240" w:lineRule="auto"/>
        <w:ind w:left="1440"/>
        <w:jc w:val="right"/>
        <w:rPr>
          <w:rFonts w:asciiTheme="minorHAnsi" w:eastAsia="Arial" w:hAnsiTheme="minorHAnsi" w:cs="Arial"/>
          <w:b/>
          <w:sz w:val="24"/>
          <w:szCs w:val="24"/>
        </w:rPr>
      </w:pPr>
    </w:p>
    <w:p w14:paraId="27DDB114" w14:textId="77777777" w:rsidR="00A74A66" w:rsidRDefault="00A74A66" w:rsidP="0082437A">
      <w:pPr>
        <w:spacing w:after="0" w:line="240" w:lineRule="auto"/>
        <w:ind w:left="1440"/>
        <w:jc w:val="right"/>
        <w:rPr>
          <w:rFonts w:asciiTheme="minorHAnsi" w:eastAsia="Arial" w:hAnsiTheme="minorHAnsi" w:cs="Arial"/>
          <w:b/>
          <w:sz w:val="24"/>
          <w:szCs w:val="24"/>
        </w:rPr>
      </w:pPr>
    </w:p>
    <w:p w14:paraId="4D4ABF15" w14:textId="77777777" w:rsidR="00A74A66" w:rsidRDefault="00A74A66" w:rsidP="0082437A">
      <w:pPr>
        <w:spacing w:after="0" w:line="240" w:lineRule="auto"/>
        <w:ind w:left="1440"/>
        <w:jc w:val="right"/>
        <w:rPr>
          <w:rFonts w:asciiTheme="minorHAnsi" w:eastAsia="Arial" w:hAnsiTheme="minorHAnsi" w:cs="Arial"/>
          <w:b/>
          <w:sz w:val="24"/>
          <w:szCs w:val="24"/>
        </w:rPr>
      </w:pPr>
    </w:p>
    <w:p w14:paraId="2EA0F119" w14:textId="77777777" w:rsidR="00A74A66" w:rsidRDefault="00A74A66" w:rsidP="0082437A">
      <w:pPr>
        <w:spacing w:after="0" w:line="240" w:lineRule="auto"/>
        <w:ind w:left="1440"/>
        <w:jc w:val="right"/>
        <w:rPr>
          <w:rFonts w:asciiTheme="minorHAnsi" w:eastAsia="Arial" w:hAnsiTheme="minorHAnsi" w:cs="Arial"/>
          <w:b/>
          <w:sz w:val="24"/>
          <w:szCs w:val="24"/>
        </w:rPr>
      </w:pPr>
    </w:p>
    <w:p w14:paraId="1F321889" w14:textId="77777777" w:rsidR="00A74A66" w:rsidRDefault="00A74A66" w:rsidP="0082437A">
      <w:pPr>
        <w:spacing w:after="0" w:line="240" w:lineRule="auto"/>
        <w:ind w:left="1440"/>
        <w:jc w:val="right"/>
        <w:rPr>
          <w:rFonts w:asciiTheme="minorHAnsi" w:eastAsia="Arial" w:hAnsiTheme="minorHAnsi" w:cs="Arial"/>
          <w:b/>
          <w:sz w:val="24"/>
          <w:szCs w:val="24"/>
        </w:rPr>
      </w:pPr>
    </w:p>
    <w:p w14:paraId="4A786135" w14:textId="77777777" w:rsidR="00A74A66" w:rsidRDefault="00A74A66" w:rsidP="0082437A">
      <w:pPr>
        <w:spacing w:after="0" w:line="240" w:lineRule="auto"/>
        <w:ind w:left="1440"/>
        <w:jc w:val="right"/>
        <w:rPr>
          <w:rFonts w:asciiTheme="minorHAnsi" w:eastAsia="Arial" w:hAnsiTheme="minorHAnsi" w:cs="Arial"/>
          <w:b/>
          <w:sz w:val="24"/>
          <w:szCs w:val="24"/>
        </w:rPr>
      </w:pPr>
    </w:p>
    <w:p w14:paraId="4198F318" w14:textId="77777777" w:rsidR="00A74A66" w:rsidRDefault="00A74A66" w:rsidP="0082437A">
      <w:pPr>
        <w:spacing w:after="0" w:line="240" w:lineRule="auto"/>
        <w:ind w:left="1440"/>
        <w:jc w:val="right"/>
        <w:rPr>
          <w:rFonts w:asciiTheme="minorHAnsi" w:eastAsia="Arial" w:hAnsiTheme="minorHAnsi" w:cs="Arial"/>
          <w:b/>
          <w:sz w:val="24"/>
          <w:szCs w:val="24"/>
        </w:rPr>
      </w:pPr>
    </w:p>
    <w:p w14:paraId="1A79F524" w14:textId="77777777" w:rsidR="00A74A66" w:rsidRDefault="00A74A66" w:rsidP="0082437A">
      <w:pPr>
        <w:spacing w:after="0" w:line="240" w:lineRule="auto"/>
        <w:ind w:left="1440"/>
        <w:jc w:val="right"/>
        <w:rPr>
          <w:rFonts w:asciiTheme="minorHAnsi" w:eastAsia="Arial" w:hAnsiTheme="minorHAnsi" w:cs="Arial"/>
          <w:b/>
          <w:sz w:val="24"/>
          <w:szCs w:val="24"/>
        </w:rPr>
      </w:pPr>
    </w:p>
    <w:p w14:paraId="414E5295" w14:textId="77777777" w:rsidR="00A74A66" w:rsidRDefault="00A74A66" w:rsidP="0082437A">
      <w:pPr>
        <w:spacing w:after="0" w:line="240" w:lineRule="auto"/>
        <w:ind w:left="1440"/>
        <w:jc w:val="right"/>
        <w:rPr>
          <w:rFonts w:asciiTheme="minorHAnsi" w:eastAsia="Arial" w:hAnsiTheme="minorHAnsi" w:cs="Arial"/>
          <w:b/>
          <w:sz w:val="24"/>
          <w:szCs w:val="24"/>
        </w:rPr>
      </w:pPr>
    </w:p>
    <w:p w14:paraId="76AFB6C3" w14:textId="77777777" w:rsidR="00A74A66" w:rsidRDefault="00A74A66" w:rsidP="0082437A">
      <w:pPr>
        <w:spacing w:after="0" w:line="240" w:lineRule="auto"/>
        <w:ind w:left="1440"/>
        <w:jc w:val="right"/>
        <w:rPr>
          <w:rFonts w:asciiTheme="minorHAnsi" w:eastAsia="Arial" w:hAnsiTheme="minorHAnsi" w:cs="Arial"/>
          <w:b/>
          <w:sz w:val="24"/>
          <w:szCs w:val="24"/>
        </w:rPr>
      </w:pPr>
    </w:p>
    <w:p w14:paraId="6A02F4AF" w14:textId="74C2F7F7" w:rsidR="001452BD" w:rsidRPr="00C65C4E" w:rsidRDefault="0082437A" w:rsidP="0082437A">
      <w:pPr>
        <w:spacing w:after="0" w:line="240" w:lineRule="auto"/>
        <w:ind w:left="1440"/>
        <w:jc w:val="right"/>
        <w:rPr>
          <w:rFonts w:asciiTheme="minorHAnsi" w:eastAsia="Arial" w:hAnsiTheme="minorHAnsi" w:cs="Arial"/>
          <w:b/>
          <w:sz w:val="24"/>
          <w:szCs w:val="24"/>
        </w:rPr>
      </w:pPr>
      <w:r w:rsidRPr="00C65C4E">
        <w:rPr>
          <w:rFonts w:asciiTheme="minorHAnsi" w:eastAsia="Arial" w:hAnsiTheme="minorHAnsi" w:cs="Arial"/>
          <w:b/>
          <w:sz w:val="24"/>
          <w:szCs w:val="24"/>
        </w:rPr>
        <w:t>APPENDIX 1</w:t>
      </w:r>
    </w:p>
    <w:p w14:paraId="0E71CE7F" w14:textId="77777777" w:rsidR="0082437A" w:rsidRDefault="0082437A" w:rsidP="0082437A">
      <w:pPr>
        <w:spacing w:after="0" w:line="240" w:lineRule="auto"/>
        <w:ind w:left="1440"/>
        <w:jc w:val="right"/>
        <w:rPr>
          <w:rFonts w:asciiTheme="minorHAnsi" w:eastAsia="Arial" w:hAnsiTheme="minorHAnsi" w:cs="Arial"/>
          <w:sz w:val="24"/>
          <w:szCs w:val="24"/>
        </w:rPr>
      </w:pPr>
    </w:p>
    <w:tbl>
      <w:tblPr>
        <w:tblW w:w="9577" w:type="dxa"/>
        <w:tblLayout w:type="fixed"/>
        <w:tblLook w:val="04A0" w:firstRow="1" w:lastRow="0" w:firstColumn="1" w:lastColumn="0" w:noHBand="0" w:noVBand="1"/>
      </w:tblPr>
      <w:tblGrid>
        <w:gridCol w:w="557"/>
        <w:gridCol w:w="5671"/>
        <w:gridCol w:w="1350"/>
        <w:gridCol w:w="983"/>
        <w:gridCol w:w="7"/>
        <w:gridCol w:w="1009"/>
      </w:tblGrid>
      <w:tr w:rsidR="003E6467" w:rsidRPr="00CC5EE8" w14:paraId="6E691952" w14:textId="77777777" w:rsidTr="003E6467">
        <w:trPr>
          <w:trHeight w:val="20"/>
        </w:trPr>
        <w:tc>
          <w:tcPr>
            <w:tcW w:w="6228" w:type="dxa"/>
            <w:gridSpan w:val="2"/>
            <w:shd w:val="clear" w:color="auto" w:fill="D9D9D9"/>
            <w:vAlign w:val="center"/>
          </w:tcPr>
          <w:p w14:paraId="3F0B8759" w14:textId="77777777" w:rsidR="00281291" w:rsidRPr="00CC5EE8" w:rsidRDefault="00476135" w:rsidP="00DE644D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MERIT CRITERIA</w:t>
            </w:r>
          </w:p>
        </w:tc>
        <w:tc>
          <w:tcPr>
            <w:tcW w:w="1350" w:type="dxa"/>
            <w:shd w:val="clear" w:color="auto" w:fill="D9D9D9"/>
            <w:vAlign w:val="center"/>
          </w:tcPr>
          <w:p w14:paraId="3854376D" w14:textId="77777777" w:rsidR="00281291" w:rsidRPr="00CC5EE8" w:rsidRDefault="00281291" w:rsidP="0028129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D9D9D9"/>
            <w:vAlign w:val="center"/>
          </w:tcPr>
          <w:p w14:paraId="11DF1F20" w14:textId="77777777" w:rsidR="00281291" w:rsidRPr="00CC5EE8" w:rsidRDefault="00281291" w:rsidP="0028129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009" w:type="dxa"/>
            <w:shd w:val="clear" w:color="auto" w:fill="D9D9D9"/>
            <w:vAlign w:val="center"/>
          </w:tcPr>
          <w:p w14:paraId="37B9CFE3" w14:textId="77777777" w:rsidR="00281291" w:rsidRPr="00CC5EE8" w:rsidRDefault="00281291" w:rsidP="0028129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</w:tr>
      <w:tr w:rsidR="00C76E39" w:rsidRPr="00CC5EE8" w14:paraId="14648969" w14:textId="77777777" w:rsidTr="003E6467">
        <w:trPr>
          <w:trHeight w:val="20"/>
        </w:trPr>
        <w:tc>
          <w:tcPr>
            <w:tcW w:w="6228" w:type="dxa"/>
            <w:gridSpan w:val="2"/>
            <w:shd w:val="clear" w:color="auto" w:fill="auto"/>
            <w:vAlign w:val="center"/>
          </w:tcPr>
          <w:p w14:paraId="50FD412B" w14:textId="77777777" w:rsidR="00281291" w:rsidRPr="00CC5EE8" w:rsidRDefault="00281291" w:rsidP="00DE644D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1EB9FB7F" w14:textId="77777777" w:rsidR="00281291" w:rsidRPr="00CC5EE8" w:rsidRDefault="00281291" w:rsidP="0028129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vAlign w:val="center"/>
          </w:tcPr>
          <w:p w14:paraId="5FF1E7B0" w14:textId="77777777" w:rsidR="00281291" w:rsidRPr="00CC5EE8" w:rsidRDefault="00281291" w:rsidP="0028129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009" w:type="dxa"/>
            <w:shd w:val="clear" w:color="auto" w:fill="auto"/>
            <w:vAlign w:val="center"/>
          </w:tcPr>
          <w:p w14:paraId="5E523FC0" w14:textId="77777777" w:rsidR="00281291" w:rsidRPr="00CC5EE8" w:rsidRDefault="00281291" w:rsidP="0028129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</w:tr>
      <w:tr w:rsidR="003E6467" w:rsidRPr="00CC5EE8" w14:paraId="4091C70C" w14:textId="77777777" w:rsidTr="003E6467">
        <w:trPr>
          <w:trHeight w:val="20"/>
        </w:trPr>
        <w:tc>
          <w:tcPr>
            <w:tcW w:w="557" w:type="dxa"/>
            <w:tcBorders>
              <w:bottom w:val="single" w:sz="4" w:space="0" w:color="auto"/>
            </w:tcBorders>
            <w:vAlign w:val="center"/>
          </w:tcPr>
          <w:p w14:paraId="6FF840C2" w14:textId="77777777" w:rsidR="00281291" w:rsidRPr="00CC5EE8" w:rsidRDefault="00281291" w:rsidP="00C76E39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1.0</w:t>
            </w:r>
          </w:p>
        </w:tc>
        <w:tc>
          <w:tcPr>
            <w:tcW w:w="5671" w:type="dxa"/>
            <w:tcBorders>
              <w:bottom w:val="single" w:sz="4" w:space="0" w:color="auto"/>
            </w:tcBorders>
            <w:vAlign w:val="center"/>
          </w:tcPr>
          <w:p w14:paraId="21D9347C" w14:textId="77777777" w:rsidR="00281291" w:rsidRPr="00CC5EE8" w:rsidRDefault="00281291" w:rsidP="00DE644D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Academic Achievements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14:paraId="24BF4301" w14:textId="77777777" w:rsidR="00281291" w:rsidRPr="00CC5EE8" w:rsidRDefault="00281291" w:rsidP="0028129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tcBorders>
              <w:bottom w:val="single" w:sz="4" w:space="0" w:color="auto"/>
            </w:tcBorders>
            <w:vAlign w:val="center"/>
          </w:tcPr>
          <w:p w14:paraId="587A3B8D" w14:textId="77777777" w:rsidR="00281291" w:rsidRPr="00CC5EE8" w:rsidRDefault="00281291" w:rsidP="0028129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vAlign w:val="center"/>
          </w:tcPr>
          <w:p w14:paraId="644B8748" w14:textId="77777777" w:rsidR="00281291" w:rsidRPr="00CC5EE8" w:rsidRDefault="00281291" w:rsidP="0028129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</w:tr>
      <w:tr w:rsidR="003E6467" w:rsidRPr="00CC5EE8" w14:paraId="4BBC40BA" w14:textId="77777777" w:rsidTr="003E6467">
        <w:trPr>
          <w:trHeight w:val="20"/>
        </w:trPr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8DF4CC" w14:textId="77777777" w:rsidR="00281291" w:rsidRPr="00CC5EE8" w:rsidRDefault="00281291" w:rsidP="00DE644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56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F4FCFD" w14:textId="77777777" w:rsidR="00281291" w:rsidRPr="00FE3923" w:rsidRDefault="00281291" w:rsidP="00DE644D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FE3923">
              <w:rPr>
                <w:rFonts w:cs="Arial"/>
                <w:b/>
                <w:sz w:val="24"/>
                <w:szCs w:val="24"/>
              </w:rPr>
              <w:t>CGPA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9A6FAB" w14:textId="77777777" w:rsidR="00281291" w:rsidRPr="00FE3923" w:rsidRDefault="00281291" w:rsidP="00DE644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BAD355" w14:textId="77777777" w:rsidR="00281291" w:rsidRPr="00FE3923" w:rsidRDefault="00281291" w:rsidP="00FE3923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4A200D" w14:textId="77777777" w:rsidR="00281291" w:rsidRPr="00FE3923" w:rsidRDefault="00FE3923" w:rsidP="00FE3923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FE3923">
              <w:rPr>
                <w:rFonts w:cs="Arial"/>
                <w:b/>
                <w:sz w:val="24"/>
                <w:szCs w:val="24"/>
              </w:rPr>
              <w:t xml:space="preserve">Max </w:t>
            </w:r>
          </w:p>
        </w:tc>
      </w:tr>
      <w:tr w:rsidR="003E6467" w:rsidRPr="00CC5EE8" w14:paraId="0DD38807" w14:textId="77777777" w:rsidTr="003E6467">
        <w:trPr>
          <w:trHeight w:val="20"/>
        </w:trPr>
        <w:tc>
          <w:tcPr>
            <w:tcW w:w="557" w:type="dxa"/>
            <w:tcBorders>
              <w:top w:val="single" w:sz="4" w:space="0" w:color="auto"/>
            </w:tcBorders>
            <w:vAlign w:val="center"/>
          </w:tcPr>
          <w:p w14:paraId="100C0DA5" w14:textId="77777777" w:rsidR="00281291" w:rsidRPr="00CC5EE8" w:rsidRDefault="00281291" w:rsidP="00DE644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5671" w:type="dxa"/>
            <w:tcBorders>
              <w:top w:val="single" w:sz="4" w:space="0" w:color="auto"/>
            </w:tcBorders>
            <w:vAlign w:val="center"/>
          </w:tcPr>
          <w:p w14:paraId="39741FE6" w14:textId="77777777" w:rsidR="00281291" w:rsidRPr="00CC5EE8" w:rsidRDefault="00281291" w:rsidP="00DE644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3.00-3.33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6F893CC" w14:textId="77777777" w:rsidR="00281291" w:rsidRPr="00CC5EE8" w:rsidRDefault="00281291" w:rsidP="00DE644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94AB965" w14:textId="77777777" w:rsidR="00281291" w:rsidRPr="00CC5EE8" w:rsidRDefault="00281291" w:rsidP="00FE3923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1009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2B7520D" w14:textId="77777777" w:rsidR="00281291" w:rsidRPr="00CC5EE8" w:rsidRDefault="00281291" w:rsidP="00FE3923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15</w:t>
            </w:r>
          </w:p>
        </w:tc>
      </w:tr>
      <w:tr w:rsidR="003E6467" w:rsidRPr="00CC5EE8" w14:paraId="7F74F21F" w14:textId="77777777" w:rsidTr="003E6467">
        <w:trPr>
          <w:trHeight w:val="20"/>
        </w:trPr>
        <w:tc>
          <w:tcPr>
            <w:tcW w:w="557" w:type="dxa"/>
            <w:vAlign w:val="center"/>
          </w:tcPr>
          <w:p w14:paraId="07163D14" w14:textId="77777777" w:rsidR="00281291" w:rsidRPr="00CC5EE8" w:rsidRDefault="00281291" w:rsidP="00DE644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5671" w:type="dxa"/>
            <w:vAlign w:val="center"/>
          </w:tcPr>
          <w:p w14:paraId="7B31D525" w14:textId="77777777" w:rsidR="00281291" w:rsidRPr="00CC5EE8" w:rsidRDefault="00281291" w:rsidP="00DE644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3.34-3.66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1CAE514" w14:textId="77777777" w:rsidR="00281291" w:rsidRPr="00CC5EE8" w:rsidRDefault="00281291" w:rsidP="00DE644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vAlign w:val="center"/>
          </w:tcPr>
          <w:p w14:paraId="1FC2F4D4" w14:textId="77777777" w:rsidR="00281291" w:rsidRPr="00CC5EE8" w:rsidRDefault="00281291" w:rsidP="00FE3923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1009" w:type="dxa"/>
            <w:vMerge/>
            <w:shd w:val="clear" w:color="auto" w:fill="auto"/>
            <w:vAlign w:val="center"/>
          </w:tcPr>
          <w:p w14:paraId="15372436" w14:textId="77777777" w:rsidR="00281291" w:rsidRPr="00CC5EE8" w:rsidRDefault="00281291" w:rsidP="00FE3923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3E6467" w:rsidRPr="00CC5EE8" w14:paraId="398EF8D2" w14:textId="77777777" w:rsidTr="003E6467">
        <w:trPr>
          <w:trHeight w:val="20"/>
        </w:trPr>
        <w:tc>
          <w:tcPr>
            <w:tcW w:w="557" w:type="dxa"/>
            <w:tcBorders>
              <w:bottom w:val="single" w:sz="4" w:space="0" w:color="auto"/>
            </w:tcBorders>
            <w:vAlign w:val="center"/>
          </w:tcPr>
          <w:p w14:paraId="44798C8B" w14:textId="77777777" w:rsidR="00281291" w:rsidRPr="00CC5EE8" w:rsidRDefault="00281291" w:rsidP="00DE644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5671" w:type="dxa"/>
            <w:tcBorders>
              <w:bottom w:val="single" w:sz="4" w:space="0" w:color="auto"/>
            </w:tcBorders>
            <w:vAlign w:val="center"/>
          </w:tcPr>
          <w:p w14:paraId="06117EF3" w14:textId="77777777" w:rsidR="00281291" w:rsidRPr="00CC5EE8" w:rsidRDefault="00281291" w:rsidP="00DE644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3.67-4.00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3FEA92" w14:textId="77777777" w:rsidR="00281291" w:rsidRPr="00CC5EE8" w:rsidRDefault="00281291" w:rsidP="00DE644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716C903" w14:textId="77777777" w:rsidR="00281291" w:rsidRPr="00CC5EE8" w:rsidRDefault="00281291" w:rsidP="00FE3923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1009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2A8076" w14:textId="77777777" w:rsidR="00281291" w:rsidRPr="00CC5EE8" w:rsidRDefault="00281291" w:rsidP="00FE3923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3E6467" w:rsidRPr="00CC5EE8" w14:paraId="56B7D12D" w14:textId="77777777" w:rsidTr="003E6467">
        <w:trPr>
          <w:trHeight w:val="20"/>
        </w:trPr>
        <w:tc>
          <w:tcPr>
            <w:tcW w:w="557" w:type="dxa"/>
            <w:tcBorders>
              <w:top w:val="single" w:sz="4" w:space="0" w:color="auto"/>
            </w:tcBorders>
            <w:vAlign w:val="center"/>
          </w:tcPr>
          <w:p w14:paraId="3CEC74D8" w14:textId="77777777" w:rsidR="00281291" w:rsidRPr="00CC5EE8" w:rsidRDefault="00281291" w:rsidP="00DE644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5671" w:type="dxa"/>
            <w:tcBorders>
              <w:top w:val="single" w:sz="4" w:space="0" w:color="auto"/>
            </w:tcBorders>
            <w:vAlign w:val="center"/>
          </w:tcPr>
          <w:p w14:paraId="564B532A" w14:textId="77777777" w:rsidR="00281291" w:rsidRPr="00CC5EE8" w:rsidRDefault="00281291" w:rsidP="00DE644D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2C26427" w14:textId="77777777" w:rsidR="00281291" w:rsidRPr="00CC5EE8" w:rsidRDefault="00281291" w:rsidP="00DE644D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688E33E" w14:textId="77777777" w:rsidR="00281291" w:rsidRPr="00CC5EE8" w:rsidRDefault="00281291" w:rsidP="00FE3923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0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C828868" w14:textId="77777777" w:rsidR="00281291" w:rsidRPr="00CC5EE8" w:rsidRDefault="00281291" w:rsidP="00FE3923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</w:tr>
      <w:tr w:rsidR="001E4DEE" w:rsidRPr="00CC5EE8" w14:paraId="38A2B845" w14:textId="77777777" w:rsidTr="00DE644D">
        <w:trPr>
          <w:trHeight w:val="20"/>
        </w:trPr>
        <w:tc>
          <w:tcPr>
            <w:tcW w:w="557" w:type="dxa"/>
            <w:tcBorders>
              <w:bottom w:val="single" w:sz="4" w:space="0" w:color="auto"/>
            </w:tcBorders>
            <w:vAlign w:val="center"/>
          </w:tcPr>
          <w:p w14:paraId="64E08B8E" w14:textId="77777777" w:rsidR="001E4DEE" w:rsidRPr="00CC5EE8" w:rsidRDefault="001E4DEE" w:rsidP="00C76E39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2.0</w:t>
            </w:r>
          </w:p>
        </w:tc>
        <w:tc>
          <w:tcPr>
            <w:tcW w:w="9020" w:type="dxa"/>
            <w:gridSpan w:val="5"/>
            <w:tcBorders>
              <w:bottom w:val="single" w:sz="4" w:space="0" w:color="auto"/>
            </w:tcBorders>
            <w:vAlign w:val="center"/>
          </w:tcPr>
          <w:p w14:paraId="1556A91F" w14:textId="77777777" w:rsidR="001E4DEE" w:rsidRPr="00CC5EE8" w:rsidRDefault="001E4DEE" w:rsidP="00BB3DB1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Key Achievement Areas</w:t>
            </w:r>
          </w:p>
        </w:tc>
      </w:tr>
      <w:tr w:rsidR="003E6467" w:rsidRPr="00CC5EE8" w14:paraId="0427546E" w14:textId="77777777" w:rsidTr="003E6467">
        <w:trPr>
          <w:trHeight w:val="318"/>
        </w:trPr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83F6C6" w14:textId="77777777" w:rsidR="003E6467" w:rsidRPr="00CC5EE8" w:rsidRDefault="003E6467" w:rsidP="00DE644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567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29EDD40" w14:textId="77777777" w:rsidR="003E6467" w:rsidRPr="00C76E39" w:rsidRDefault="003E6467" w:rsidP="003E6467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C76E39">
              <w:rPr>
                <w:rFonts w:cs="Arial"/>
                <w:b/>
                <w:sz w:val="24"/>
                <w:szCs w:val="24"/>
              </w:rPr>
              <w:t>Components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9AB97D" w14:textId="77777777" w:rsidR="003E6467" w:rsidRPr="00FE3923" w:rsidRDefault="003E6467" w:rsidP="00DE644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CAD710" w14:textId="77777777" w:rsidR="003E6467" w:rsidRPr="00FE3923" w:rsidRDefault="003E6467" w:rsidP="003E6467">
            <w:pPr>
              <w:spacing w:after="0" w:line="240" w:lineRule="auto"/>
              <w:contextualSpacing/>
              <w:jc w:val="right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A954CF" w14:textId="77777777" w:rsidR="003E6467" w:rsidRPr="00FE3923" w:rsidRDefault="003E6467" w:rsidP="00DE644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FE3923">
              <w:rPr>
                <w:rFonts w:cs="Arial"/>
                <w:b/>
                <w:sz w:val="24"/>
                <w:szCs w:val="24"/>
              </w:rPr>
              <w:t xml:space="preserve">Max </w:t>
            </w:r>
          </w:p>
        </w:tc>
      </w:tr>
      <w:tr w:rsidR="003E6467" w:rsidRPr="00CC5EE8" w14:paraId="6CE3F8F2" w14:textId="77777777" w:rsidTr="003E6467">
        <w:trPr>
          <w:trHeight w:val="318"/>
        </w:trPr>
        <w:tc>
          <w:tcPr>
            <w:tcW w:w="557" w:type="dxa"/>
            <w:tcBorders>
              <w:top w:val="single" w:sz="4" w:space="0" w:color="auto"/>
            </w:tcBorders>
            <w:vAlign w:val="center"/>
          </w:tcPr>
          <w:p w14:paraId="73DEC185" w14:textId="77777777" w:rsidR="003E6467" w:rsidRPr="00CC5EE8" w:rsidRDefault="003E6467" w:rsidP="00DE644D">
            <w:pPr>
              <w:spacing w:after="0" w:line="240" w:lineRule="auto"/>
              <w:contextualSpacing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2.1</w:t>
            </w:r>
          </w:p>
        </w:tc>
        <w:tc>
          <w:tcPr>
            <w:tcW w:w="56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3B3090C" w14:textId="77777777" w:rsidR="003E6467" w:rsidRPr="00CC5EE8" w:rsidRDefault="003E6467" w:rsidP="00DE644D">
            <w:pPr>
              <w:spacing w:after="0" w:line="240" w:lineRule="auto"/>
              <w:contextualSpacing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Clinical Dietetic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66EE368" w14:textId="77777777" w:rsidR="003E6467" w:rsidRPr="00CC5EE8" w:rsidRDefault="003E6467" w:rsidP="00DE644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716E2A7" w14:textId="77777777" w:rsidR="003E6467" w:rsidRPr="00CC5EE8" w:rsidRDefault="003E6467" w:rsidP="003E6467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</w:p>
        </w:tc>
        <w:tc>
          <w:tcPr>
            <w:tcW w:w="1009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401DA4A" w14:textId="77777777" w:rsidR="003E6467" w:rsidRPr="00CC5EE8" w:rsidRDefault="003E6467" w:rsidP="00DE644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20</w:t>
            </w:r>
          </w:p>
          <w:p w14:paraId="46201682" w14:textId="77777777" w:rsidR="003E6467" w:rsidRPr="00CC5EE8" w:rsidRDefault="003E6467" w:rsidP="00DE644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20</w:t>
            </w:r>
          </w:p>
          <w:p w14:paraId="580C59F5" w14:textId="77777777" w:rsidR="003E6467" w:rsidRPr="00CC5EE8" w:rsidRDefault="003E6467" w:rsidP="00DE644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20</w:t>
            </w:r>
          </w:p>
        </w:tc>
      </w:tr>
      <w:tr w:rsidR="003E6467" w:rsidRPr="00CC5EE8" w14:paraId="4192273F" w14:textId="77777777" w:rsidTr="003E6467">
        <w:trPr>
          <w:trHeight w:val="318"/>
        </w:trPr>
        <w:tc>
          <w:tcPr>
            <w:tcW w:w="557" w:type="dxa"/>
            <w:vAlign w:val="center"/>
          </w:tcPr>
          <w:p w14:paraId="00D2602B" w14:textId="77777777" w:rsidR="003E6467" w:rsidRPr="00CC5EE8" w:rsidRDefault="003E6467" w:rsidP="00DE644D">
            <w:pPr>
              <w:spacing w:after="0" w:line="240" w:lineRule="auto"/>
              <w:contextualSpacing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2.2</w:t>
            </w:r>
          </w:p>
        </w:tc>
        <w:tc>
          <w:tcPr>
            <w:tcW w:w="5671" w:type="dxa"/>
            <w:shd w:val="clear" w:color="auto" w:fill="auto"/>
            <w:vAlign w:val="center"/>
          </w:tcPr>
          <w:p w14:paraId="21BFF5AA" w14:textId="77777777" w:rsidR="003E6467" w:rsidRPr="00CC5EE8" w:rsidRDefault="003E6467" w:rsidP="00DE644D">
            <w:pPr>
              <w:spacing w:after="0" w:line="240" w:lineRule="auto"/>
              <w:contextualSpacing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Food Service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C403C65" w14:textId="77777777" w:rsidR="003E6467" w:rsidRPr="00CC5EE8" w:rsidRDefault="003E6467" w:rsidP="00DE644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vMerge/>
            <w:shd w:val="clear" w:color="auto" w:fill="auto"/>
            <w:vAlign w:val="center"/>
          </w:tcPr>
          <w:p w14:paraId="2759D888" w14:textId="77777777" w:rsidR="003E6467" w:rsidRPr="00CC5EE8" w:rsidRDefault="003E6467" w:rsidP="00DE644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1009" w:type="dxa"/>
            <w:vMerge/>
            <w:shd w:val="clear" w:color="auto" w:fill="auto"/>
            <w:vAlign w:val="center"/>
          </w:tcPr>
          <w:p w14:paraId="3CD48F81" w14:textId="77777777" w:rsidR="003E6467" w:rsidRPr="00CC5EE8" w:rsidRDefault="003E6467" w:rsidP="00DE644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3E6467" w:rsidRPr="00CC5EE8" w14:paraId="5500FE20" w14:textId="77777777" w:rsidTr="003E6467">
        <w:trPr>
          <w:trHeight w:val="318"/>
        </w:trPr>
        <w:tc>
          <w:tcPr>
            <w:tcW w:w="557" w:type="dxa"/>
            <w:tcBorders>
              <w:bottom w:val="single" w:sz="4" w:space="0" w:color="auto"/>
            </w:tcBorders>
            <w:vAlign w:val="center"/>
          </w:tcPr>
          <w:p w14:paraId="1EF87E7F" w14:textId="77777777" w:rsidR="003E6467" w:rsidRPr="00CC5EE8" w:rsidRDefault="003E6467" w:rsidP="00DE644D">
            <w:pPr>
              <w:spacing w:after="0" w:line="240" w:lineRule="auto"/>
              <w:contextualSpacing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2.3</w:t>
            </w:r>
          </w:p>
        </w:tc>
        <w:tc>
          <w:tcPr>
            <w:tcW w:w="567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19831D" w14:textId="77777777" w:rsidR="003E6467" w:rsidRPr="00CC5EE8" w:rsidRDefault="003E6467" w:rsidP="00DE644D">
            <w:pPr>
              <w:spacing w:after="0" w:line="240" w:lineRule="auto"/>
              <w:contextualSpacing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Community Dietetic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C7B31E" w14:textId="77777777" w:rsidR="003E6467" w:rsidRPr="00CC5EE8" w:rsidRDefault="003E6467" w:rsidP="00DE644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2F7FF5" w14:textId="77777777" w:rsidR="003E6467" w:rsidRPr="00CC5EE8" w:rsidRDefault="003E6467" w:rsidP="00DE644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1009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4CAFCB" w14:textId="77777777" w:rsidR="003E6467" w:rsidRPr="00CC5EE8" w:rsidRDefault="003E6467" w:rsidP="00DE644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3E6467" w:rsidRPr="00CC5EE8" w14:paraId="166C1C48" w14:textId="77777777" w:rsidTr="003E6467">
        <w:trPr>
          <w:trHeight w:val="20"/>
        </w:trPr>
        <w:tc>
          <w:tcPr>
            <w:tcW w:w="557" w:type="dxa"/>
            <w:tcBorders>
              <w:top w:val="single" w:sz="4" w:space="0" w:color="auto"/>
            </w:tcBorders>
            <w:vAlign w:val="center"/>
          </w:tcPr>
          <w:p w14:paraId="2221E360" w14:textId="77777777" w:rsidR="003E6467" w:rsidRPr="00CC5EE8" w:rsidRDefault="003E6467" w:rsidP="00DE644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5671" w:type="dxa"/>
            <w:tcBorders>
              <w:top w:val="single" w:sz="4" w:space="0" w:color="auto"/>
            </w:tcBorders>
            <w:vAlign w:val="center"/>
          </w:tcPr>
          <w:p w14:paraId="091C93E0" w14:textId="77777777" w:rsidR="003E6467" w:rsidRPr="00CC5EE8" w:rsidRDefault="003E6467" w:rsidP="00DE644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619C1E" w14:textId="77777777" w:rsidR="003E6467" w:rsidRPr="00CC5EE8" w:rsidRDefault="003E6467" w:rsidP="00DE644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3AEF707" w14:textId="77777777" w:rsidR="003E6467" w:rsidRPr="00CC5EE8" w:rsidRDefault="003E6467" w:rsidP="00FE3923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10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A479000" w14:textId="77777777" w:rsidR="003E6467" w:rsidRPr="00CC5EE8" w:rsidRDefault="003E6467" w:rsidP="00FE3923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3E6467" w:rsidRPr="00CC5EE8" w14:paraId="4969094A" w14:textId="77777777" w:rsidTr="003E6467">
        <w:trPr>
          <w:trHeight w:val="20"/>
        </w:trPr>
        <w:tc>
          <w:tcPr>
            <w:tcW w:w="557" w:type="dxa"/>
            <w:tcBorders>
              <w:bottom w:val="single" w:sz="4" w:space="0" w:color="auto"/>
            </w:tcBorders>
            <w:vAlign w:val="center"/>
          </w:tcPr>
          <w:p w14:paraId="4C85A62F" w14:textId="77777777" w:rsidR="003E6467" w:rsidRPr="00CC5EE8" w:rsidRDefault="003E6467" w:rsidP="00C76E39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3.0</w:t>
            </w:r>
          </w:p>
        </w:tc>
        <w:tc>
          <w:tcPr>
            <w:tcW w:w="5671" w:type="dxa"/>
            <w:tcBorders>
              <w:bottom w:val="single" w:sz="4" w:space="0" w:color="auto"/>
            </w:tcBorders>
            <w:vAlign w:val="center"/>
          </w:tcPr>
          <w:p w14:paraId="3E454379" w14:textId="77777777" w:rsidR="003E6467" w:rsidRPr="00CC5EE8" w:rsidRDefault="003E6467" w:rsidP="00DE644D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 xml:space="preserve">Involvement in MDA 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3A501A" w14:textId="77777777" w:rsidR="003E6467" w:rsidRPr="00CC5EE8" w:rsidRDefault="003E6467" w:rsidP="0028129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1FB271" w14:textId="77777777" w:rsidR="003E6467" w:rsidRPr="00CC5EE8" w:rsidRDefault="003E6467" w:rsidP="00FE3923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0D46FB" w14:textId="77777777" w:rsidR="003E6467" w:rsidRPr="00CC5EE8" w:rsidRDefault="003E6467" w:rsidP="00FE3923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</w:tr>
      <w:tr w:rsidR="003E6467" w:rsidRPr="00CC5EE8" w14:paraId="6D12E247" w14:textId="77777777" w:rsidTr="003E6467">
        <w:trPr>
          <w:trHeight w:val="144"/>
        </w:trPr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962A42" w14:textId="77777777" w:rsidR="003E6467" w:rsidRPr="00FE3923" w:rsidRDefault="003E6467" w:rsidP="003E6467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56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DFFFAA" w14:textId="77777777" w:rsidR="003E6467" w:rsidRPr="00FE3923" w:rsidRDefault="003E6467" w:rsidP="003E6467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FE3923">
              <w:rPr>
                <w:rFonts w:cs="Arial"/>
                <w:b/>
                <w:sz w:val="24"/>
                <w:szCs w:val="24"/>
              </w:rPr>
              <w:t>Components</w:t>
            </w:r>
          </w:p>
        </w:tc>
        <w:tc>
          <w:tcPr>
            <w:tcW w:w="2340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06006DC" w14:textId="77777777" w:rsidR="003E6467" w:rsidRPr="00FE3923" w:rsidRDefault="003E6467" w:rsidP="003E6467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EF3E130" w14:textId="77777777" w:rsidR="003E6467" w:rsidRPr="00FE3923" w:rsidRDefault="003E6467" w:rsidP="003E6467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FE3923">
              <w:rPr>
                <w:rFonts w:cs="Arial"/>
                <w:b/>
                <w:sz w:val="24"/>
                <w:szCs w:val="24"/>
              </w:rPr>
              <w:t xml:space="preserve">Max </w:t>
            </w:r>
          </w:p>
        </w:tc>
      </w:tr>
      <w:tr w:rsidR="003E6467" w:rsidRPr="00CC5EE8" w14:paraId="68A00A51" w14:textId="77777777" w:rsidTr="003E6467">
        <w:trPr>
          <w:trHeight w:val="20"/>
        </w:trPr>
        <w:tc>
          <w:tcPr>
            <w:tcW w:w="557" w:type="dxa"/>
            <w:tcBorders>
              <w:top w:val="single" w:sz="4" w:space="0" w:color="auto"/>
            </w:tcBorders>
            <w:vAlign w:val="center"/>
          </w:tcPr>
          <w:p w14:paraId="087F9EFB" w14:textId="77777777" w:rsidR="003E6467" w:rsidRPr="00CC5EE8" w:rsidRDefault="003E6467" w:rsidP="00DE644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3.1</w:t>
            </w:r>
          </w:p>
        </w:tc>
        <w:tc>
          <w:tcPr>
            <w:tcW w:w="5671" w:type="dxa"/>
            <w:tcBorders>
              <w:top w:val="single" w:sz="4" w:space="0" w:color="auto"/>
            </w:tcBorders>
            <w:vAlign w:val="center"/>
          </w:tcPr>
          <w:p w14:paraId="2302A6ED" w14:textId="77777777" w:rsidR="003E6467" w:rsidRPr="00CC5EE8" w:rsidRDefault="003E6467" w:rsidP="003E6467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MDA Student Member.</w:t>
            </w:r>
          </w:p>
        </w:tc>
        <w:tc>
          <w:tcPr>
            <w:tcW w:w="2340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37CA9E3A" w14:textId="77777777" w:rsidR="003E6467" w:rsidRPr="00CC5EE8" w:rsidRDefault="003E6467" w:rsidP="003E6467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1009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324DF86" w14:textId="77777777" w:rsidR="003E6467" w:rsidRPr="00CC5EE8" w:rsidRDefault="003E6467" w:rsidP="003E6467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20</w:t>
            </w:r>
          </w:p>
        </w:tc>
      </w:tr>
      <w:tr w:rsidR="003E6467" w:rsidRPr="00CC5EE8" w14:paraId="45AF49C6" w14:textId="77777777" w:rsidTr="003E6467">
        <w:trPr>
          <w:trHeight w:val="332"/>
        </w:trPr>
        <w:tc>
          <w:tcPr>
            <w:tcW w:w="557" w:type="dxa"/>
            <w:vAlign w:val="center"/>
          </w:tcPr>
          <w:p w14:paraId="5EB8C254" w14:textId="77777777" w:rsidR="003E6467" w:rsidRPr="00CC5EE8" w:rsidRDefault="003E6467" w:rsidP="00DE644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3.2</w:t>
            </w:r>
          </w:p>
        </w:tc>
        <w:tc>
          <w:tcPr>
            <w:tcW w:w="5671" w:type="dxa"/>
            <w:vAlign w:val="center"/>
          </w:tcPr>
          <w:p w14:paraId="710408D9" w14:textId="77777777" w:rsidR="003E6467" w:rsidRPr="00CC5EE8" w:rsidRDefault="003E6467" w:rsidP="003E6467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Participation in Annual MDA Conference.</w:t>
            </w:r>
          </w:p>
        </w:tc>
        <w:tc>
          <w:tcPr>
            <w:tcW w:w="2340" w:type="dxa"/>
            <w:gridSpan w:val="3"/>
            <w:shd w:val="clear" w:color="auto" w:fill="auto"/>
          </w:tcPr>
          <w:p w14:paraId="42D46218" w14:textId="77777777" w:rsidR="003E6467" w:rsidRPr="00CC5EE8" w:rsidRDefault="003E6467" w:rsidP="003E6467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009" w:type="dxa"/>
            <w:vMerge/>
            <w:shd w:val="clear" w:color="auto" w:fill="auto"/>
          </w:tcPr>
          <w:p w14:paraId="68C416E5" w14:textId="77777777" w:rsidR="003E6467" w:rsidRPr="00CC5EE8" w:rsidRDefault="003E6467" w:rsidP="003E6467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</w:tr>
      <w:tr w:rsidR="003E6467" w:rsidRPr="00CC5EE8" w14:paraId="6133DB4E" w14:textId="77777777" w:rsidTr="003E6467">
        <w:trPr>
          <w:trHeight w:val="20"/>
        </w:trPr>
        <w:tc>
          <w:tcPr>
            <w:tcW w:w="557" w:type="dxa"/>
            <w:tcBorders>
              <w:bottom w:val="single" w:sz="4" w:space="0" w:color="auto"/>
            </w:tcBorders>
            <w:vAlign w:val="center"/>
          </w:tcPr>
          <w:p w14:paraId="70AE110F" w14:textId="77777777" w:rsidR="003E6467" w:rsidRPr="00CC5EE8" w:rsidRDefault="003E6467" w:rsidP="00DE644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3.3</w:t>
            </w:r>
          </w:p>
        </w:tc>
        <w:tc>
          <w:tcPr>
            <w:tcW w:w="5671" w:type="dxa"/>
            <w:tcBorders>
              <w:bottom w:val="single" w:sz="4" w:space="0" w:color="auto"/>
            </w:tcBorders>
            <w:vAlign w:val="center"/>
          </w:tcPr>
          <w:p w14:paraId="60D16E60" w14:textId="4E0356BE" w:rsidR="003E6467" w:rsidRPr="00CC5EE8" w:rsidRDefault="003E6467" w:rsidP="00DE644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 xml:space="preserve">Participation as </w:t>
            </w:r>
            <w:r w:rsidR="00A74A66">
              <w:rPr>
                <w:rFonts w:cs="Arial"/>
                <w:sz w:val="24"/>
                <w:szCs w:val="24"/>
              </w:rPr>
              <w:t xml:space="preserve">a </w:t>
            </w:r>
            <w:r w:rsidRPr="00CC5EE8">
              <w:rPr>
                <w:rFonts w:cs="Arial"/>
                <w:sz w:val="24"/>
                <w:szCs w:val="24"/>
              </w:rPr>
              <w:t xml:space="preserve">volunteer in MDA activities. </w:t>
            </w:r>
          </w:p>
        </w:tc>
        <w:tc>
          <w:tcPr>
            <w:tcW w:w="234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5D843184" w14:textId="77777777" w:rsidR="003E6467" w:rsidRPr="00CC5EE8" w:rsidRDefault="003E6467" w:rsidP="003E6467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100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36C6A39" w14:textId="77777777" w:rsidR="003E6467" w:rsidRPr="00CC5EE8" w:rsidRDefault="003E6467" w:rsidP="003E6467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3E6467" w:rsidRPr="00CC5EE8" w14:paraId="4AF400B9" w14:textId="77777777" w:rsidTr="003E6467">
        <w:trPr>
          <w:trHeight w:val="20"/>
        </w:trPr>
        <w:tc>
          <w:tcPr>
            <w:tcW w:w="557" w:type="dxa"/>
            <w:tcBorders>
              <w:top w:val="single" w:sz="4" w:space="0" w:color="auto"/>
            </w:tcBorders>
            <w:vAlign w:val="center"/>
          </w:tcPr>
          <w:p w14:paraId="1D712DEF" w14:textId="77777777" w:rsidR="003E6467" w:rsidRPr="00CC5EE8" w:rsidRDefault="003E6467" w:rsidP="00DE644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5671" w:type="dxa"/>
            <w:tcBorders>
              <w:top w:val="single" w:sz="4" w:space="0" w:color="auto"/>
            </w:tcBorders>
            <w:vAlign w:val="center"/>
          </w:tcPr>
          <w:p w14:paraId="19FBE133" w14:textId="77777777" w:rsidR="003E6467" w:rsidRPr="00CC5EE8" w:rsidRDefault="003E6467" w:rsidP="00DE644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2340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EFB1DEB" w14:textId="77777777" w:rsidR="003E6467" w:rsidRPr="00CC5EE8" w:rsidRDefault="003E6467" w:rsidP="00FE3923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10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2B7A9A6" w14:textId="77777777" w:rsidR="003E6467" w:rsidRPr="00CC5EE8" w:rsidRDefault="003E6467" w:rsidP="00FE3923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3E6467" w:rsidRPr="00CC5EE8" w14:paraId="76340F3D" w14:textId="77777777" w:rsidTr="003E6467">
        <w:trPr>
          <w:trHeight w:val="20"/>
        </w:trPr>
        <w:tc>
          <w:tcPr>
            <w:tcW w:w="557" w:type="dxa"/>
            <w:tcBorders>
              <w:bottom w:val="single" w:sz="4" w:space="0" w:color="auto"/>
            </w:tcBorders>
            <w:vAlign w:val="center"/>
          </w:tcPr>
          <w:p w14:paraId="0DCC949F" w14:textId="77777777" w:rsidR="003E6467" w:rsidRPr="00CC5EE8" w:rsidRDefault="003E6467" w:rsidP="00C76E39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4.0</w:t>
            </w:r>
          </w:p>
        </w:tc>
        <w:tc>
          <w:tcPr>
            <w:tcW w:w="8004" w:type="dxa"/>
            <w:gridSpan w:val="3"/>
            <w:tcBorders>
              <w:bottom w:val="single" w:sz="4" w:space="0" w:color="auto"/>
            </w:tcBorders>
            <w:vAlign w:val="center"/>
          </w:tcPr>
          <w:p w14:paraId="7C6E6250" w14:textId="77777777" w:rsidR="003E6467" w:rsidRPr="00CC5EE8" w:rsidRDefault="003E6467" w:rsidP="00DE644D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Involvement in University Activit</w:t>
            </w:r>
            <w:r w:rsidR="00DE644D">
              <w:rPr>
                <w:rFonts w:cs="Arial"/>
                <w:b/>
                <w:sz w:val="24"/>
                <w:szCs w:val="24"/>
              </w:rPr>
              <w:t>y</w:t>
            </w:r>
            <w:r w:rsidRPr="00CC5EE8">
              <w:rPr>
                <w:rFonts w:cs="Arial"/>
                <w:b/>
                <w:sz w:val="24"/>
                <w:szCs w:val="24"/>
              </w:rPr>
              <w:t xml:space="preserve"> and Community Service</w:t>
            </w:r>
          </w:p>
        </w:tc>
        <w:tc>
          <w:tcPr>
            <w:tcW w:w="1016" w:type="dxa"/>
            <w:gridSpan w:val="2"/>
            <w:tcBorders>
              <w:bottom w:val="single" w:sz="4" w:space="0" w:color="auto"/>
            </w:tcBorders>
            <w:vAlign w:val="center"/>
          </w:tcPr>
          <w:p w14:paraId="31BE8D00" w14:textId="77777777" w:rsidR="003E6467" w:rsidRPr="00CC5EE8" w:rsidRDefault="003E6467" w:rsidP="003E6467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</w:tr>
      <w:tr w:rsidR="001A2F37" w:rsidRPr="00FE3923" w14:paraId="2130A34C" w14:textId="77777777" w:rsidTr="00DE644D">
        <w:trPr>
          <w:trHeight w:val="20"/>
        </w:trPr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3999FC" w14:textId="77777777" w:rsidR="001A2F37" w:rsidRPr="00FE3923" w:rsidRDefault="001A2F37" w:rsidP="00FE3923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8011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D53815" w14:textId="77777777" w:rsidR="001A2F37" w:rsidRPr="00FE3923" w:rsidRDefault="001A2F37" w:rsidP="003E6467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FE3923">
              <w:rPr>
                <w:rFonts w:cs="Arial"/>
                <w:b/>
                <w:sz w:val="24"/>
                <w:szCs w:val="24"/>
              </w:rPr>
              <w:t>Components</w:t>
            </w: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D547CF" w14:textId="77777777" w:rsidR="001A2F37" w:rsidRPr="00FE3923" w:rsidRDefault="001A2F37" w:rsidP="00FE3923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FE3923">
              <w:rPr>
                <w:rFonts w:cs="Arial"/>
                <w:b/>
                <w:sz w:val="24"/>
                <w:szCs w:val="24"/>
              </w:rPr>
              <w:t xml:space="preserve">Max </w:t>
            </w:r>
          </w:p>
        </w:tc>
      </w:tr>
      <w:tr w:rsidR="001A2F37" w:rsidRPr="00CC5EE8" w14:paraId="2F2D6FA7" w14:textId="77777777" w:rsidTr="00476135">
        <w:trPr>
          <w:trHeight w:val="20"/>
        </w:trPr>
        <w:tc>
          <w:tcPr>
            <w:tcW w:w="557" w:type="dxa"/>
            <w:tcBorders>
              <w:top w:val="single" w:sz="4" w:space="0" w:color="auto"/>
            </w:tcBorders>
          </w:tcPr>
          <w:p w14:paraId="61F55EF1" w14:textId="77777777" w:rsidR="001A2F37" w:rsidRPr="00CC5EE8" w:rsidRDefault="001A2F37" w:rsidP="00DE644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4.</w:t>
            </w:r>
            <w:r>
              <w:rPr>
                <w:rFonts w:cs="Arial"/>
                <w:sz w:val="24"/>
                <w:szCs w:val="24"/>
              </w:rPr>
              <w:t>1</w:t>
            </w:r>
          </w:p>
        </w:tc>
        <w:tc>
          <w:tcPr>
            <w:tcW w:w="8011" w:type="dxa"/>
            <w:gridSpan w:val="4"/>
            <w:tcBorders>
              <w:top w:val="single" w:sz="4" w:space="0" w:color="auto"/>
            </w:tcBorders>
          </w:tcPr>
          <w:p w14:paraId="1D483691" w14:textId="1F62D344" w:rsidR="001A2F37" w:rsidRPr="00CC5EE8" w:rsidRDefault="001A2F37" w:rsidP="003E6467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 xml:space="preserve">Hold </w:t>
            </w:r>
            <w:r w:rsidR="00A74A66">
              <w:rPr>
                <w:rFonts w:cs="Arial"/>
                <w:sz w:val="24"/>
                <w:szCs w:val="24"/>
              </w:rPr>
              <w:t xml:space="preserve">a </w:t>
            </w:r>
            <w:r w:rsidRPr="00CC5EE8">
              <w:rPr>
                <w:rFonts w:cs="Arial"/>
                <w:sz w:val="24"/>
                <w:szCs w:val="24"/>
              </w:rPr>
              <w:t>leadership position in club</w:t>
            </w:r>
            <w:r w:rsidR="00A74A66">
              <w:rPr>
                <w:rFonts w:cs="Arial"/>
                <w:sz w:val="24"/>
                <w:szCs w:val="24"/>
              </w:rPr>
              <w:t>s</w:t>
            </w:r>
            <w:r w:rsidRPr="00CC5EE8">
              <w:rPr>
                <w:rFonts w:cs="Arial"/>
                <w:sz w:val="24"/>
                <w:szCs w:val="24"/>
              </w:rPr>
              <w:t xml:space="preserve"> or association</w:t>
            </w:r>
            <w:r w:rsidR="00A74A66">
              <w:rPr>
                <w:rFonts w:cs="Arial"/>
                <w:sz w:val="24"/>
                <w:szCs w:val="24"/>
              </w:rPr>
              <w:t>s</w:t>
            </w:r>
            <w:r w:rsidRPr="00CC5EE8">
              <w:rPr>
                <w:rFonts w:cs="Arial"/>
                <w:sz w:val="24"/>
                <w:szCs w:val="24"/>
              </w:rPr>
              <w:t xml:space="preserve"> in </w:t>
            </w:r>
            <w:r w:rsidR="00A74A66">
              <w:rPr>
                <w:rFonts w:cs="Arial"/>
                <w:sz w:val="24"/>
                <w:szCs w:val="24"/>
              </w:rPr>
              <w:t xml:space="preserve">the </w:t>
            </w:r>
            <w:r w:rsidRPr="00CC5EE8">
              <w:rPr>
                <w:rFonts w:cs="Arial"/>
                <w:sz w:val="24"/>
                <w:szCs w:val="24"/>
              </w:rPr>
              <w:t xml:space="preserve">university or community. </w:t>
            </w:r>
          </w:p>
        </w:tc>
        <w:tc>
          <w:tcPr>
            <w:tcW w:w="1009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6622B8B" w14:textId="77777777" w:rsidR="001A2F37" w:rsidRPr="00CC5EE8" w:rsidRDefault="001A2F37" w:rsidP="00476135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15</w:t>
            </w:r>
          </w:p>
        </w:tc>
      </w:tr>
      <w:tr w:rsidR="001A2F37" w:rsidRPr="00CC5EE8" w14:paraId="233BAB30" w14:textId="77777777" w:rsidTr="00DE644D">
        <w:trPr>
          <w:trHeight w:val="20"/>
        </w:trPr>
        <w:tc>
          <w:tcPr>
            <w:tcW w:w="557" w:type="dxa"/>
          </w:tcPr>
          <w:p w14:paraId="7D2132C1" w14:textId="77777777" w:rsidR="001A2F37" w:rsidRPr="00CC5EE8" w:rsidRDefault="001A2F37" w:rsidP="00DE644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4.</w:t>
            </w:r>
            <w:r>
              <w:rPr>
                <w:rFonts w:cs="Arial"/>
                <w:sz w:val="24"/>
                <w:szCs w:val="24"/>
              </w:rPr>
              <w:t>2</w:t>
            </w:r>
          </w:p>
        </w:tc>
        <w:tc>
          <w:tcPr>
            <w:tcW w:w="8011" w:type="dxa"/>
            <w:gridSpan w:val="4"/>
          </w:tcPr>
          <w:p w14:paraId="7DA51530" w14:textId="607C6606" w:rsidR="001A2F37" w:rsidRPr="00CC5EE8" w:rsidRDefault="001A2F37" w:rsidP="001A2F37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Organize event</w:t>
            </w:r>
            <w:r w:rsidR="00A74A66">
              <w:rPr>
                <w:rFonts w:cs="Arial"/>
                <w:sz w:val="24"/>
                <w:szCs w:val="24"/>
              </w:rPr>
              <w:t>s</w:t>
            </w:r>
            <w:r w:rsidRPr="00CC5EE8">
              <w:rPr>
                <w:rFonts w:cs="Arial"/>
                <w:sz w:val="24"/>
                <w:szCs w:val="24"/>
              </w:rPr>
              <w:t xml:space="preserve"> in </w:t>
            </w:r>
            <w:r w:rsidR="00A74A66">
              <w:rPr>
                <w:rFonts w:cs="Arial"/>
                <w:sz w:val="24"/>
                <w:szCs w:val="24"/>
              </w:rPr>
              <w:t xml:space="preserve">the </w:t>
            </w:r>
            <w:r w:rsidRPr="00CC5EE8">
              <w:rPr>
                <w:rFonts w:cs="Arial"/>
                <w:sz w:val="24"/>
                <w:szCs w:val="24"/>
              </w:rPr>
              <w:t xml:space="preserve">university or community as </w:t>
            </w:r>
            <w:r w:rsidR="00A74A66">
              <w:rPr>
                <w:rFonts w:cs="Arial"/>
                <w:sz w:val="24"/>
                <w:szCs w:val="24"/>
              </w:rPr>
              <w:t xml:space="preserve">the </w:t>
            </w:r>
            <w:r w:rsidRPr="00CC5EE8">
              <w:rPr>
                <w:rFonts w:cs="Arial"/>
                <w:sz w:val="24"/>
                <w:szCs w:val="24"/>
              </w:rPr>
              <w:t xml:space="preserve">main </w:t>
            </w:r>
            <w:r>
              <w:rPr>
                <w:rFonts w:cs="Arial"/>
                <w:sz w:val="24"/>
                <w:szCs w:val="24"/>
              </w:rPr>
              <w:t>task</w:t>
            </w:r>
            <w:r w:rsidR="00A74A66">
              <w:rPr>
                <w:rFonts w:cs="Arial"/>
                <w:sz w:val="24"/>
                <w:szCs w:val="24"/>
              </w:rPr>
              <w:t xml:space="preserve"> </w:t>
            </w:r>
            <w:r>
              <w:rPr>
                <w:rFonts w:cs="Arial"/>
                <w:sz w:val="24"/>
                <w:szCs w:val="24"/>
              </w:rPr>
              <w:t>force</w:t>
            </w:r>
            <w:r w:rsidRPr="00CC5EE8">
              <w:rPr>
                <w:rFonts w:cs="Arial"/>
                <w:sz w:val="24"/>
                <w:szCs w:val="24"/>
              </w:rPr>
              <w:t>.</w:t>
            </w:r>
          </w:p>
        </w:tc>
        <w:tc>
          <w:tcPr>
            <w:tcW w:w="1009" w:type="dxa"/>
            <w:vMerge/>
            <w:shd w:val="clear" w:color="auto" w:fill="D9D9D9"/>
            <w:vAlign w:val="center"/>
          </w:tcPr>
          <w:p w14:paraId="412AD50A" w14:textId="77777777" w:rsidR="001A2F37" w:rsidRPr="00CC5EE8" w:rsidRDefault="001A2F37" w:rsidP="00DE644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1A2F37" w:rsidRPr="00CC5EE8" w14:paraId="07929B36" w14:textId="77777777" w:rsidTr="00BF57BE">
        <w:trPr>
          <w:trHeight w:val="144"/>
        </w:trPr>
        <w:tc>
          <w:tcPr>
            <w:tcW w:w="557" w:type="dxa"/>
            <w:tcBorders>
              <w:bottom w:val="single" w:sz="4" w:space="0" w:color="auto"/>
            </w:tcBorders>
          </w:tcPr>
          <w:p w14:paraId="43232003" w14:textId="77777777" w:rsidR="001A2F37" w:rsidRPr="00CC5EE8" w:rsidRDefault="001A2F37" w:rsidP="00DE644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4.</w:t>
            </w:r>
            <w:r>
              <w:rPr>
                <w:rFonts w:cs="Arial"/>
                <w:sz w:val="24"/>
                <w:szCs w:val="24"/>
              </w:rPr>
              <w:t>3</w:t>
            </w:r>
          </w:p>
        </w:tc>
        <w:tc>
          <w:tcPr>
            <w:tcW w:w="8011" w:type="dxa"/>
            <w:gridSpan w:val="4"/>
            <w:tcBorders>
              <w:bottom w:val="single" w:sz="4" w:space="0" w:color="auto"/>
            </w:tcBorders>
          </w:tcPr>
          <w:p w14:paraId="358FE92F" w14:textId="77777777" w:rsidR="001A2F37" w:rsidRPr="00CC5EE8" w:rsidRDefault="001A2F37" w:rsidP="00BF57BE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Participate in university</w:t>
            </w:r>
            <w:r>
              <w:rPr>
                <w:rFonts w:cs="Arial"/>
                <w:sz w:val="24"/>
                <w:szCs w:val="24"/>
              </w:rPr>
              <w:t xml:space="preserve"> </w:t>
            </w:r>
            <w:r w:rsidR="00BF57BE">
              <w:rPr>
                <w:rFonts w:cs="Arial"/>
                <w:sz w:val="24"/>
                <w:szCs w:val="24"/>
              </w:rPr>
              <w:t xml:space="preserve">activities </w:t>
            </w:r>
            <w:r>
              <w:rPr>
                <w:rFonts w:cs="Arial"/>
                <w:sz w:val="24"/>
                <w:szCs w:val="24"/>
              </w:rPr>
              <w:t>and community</w:t>
            </w:r>
            <w:r w:rsidR="00BF57BE">
              <w:rPr>
                <w:rFonts w:cs="Arial"/>
                <w:sz w:val="24"/>
                <w:szCs w:val="24"/>
              </w:rPr>
              <w:t xml:space="preserve"> service</w:t>
            </w:r>
            <w:r>
              <w:rPr>
                <w:rFonts w:cs="Arial"/>
                <w:sz w:val="24"/>
                <w:szCs w:val="24"/>
              </w:rPr>
              <w:t>.</w:t>
            </w:r>
          </w:p>
        </w:tc>
        <w:tc>
          <w:tcPr>
            <w:tcW w:w="1009" w:type="dxa"/>
            <w:vMerge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6CF17E99" w14:textId="77777777" w:rsidR="001A2F37" w:rsidRPr="00CC5EE8" w:rsidRDefault="001A2F37" w:rsidP="00DE644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</w:tr>
    </w:tbl>
    <w:p w14:paraId="1E592230" w14:textId="77777777" w:rsidR="0082437A" w:rsidRPr="009861CF" w:rsidRDefault="0082437A" w:rsidP="0082437A">
      <w:pPr>
        <w:spacing w:after="0" w:line="240" w:lineRule="auto"/>
        <w:ind w:left="1440"/>
        <w:jc w:val="right"/>
        <w:rPr>
          <w:rFonts w:asciiTheme="minorHAnsi" w:eastAsia="Arial" w:hAnsiTheme="minorHAnsi" w:cs="Arial"/>
          <w:sz w:val="24"/>
          <w:szCs w:val="24"/>
        </w:rPr>
      </w:pPr>
    </w:p>
    <w:p w14:paraId="5C814E6C" w14:textId="77777777" w:rsidR="00CC0ED0" w:rsidRPr="001452BD" w:rsidRDefault="00CC0ED0" w:rsidP="001452BD">
      <w:pPr>
        <w:pStyle w:val="ListParagraph"/>
        <w:spacing w:after="0" w:line="240" w:lineRule="auto"/>
        <w:ind w:left="0"/>
        <w:rPr>
          <w:rFonts w:eastAsia="Times New Roman" w:cs="Arial"/>
          <w:color w:val="000000"/>
          <w:sz w:val="24"/>
          <w:szCs w:val="24"/>
          <w:lang w:val="en-MY" w:eastAsia="zh-CN"/>
        </w:rPr>
      </w:pPr>
    </w:p>
    <w:p w14:paraId="67AA6DE8" w14:textId="77777777" w:rsidR="00CC0ED0" w:rsidRPr="001452BD" w:rsidRDefault="00CC0ED0" w:rsidP="00CC0ED0">
      <w:pPr>
        <w:shd w:val="clear" w:color="auto" w:fill="FFFFFF"/>
        <w:spacing w:after="240" w:line="252" w:lineRule="atLeast"/>
        <w:rPr>
          <w:rFonts w:eastAsia="Times New Roman" w:cs="Arial"/>
          <w:color w:val="000000"/>
          <w:sz w:val="24"/>
          <w:szCs w:val="24"/>
          <w:lang w:eastAsia="zh-CN"/>
        </w:rPr>
      </w:pPr>
    </w:p>
    <w:p w14:paraId="104753F9" w14:textId="77777777" w:rsidR="003D4E15" w:rsidRPr="009861CF" w:rsidRDefault="00917DE3" w:rsidP="009861CF">
      <w:pPr>
        <w:pStyle w:val="ListParagraph"/>
        <w:spacing w:after="0" w:line="240" w:lineRule="auto"/>
        <w:ind w:left="0" w:firstLine="1980"/>
        <w:rPr>
          <w:rFonts w:cs="Arial"/>
          <w:b/>
          <w:sz w:val="28"/>
          <w:szCs w:val="24"/>
        </w:rPr>
      </w:pPr>
      <w:r w:rsidRPr="00CC5EE8">
        <w:rPr>
          <w:sz w:val="24"/>
          <w:szCs w:val="24"/>
        </w:rPr>
        <w:br w:type="page"/>
      </w:r>
      <w:r w:rsidR="003D4E15" w:rsidRPr="009861CF">
        <w:rPr>
          <w:rFonts w:cs="Arial"/>
          <w:b/>
          <w:sz w:val="28"/>
          <w:szCs w:val="24"/>
        </w:rPr>
        <w:lastRenderedPageBreak/>
        <w:t xml:space="preserve">MALAYSIAN DIETITIANS’ ASSOCIATION </w:t>
      </w:r>
    </w:p>
    <w:p w14:paraId="1B6D2025" w14:textId="77777777" w:rsidR="009861CF" w:rsidRDefault="00DA7D12" w:rsidP="009861CF">
      <w:pPr>
        <w:pStyle w:val="ListParagraph"/>
        <w:tabs>
          <w:tab w:val="left" w:pos="1980"/>
        </w:tabs>
        <w:spacing w:after="0" w:line="240" w:lineRule="auto"/>
        <w:ind w:left="1620" w:firstLine="360"/>
        <w:rPr>
          <w:rFonts w:cs="Arial"/>
          <w:b/>
          <w:sz w:val="28"/>
          <w:szCs w:val="24"/>
        </w:rPr>
      </w:pPr>
      <w:r>
        <w:rPr>
          <w:rFonts w:cs="Arial"/>
          <w:b/>
          <w:noProof/>
          <w:sz w:val="28"/>
          <w:szCs w:val="24"/>
          <w:lang w:val="en-US" w:eastAsia="zh-CN"/>
        </w:rPr>
        <w:drawing>
          <wp:anchor distT="0" distB="0" distL="114300" distR="114300" simplePos="0" relativeHeight="251662336" behindDoc="0" locked="0" layoutInCell="1" allowOverlap="1" wp14:anchorId="2026ED6D" wp14:editId="106F41D9">
            <wp:simplePos x="0" y="0"/>
            <wp:positionH relativeFrom="column">
              <wp:posOffset>-8890</wp:posOffset>
            </wp:positionH>
            <wp:positionV relativeFrom="paragraph">
              <wp:posOffset>-208280</wp:posOffset>
            </wp:positionV>
            <wp:extent cx="1152525" cy="723900"/>
            <wp:effectExtent l="0" t="0" r="9525" b="0"/>
            <wp:wrapNone/>
            <wp:docPr id="13" name="Picture 0" descr="Logo Malaysian Dietitians' Association - MD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Logo Malaysian Dietitians' Association - MDA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72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1F6813" w:rsidRPr="009861CF">
        <w:rPr>
          <w:rFonts w:cs="Arial"/>
          <w:b/>
          <w:sz w:val="28"/>
          <w:szCs w:val="24"/>
        </w:rPr>
        <w:t>OUTSTANDING UNDERGRADUATE DIETETIC STUDENT AWARD</w:t>
      </w:r>
    </w:p>
    <w:p w14:paraId="4476F71E" w14:textId="77777777" w:rsidR="002B6514" w:rsidRPr="009861CF" w:rsidRDefault="002B6514" w:rsidP="009861CF">
      <w:pPr>
        <w:pStyle w:val="ListParagraph"/>
        <w:tabs>
          <w:tab w:val="left" w:pos="1980"/>
        </w:tabs>
        <w:spacing w:after="0" w:line="240" w:lineRule="auto"/>
        <w:ind w:left="1620" w:firstLine="360"/>
        <w:rPr>
          <w:rFonts w:cs="Arial"/>
          <w:b/>
          <w:sz w:val="28"/>
          <w:szCs w:val="24"/>
        </w:rPr>
      </w:pPr>
      <w:r w:rsidRPr="009861CF">
        <w:rPr>
          <w:rFonts w:cs="Arial"/>
          <w:b/>
          <w:sz w:val="28"/>
          <w:szCs w:val="24"/>
        </w:rPr>
        <w:t>NOMINATION FORM</w:t>
      </w:r>
      <w:r w:rsidR="008C7F00" w:rsidRPr="009861CF">
        <w:rPr>
          <w:rFonts w:cs="Arial"/>
          <w:b/>
          <w:sz w:val="28"/>
          <w:szCs w:val="24"/>
        </w:rPr>
        <w:t xml:space="preserve"> </w:t>
      </w:r>
    </w:p>
    <w:p w14:paraId="22F32546" w14:textId="77777777" w:rsidR="009861CF" w:rsidRDefault="009861CF" w:rsidP="009861CF">
      <w:pPr>
        <w:pStyle w:val="ListParagraph"/>
        <w:spacing w:after="0" w:line="240" w:lineRule="auto"/>
        <w:ind w:left="1620" w:hanging="1710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_______________________________________________________________________________</w:t>
      </w:r>
    </w:p>
    <w:p w14:paraId="64E9AD11" w14:textId="77777777" w:rsidR="005F0775" w:rsidRPr="00CC5EE8" w:rsidRDefault="005F0775" w:rsidP="003D4E15">
      <w:pPr>
        <w:spacing w:after="0" w:line="240" w:lineRule="auto"/>
        <w:rPr>
          <w:rFonts w:cs="Arial"/>
          <w:b/>
          <w:sz w:val="24"/>
          <w:szCs w:val="24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294"/>
        <w:gridCol w:w="391"/>
        <w:gridCol w:w="39"/>
        <w:gridCol w:w="251"/>
        <w:gridCol w:w="39"/>
        <w:gridCol w:w="251"/>
        <w:gridCol w:w="436"/>
        <w:gridCol w:w="672"/>
        <w:gridCol w:w="2585"/>
        <w:gridCol w:w="768"/>
        <w:gridCol w:w="2634"/>
      </w:tblGrid>
      <w:tr w:rsidR="00BD3458" w:rsidRPr="00CC5EE8" w14:paraId="4FD8EED3" w14:textId="77777777" w:rsidTr="00AF45A1">
        <w:trPr>
          <w:trHeight w:val="432"/>
        </w:trPr>
        <w:tc>
          <w:tcPr>
            <w:tcW w:w="921" w:type="pct"/>
            <w:gridSpan w:val="3"/>
            <w:vAlign w:val="bottom"/>
          </w:tcPr>
          <w:p w14:paraId="73A15FAE" w14:textId="77777777" w:rsidR="00BD3458" w:rsidRPr="00CC5EE8" w:rsidRDefault="00BD3458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INSTITUTION</w:t>
            </w:r>
          </w:p>
        </w:tc>
        <w:tc>
          <w:tcPr>
            <w:tcW w:w="155" w:type="pct"/>
            <w:gridSpan w:val="2"/>
            <w:vAlign w:val="bottom"/>
          </w:tcPr>
          <w:p w14:paraId="10E095BE" w14:textId="77777777" w:rsidR="00BD3458" w:rsidRPr="00CC5EE8" w:rsidRDefault="00BD3458" w:rsidP="00AF45A1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:</w:t>
            </w:r>
          </w:p>
        </w:tc>
        <w:tc>
          <w:tcPr>
            <w:tcW w:w="3924" w:type="pct"/>
            <w:gridSpan w:val="6"/>
            <w:tcBorders>
              <w:bottom w:val="single" w:sz="4" w:space="0" w:color="auto"/>
            </w:tcBorders>
            <w:vAlign w:val="bottom"/>
          </w:tcPr>
          <w:p w14:paraId="12DD537F" w14:textId="77777777" w:rsidR="00BD3458" w:rsidRPr="00CC5EE8" w:rsidRDefault="00BD3458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</w:tr>
      <w:tr w:rsidR="00BD3458" w:rsidRPr="00CC5EE8" w14:paraId="325CCFF8" w14:textId="77777777" w:rsidTr="00AF45A1">
        <w:trPr>
          <w:trHeight w:val="432"/>
        </w:trPr>
        <w:tc>
          <w:tcPr>
            <w:tcW w:w="921" w:type="pct"/>
            <w:gridSpan w:val="3"/>
            <w:vAlign w:val="bottom"/>
          </w:tcPr>
          <w:p w14:paraId="504EFDA0" w14:textId="77777777" w:rsidR="00BD3458" w:rsidRPr="00CC5EE8" w:rsidRDefault="00BD3458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55" w:type="pct"/>
            <w:gridSpan w:val="2"/>
            <w:vAlign w:val="bottom"/>
          </w:tcPr>
          <w:p w14:paraId="0164CF53" w14:textId="77777777" w:rsidR="00BD3458" w:rsidRPr="00CC5EE8" w:rsidRDefault="00BD3458" w:rsidP="00AF45A1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367" w:type="pct"/>
            <w:gridSpan w:val="2"/>
            <w:vAlign w:val="bottom"/>
          </w:tcPr>
          <w:p w14:paraId="137261B8" w14:textId="77777777" w:rsidR="00BD3458" w:rsidRPr="00CC5EE8" w:rsidRDefault="00BD3458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359" w:type="pct"/>
            <w:vAlign w:val="bottom"/>
          </w:tcPr>
          <w:p w14:paraId="261B9D06" w14:textId="77777777" w:rsidR="00BD3458" w:rsidRPr="00CC5EE8" w:rsidRDefault="00BD3458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381" w:type="pct"/>
            <w:vAlign w:val="bottom"/>
          </w:tcPr>
          <w:p w14:paraId="0C63B19B" w14:textId="77777777" w:rsidR="00BD3458" w:rsidRPr="00CC5EE8" w:rsidRDefault="00BD3458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817" w:type="pct"/>
            <w:gridSpan w:val="2"/>
            <w:vAlign w:val="bottom"/>
          </w:tcPr>
          <w:p w14:paraId="67A14EE7" w14:textId="77777777" w:rsidR="00BD3458" w:rsidRPr="00CC5EE8" w:rsidRDefault="00BD3458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</w:tr>
      <w:tr w:rsidR="00BD3458" w:rsidRPr="00CC5EE8" w14:paraId="6776F7E7" w14:textId="77777777" w:rsidTr="003D24A7">
        <w:trPr>
          <w:trHeight w:val="288"/>
        </w:trPr>
        <w:tc>
          <w:tcPr>
            <w:tcW w:w="5000" w:type="pct"/>
            <w:gridSpan w:val="11"/>
            <w:shd w:val="clear" w:color="auto" w:fill="D9D9D9"/>
            <w:vAlign w:val="center"/>
          </w:tcPr>
          <w:p w14:paraId="2DA3295F" w14:textId="77777777" w:rsidR="00BD3458" w:rsidRPr="00CC5EE8" w:rsidRDefault="009861CF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ELIGIBILITY</w:t>
            </w:r>
            <w:r w:rsidR="00BD3458" w:rsidRPr="00CC5EE8">
              <w:rPr>
                <w:rFonts w:cs="Arial"/>
                <w:b/>
                <w:sz w:val="24"/>
                <w:szCs w:val="24"/>
              </w:rPr>
              <w:t xml:space="preserve"> CHECKLIST</w:t>
            </w:r>
            <w:r w:rsidR="00191018">
              <w:rPr>
                <w:rFonts w:cs="Arial"/>
                <w:b/>
                <w:sz w:val="24"/>
                <w:szCs w:val="24"/>
              </w:rPr>
              <w:t xml:space="preserve"> </w:t>
            </w:r>
          </w:p>
        </w:tc>
      </w:tr>
      <w:tr w:rsidR="009861CF" w:rsidRPr="00CC5EE8" w14:paraId="1B560B09" w14:textId="77777777" w:rsidTr="009861CF">
        <w:trPr>
          <w:trHeight w:val="432"/>
        </w:trPr>
        <w:tc>
          <w:tcPr>
            <w:tcW w:w="691" w:type="pct"/>
            <w:vAlign w:val="center"/>
          </w:tcPr>
          <w:p w14:paraId="5A114351" w14:textId="77777777" w:rsidR="009861CF" w:rsidRPr="00FC6BF3" w:rsidRDefault="009861CF" w:rsidP="00DE644D">
            <w:pPr>
              <w:spacing w:after="0" w:line="240" w:lineRule="auto"/>
              <w:jc w:val="center"/>
              <w:rPr>
                <w:rFonts w:cs="Arial"/>
                <w:sz w:val="38"/>
                <w:szCs w:val="24"/>
              </w:rPr>
            </w:pPr>
            <w:r w:rsidRPr="00FC6BF3">
              <w:rPr>
                <w:rFonts w:cs="Arial"/>
                <w:sz w:val="38"/>
                <w:szCs w:val="24"/>
              </w:rPr>
              <w:sym w:font="Wingdings" w:char="F06F"/>
            </w:r>
          </w:p>
        </w:tc>
        <w:tc>
          <w:tcPr>
            <w:tcW w:w="4309" w:type="pct"/>
            <w:gridSpan w:val="10"/>
            <w:tcBorders>
              <w:left w:val="nil"/>
            </w:tcBorders>
            <w:vAlign w:val="center"/>
          </w:tcPr>
          <w:p w14:paraId="63505191" w14:textId="47D8B414" w:rsidR="009861CF" w:rsidRPr="00CC5EE8" w:rsidRDefault="009861CF" w:rsidP="00DA7D12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C</w:t>
            </w:r>
            <w:r w:rsidRPr="00CC5EE8">
              <w:rPr>
                <w:rFonts w:cs="Arial"/>
                <w:sz w:val="24"/>
                <w:szCs w:val="24"/>
              </w:rPr>
              <w:t xml:space="preserve">urrent MDA </w:t>
            </w:r>
            <w:r w:rsidR="00DA7D12">
              <w:rPr>
                <w:rFonts w:cs="Arial"/>
                <w:sz w:val="24"/>
                <w:szCs w:val="24"/>
              </w:rPr>
              <w:t>Student</w:t>
            </w:r>
            <w:r w:rsidR="00E04D44">
              <w:rPr>
                <w:rFonts w:cs="Arial"/>
                <w:sz w:val="24"/>
                <w:szCs w:val="24"/>
              </w:rPr>
              <w:t>/Ordinary</w:t>
            </w:r>
            <w:r w:rsidRPr="00CC5EE8">
              <w:rPr>
                <w:rFonts w:cs="Arial"/>
                <w:sz w:val="24"/>
                <w:szCs w:val="24"/>
              </w:rPr>
              <w:t xml:space="preserve"> Member</w:t>
            </w:r>
          </w:p>
        </w:tc>
      </w:tr>
      <w:tr w:rsidR="009861CF" w:rsidRPr="00CC5EE8" w14:paraId="22B22CEF" w14:textId="77777777" w:rsidTr="009861CF">
        <w:trPr>
          <w:trHeight w:val="432"/>
        </w:trPr>
        <w:tc>
          <w:tcPr>
            <w:tcW w:w="691" w:type="pct"/>
            <w:vAlign w:val="center"/>
          </w:tcPr>
          <w:p w14:paraId="4EF20633" w14:textId="77777777" w:rsidR="009861CF" w:rsidRPr="00FC6BF3" w:rsidRDefault="009861CF" w:rsidP="00DE644D">
            <w:pPr>
              <w:spacing w:after="0" w:line="240" w:lineRule="auto"/>
              <w:jc w:val="center"/>
              <w:rPr>
                <w:rFonts w:cs="Arial"/>
                <w:sz w:val="38"/>
                <w:szCs w:val="24"/>
              </w:rPr>
            </w:pPr>
            <w:r w:rsidRPr="00FC6BF3">
              <w:rPr>
                <w:rFonts w:cs="Arial"/>
                <w:sz w:val="38"/>
                <w:szCs w:val="24"/>
              </w:rPr>
              <w:sym w:font="Wingdings" w:char="F06F"/>
            </w:r>
          </w:p>
        </w:tc>
        <w:tc>
          <w:tcPr>
            <w:tcW w:w="4309" w:type="pct"/>
            <w:gridSpan w:val="10"/>
            <w:tcBorders>
              <w:left w:val="nil"/>
            </w:tcBorders>
            <w:vAlign w:val="center"/>
          </w:tcPr>
          <w:p w14:paraId="35E4B9A1" w14:textId="77777777" w:rsidR="009861CF" w:rsidRPr="00CC5EE8" w:rsidRDefault="009861CF" w:rsidP="009861CF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CGPA ≥ 3.00</w:t>
            </w:r>
          </w:p>
        </w:tc>
      </w:tr>
      <w:tr w:rsidR="009861CF" w:rsidRPr="00CC5EE8" w14:paraId="453CD278" w14:textId="77777777" w:rsidTr="00AF45A1">
        <w:trPr>
          <w:trHeight w:val="432"/>
        </w:trPr>
        <w:tc>
          <w:tcPr>
            <w:tcW w:w="900" w:type="pct"/>
            <w:gridSpan w:val="2"/>
            <w:vAlign w:val="bottom"/>
          </w:tcPr>
          <w:p w14:paraId="28727F54" w14:textId="77777777" w:rsidR="009861CF" w:rsidRPr="00CC5EE8" w:rsidRDefault="009861CF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55" w:type="pct"/>
            <w:gridSpan w:val="2"/>
            <w:vAlign w:val="bottom"/>
          </w:tcPr>
          <w:p w14:paraId="4B8B7D53" w14:textId="77777777" w:rsidR="009861CF" w:rsidRPr="00CC5EE8" w:rsidRDefault="009861CF" w:rsidP="00AF45A1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3945" w:type="pct"/>
            <w:gridSpan w:val="7"/>
            <w:vAlign w:val="bottom"/>
          </w:tcPr>
          <w:p w14:paraId="4153C1C1" w14:textId="77777777" w:rsidR="009861CF" w:rsidRPr="00CC5EE8" w:rsidRDefault="009861CF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</w:tr>
      <w:tr w:rsidR="009861CF" w:rsidRPr="00CC5EE8" w14:paraId="79B9E281" w14:textId="77777777" w:rsidTr="00AF45A1">
        <w:trPr>
          <w:trHeight w:val="288"/>
        </w:trPr>
        <w:tc>
          <w:tcPr>
            <w:tcW w:w="5000" w:type="pct"/>
            <w:gridSpan w:val="11"/>
            <w:shd w:val="clear" w:color="auto" w:fill="D9D9D9"/>
            <w:vAlign w:val="center"/>
          </w:tcPr>
          <w:p w14:paraId="496318C4" w14:textId="77777777" w:rsidR="009861CF" w:rsidRPr="00CC5EE8" w:rsidRDefault="009861CF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NOMINEE’S DETAIL</w:t>
            </w:r>
          </w:p>
        </w:tc>
      </w:tr>
      <w:tr w:rsidR="009861CF" w:rsidRPr="00CC5EE8" w14:paraId="7A1D2FF6" w14:textId="77777777" w:rsidTr="00AF45A1">
        <w:trPr>
          <w:trHeight w:val="432"/>
        </w:trPr>
        <w:tc>
          <w:tcPr>
            <w:tcW w:w="1055" w:type="pct"/>
            <w:gridSpan w:val="4"/>
            <w:vAlign w:val="bottom"/>
          </w:tcPr>
          <w:p w14:paraId="6B335DC1" w14:textId="77777777" w:rsidR="009861CF" w:rsidRPr="00CC5EE8" w:rsidRDefault="009861CF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NAME</w:t>
            </w:r>
          </w:p>
        </w:tc>
        <w:tc>
          <w:tcPr>
            <w:tcW w:w="155" w:type="pct"/>
            <w:gridSpan w:val="2"/>
            <w:vAlign w:val="bottom"/>
          </w:tcPr>
          <w:p w14:paraId="2CA0AEB9" w14:textId="77777777" w:rsidR="009861CF" w:rsidRPr="00CC5EE8" w:rsidRDefault="009861CF" w:rsidP="00AF45A1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:</w:t>
            </w:r>
          </w:p>
        </w:tc>
        <w:tc>
          <w:tcPr>
            <w:tcW w:w="3790" w:type="pct"/>
            <w:gridSpan w:val="5"/>
            <w:tcBorders>
              <w:bottom w:val="single" w:sz="4" w:space="0" w:color="auto"/>
            </w:tcBorders>
            <w:vAlign w:val="bottom"/>
          </w:tcPr>
          <w:p w14:paraId="2B5BC18E" w14:textId="77777777" w:rsidR="009861CF" w:rsidRPr="00CC5EE8" w:rsidRDefault="009861CF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</w:tr>
      <w:tr w:rsidR="009861CF" w:rsidRPr="00CC5EE8" w14:paraId="41762C5C" w14:textId="77777777" w:rsidTr="00AF45A1">
        <w:trPr>
          <w:trHeight w:val="288"/>
        </w:trPr>
        <w:tc>
          <w:tcPr>
            <w:tcW w:w="1055" w:type="pct"/>
            <w:gridSpan w:val="4"/>
            <w:vAlign w:val="bottom"/>
          </w:tcPr>
          <w:p w14:paraId="4CC5E63B" w14:textId="77777777" w:rsidR="009861CF" w:rsidRPr="00CC5EE8" w:rsidRDefault="009861CF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55" w:type="pct"/>
            <w:gridSpan w:val="2"/>
            <w:vAlign w:val="bottom"/>
          </w:tcPr>
          <w:p w14:paraId="5F1E34A2" w14:textId="77777777" w:rsidR="009861CF" w:rsidRPr="00CC5EE8" w:rsidRDefault="009861CF" w:rsidP="00AF45A1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3790" w:type="pct"/>
            <w:gridSpan w:val="5"/>
          </w:tcPr>
          <w:p w14:paraId="24D60478" w14:textId="77777777" w:rsidR="009861CF" w:rsidRPr="00CC5EE8" w:rsidRDefault="009861CF" w:rsidP="00AF45A1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(Full name as it should appear on the certificate)</w:t>
            </w:r>
          </w:p>
        </w:tc>
      </w:tr>
      <w:tr w:rsidR="009861CF" w:rsidRPr="00CC5EE8" w14:paraId="6B0E6004" w14:textId="77777777" w:rsidTr="00AF45A1">
        <w:trPr>
          <w:trHeight w:val="432"/>
        </w:trPr>
        <w:tc>
          <w:tcPr>
            <w:tcW w:w="1055" w:type="pct"/>
            <w:gridSpan w:val="4"/>
            <w:vAlign w:val="bottom"/>
          </w:tcPr>
          <w:p w14:paraId="6D90AB2C" w14:textId="77777777" w:rsidR="009861CF" w:rsidRPr="00CC5EE8" w:rsidRDefault="009861CF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I.C. NO.</w:t>
            </w:r>
          </w:p>
        </w:tc>
        <w:tc>
          <w:tcPr>
            <w:tcW w:w="155" w:type="pct"/>
            <w:gridSpan w:val="2"/>
            <w:vAlign w:val="bottom"/>
          </w:tcPr>
          <w:p w14:paraId="6203AA72" w14:textId="77777777" w:rsidR="009861CF" w:rsidRPr="00CC5EE8" w:rsidRDefault="009861CF" w:rsidP="00AF45A1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:</w:t>
            </w:r>
          </w:p>
        </w:tc>
        <w:tc>
          <w:tcPr>
            <w:tcW w:w="3790" w:type="pct"/>
            <w:gridSpan w:val="5"/>
            <w:tcBorders>
              <w:bottom w:val="single" w:sz="4" w:space="0" w:color="auto"/>
            </w:tcBorders>
            <w:vAlign w:val="bottom"/>
          </w:tcPr>
          <w:p w14:paraId="41AED42B" w14:textId="77777777" w:rsidR="009861CF" w:rsidRPr="00CC5EE8" w:rsidRDefault="009861CF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</w:tr>
      <w:tr w:rsidR="009861CF" w:rsidRPr="00CC5EE8" w14:paraId="29DBFE79" w14:textId="77777777" w:rsidTr="00AF45A1">
        <w:trPr>
          <w:trHeight w:val="432"/>
        </w:trPr>
        <w:tc>
          <w:tcPr>
            <w:tcW w:w="1055" w:type="pct"/>
            <w:gridSpan w:val="4"/>
            <w:vAlign w:val="bottom"/>
          </w:tcPr>
          <w:p w14:paraId="218676F6" w14:textId="77777777" w:rsidR="009861CF" w:rsidRPr="00CC5EE8" w:rsidRDefault="009861CF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EMAIL</w:t>
            </w:r>
          </w:p>
        </w:tc>
        <w:tc>
          <w:tcPr>
            <w:tcW w:w="155" w:type="pct"/>
            <w:gridSpan w:val="2"/>
            <w:vAlign w:val="bottom"/>
          </w:tcPr>
          <w:p w14:paraId="3E8E786F" w14:textId="77777777" w:rsidR="009861CF" w:rsidRPr="00CC5EE8" w:rsidRDefault="009861CF" w:rsidP="00AF45A1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:</w:t>
            </w:r>
          </w:p>
        </w:tc>
        <w:tc>
          <w:tcPr>
            <w:tcW w:w="3790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AF1595" w14:textId="77777777" w:rsidR="009861CF" w:rsidRPr="00CC5EE8" w:rsidRDefault="009861CF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</w:tr>
      <w:tr w:rsidR="009861CF" w:rsidRPr="00CC5EE8" w14:paraId="45AFBF50" w14:textId="77777777" w:rsidTr="00AF45A1">
        <w:trPr>
          <w:trHeight w:val="432"/>
        </w:trPr>
        <w:tc>
          <w:tcPr>
            <w:tcW w:w="1055" w:type="pct"/>
            <w:gridSpan w:val="4"/>
            <w:vAlign w:val="bottom"/>
          </w:tcPr>
          <w:p w14:paraId="77BE3FD8" w14:textId="77777777" w:rsidR="009861CF" w:rsidRPr="00CC5EE8" w:rsidRDefault="009861CF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CONTACT NO.</w:t>
            </w:r>
          </w:p>
        </w:tc>
        <w:tc>
          <w:tcPr>
            <w:tcW w:w="155" w:type="pct"/>
            <w:gridSpan w:val="2"/>
            <w:vAlign w:val="bottom"/>
          </w:tcPr>
          <w:p w14:paraId="58A44424" w14:textId="77777777" w:rsidR="009861CF" w:rsidRPr="00CC5EE8" w:rsidRDefault="009861CF" w:rsidP="00AF45A1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:</w:t>
            </w:r>
          </w:p>
        </w:tc>
        <w:tc>
          <w:tcPr>
            <w:tcW w:w="3790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D710E4" w14:textId="77777777" w:rsidR="009861CF" w:rsidRPr="00CC5EE8" w:rsidRDefault="009861CF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</w:tr>
      <w:tr w:rsidR="009861CF" w:rsidRPr="00CC5EE8" w14:paraId="55420E24" w14:textId="77777777" w:rsidTr="00AF45A1">
        <w:trPr>
          <w:trHeight w:val="432"/>
        </w:trPr>
        <w:tc>
          <w:tcPr>
            <w:tcW w:w="1055" w:type="pct"/>
            <w:gridSpan w:val="4"/>
            <w:vAlign w:val="bottom"/>
          </w:tcPr>
          <w:p w14:paraId="024B3AA8" w14:textId="77777777" w:rsidR="009861CF" w:rsidRPr="00CC5EE8" w:rsidRDefault="009861CF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55" w:type="pct"/>
            <w:gridSpan w:val="2"/>
            <w:vAlign w:val="bottom"/>
          </w:tcPr>
          <w:p w14:paraId="1B15E34D" w14:textId="77777777" w:rsidR="009861CF" w:rsidRPr="00CC5EE8" w:rsidRDefault="009861CF" w:rsidP="00AF45A1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3790" w:type="pct"/>
            <w:gridSpan w:val="5"/>
            <w:tcBorders>
              <w:top w:val="single" w:sz="4" w:space="0" w:color="auto"/>
            </w:tcBorders>
            <w:vAlign w:val="bottom"/>
          </w:tcPr>
          <w:p w14:paraId="31BDB128" w14:textId="77777777" w:rsidR="009861CF" w:rsidRPr="00CC5EE8" w:rsidRDefault="009861CF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</w:tr>
      <w:tr w:rsidR="009861CF" w:rsidRPr="00CC5EE8" w14:paraId="4FF7CD5C" w14:textId="77777777" w:rsidTr="00AF45A1">
        <w:trPr>
          <w:trHeight w:val="288"/>
        </w:trPr>
        <w:tc>
          <w:tcPr>
            <w:tcW w:w="5000" w:type="pct"/>
            <w:gridSpan w:val="11"/>
            <w:shd w:val="clear" w:color="auto" w:fill="D9D9D9"/>
            <w:vAlign w:val="center"/>
          </w:tcPr>
          <w:p w14:paraId="62256746" w14:textId="77777777" w:rsidR="009861CF" w:rsidRPr="00CC5EE8" w:rsidRDefault="009861CF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ACTIVITIES</w:t>
            </w:r>
          </w:p>
        </w:tc>
      </w:tr>
      <w:tr w:rsidR="009861CF" w:rsidRPr="00CC5EE8" w14:paraId="14F93DDF" w14:textId="77777777" w:rsidTr="00AF45A1">
        <w:trPr>
          <w:trHeight w:val="432"/>
        </w:trPr>
        <w:tc>
          <w:tcPr>
            <w:tcW w:w="5000" w:type="pct"/>
            <w:gridSpan w:val="11"/>
            <w:shd w:val="clear" w:color="auto" w:fill="auto"/>
            <w:vAlign w:val="center"/>
          </w:tcPr>
          <w:p w14:paraId="708E0F98" w14:textId="77777777" w:rsidR="009861CF" w:rsidRPr="00CC5EE8" w:rsidRDefault="009861CF" w:rsidP="00AF45A1">
            <w:pPr>
              <w:spacing w:after="0" w:line="240" w:lineRule="auto"/>
              <w:jc w:val="both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Briefly list achievements; honours (academic and other), MDA, university, community service activities, etc.</w:t>
            </w:r>
          </w:p>
        </w:tc>
      </w:tr>
      <w:tr w:rsidR="009861CF" w:rsidRPr="00CC5EE8" w14:paraId="31B092EE" w14:textId="77777777" w:rsidTr="00AF45A1">
        <w:trPr>
          <w:trHeight w:val="288"/>
        </w:trPr>
        <w:tc>
          <w:tcPr>
            <w:tcW w:w="3593" w:type="pct"/>
            <w:gridSpan w:val="10"/>
            <w:tcBorders>
              <w:bottom w:val="single" w:sz="4" w:space="0" w:color="auto"/>
            </w:tcBorders>
            <w:vAlign w:val="bottom"/>
          </w:tcPr>
          <w:p w14:paraId="38C74D08" w14:textId="77777777" w:rsidR="009861CF" w:rsidRPr="00CC5EE8" w:rsidRDefault="009861CF" w:rsidP="00AF45A1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407" w:type="pct"/>
            <w:tcBorders>
              <w:bottom w:val="single" w:sz="4" w:space="0" w:color="auto"/>
            </w:tcBorders>
            <w:vAlign w:val="bottom"/>
          </w:tcPr>
          <w:p w14:paraId="50E30E83" w14:textId="77777777" w:rsidR="009861CF" w:rsidRPr="00CC5EE8" w:rsidRDefault="009861CF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</w:tr>
      <w:tr w:rsidR="009861CF" w:rsidRPr="00CC5EE8" w14:paraId="07DE46CF" w14:textId="77777777" w:rsidTr="00AF45A1">
        <w:trPr>
          <w:trHeight w:val="288"/>
        </w:trPr>
        <w:tc>
          <w:tcPr>
            <w:tcW w:w="3593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01780B" w14:textId="77777777" w:rsidR="009861CF" w:rsidRPr="00CC5EE8" w:rsidRDefault="009861CF" w:rsidP="00AF45A1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Activities, Honours or Organisations:</w:t>
            </w:r>
          </w:p>
        </w:tc>
        <w:tc>
          <w:tcPr>
            <w:tcW w:w="1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7380D" w14:textId="77777777" w:rsidR="009861CF" w:rsidRPr="00CC5EE8" w:rsidRDefault="009861CF" w:rsidP="00AF45A1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Dates</w:t>
            </w:r>
          </w:p>
        </w:tc>
      </w:tr>
      <w:tr w:rsidR="009861CF" w:rsidRPr="00CC5EE8" w14:paraId="512A158C" w14:textId="77777777" w:rsidTr="00AF45A1">
        <w:trPr>
          <w:trHeight w:val="4634"/>
        </w:trPr>
        <w:tc>
          <w:tcPr>
            <w:tcW w:w="3593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F1EE1" w14:textId="77777777" w:rsidR="009861CF" w:rsidRDefault="009861CF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  <w:p w14:paraId="776099F7" w14:textId="77777777" w:rsidR="00E75522" w:rsidRDefault="00E75522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  <w:p w14:paraId="4FFF9F3A" w14:textId="77777777" w:rsidR="00E75522" w:rsidRDefault="00E75522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  <w:p w14:paraId="1C8C4FB6" w14:textId="77777777" w:rsidR="00E75522" w:rsidRDefault="00E75522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  <w:p w14:paraId="4DDAB236" w14:textId="77777777" w:rsidR="00E75522" w:rsidRDefault="00E75522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  <w:p w14:paraId="59F3AB31" w14:textId="77777777" w:rsidR="00E75522" w:rsidRDefault="00E75522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  <w:p w14:paraId="73FB4E04" w14:textId="77777777" w:rsidR="00E75522" w:rsidRDefault="00E75522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  <w:p w14:paraId="0AECD9C8" w14:textId="77777777" w:rsidR="00E75522" w:rsidRDefault="00E75522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  <w:p w14:paraId="3B6B778B" w14:textId="77777777" w:rsidR="00E75522" w:rsidRDefault="00E75522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  <w:p w14:paraId="24D5D794" w14:textId="77777777" w:rsidR="00E75522" w:rsidRDefault="00E75522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  <w:p w14:paraId="3ABC1891" w14:textId="77777777" w:rsidR="00E75522" w:rsidRDefault="00E75522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  <w:p w14:paraId="5D07374F" w14:textId="77777777" w:rsidR="00E75522" w:rsidRDefault="00E75522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  <w:p w14:paraId="78E1BA39" w14:textId="77777777" w:rsidR="00E75522" w:rsidRDefault="00E75522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  <w:p w14:paraId="06B20576" w14:textId="77777777" w:rsidR="00E75522" w:rsidRDefault="00E75522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  <w:p w14:paraId="768830F1" w14:textId="77777777" w:rsidR="00E75522" w:rsidRDefault="00E75522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  <w:p w14:paraId="61CA8CC7" w14:textId="77777777" w:rsidR="00E75522" w:rsidRDefault="00E75522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  <w:p w14:paraId="3287989E" w14:textId="77777777" w:rsidR="00E75522" w:rsidRDefault="00E75522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  <w:p w14:paraId="16F6B593" w14:textId="77777777" w:rsidR="00E75522" w:rsidRDefault="00E75522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  <w:p w14:paraId="11A08985" w14:textId="77777777" w:rsidR="00E75522" w:rsidRDefault="00E75522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  <w:p w14:paraId="56C860DF" w14:textId="77777777" w:rsidR="00E75522" w:rsidRDefault="00E75522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  <w:p w14:paraId="603935A2" w14:textId="77777777" w:rsidR="00E75522" w:rsidRPr="00CC5EE8" w:rsidRDefault="00E75522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4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B73E7" w14:textId="77777777" w:rsidR="009861CF" w:rsidRPr="00CC5EE8" w:rsidRDefault="009861CF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</w:tr>
    </w:tbl>
    <w:p w14:paraId="56897147" w14:textId="77777777" w:rsidR="009A7B40" w:rsidRDefault="009A7B40" w:rsidP="008C7F00">
      <w:pPr>
        <w:pStyle w:val="ListParagraph"/>
        <w:spacing w:after="0" w:line="240" w:lineRule="auto"/>
        <w:ind w:left="1620"/>
        <w:rPr>
          <w:rFonts w:cs="Arial"/>
          <w:b/>
          <w:sz w:val="24"/>
          <w:szCs w:val="24"/>
        </w:rPr>
      </w:pPr>
    </w:p>
    <w:p w14:paraId="71CB8D54" w14:textId="77777777" w:rsidR="009861CF" w:rsidRDefault="009861CF" w:rsidP="008C7F00">
      <w:pPr>
        <w:pStyle w:val="ListParagraph"/>
        <w:spacing w:after="0" w:line="240" w:lineRule="auto"/>
        <w:ind w:left="1620"/>
        <w:rPr>
          <w:rFonts w:cs="Arial"/>
          <w:b/>
          <w:sz w:val="24"/>
          <w:szCs w:val="24"/>
        </w:rPr>
      </w:pPr>
    </w:p>
    <w:p w14:paraId="28F9B5DF" w14:textId="77777777" w:rsidR="009861CF" w:rsidRPr="009861CF" w:rsidRDefault="009861CF" w:rsidP="009861CF">
      <w:pPr>
        <w:pStyle w:val="ListParagraph"/>
        <w:spacing w:after="0" w:line="240" w:lineRule="auto"/>
        <w:ind w:left="0" w:firstLine="1980"/>
        <w:rPr>
          <w:rFonts w:cs="Arial"/>
          <w:b/>
          <w:sz w:val="28"/>
          <w:szCs w:val="24"/>
        </w:rPr>
      </w:pPr>
      <w:r w:rsidRPr="009861CF">
        <w:rPr>
          <w:rFonts w:cs="Arial"/>
          <w:b/>
          <w:sz w:val="28"/>
          <w:szCs w:val="24"/>
        </w:rPr>
        <w:lastRenderedPageBreak/>
        <w:t xml:space="preserve">MALAYSIAN DIETITIANS’ ASSOCIATION </w:t>
      </w:r>
    </w:p>
    <w:p w14:paraId="0EC2E449" w14:textId="77777777" w:rsidR="009861CF" w:rsidRDefault="00DA7D12" w:rsidP="009861CF">
      <w:pPr>
        <w:pStyle w:val="ListParagraph"/>
        <w:tabs>
          <w:tab w:val="left" w:pos="1980"/>
        </w:tabs>
        <w:spacing w:after="0" w:line="240" w:lineRule="auto"/>
        <w:ind w:left="1620" w:firstLine="360"/>
        <w:rPr>
          <w:rFonts w:cs="Arial"/>
          <w:b/>
          <w:sz w:val="28"/>
          <w:szCs w:val="24"/>
        </w:rPr>
      </w:pPr>
      <w:r>
        <w:rPr>
          <w:rFonts w:cs="Arial"/>
          <w:b/>
          <w:noProof/>
          <w:sz w:val="28"/>
          <w:szCs w:val="24"/>
          <w:lang w:val="en-US" w:eastAsia="zh-CN"/>
        </w:rPr>
        <w:drawing>
          <wp:anchor distT="0" distB="0" distL="114300" distR="114300" simplePos="0" relativeHeight="251664384" behindDoc="0" locked="0" layoutInCell="1" allowOverlap="1" wp14:anchorId="173DCDBE" wp14:editId="390AB66F">
            <wp:simplePos x="0" y="0"/>
            <wp:positionH relativeFrom="column">
              <wp:posOffset>-8890</wp:posOffset>
            </wp:positionH>
            <wp:positionV relativeFrom="paragraph">
              <wp:posOffset>-208280</wp:posOffset>
            </wp:positionV>
            <wp:extent cx="1152525" cy="723900"/>
            <wp:effectExtent l="0" t="0" r="9525" b="0"/>
            <wp:wrapNone/>
            <wp:docPr id="14" name="Picture 14" descr="Logo Malaysian Dietitians' Association - MD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Logo Malaysian Dietitians' Association - MDA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72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861CF" w:rsidRPr="009861CF">
        <w:rPr>
          <w:rFonts w:cs="Arial"/>
          <w:b/>
          <w:sz w:val="28"/>
          <w:szCs w:val="24"/>
        </w:rPr>
        <w:t>OUTSTANDING UNDERGRADUATE DIETETIC STUDENT AWARD</w:t>
      </w:r>
    </w:p>
    <w:p w14:paraId="65BC87CE" w14:textId="77777777" w:rsidR="009861CF" w:rsidRPr="009861CF" w:rsidRDefault="009861CF" w:rsidP="009861CF">
      <w:pPr>
        <w:pStyle w:val="ListParagraph"/>
        <w:tabs>
          <w:tab w:val="left" w:pos="1980"/>
        </w:tabs>
        <w:spacing w:after="0" w:line="240" w:lineRule="auto"/>
        <w:ind w:left="1620" w:firstLine="360"/>
        <w:rPr>
          <w:rFonts w:cs="Arial"/>
          <w:b/>
          <w:sz w:val="28"/>
          <w:szCs w:val="24"/>
        </w:rPr>
      </w:pPr>
      <w:r w:rsidRPr="009861CF">
        <w:rPr>
          <w:rFonts w:cs="Arial"/>
          <w:b/>
          <w:sz w:val="28"/>
          <w:szCs w:val="24"/>
        </w:rPr>
        <w:t xml:space="preserve">NOMINATION FORM </w:t>
      </w:r>
    </w:p>
    <w:p w14:paraId="0CB2C806" w14:textId="77777777" w:rsidR="009861CF" w:rsidRDefault="009861CF" w:rsidP="009861CF">
      <w:pPr>
        <w:pStyle w:val="ListParagraph"/>
        <w:spacing w:after="0" w:line="240" w:lineRule="auto"/>
        <w:ind w:left="1620" w:hanging="1710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_______________________________________________________________________________</w:t>
      </w:r>
    </w:p>
    <w:p w14:paraId="41B04E05" w14:textId="77777777" w:rsidR="009861CF" w:rsidRPr="00CC5EE8" w:rsidRDefault="009861CF" w:rsidP="008C7F00">
      <w:pPr>
        <w:pStyle w:val="ListParagraph"/>
        <w:spacing w:after="0" w:line="240" w:lineRule="auto"/>
        <w:ind w:left="1620"/>
        <w:rPr>
          <w:sz w:val="24"/>
          <w:szCs w:val="24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173"/>
        <w:gridCol w:w="1894"/>
        <w:gridCol w:w="3199"/>
        <w:gridCol w:w="3094"/>
      </w:tblGrid>
      <w:tr w:rsidR="00552A60" w:rsidRPr="00CC5EE8" w14:paraId="616B61BD" w14:textId="77777777" w:rsidTr="003D24A7">
        <w:trPr>
          <w:trHeight w:val="288"/>
        </w:trPr>
        <w:tc>
          <w:tcPr>
            <w:tcW w:w="5000" w:type="pct"/>
            <w:gridSpan w:val="4"/>
            <w:shd w:val="clear" w:color="auto" w:fill="D9D9D9"/>
            <w:vAlign w:val="center"/>
          </w:tcPr>
          <w:p w14:paraId="23ADE65E" w14:textId="2D4F9E70" w:rsidR="00552A60" w:rsidRPr="00CC5EE8" w:rsidRDefault="00552A60" w:rsidP="009861C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SUBMISSION CHECKLIST</w:t>
            </w:r>
            <w:r w:rsidR="00564CBA" w:rsidRPr="00CC5EE8">
              <w:rPr>
                <w:rFonts w:cs="Arial"/>
                <w:b/>
                <w:sz w:val="24"/>
                <w:szCs w:val="24"/>
              </w:rPr>
              <w:t xml:space="preserve"> </w:t>
            </w:r>
          </w:p>
        </w:tc>
      </w:tr>
      <w:tr w:rsidR="00C65C4E" w:rsidRPr="00CC5EE8" w14:paraId="0FD93D1A" w14:textId="77777777" w:rsidTr="00C65C4E">
        <w:trPr>
          <w:trHeight w:val="432"/>
        </w:trPr>
        <w:tc>
          <w:tcPr>
            <w:tcW w:w="643" w:type="pct"/>
            <w:vAlign w:val="center"/>
          </w:tcPr>
          <w:p w14:paraId="6F917556" w14:textId="77777777" w:rsidR="00C65C4E" w:rsidRPr="00FC6BF3" w:rsidRDefault="00C65C4E" w:rsidP="00DE644D">
            <w:pPr>
              <w:spacing w:after="0" w:line="240" w:lineRule="auto"/>
              <w:jc w:val="center"/>
              <w:rPr>
                <w:rFonts w:cs="Arial"/>
                <w:sz w:val="38"/>
                <w:szCs w:val="24"/>
              </w:rPr>
            </w:pPr>
            <w:r w:rsidRPr="00FC6BF3">
              <w:rPr>
                <w:rFonts w:cs="Arial"/>
                <w:sz w:val="38"/>
                <w:szCs w:val="24"/>
              </w:rPr>
              <w:sym w:font="Wingdings" w:char="F06F"/>
            </w:r>
          </w:p>
        </w:tc>
        <w:tc>
          <w:tcPr>
            <w:tcW w:w="4357" w:type="pct"/>
            <w:gridSpan w:val="3"/>
            <w:tcBorders>
              <w:left w:val="nil"/>
            </w:tcBorders>
            <w:vAlign w:val="center"/>
          </w:tcPr>
          <w:p w14:paraId="3A4F50BD" w14:textId="0D906187" w:rsidR="00C65C4E" w:rsidRPr="00CC5EE8" w:rsidRDefault="00E04D44" w:rsidP="00C65C4E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Nomination Form (original c</w:t>
            </w:r>
            <w:r w:rsidR="00C65C4E" w:rsidRPr="00CC5EE8">
              <w:rPr>
                <w:rFonts w:cs="Arial"/>
                <w:sz w:val="24"/>
                <w:szCs w:val="24"/>
              </w:rPr>
              <w:t>opy)</w:t>
            </w:r>
          </w:p>
        </w:tc>
      </w:tr>
      <w:tr w:rsidR="00C65C4E" w:rsidRPr="00CC5EE8" w14:paraId="5491EBB9" w14:textId="77777777" w:rsidTr="00C65C4E">
        <w:trPr>
          <w:trHeight w:val="432"/>
        </w:trPr>
        <w:tc>
          <w:tcPr>
            <w:tcW w:w="643" w:type="pct"/>
            <w:vAlign w:val="center"/>
          </w:tcPr>
          <w:p w14:paraId="1C09CB24" w14:textId="77777777" w:rsidR="00C65C4E" w:rsidRPr="00FC6BF3" w:rsidRDefault="00C65C4E" w:rsidP="00DE644D">
            <w:pPr>
              <w:spacing w:after="0" w:line="240" w:lineRule="auto"/>
              <w:jc w:val="center"/>
              <w:rPr>
                <w:rFonts w:cs="Arial"/>
                <w:sz w:val="38"/>
                <w:szCs w:val="24"/>
              </w:rPr>
            </w:pPr>
            <w:r w:rsidRPr="00FC6BF3">
              <w:rPr>
                <w:rFonts w:cs="Arial"/>
                <w:sz w:val="38"/>
                <w:szCs w:val="24"/>
              </w:rPr>
              <w:sym w:font="Wingdings" w:char="F06F"/>
            </w:r>
          </w:p>
        </w:tc>
        <w:tc>
          <w:tcPr>
            <w:tcW w:w="4357" w:type="pct"/>
            <w:gridSpan w:val="3"/>
            <w:tcBorders>
              <w:left w:val="nil"/>
            </w:tcBorders>
            <w:vAlign w:val="center"/>
          </w:tcPr>
          <w:p w14:paraId="3EC2DC80" w14:textId="74D1F117" w:rsidR="00C65C4E" w:rsidRPr="00E04D44" w:rsidRDefault="00C65C4E" w:rsidP="00E04D44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  <w:r w:rsidRPr="00E04D44">
              <w:rPr>
                <w:rFonts w:cs="Arial"/>
                <w:sz w:val="24"/>
                <w:szCs w:val="24"/>
              </w:rPr>
              <w:t>Academic Transcripts (</w:t>
            </w:r>
            <w:r w:rsidR="00E04D44" w:rsidRPr="00E04D44">
              <w:rPr>
                <w:rFonts w:cs="Arial"/>
                <w:sz w:val="24"/>
                <w:szCs w:val="24"/>
              </w:rPr>
              <w:t>c</w:t>
            </w:r>
            <w:r w:rsidRPr="00E04D44">
              <w:rPr>
                <w:rFonts w:cs="Arial"/>
                <w:sz w:val="24"/>
                <w:szCs w:val="24"/>
              </w:rPr>
              <w:t xml:space="preserve">ertified </w:t>
            </w:r>
            <w:r w:rsidR="00E04D44" w:rsidRPr="00E04D44">
              <w:rPr>
                <w:rFonts w:cs="Arial"/>
                <w:sz w:val="24"/>
                <w:szCs w:val="24"/>
              </w:rPr>
              <w:t>copy)</w:t>
            </w:r>
          </w:p>
        </w:tc>
      </w:tr>
      <w:tr w:rsidR="00C65C4E" w:rsidRPr="00CC5EE8" w14:paraId="0057F223" w14:textId="77777777" w:rsidTr="00C65C4E">
        <w:trPr>
          <w:trHeight w:val="432"/>
        </w:trPr>
        <w:tc>
          <w:tcPr>
            <w:tcW w:w="643" w:type="pct"/>
            <w:vAlign w:val="center"/>
          </w:tcPr>
          <w:p w14:paraId="7D0CEE25" w14:textId="77777777" w:rsidR="00C65C4E" w:rsidRPr="00FC6BF3" w:rsidRDefault="00C65C4E" w:rsidP="00DE644D">
            <w:pPr>
              <w:spacing w:after="0" w:line="240" w:lineRule="auto"/>
              <w:jc w:val="center"/>
              <w:rPr>
                <w:rFonts w:cs="Arial"/>
                <w:sz w:val="38"/>
                <w:szCs w:val="24"/>
              </w:rPr>
            </w:pPr>
            <w:r w:rsidRPr="00FC6BF3">
              <w:rPr>
                <w:rFonts w:cs="Arial"/>
                <w:sz w:val="38"/>
                <w:szCs w:val="24"/>
              </w:rPr>
              <w:sym w:font="Wingdings" w:char="F06F"/>
            </w:r>
          </w:p>
        </w:tc>
        <w:tc>
          <w:tcPr>
            <w:tcW w:w="4357" w:type="pct"/>
            <w:gridSpan w:val="3"/>
            <w:tcBorders>
              <w:left w:val="nil"/>
            </w:tcBorders>
            <w:vAlign w:val="center"/>
          </w:tcPr>
          <w:p w14:paraId="74190EC1" w14:textId="77777777" w:rsidR="00C65C4E" w:rsidRPr="00CC5EE8" w:rsidRDefault="00C65C4E" w:rsidP="00C65C4E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 xml:space="preserve">Nominee’s CV with photo-enclosed </w:t>
            </w:r>
          </w:p>
        </w:tc>
      </w:tr>
      <w:tr w:rsidR="00C65C4E" w:rsidRPr="00CC5EE8" w14:paraId="745A5BA9" w14:textId="77777777" w:rsidTr="00C65C4E">
        <w:trPr>
          <w:trHeight w:val="432"/>
        </w:trPr>
        <w:tc>
          <w:tcPr>
            <w:tcW w:w="643" w:type="pct"/>
            <w:vAlign w:val="center"/>
          </w:tcPr>
          <w:p w14:paraId="48F0CB1B" w14:textId="77777777" w:rsidR="00C65C4E" w:rsidRPr="00FC6BF3" w:rsidRDefault="00C65C4E" w:rsidP="00DE644D">
            <w:pPr>
              <w:spacing w:after="0" w:line="240" w:lineRule="auto"/>
              <w:jc w:val="center"/>
              <w:rPr>
                <w:rFonts w:cs="Arial"/>
                <w:sz w:val="38"/>
                <w:szCs w:val="24"/>
              </w:rPr>
            </w:pPr>
            <w:r w:rsidRPr="00FC6BF3">
              <w:rPr>
                <w:rFonts w:cs="Arial"/>
                <w:sz w:val="38"/>
                <w:szCs w:val="24"/>
              </w:rPr>
              <w:sym w:font="Wingdings" w:char="F06F"/>
            </w:r>
          </w:p>
        </w:tc>
        <w:tc>
          <w:tcPr>
            <w:tcW w:w="4357" w:type="pct"/>
            <w:gridSpan w:val="3"/>
            <w:tcBorders>
              <w:left w:val="nil"/>
            </w:tcBorders>
            <w:vAlign w:val="center"/>
          </w:tcPr>
          <w:p w14:paraId="58ACB2F6" w14:textId="71445E86" w:rsidR="00C65C4E" w:rsidRPr="00CC5EE8" w:rsidRDefault="00C65C4E" w:rsidP="00C65C4E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Certificate(s) of participation (</w:t>
            </w:r>
            <w:r w:rsidR="00E04D44">
              <w:rPr>
                <w:rFonts w:cs="Arial"/>
                <w:sz w:val="24"/>
                <w:szCs w:val="24"/>
              </w:rPr>
              <w:t>certified</w:t>
            </w:r>
            <w:r w:rsidR="00DE644D" w:rsidRPr="00CC5EE8">
              <w:rPr>
                <w:rFonts w:cs="Arial"/>
                <w:sz w:val="24"/>
                <w:szCs w:val="24"/>
              </w:rPr>
              <w:t xml:space="preserve"> copy)</w:t>
            </w:r>
          </w:p>
        </w:tc>
      </w:tr>
      <w:tr w:rsidR="00C65C4E" w:rsidRPr="00CC5EE8" w14:paraId="5E825AA1" w14:textId="77777777" w:rsidTr="00C65C4E">
        <w:trPr>
          <w:trHeight w:val="432"/>
        </w:trPr>
        <w:tc>
          <w:tcPr>
            <w:tcW w:w="643" w:type="pct"/>
            <w:vAlign w:val="center"/>
          </w:tcPr>
          <w:p w14:paraId="497B497F" w14:textId="77777777" w:rsidR="00C65C4E" w:rsidRPr="00FC6BF3" w:rsidRDefault="00C65C4E" w:rsidP="00DE644D">
            <w:pPr>
              <w:spacing w:after="0" w:line="240" w:lineRule="auto"/>
              <w:jc w:val="center"/>
              <w:rPr>
                <w:rFonts w:cs="Arial"/>
                <w:sz w:val="38"/>
                <w:szCs w:val="24"/>
              </w:rPr>
            </w:pPr>
            <w:r w:rsidRPr="00FC6BF3">
              <w:rPr>
                <w:rFonts w:cs="Arial"/>
                <w:sz w:val="38"/>
                <w:szCs w:val="24"/>
              </w:rPr>
              <w:sym w:font="Wingdings" w:char="F06F"/>
            </w:r>
          </w:p>
        </w:tc>
        <w:tc>
          <w:tcPr>
            <w:tcW w:w="4357" w:type="pct"/>
            <w:gridSpan w:val="3"/>
            <w:tcBorders>
              <w:left w:val="nil"/>
            </w:tcBorders>
            <w:vAlign w:val="center"/>
          </w:tcPr>
          <w:p w14:paraId="19BF6495" w14:textId="77777777" w:rsidR="00C65C4E" w:rsidRPr="00CC5EE8" w:rsidRDefault="00C65C4E" w:rsidP="00C65C4E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 xml:space="preserve">Email a soft copy to </w:t>
            </w:r>
            <w:r w:rsidRPr="00CC5EE8">
              <w:rPr>
                <w:rFonts w:cs="Arial"/>
                <w:b/>
                <w:sz w:val="24"/>
                <w:szCs w:val="24"/>
              </w:rPr>
              <w:t xml:space="preserve">mda.awardsgrants@gmail.com </w:t>
            </w:r>
          </w:p>
        </w:tc>
      </w:tr>
      <w:tr w:rsidR="00564CBA" w:rsidRPr="00CC5EE8" w14:paraId="202B0AFE" w14:textId="77777777" w:rsidTr="00C65C4E">
        <w:trPr>
          <w:trHeight w:val="288"/>
        </w:trPr>
        <w:tc>
          <w:tcPr>
            <w:tcW w:w="643" w:type="pct"/>
            <w:vAlign w:val="center"/>
          </w:tcPr>
          <w:p w14:paraId="49DBBCA9" w14:textId="77777777" w:rsidR="00564CBA" w:rsidRPr="00CC5EE8" w:rsidRDefault="00564CBA" w:rsidP="00564CBA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4357" w:type="pct"/>
            <w:gridSpan w:val="3"/>
            <w:tcBorders>
              <w:left w:val="nil"/>
            </w:tcBorders>
            <w:vAlign w:val="bottom"/>
          </w:tcPr>
          <w:p w14:paraId="0DE187FF" w14:textId="77777777" w:rsidR="00564CBA" w:rsidRPr="00CC5EE8" w:rsidRDefault="00564CBA" w:rsidP="00564CBA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</w:p>
        </w:tc>
      </w:tr>
      <w:tr w:rsidR="00564CBA" w:rsidRPr="00CC5EE8" w14:paraId="087931B9" w14:textId="77777777" w:rsidTr="00191018">
        <w:trPr>
          <w:trHeight w:val="288"/>
        </w:trPr>
        <w:tc>
          <w:tcPr>
            <w:tcW w:w="5000" w:type="pct"/>
            <w:gridSpan w:val="4"/>
            <w:shd w:val="clear" w:color="auto" w:fill="D9D9D9"/>
            <w:vAlign w:val="center"/>
          </w:tcPr>
          <w:p w14:paraId="2E518572" w14:textId="627DF425" w:rsidR="00564CBA" w:rsidRPr="00CC5EE8" w:rsidRDefault="00564CBA" w:rsidP="00564CBA">
            <w:pPr>
              <w:pStyle w:val="ListParagraph"/>
              <w:spacing w:after="0"/>
              <w:ind w:left="0"/>
              <w:rPr>
                <w:rFonts w:cs="Arial"/>
                <w:b/>
                <w:sz w:val="24"/>
                <w:szCs w:val="24"/>
              </w:rPr>
            </w:pPr>
          </w:p>
        </w:tc>
      </w:tr>
      <w:tr w:rsidR="00564CBA" w:rsidRPr="00CC5EE8" w14:paraId="3397B916" w14:textId="77777777" w:rsidTr="00191018">
        <w:trPr>
          <w:trHeight w:val="1152"/>
        </w:trPr>
        <w:tc>
          <w:tcPr>
            <w:tcW w:w="5000" w:type="pct"/>
            <w:gridSpan w:val="4"/>
            <w:vAlign w:val="center"/>
          </w:tcPr>
          <w:p w14:paraId="0F7917EE" w14:textId="150C17E5" w:rsidR="00564CBA" w:rsidRPr="00CC5EE8" w:rsidRDefault="00564CBA" w:rsidP="00706E70">
            <w:pPr>
              <w:pStyle w:val="ListParagraph"/>
              <w:spacing w:after="0"/>
              <w:ind w:left="0"/>
              <w:rPr>
                <w:rFonts w:cs="Arial"/>
                <w:sz w:val="24"/>
                <w:szCs w:val="24"/>
              </w:rPr>
            </w:pPr>
          </w:p>
        </w:tc>
      </w:tr>
      <w:tr w:rsidR="008330AF" w:rsidRPr="00CC5EE8" w14:paraId="37CDC750" w14:textId="77777777" w:rsidTr="00191018">
        <w:trPr>
          <w:trHeight w:val="4265"/>
        </w:trPr>
        <w:tc>
          <w:tcPr>
            <w:tcW w:w="1670" w:type="pct"/>
            <w:gridSpan w:val="2"/>
            <w:vAlign w:val="bottom"/>
          </w:tcPr>
          <w:p w14:paraId="5EA46099" w14:textId="3DE806B1" w:rsidR="008330AF" w:rsidRPr="00CC5EE8" w:rsidRDefault="00706E70" w:rsidP="00564CBA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……………………</w:t>
            </w:r>
            <w:r w:rsidR="008330AF">
              <w:rPr>
                <w:rFonts w:cs="Arial"/>
                <w:sz w:val="24"/>
                <w:szCs w:val="24"/>
              </w:rPr>
              <w:t>………………………</w:t>
            </w:r>
          </w:p>
          <w:p w14:paraId="631AC517" w14:textId="77777777" w:rsidR="00A87628" w:rsidRDefault="00A87628" w:rsidP="00564CBA">
            <w:pPr>
              <w:pStyle w:val="ListParagraph"/>
              <w:spacing w:after="0" w:line="240" w:lineRule="auto"/>
              <w:ind w:left="0"/>
              <w:rPr>
                <w:rFonts w:cs="Arial"/>
                <w:color w:val="BFBFBF"/>
                <w:sz w:val="24"/>
                <w:szCs w:val="24"/>
              </w:rPr>
            </w:pPr>
            <w:r>
              <w:rPr>
                <w:rFonts w:cs="Arial"/>
                <w:color w:val="BFBFBF"/>
                <w:sz w:val="24"/>
                <w:szCs w:val="24"/>
              </w:rPr>
              <w:t xml:space="preserve">(                                                    )      </w:t>
            </w:r>
          </w:p>
          <w:p w14:paraId="1507F8B2" w14:textId="77777777" w:rsidR="008330AF" w:rsidRDefault="00A87628" w:rsidP="00564CBA">
            <w:pPr>
              <w:pStyle w:val="ListParagraph"/>
              <w:spacing w:after="0" w:line="240" w:lineRule="auto"/>
              <w:ind w:left="0"/>
              <w:rPr>
                <w:rFonts w:cs="Arial"/>
                <w:color w:val="BFBFBF"/>
                <w:sz w:val="24"/>
                <w:szCs w:val="24"/>
              </w:rPr>
            </w:pPr>
            <w:r w:rsidRPr="00CC5EE8">
              <w:rPr>
                <w:rFonts w:cs="Arial"/>
                <w:color w:val="BFBFBF"/>
                <w:sz w:val="24"/>
                <w:szCs w:val="24"/>
              </w:rPr>
              <w:t xml:space="preserve">Head of Department </w:t>
            </w:r>
            <w:r>
              <w:rPr>
                <w:rFonts w:cs="Arial"/>
                <w:color w:val="BFBFBF"/>
                <w:sz w:val="24"/>
                <w:szCs w:val="24"/>
              </w:rPr>
              <w:t xml:space="preserve">              </w:t>
            </w:r>
            <w:r w:rsidR="008330AF" w:rsidRPr="00CC5EE8">
              <w:rPr>
                <w:rFonts w:cs="Arial"/>
                <w:color w:val="BFBFBF"/>
                <w:sz w:val="24"/>
                <w:szCs w:val="24"/>
              </w:rPr>
              <w:t>Signature &amp; Stamp</w:t>
            </w:r>
          </w:p>
          <w:p w14:paraId="6DDC895F" w14:textId="77777777" w:rsidR="008330AF" w:rsidRDefault="008330AF" w:rsidP="00564CBA">
            <w:pPr>
              <w:pStyle w:val="ListParagraph"/>
              <w:spacing w:after="0" w:line="240" w:lineRule="auto"/>
              <w:ind w:left="0"/>
              <w:rPr>
                <w:rFonts w:cs="Arial"/>
                <w:color w:val="BFBFBF"/>
                <w:sz w:val="24"/>
                <w:szCs w:val="24"/>
              </w:rPr>
            </w:pPr>
          </w:p>
          <w:p w14:paraId="408EF101" w14:textId="77777777" w:rsidR="008330AF" w:rsidRPr="00CC5EE8" w:rsidRDefault="008330AF" w:rsidP="00564CBA">
            <w:pPr>
              <w:pStyle w:val="ListParagraph"/>
              <w:spacing w:after="0" w:line="240" w:lineRule="auto"/>
              <w:ind w:left="0"/>
              <w:rPr>
                <w:rFonts w:cs="Arial"/>
                <w:color w:val="BFBFBF"/>
                <w:sz w:val="24"/>
                <w:szCs w:val="24"/>
              </w:rPr>
            </w:pPr>
          </w:p>
          <w:p w14:paraId="46C097FE" w14:textId="77777777" w:rsidR="008330AF" w:rsidRPr="00CC5EE8" w:rsidRDefault="008330AF" w:rsidP="00564CBA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Date:</w:t>
            </w:r>
          </w:p>
        </w:tc>
        <w:tc>
          <w:tcPr>
            <w:tcW w:w="1714" w:type="pct"/>
            <w:vAlign w:val="bottom"/>
          </w:tcPr>
          <w:p w14:paraId="6593C2F0" w14:textId="77777777" w:rsidR="008330AF" w:rsidRPr="00CC5EE8" w:rsidRDefault="008330AF" w:rsidP="008330AF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………………………………………………</w:t>
            </w:r>
          </w:p>
          <w:p w14:paraId="70AA5EF4" w14:textId="77777777" w:rsidR="00A87628" w:rsidRDefault="00A87628" w:rsidP="008330AF">
            <w:pPr>
              <w:pStyle w:val="ListParagraph"/>
              <w:spacing w:after="0" w:line="240" w:lineRule="auto"/>
              <w:ind w:left="0"/>
              <w:rPr>
                <w:rFonts w:cs="Arial"/>
                <w:color w:val="BFBFBF"/>
                <w:sz w:val="24"/>
                <w:szCs w:val="24"/>
              </w:rPr>
            </w:pPr>
            <w:r>
              <w:rPr>
                <w:rFonts w:cs="Arial"/>
                <w:color w:val="BFBFBF"/>
                <w:sz w:val="24"/>
                <w:szCs w:val="24"/>
              </w:rPr>
              <w:t>(                                                     )</w:t>
            </w:r>
            <w:r w:rsidR="008330AF" w:rsidRPr="00CC5EE8">
              <w:rPr>
                <w:rFonts w:cs="Arial"/>
                <w:color w:val="BFBFBF"/>
                <w:sz w:val="24"/>
                <w:szCs w:val="24"/>
              </w:rPr>
              <w:t xml:space="preserve"> </w:t>
            </w:r>
          </w:p>
          <w:p w14:paraId="5309BAD0" w14:textId="77777777" w:rsidR="00A87628" w:rsidRDefault="00A87628" w:rsidP="008330AF">
            <w:pPr>
              <w:pStyle w:val="ListParagraph"/>
              <w:spacing w:after="0" w:line="240" w:lineRule="auto"/>
              <w:ind w:left="0"/>
              <w:rPr>
                <w:rFonts w:cs="Arial"/>
                <w:color w:val="BFBFBF"/>
                <w:sz w:val="24"/>
                <w:szCs w:val="24"/>
              </w:rPr>
            </w:pPr>
            <w:r>
              <w:rPr>
                <w:rFonts w:cs="Arial"/>
                <w:color w:val="BFBFBF"/>
                <w:sz w:val="24"/>
                <w:szCs w:val="24"/>
              </w:rPr>
              <w:t>Lecturer</w:t>
            </w:r>
          </w:p>
          <w:p w14:paraId="3750A74A" w14:textId="77777777" w:rsidR="008330AF" w:rsidRDefault="008330AF" w:rsidP="008330AF">
            <w:pPr>
              <w:pStyle w:val="ListParagraph"/>
              <w:spacing w:after="0" w:line="240" w:lineRule="auto"/>
              <w:ind w:left="0"/>
              <w:rPr>
                <w:rFonts w:cs="Arial"/>
                <w:color w:val="BFBFBF"/>
                <w:sz w:val="24"/>
                <w:szCs w:val="24"/>
              </w:rPr>
            </w:pPr>
            <w:r w:rsidRPr="00CC5EE8">
              <w:rPr>
                <w:rFonts w:cs="Arial"/>
                <w:color w:val="BFBFBF"/>
                <w:sz w:val="24"/>
                <w:szCs w:val="24"/>
              </w:rPr>
              <w:t>Signature &amp; Stamp</w:t>
            </w:r>
          </w:p>
          <w:p w14:paraId="2C2E80AD" w14:textId="77777777" w:rsidR="008330AF" w:rsidRDefault="008330AF" w:rsidP="008330AF">
            <w:pPr>
              <w:pStyle w:val="ListParagraph"/>
              <w:spacing w:after="0" w:line="240" w:lineRule="auto"/>
              <w:ind w:left="0"/>
              <w:rPr>
                <w:rFonts w:cs="Arial"/>
                <w:color w:val="BFBFBF"/>
                <w:sz w:val="24"/>
                <w:szCs w:val="24"/>
              </w:rPr>
            </w:pPr>
          </w:p>
          <w:p w14:paraId="0F0B2892" w14:textId="77777777" w:rsidR="00C91051" w:rsidRPr="00CC5EE8" w:rsidRDefault="00C91051" w:rsidP="008330AF">
            <w:pPr>
              <w:pStyle w:val="ListParagraph"/>
              <w:spacing w:after="0" w:line="240" w:lineRule="auto"/>
              <w:ind w:left="0"/>
              <w:rPr>
                <w:rFonts w:cs="Arial"/>
                <w:color w:val="BFBFBF"/>
                <w:sz w:val="24"/>
                <w:szCs w:val="24"/>
              </w:rPr>
            </w:pPr>
          </w:p>
          <w:p w14:paraId="3A201399" w14:textId="77777777" w:rsidR="008330AF" w:rsidRPr="00CC5EE8" w:rsidRDefault="008330AF" w:rsidP="008330AF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Date:</w:t>
            </w:r>
          </w:p>
        </w:tc>
        <w:tc>
          <w:tcPr>
            <w:tcW w:w="1616" w:type="pct"/>
            <w:vAlign w:val="bottom"/>
          </w:tcPr>
          <w:p w14:paraId="7B9CB503" w14:textId="77777777" w:rsidR="008330AF" w:rsidRPr="00CC5EE8" w:rsidRDefault="008330AF" w:rsidP="00564CBA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…………………………………………….</w:t>
            </w:r>
          </w:p>
          <w:p w14:paraId="45D92B87" w14:textId="77777777" w:rsidR="00A87628" w:rsidRDefault="00A87628" w:rsidP="00564CBA">
            <w:pPr>
              <w:spacing w:after="0" w:line="240" w:lineRule="auto"/>
              <w:rPr>
                <w:rFonts w:cs="Arial"/>
                <w:color w:val="BFBFBF"/>
                <w:sz w:val="24"/>
                <w:szCs w:val="24"/>
              </w:rPr>
            </w:pPr>
            <w:r>
              <w:rPr>
                <w:rFonts w:cs="Arial"/>
                <w:color w:val="BFBFBF"/>
                <w:sz w:val="24"/>
                <w:szCs w:val="24"/>
              </w:rPr>
              <w:t>(                                                  )</w:t>
            </w:r>
          </w:p>
          <w:p w14:paraId="3767A233" w14:textId="77777777" w:rsidR="008330AF" w:rsidRDefault="00A87628" w:rsidP="00564CBA">
            <w:pPr>
              <w:spacing w:after="0" w:line="240" w:lineRule="auto"/>
              <w:rPr>
                <w:rFonts w:cs="Arial"/>
                <w:color w:val="BFBFBF"/>
                <w:sz w:val="24"/>
                <w:szCs w:val="24"/>
              </w:rPr>
            </w:pPr>
            <w:r>
              <w:rPr>
                <w:rFonts w:cs="Arial"/>
                <w:color w:val="BFBFBF"/>
                <w:sz w:val="24"/>
                <w:szCs w:val="24"/>
              </w:rPr>
              <w:t xml:space="preserve">Nominee’s </w:t>
            </w:r>
            <w:r w:rsidR="008330AF" w:rsidRPr="00CC5EE8">
              <w:rPr>
                <w:rFonts w:cs="Arial"/>
                <w:color w:val="BFBFBF"/>
                <w:sz w:val="24"/>
                <w:szCs w:val="24"/>
              </w:rPr>
              <w:t>Signature</w:t>
            </w:r>
          </w:p>
          <w:p w14:paraId="1DC6554C" w14:textId="77777777" w:rsidR="00C91051" w:rsidRDefault="00C91051" w:rsidP="00564CBA">
            <w:pPr>
              <w:spacing w:after="0" w:line="240" w:lineRule="auto"/>
              <w:rPr>
                <w:rFonts w:cs="Arial"/>
                <w:color w:val="BFBFBF"/>
                <w:sz w:val="24"/>
                <w:szCs w:val="24"/>
              </w:rPr>
            </w:pPr>
          </w:p>
          <w:p w14:paraId="5CC3051F" w14:textId="77777777" w:rsidR="008330AF" w:rsidRDefault="008330AF" w:rsidP="00564CBA">
            <w:pPr>
              <w:spacing w:after="0" w:line="240" w:lineRule="auto"/>
              <w:rPr>
                <w:rFonts w:cs="Arial"/>
                <w:color w:val="BFBFBF"/>
                <w:sz w:val="24"/>
                <w:szCs w:val="24"/>
              </w:rPr>
            </w:pPr>
          </w:p>
          <w:p w14:paraId="40A85F29" w14:textId="77777777" w:rsidR="00A87628" w:rsidRPr="00CC5EE8" w:rsidRDefault="00A87628" w:rsidP="00564CBA">
            <w:pPr>
              <w:spacing w:after="0" w:line="240" w:lineRule="auto"/>
              <w:rPr>
                <w:rFonts w:cs="Arial"/>
                <w:color w:val="BFBFBF"/>
                <w:sz w:val="24"/>
                <w:szCs w:val="24"/>
              </w:rPr>
            </w:pPr>
          </w:p>
          <w:p w14:paraId="16578D20" w14:textId="77777777" w:rsidR="008330AF" w:rsidRPr="00CC5EE8" w:rsidRDefault="008330AF" w:rsidP="00564CBA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Date:</w:t>
            </w:r>
          </w:p>
        </w:tc>
      </w:tr>
    </w:tbl>
    <w:p w14:paraId="6C6414DD" w14:textId="77777777" w:rsidR="00A60BEA" w:rsidRPr="00CC5EE8" w:rsidRDefault="00A60BEA" w:rsidP="001F11C6">
      <w:pPr>
        <w:spacing w:after="0" w:line="240" w:lineRule="auto"/>
        <w:jc w:val="center"/>
        <w:rPr>
          <w:sz w:val="24"/>
          <w:szCs w:val="24"/>
        </w:rPr>
      </w:pPr>
    </w:p>
    <w:p w14:paraId="56814317" w14:textId="77777777" w:rsidR="008847C2" w:rsidRDefault="008847C2" w:rsidP="008847C2">
      <w:pPr>
        <w:spacing w:after="0" w:line="240" w:lineRule="auto"/>
        <w:rPr>
          <w:rFonts w:cs="Arial"/>
          <w:b/>
          <w:sz w:val="24"/>
          <w:szCs w:val="24"/>
        </w:rPr>
      </w:pPr>
    </w:p>
    <w:p w14:paraId="3624D9D5" w14:textId="09557797" w:rsidR="008847C2" w:rsidRDefault="008847C2" w:rsidP="008847C2">
      <w:pPr>
        <w:spacing w:after="0" w:line="240" w:lineRule="auto"/>
        <w:rPr>
          <w:rFonts w:cs="Arial"/>
          <w:b/>
          <w:sz w:val="24"/>
          <w:szCs w:val="24"/>
        </w:rPr>
      </w:pPr>
    </w:p>
    <w:p w14:paraId="3EC58B15" w14:textId="77777777" w:rsidR="008847C2" w:rsidRDefault="008847C2" w:rsidP="008847C2">
      <w:pPr>
        <w:spacing w:after="0" w:line="240" w:lineRule="auto"/>
        <w:rPr>
          <w:rFonts w:cs="Arial"/>
          <w:b/>
          <w:sz w:val="24"/>
          <w:szCs w:val="24"/>
        </w:rPr>
      </w:pPr>
    </w:p>
    <w:p w14:paraId="3B758224" w14:textId="77777777" w:rsidR="008847C2" w:rsidRPr="008847C2" w:rsidRDefault="008847C2" w:rsidP="008847C2">
      <w:pPr>
        <w:spacing w:after="0" w:line="240" w:lineRule="auto"/>
        <w:rPr>
          <w:rFonts w:cs="Arial"/>
          <w:b/>
          <w:sz w:val="24"/>
          <w:szCs w:val="24"/>
        </w:rPr>
      </w:pPr>
      <w:r w:rsidRPr="008847C2">
        <w:rPr>
          <w:rFonts w:cs="Arial"/>
          <w:b/>
          <w:sz w:val="24"/>
          <w:szCs w:val="24"/>
        </w:rPr>
        <w:t>..................MDA AWARD, SCHOLARSHIP AND GRANT (ASG) COMMITTEE USE ONLY.................</w:t>
      </w:r>
    </w:p>
    <w:p w14:paraId="260E6CEE" w14:textId="77777777" w:rsidR="008847C2" w:rsidRDefault="008847C2" w:rsidP="008847C2">
      <w:pPr>
        <w:spacing w:after="0" w:line="240" w:lineRule="auto"/>
        <w:rPr>
          <w:rFonts w:cs="Arial"/>
          <w:sz w:val="24"/>
          <w:szCs w:val="24"/>
        </w:rPr>
      </w:pPr>
    </w:p>
    <w:p w14:paraId="1275B5BD" w14:textId="77777777" w:rsidR="008847C2" w:rsidRPr="008847C2" w:rsidRDefault="008847C2" w:rsidP="008847C2">
      <w:pPr>
        <w:spacing w:after="0" w:line="240" w:lineRule="auto"/>
        <w:rPr>
          <w:rFonts w:cs="Arial"/>
          <w:sz w:val="24"/>
          <w:szCs w:val="24"/>
        </w:rPr>
      </w:pPr>
      <w:r w:rsidRPr="008847C2">
        <w:rPr>
          <w:rFonts w:cs="Arial"/>
          <w:b/>
          <w:sz w:val="24"/>
          <w:szCs w:val="24"/>
        </w:rPr>
        <w:t>CODE OF NOMINEE</w:t>
      </w:r>
      <w:r w:rsidRPr="008847C2">
        <w:rPr>
          <w:rFonts w:cs="Arial"/>
          <w:sz w:val="24"/>
          <w:szCs w:val="24"/>
        </w:rPr>
        <w:tab/>
        <w:t>:</w:t>
      </w:r>
      <w:r w:rsidRPr="008847C2">
        <w:rPr>
          <w:rFonts w:cs="Arial"/>
          <w:sz w:val="24"/>
          <w:szCs w:val="24"/>
        </w:rPr>
        <w:tab/>
      </w:r>
      <w:r w:rsidRPr="00191018">
        <w:rPr>
          <w:rFonts w:cs="Arial"/>
          <w:b/>
          <w:sz w:val="24"/>
          <w:szCs w:val="24"/>
        </w:rPr>
        <w:t xml:space="preserve">         /20_ _</w:t>
      </w:r>
    </w:p>
    <w:p w14:paraId="48C9CDE1" w14:textId="77777777" w:rsidR="008847C2" w:rsidRPr="008847C2" w:rsidRDefault="008847C2" w:rsidP="008847C2">
      <w:pPr>
        <w:spacing w:after="0" w:line="240" w:lineRule="auto"/>
        <w:rPr>
          <w:rFonts w:cs="Arial"/>
          <w:sz w:val="24"/>
          <w:szCs w:val="24"/>
        </w:rPr>
      </w:pPr>
      <w:r w:rsidRPr="008847C2">
        <w:rPr>
          <w:rFonts w:cs="Arial"/>
          <w:b/>
          <w:sz w:val="24"/>
          <w:szCs w:val="24"/>
        </w:rPr>
        <w:t>RECEIVED BY</w:t>
      </w:r>
      <w:r w:rsidRPr="008847C2">
        <w:rPr>
          <w:rFonts w:cs="Arial"/>
          <w:b/>
          <w:sz w:val="24"/>
          <w:szCs w:val="24"/>
        </w:rPr>
        <w:tab/>
      </w:r>
      <w:r w:rsidRPr="008847C2">
        <w:rPr>
          <w:rFonts w:cs="Arial"/>
          <w:sz w:val="24"/>
          <w:szCs w:val="24"/>
        </w:rPr>
        <w:tab/>
        <w:t>:</w:t>
      </w:r>
      <w:r w:rsidRPr="008847C2">
        <w:rPr>
          <w:rFonts w:cs="Arial"/>
          <w:sz w:val="24"/>
          <w:szCs w:val="24"/>
        </w:rPr>
        <w:tab/>
      </w:r>
    </w:p>
    <w:p w14:paraId="00EC0FC0" w14:textId="77777777" w:rsidR="003D24A7" w:rsidRPr="00CC5EE8" w:rsidRDefault="008847C2" w:rsidP="008847C2">
      <w:pPr>
        <w:spacing w:after="0" w:line="240" w:lineRule="auto"/>
        <w:rPr>
          <w:rFonts w:cs="Arial"/>
          <w:sz w:val="24"/>
          <w:szCs w:val="24"/>
        </w:rPr>
      </w:pPr>
      <w:r w:rsidRPr="008847C2">
        <w:rPr>
          <w:rFonts w:cs="Arial"/>
          <w:b/>
          <w:sz w:val="24"/>
          <w:szCs w:val="24"/>
        </w:rPr>
        <w:t>DATE</w:t>
      </w:r>
      <w:r w:rsidRPr="008847C2"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ab/>
      </w:r>
      <w:r w:rsidRPr="008847C2">
        <w:rPr>
          <w:rFonts w:cs="Arial"/>
          <w:sz w:val="24"/>
          <w:szCs w:val="24"/>
        </w:rPr>
        <w:t>:</w:t>
      </w:r>
      <w:r w:rsidRPr="008847C2">
        <w:rPr>
          <w:rFonts w:cs="Arial"/>
          <w:sz w:val="24"/>
          <w:szCs w:val="24"/>
        </w:rPr>
        <w:tab/>
      </w:r>
    </w:p>
    <w:p w14:paraId="7B24F883" w14:textId="77777777" w:rsidR="008847C2" w:rsidRPr="009861CF" w:rsidRDefault="003D24A7" w:rsidP="00191018">
      <w:pPr>
        <w:pStyle w:val="ListParagraph"/>
        <w:spacing w:after="0" w:line="240" w:lineRule="auto"/>
        <w:ind w:left="0" w:firstLine="1980"/>
        <w:rPr>
          <w:rFonts w:cs="Arial"/>
          <w:b/>
          <w:sz w:val="28"/>
          <w:szCs w:val="24"/>
        </w:rPr>
      </w:pPr>
      <w:r w:rsidRPr="00CC5EE8">
        <w:rPr>
          <w:rFonts w:cs="Arial"/>
          <w:sz w:val="24"/>
          <w:szCs w:val="24"/>
        </w:rPr>
        <w:br w:type="page"/>
      </w:r>
      <w:r w:rsidR="008847C2" w:rsidRPr="009861CF">
        <w:rPr>
          <w:rFonts w:cs="Arial"/>
          <w:b/>
          <w:sz w:val="28"/>
          <w:szCs w:val="24"/>
        </w:rPr>
        <w:lastRenderedPageBreak/>
        <w:t xml:space="preserve">MALAYSIAN DIETITIANS’ ASSOCIATION </w:t>
      </w:r>
    </w:p>
    <w:p w14:paraId="545EA988" w14:textId="77777777" w:rsidR="008847C2" w:rsidRDefault="00DA7D12" w:rsidP="00191018">
      <w:pPr>
        <w:pStyle w:val="ListParagraph"/>
        <w:tabs>
          <w:tab w:val="left" w:pos="1980"/>
        </w:tabs>
        <w:spacing w:after="0" w:line="240" w:lineRule="auto"/>
        <w:ind w:left="1620" w:firstLine="360"/>
        <w:rPr>
          <w:rFonts w:cs="Arial"/>
          <w:b/>
          <w:sz w:val="28"/>
          <w:szCs w:val="24"/>
        </w:rPr>
      </w:pPr>
      <w:r>
        <w:rPr>
          <w:rFonts w:cs="Arial"/>
          <w:b/>
          <w:noProof/>
          <w:sz w:val="28"/>
          <w:szCs w:val="24"/>
          <w:lang w:val="en-US" w:eastAsia="zh-CN"/>
        </w:rPr>
        <w:drawing>
          <wp:anchor distT="0" distB="0" distL="114300" distR="114300" simplePos="0" relativeHeight="251666432" behindDoc="0" locked="0" layoutInCell="1" allowOverlap="1" wp14:anchorId="6B0593F1" wp14:editId="500979AA">
            <wp:simplePos x="0" y="0"/>
            <wp:positionH relativeFrom="column">
              <wp:posOffset>-8890</wp:posOffset>
            </wp:positionH>
            <wp:positionV relativeFrom="paragraph">
              <wp:posOffset>-208280</wp:posOffset>
            </wp:positionV>
            <wp:extent cx="1152525" cy="723900"/>
            <wp:effectExtent l="0" t="0" r="9525" b="0"/>
            <wp:wrapNone/>
            <wp:docPr id="15" name="Picture 15" descr="Logo Malaysian Dietitians' Association - MD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Logo Malaysian Dietitians' Association - MDA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72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8847C2" w:rsidRPr="009861CF">
        <w:rPr>
          <w:rFonts w:cs="Arial"/>
          <w:b/>
          <w:sz w:val="28"/>
          <w:szCs w:val="24"/>
        </w:rPr>
        <w:t>OUTSTANDING UNDERGRADUATE DIETETIC STUDENT AWARD</w:t>
      </w:r>
    </w:p>
    <w:p w14:paraId="4E9ABA05" w14:textId="77777777" w:rsidR="008847C2" w:rsidRPr="008847C2" w:rsidRDefault="008847C2" w:rsidP="00191018">
      <w:pPr>
        <w:pStyle w:val="ListParagraph"/>
        <w:tabs>
          <w:tab w:val="left" w:pos="1980"/>
        </w:tabs>
        <w:spacing w:after="0" w:line="240" w:lineRule="auto"/>
        <w:ind w:left="1620" w:firstLine="360"/>
        <w:rPr>
          <w:rFonts w:cs="Arial"/>
          <w:b/>
          <w:sz w:val="28"/>
          <w:szCs w:val="24"/>
        </w:rPr>
      </w:pPr>
      <w:r w:rsidRPr="008847C2">
        <w:rPr>
          <w:rFonts w:cs="Arial"/>
          <w:b/>
          <w:sz w:val="28"/>
          <w:szCs w:val="24"/>
        </w:rPr>
        <w:t xml:space="preserve">PRELIMINARY JUDGING FORM </w:t>
      </w:r>
    </w:p>
    <w:p w14:paraId="20DF3613" w14:textId="77777777" w:rsidR="008847C2" w:rsidRPr="008847C2" w:rsidRDefault="008847C2" w:rsidP="00191018">
      <w:pPr>
        <w:pBdr>
          <w:bottom w:val="single" w:sz="12" w:space="1" w:color="auto"/>
        </w:pBdr>
        <w:spacing w:after="0" w:line="240" w:lineRule="auto"/>
        <w:ind w:firstLine="1980"/>
        <w:contextualSpacing/>
        <w:rPr>
          <w:rFonts w:cs="Arial"/>
          <w:b/>
          <w:sz w:val="28"/>
          <w:szCs w:val="24"/>
        </w:rPr>
      </w:pPr>
      <w:r w:rsidRPr="008847C2">
        <w:rPr>
          <w:b/>
          <w:sz w:val="28"/>
          <w:szCs w:val="24"/>
        </w:rPr>
        <w:t>ASG COMMITTEE USE ONLY</w:t>
      </w:r>
    </w:p>
    <w:p w14:paraId="2E2A2BBA" w14:textId="77777777" w:rsidR="003D24A7" w:rsidRPr="00CC5EE8" w:rsidRDefault="003D24A7" w:rsidP="003D24A7">
      <w:pPr>
        <w:spacing w:after="0" w:line="240" w:lineRule="auto"/>
        <w:rPr>
          <w:sz w:val="24"/>
          <w:szCs w:val="24"/>
        </w:rPr>
      </w:pPr>
    </w:p>
    <w:tbl>
      <w:tblPr>
        <w:tblW w:w="9558" w:type="dxa"/>
        <w:tblLayout w:type="fixed"/>
        <w:tblLook w:val="04A0" w:firstRow="1" w:lastRow="0" w:firstColumn="1" w:lastColumn="0" w:noHBand="0" w:noVBand="1"/>
      </w:tblPr>
      <w:tblGrid>
        <w:gridCol w:w="675"/>
        <w:gridCol w:w="1683"/>
        <w:gridCol w:w="270"/>
        <w:gridCol w:w="3576"/>
        <w:gridCol w:w="3354"/>
      </w:tblGrid>
      <w:tr w:rsidR="005628FA" w:rsidRPr="00CC5EE8" w14:paraId="53BD13AE" w14:textId="77777777" w:rsidTr="00B5194F">
        <w:trPr>
          <w:trHeight w:val="432"/>
        </w:trPr>
        <w:tc>
          <w:tcPr>
            <w:tcW w:w="2358" w:type="dxa"/>
            <w:gridSpan w:val="2"/>
          </w:tcPr>
          <w:p w14:paraId="22DC5A96" w14:textId="77777777" w:rsidR="005628FA" w:rsidRPr="00CC5EE8" w:rsidRDefault="00AE1AC0" w:rsidP="00AF45A1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Code of Nominee</w:t>
            </w:r>
          </w:p>
        </w:tc>
        <w:tc>
          <w:tcPr>
            <w:tcW w:w="270" w:type="dxa"/>
          </w:tcPr>
          <w:p w14:paraId="7A8BE210" w14:textId="77777777" w:rsidR="005628FA" w:rsidRPr="00CC5EE8" w:rsidRDefault="005628FA" w:rsidP="00AF45A1">
            <w:pPr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6930" w:type="dxa"/>
            <w:gridSpan w:val="2"/>
          </w:tcPr>
          <w:p w14:paraId="636C7B25" w14:textId="77777777" w:rsidR="005628FA" w:rsidRPr="00CC5EE8" w:rsidRDefault="005628FA" w:rsidP="008330AF">
            <w:pPr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 xml:space="preserve">         /20</w:t>
            </w:r>
            <w:r w:rsidR="008330AF">
              <w:rPr>
                <w:rFonts w:cs="Arial"/>
                <w:b/>
                <w:sz w:val="24"/>
                <w:szCs w:val="24"/>
              </w:rPr>
              <w:t>_ _</w:t>
            </w:r>
          </w:p>
        </w:tc>
      </w:tr>
      <w:tr w:rsidR="005628FA" w:rsidRPr="00CC5EE8" w14:paraId="2DAC5F63" w14:textId="77777777" w:rsidTr="00B519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620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17A8E0DE" w14:textId="3022C18C" w:rsidR="005628FA" w:rsidRPr="00CC5EE8" w:rsidRDefault="00AA749E" w:rsidP="00950C88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 xml:space="preserve">ELIGIBILITY </w:t>
            </w:r>
            <w:r w:rsidR="005628FA" w:rsidRPr="00CC5EE8">
              <w:rPr>
                <w:rFonts w:cs="Arial"/>
                <w:b/>
                <w:sz w:val="24"/>
                <w:szCs w:val="24"/>
              </w:rPr>
              <w:t>CHECKLIST</w:t>
            </w:r>
            <w:r>
              <w:rPr>
                <w:rFonts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35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44C75248" w14:textId="77777777" w:rsidR="005628FA" w:rsidRPr="00CC5EE8" w:rsidRDefault="0082437A" w:rsidP="00AA749E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REMARKS</w:t>
            </w:r>
          </w:p>
        </w:tc>
      </w:tr>
      <w:tr w:rsidR="0082437A" w:rsidRPr="00CC5EE8" w14:paraId="0A86820B" w14:textId="77777777" w:rsidTr="00B519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88"/>
        </w:trPr>
        <w:tc>
          <w:tcPr>
            <w:tcW w:w="620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D41A87" w14:textId="77777777" w:rsidR="0082437A" w:rsidRDefault="0082437A" w:rsidP="00950C88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3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0A846A" w14:textId="77777777" w:rsidR="0082437A" w:rsidRPr="00CC5EE8" w:rsidRDefault="0082437A" w:rsidP="00AA749E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</w:tr>
      <w:tr w:rsidR="00AA749E" w:rsidRPr="00CC5EE8" w14:paraId="78962C51" w14:textId="77777777" w:rsidTr="00B519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7A7ED" w14:textId="77777777" w:rsidR="00AA749E" w:rsidRPr="00FC6BF3" w:rsidRDefault="00AA749E" w:rsidP="00DE644D">
            <w:pPr>
              <w:spacing w:after="0" w:line="240" w:lineRule="auto"/>
              <w:jc w:val="center"/>
              <w:rPr>
                <w:rFonts w:cs="Arial"/>
                <w:sz w:val="38"/>
                <w:szCs w:val="24"/>
              </w:rPr>
            </w:pPr>
            <w:r w:rsidRPr="00FC6BF3">
              <w:rPr>
                <w:rFonts w:cs="Arial"/>
                <w:sz w:val="38"/>
                <w:szCs w:val="24"/>
              </w:rPr>
              <w:sym w:font="Wingdings" w:char="F06F"/>
            </w:r>
          </w:p>
        </w:tc>
        <w:tc>
          <w:tcPr>
            <w:tcW w:w="552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321753" w14:textId="21272E62" w:rsidR="00AA749E" w:rsidRPr="00CC5EE8" w:rsidRDefault="00E04D44" w:rsidP="00AA749E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Nomination Form (original c</w:t>
            </w:r>
            <w:r w:rsidR="00AA749E" w:rsidRPr="00CC5EE8">
              <w:rPr>
                <w:rFonts w:cs="Arial"/>
                <w:sz w:val="24"/>
                <w:szCs w:val="24"/>
              </w:rPr>
              <w:t xml:space="preserve">opy) </w:t>
            </w:r>
          </w:p>
        </w:tc>
        <w:tc>
          <w:tcPr>
            <w:tcW w:w="33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B59807" w14:textId="77777777" w:rsidR="00AA749E" w:rsidRPr="00CC5EE8" w:rsidRDefault="00AA749E" w:rsidP="00AA749E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</w:p>
        </w:tc>
      </w:tr>
      <w:tr w:rsidR="00AA749E" w:rsidRPr="00CC5EE8" w14:paraId="77390556" w14:textId="77777777" w:rsidTr="00B519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2F0F38" w14:textId="77777777" w:rsidR="00AA749E" w:rsidRPr="00FC6BF3" w:rsidRDefault="00AA749E" w:rsidP="00DE644D">
            <w:pPr>
              <w:spacing w:after="0" w:line="240" w:lineRule="auto"/>
              <w:jc w:val="center"/>
              <w:rPr>
                <w:rFonts w:cs="Arial"/>
                <w:sz w:val="38"/>
                <w:szCs w:val="24"/>
              </w:rPr>
            </w:pPr>
            <w:r w:rsidRPr="00FC6BF3">
              <w:rPr>
                <w:rFonts w:cs="Arial"/>
                <w:sz w:val="38"/>
                <w:szCs w:val="24"/>
              </w:rPr>
              <w:sym w:font="Wingdings" w:char="F06F"/>
            </w:r>
          </w:p>
        </w:tc>
        <w:tc>
          <w:tcPr>
            <w:tcW w:w="552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67B17C" w14:textId="4B3D0823" w:rsidR="00AA749E" w:rsidRPr="00CC5EE8" w:rsidRDefault="00AA749E" w:rsidP="00AA749E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Acade</w:t>
            </w:r>
            <w:r w:rsidR="00E04D44">
              <w:rPr>
                <w:rFonts w:cs="Arial"/>
                <w:sz w:val="24"/>
                <w:szCs w:val="24"/>
              </w:rPr>
              <w:t xml:space="preserve">mic Transcripts (certified </w:t>
            </w:r>
            <w:r w:rsidRPr="00CC5EE8">
              <w:rPr>
                <w:rFonts w:cs="Arial"/>
                <w:sz w:val="24"/>
                <w:szCs w:val="24"/>
              </w:rPr>
              <w:t xml:space="preserve">copy) </w:t>
            </w:r>
          </w:p>
        </w:tc>
        <w:tc>
          <w:tcPr>
            <w:tcW w:w="33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10A93C" w14:textId="77777777" w:rsidR="00AA749E" w:rsidRPr="00CC5EE8" w:rsidRDefault="00AA749E" w:rsidP="00AA749E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</w:p>
        </w:tc>
      </w:tr>
      <w:tr w:rsidR="00AA749E" w:rsidRPr="00CC5EE8" w14:paraId="6603399D" w14:textId="77777777" w:rsidTr="00B519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8EAA54" w14:textId="77777777" w:rsidR="00AA749E" w:rsidRPr="00FC6BF3" w:rsidRDefault="00AA749E" w:rsidP="00DE644D">
            <w:pPr>
              <w:spacing w:after="0" w:line="240" w:lineRule="auto"/>
              <w:jc w:val="center"/>
              <w:rPr>
                <w:rFonts w:cs="Arial"/>
                <w:sz w:val="38"/>
                <w:szCs w:val="24"/>
              </w:rPr>
            </w:pPr>
            <w:r w:rsidRPr="00FC6BF3">
              <w:rPr>
                <w:rFonts w:cs="Arial"/>
                <w:sz w:val="38"/>
                <w:szCs w:val="24"/>
              </w:rPr>
              <w:sym w:font="Wingdings" w:char="F06F"/>
            </w:r>
          </w:p>
        </w:tc>
        <w:tc>
          <w:tcPr>
            <w:tcW w:w="552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294816" w14:textId="77777777" w:rsidR="00AA749E" w:rsidRPr="00CC5EE8" w:rsidRDefault="00AA749E" w:rsidP="00AA749E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 xml:space="preserve">Nominee’s CV with photo-enclosed </w:t>
            </w:r>
          </w:p>
        </w:tc>
        <w:tc>
          <w:tcPr>
            <w:tcW w:w="33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BF3939" w14:textId="77777777" w:rsidR="00AA749E" w:rsidRPr="00CC5EE8" w:rsidRDefault="00AA749E" w:rsidP="00AA749E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</w:p>
        </w:tc>
      </w:tr>
      <w:tr w:rsidR="00AA749E" w:rsidRPr="00CC5EE8" w14:paraId="57D7E020" w14:textId="77777777" w:rsidTr="00B519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C62A42" w14:textId="77777777" w:rsidR="00AA749E" w:rsidRPr="00FC6BF3" w:rsidRDefault="00AA749E" w:rsidP="00DE644D">
            <w:pPr>
              <w:spacing w:after="0" w:line="240" w:lineRule="auto"/>
              <w:jc w:val="center"/>
              <w:rPr>
                <w:rFonts w:cs="Arial"/>
                <w:sz w:val="38"/>
                <w:szCs w:val="24"/>
              </w:rPr>
            </w:pPr>
            <w:r w:rsidRPr="00FC6BF3">
              <w:rPr>
                <w:rFonts w:cs="Arial"/>
                <w:sz w:val="38"/>
                <w:szCs w:val="24"/>
              </w:rPr>
              <w:sym w:font="Wingdings" w:char="F06F"/>
            </w:r>
          </w:p>
        </w:tc>
        <w:tc>
          <w:tcPr>
            <w:tcW w:w="552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FE0DE" w14:textId="2AC6BB51" w:rsidR="00AA749E" w:rsidRPr="00CC5EE8" w:rsidRDefault="00AA749E" w:rsidP="00AA749E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Ce</w:t>
            </w:r>
            <w:r w:rsidR="00E04D44">
              <w:rPr>
                <w:rFonts w:cs="Arial"/>
                <w:sz w:val="24"/>
                <w:szCs w:val="24"/>
              </w:rPr>
              <w:t xml:space="preserve">rtificate(s) of participation (certified </w:t>
            </w:r>
            <w:r w:rsidRPr="00CC5EE8">
              <w:rPr>
                <w:rFonts w:cs="Arial"/>
                <w:sz w:val="24"/>
                <w:szCs w:val="24"/>
              </w:rPr>
              <w:t>copy)</w:t>
            </w:r>
          </w:p>
        </w:tc>
        <w:tc>
          <w:tcPr>
            <w:tcW w:w="33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0729C02" w14:textId="77777777" w:rsidR="00AA749E" w:rsidRPr="00CC5EE8" w:rsidRDefault="00AA749E" w:rsidP="00AA749E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</w:p>
        </w:tc>
      </w:tr>
      <w:tr w:rsidR="00AA749E" w:rsidRPr="00CC5EE8" w14:paraId="0F97D3DE" w14:textId="77777777" w:rsidTr="00B519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E1EF1" w14:textId="77777777" w:rsidR="00AA749E" w:rsidRPr="00FC6BF3" w:rsidRDefault="00AA749E" w:rsidP="00DE644D">
            <w:pPr>
              <w:spacing w:after="0" w:line="240" w:lineRule="auto"/>
              <w:jc w:val="center"/>
              <w:rPr>
                <w:rFonts w:cs="Arial"/>
                <w:sz w:val="38"/>
                <w:szCs w:val="24"/>
              </w:rPr>
            </w:pPr>
            <w:r w:rsidRPr="00FC6BF3">
              <w:rPr>
                <w:rFonts w:cs="Arial"/>
                <w:sz w:val="38"/>
                <w:szCs w:val="24"/>
              </w:rPr>
              <w:sym w:font="Wingdings" w:char="F06F"/>
            </w:r>
          </w:p>
        </w:tc>
        <w:tc>
          <w:tcPr>
            <w:tcW w:w="552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B5CBEF" w14:textId="77777777" w:rsidR="00AA749E" w:rsidRPr="00CC5EE8" w:rsidRDefault="00AA749E" w:rsidP="00AA749E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 xml:space="preserve">Email a soft copy to </w:t>
            </w:r>
            <w:r w:rsidRPr="00CC5EE8">
              <w:rPr>
                <w:rFonts w:cs="Arial"/>
                <w:b/>
                <w:sz w:val="24"/>
                <w:szCs w:val="24"/>
              </w:rPr>
              <w:t xml:space="preserve">mda.awardsgrants@gmail.com </w:t>
            </w:r>
          </w:p>
        </w:tc>
        <w:tc>
          <w:tcPr>
            <w:tcW w:w="33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85D5522" w14:textId="77777777" w:rsidR="00AA749E" w:rsidRPr="00CC5EE8" w:rsidRDefault="00AA749E" w:rsidP="00AA749E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</w:p>
        </w:tc>
      </w:tr>
    </w:tbl>
    <w:p w14:paraId="4EA7AF4F" w14:textId="77777777" w:rsidR="008330AF" w:rsidRDefault="008330AF" w:rsidP="003D24A7">
      <w:pPr>
        <w:spacing w:after="0" w:line="240" w:lineRule="auto"/>
        <w:jc w:val="center"/>
        <w:rPr>
          <w:sz w:val="24"/>
          <w:szCs w:val="24"/>
        </w:rPr>
      </w:pPr>
    </w:p>
    <w:p w14:paraId="11FD445E" w14:textId="77777777" w:rsidR="00B5194F" w:rsidRDefault="00B5194F" w:rsidP="008330AF">
      <w:pPr>
        <w:pStyle w:val="ListParagraph"/>
        <w:spacing w:after="0" w:line="240" w:lineRule="auto"/>
        <w:ind w:left="0" w:firstLine="1980"/>
        <w:rPr>
          <w:sz w:val="24"/>
          <w:szCs w:val="24"/>
        </w:rPr>
      </w:pPr>
    </w:p>
    <w:p w14:paraId="3C347562" w14:textId="77777777" w:rsidR="00B5194F" w:rsidRDefault="00B5194F" w:rsidP="00B5194F">
      <w:pPr>
        <w:pStyle w:val="ListParagraph"/>
        <w:spacing w:after="0" w:line="240" w:lineRule="auto"/>
        <w:ind w:left="0"/>
        <w:rPr>
          <w:sz w:val="24"/>
          <w:szCs w:val="24"/>
        </w:rPr>
      </w:pPr>
    </w:p>
    <w:p w14:paraId="43880306" w14:textId="77777777" w:rsidR="00B5194F" w:rsidRDefault="00B5194F" w:rsidP="00B5194F">
      <w:pPr>
        <w:pStyle w:val="ListParagraph"/>
        <w:spacing w:after="0" w:line="240" w:lineRule="auto"/>
        <w:ind w:left="0"/>
        <w:rPr>
          <w:sz w:val="24"/>
          <w:szCs w:val="24"/>
        </w:rPr>
      </w:pPr>
      <w:r>
        <w:rPr>
          <w:sz w:val="24"/>
          <w:szCs w:val="24"/>
        </w:rPr>
        <w:t>This nominee has been evaluated by</w:t>
      </w:r>
      <w:r w:rsidR="00DE644D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following ASG Committee:</w:t>
      </w:r>
    </w:p>
    <w:p w14:paraId="53E8CF86" w14:textId="77777777" w:rsidR="00B5194F" w:rsidRDefault="00B5194F" w:rsidP="00B5194F">
      <w:pPr>
        <w:pStyle w:val="ListParagraph"/>
        <w:spacing w:after="0" w:line="240" w:lineRule="auto"/>
        <w:ind w:left="0"/>
        <w:rPr>
          <w:sz w:val="24"/>
          <w:szCs w:val="24"/>
        </w:rPr>
      </w:pPr>
    </w:p>
    <w:tbl>
      <w:tblPr>
        <w:tblStyle w:val="TableGrid"/>
        <w:tblW w:w="4991" w:type="pct"/>
        <w:tblLook w:val="04A0" w:firstRow="1" w:lastRow="0" w:firstColumn="1" w:lastColumn="0" w:noHBand="0" w:noVBand="1"/>
      </w:tblPr>
      <w:tblGrid>
        <w:gridCol w:w="601"/>
        <w:gridCol w:w="5311"/>
        <w:gridCol w:w="1842"/>
        <w:gridCol w:w="1579"/>
      </w:tblGrid>
      <w:tr w:rsidR="0066352C" w14:paraId="2C468DFE" w14:textId="77777777" w:rsidTr="0066352C">
        <w:tc>
          <w:tcPr>
            <w:tcW w:w="315" w:type="pct"/>
            <w:vAlign w:val="center"/>
          </w:tcPr>
          <w:p w14:paraId="256E396C" w14:textId="77777777" w:rsidR="0066352C" w:rsidRPr="00B5194F" w:rsidRDefault="0066352C" w:rsidP="00DE644D">
            <w:pPr>
              <w:pStyle w:val="ListParagraph"/>
              <w:spacing w:after="0" w:line="240" w:lineRule="auto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2848" w:type="pct"/>
            <w:vAlign w:val="center"/>
          </w:tcPr>
          <w:p w14:paraId="109DB3BD" w14:textId="77777777" w:rsidR="0066352C" w:rsidRPr="00B5194F" w:rsidRDefault="0066352C" w:rsidP="00DE644D">
            <w:pPr>
              <w:pStyle w:val="ListParagraph"/>
              <w:spacing w:after="0" w:line="240" w:lineRule="auto"/>
              <w:ind w:left="0"/>
              <w:jc w:val="center"/>
              <w:rPr>
                <w:b/>
                <w:sz w:val="24"/>
                <w:szCs w:val="24"/>
              </w:rPr>
            </w:pPr>
            <w:r w:rsidRPr="00B5194F">
              <w:rPr>
                <w:b/>
                <w:sz w:val="24"/>
                <w:szCs w:val="24"/>
              </w:rPr>
              <w:t>NAME</w:t>
            </w:r>
          </w:p>
        </w:tc>
        <w:tc>
          <w:tcPr>
            <w:tcW w:w="989" w:type="pct"/>
            <w:vAlign w:val="center"/>
          </w:tcPr>
          <w:p w14:paraId="0D05026D" w14:textId="77777777" w:rsidR="0066352C" w:rsidRPr="00B5194F" w:rsidRDefault="0066352C" w:rsidP="00DE644D">
            <w:pPr>
              <w:pStyle w:val="ListParagraph"/>
              <w:spacing w:after="0" w:line="240" w:lineRule="auto"/>
              <w:ind w:left="0"/>
              <w:jc w:val="center"/>
              <w:rPr>
                <w:b/>
                <w:sz w:val="24"/>
                <w:szCs w:val="24"/>
              </w:rPr>
            </w:pPr>
            <w:r w:rsidRPr="00B5194F">
              <w:rPr>
                <w:b/>
                <w:sz w:val="24"/>
                <w:szCs w:val="24"/>
              </w:rPr>
              <w:t>SIGNATURE</w:t>
            </w:r>
          </w:p>
        </w:tc>
        <w:tc>
          <w:tcPr>
            <w:tcW w:w="848" w:type="pct"/>
            <w:vAlign w:val="center"/>
          </w:tcPr>
          <w:p w14:paraId="143ABBE2" w14:textId="77777777" w:rsidR="0066352C" w:rsidRPr="00B5194F" w:rsidRDefault="0066352C" w:rsidP="00DE644D">
            <w:pPr>
              <w:pStyle w:val="ListParagraph"/>
              <w:spacing w:after="0" w:line="240" w:lineRule="auto"/>
              <w:ind w:left="0"/>
              <w:jc w:val="center"/>
              <w:rPr>
                <w:b/>
                <w:sz w:val="24"/>
                <w:szCs w:val="24"/>
              </w:rPr>
            </w:pPr>
            <w:r w:rsidRPr="00B5194F">
              <w:rPr>
                <w:b/>
                <w:sz w:val="24"/>
                <w:szCs w:val="24"/>
              </w:rPr>
              <w:t>DATE</w:t>
            </w:r>
          </w:p>
        </w:tc>
      </w:tr>
      <w:tr w:rsidR="0066352C" w14:paraId="39267646" w14:textId="77777777" w:rsidTr="0066352C">
        <w:trPr>
          <w:trHeight w:val="863"/>
        </w:trPr>
        <w:tc>
          <w:tcPr>
            <w:tcW w:w="315" w:type="pct"/>
          </w:tcPr>
          <w:p w14:paraId="29C2084A" w14:textId="77777777" w:rsidR="0066352C" w:rsidRDefault="0066352C" w:rsidP="00B5194F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848" w:type="pct"/>
          </w:tcPr>
          <w:p w14:paraId="13C4CF82" w14:textId="77777777" w:rsidR="0066352C" w:rsidRDefault="0066352C" w:rsidP="008330AF">
            <w:pPr>
              <w:pStyle w:val="ListParagraph"/>
              <w:spacing w:after="0" w:line="240" w:lineRule="auto"/>
              <w:ind w:left="0"/>
              <w:rPr>
                <w:sz w:val="24"/>
                <w:szCs w:val="24"/>
              </w:rPr>
            </w:pPr>
          </w:p>
        </w:tc>
        <w:tc>
          <w:tcPr>
            <w:tcW w:w="989" w:type="pct"/>
          </w:tcPr>
          <w:p w14:paraId="005972CA" w14:textId="77777777" w:rsidR="0066352C" w:rsidRDefault="0066352C" w:rsidP="008330AF">
            <w:pPr>
              <w:pStyle w:val="ListParagraph"/>
              <w:spacing w:after="0" w:line="240" w:lineRule="auto"/>
              <w:ind w:left="0"/>
              <w:rPr>
                <w:sz w:val="24"/>
                <w:szCs w:val="24"/>
              </w:rPr>
            </w:pPr>
          </w:p>
        </w:tc>
        <w:tc>
          <w:tcPr>
            <w:tcW w:w="848" w:type="pct"/>
          </w:tcPr>
          <w:p w14:paraId="02956A95" w14:textId="77777777" w:rsidR="0066352C" w:rsidRDefault="0066352C" w:rsidP="008330AF">
            <w:pPr>
              <w:pStyle w:val="ListParagraph"/>
              <w:spacing w:after="0" w:line="240" w:lineRule="auto"/>
              <w:ind w:left="0"/>
              <w:rPr>
                <w:sz w:val="24"/>
                <w:szCs w:val="24"/>
              </w:rPr>
            </w:pPr>
          </w:p>
        </w:tc>
      </w:tr>
      <w:tr w:rsidR="0066352C" w14:paraId="306E5F3E" w14:textId="77777777" w:rsidTr="0066352C">
        <w:trPr>
          <w:trHeight w:val="872"/>
        </w:trPr>
        <w:tc>
          <w:tcPr>
            <w:tcW w:w="315" w:type="pct"/>
          </w:tcPr>
          <w:p w14:paraId="139440B9" w14:textId="77777777" w:rsidR="0066352C" w:rsidRDefault="0066352C" w:rsidP="00B5194F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848" w:type="pct"/>
          </w:tcPr>
          <w:p w14:paraId="3983C2F0" w14:textId="77777777" w:rsidR="0066352C" w:rsidRDefault="0066352C" w:rsidP="008330AF">
            <w:pPr>
              <w:pStyle w:val="ListParagraph"/>
              <w:spacing w:after="0" w:line="240" w:lineRule="auto"/>
              <w:ind w:left="0"/>
              <w:rPr>
                <w:sz w:val="24"/>
                <w:szCs w:val="24"/>
              </w:rPr>
            </w:pPr>
          </w:p>
        </w:tc>
        <w:tc>
          <w:tcPr>
            <w:tcW w:w="989" w:type="pct"/>
          </w:tcPr>
          <w:p w14:paraId="0EDA40D7" w14:textId="77777777" w:rsidR="0066352C" w:rsidRDefault="0066352C" w:rsidP="008330AF">
            <w:pPr>
              <w:pStyle w:val="ListParagraph"/>
              <w:spacing w:after="0" w:line="240" w:lineRule="auto"/>
              <w:ind w:left="0"/>
              <w:rPr>
                <w:sz w:val="24"/>
                <w:szCs w:val="24"/>
              </w:rPr>
            </w:pPr>
          </w:p>
        </w:tc>
        <w:tc>
          <w:tcPr>
            <w:tcW w:w="848" w:type="pct"/>
          </w:tcPr>
          <w:p w14:paraId="65F62ECD" w14:textId="77777777" w:rsidR="0066352C" w:rsidRDefault="0066352C" w:rsidP="008330AF">
            <w:pPr>
              <w:pStyle w:val="ListParagraph"/>
              <w:spacing w:after="0" w:line="240" w:lineRule="auto"/>
              <w:ind w:left="0"/>
              <w:rPr>
                <w:sz w:val="24"/>
                <w:szCs w:val="24"/>
              </w:rPr>
            </w:pPr>
          </w:p>
        </w:tc>
      </w:tr>
      <w:tr w:rsidR="0066352C" w14:paraId="312BA070" w14:textId="77777777" w:rsidTr="0066352C">
        <w:trPr>
          <w:trHeight w:val="809"/>
        </w:trPr>
        <w:tc>
          <w:tcPr>
            <w:tcW w:w="315" w:type="pct"/>
          </w:tcPr>
          <w:p w14:paraId="15488F2A" w14:textId="77777777" w:rsidR="0066352C" w:rsidRDefault="0066352C" w:rsidP="00B5194F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848" w:type="pct"/>
          </w:tcPr>
          <w:p w14:paraId="1BA8F63B" w14:textId="77777777" w:rsidR="0066352C" w:rsidRDefault="0066352C" w:rsidP="008330AF">
            <w:pPr>
              <w:pStyle w:val="ListParagraph"/>
              <w:spacing w:after="0" w:line="240" w:lineRule="auto"/>
              <w:ind w:left="0"/>
              <w:rPr>
                <w:sz w:val="24"/>
                <w:szCs w:val="24"/>
              </w:rPr>
            </w:pPr>
          </w:p>
        </w:tc>
        <w:tc>
          <w:tcPr>
            <w:tcW w:w="989" w:type="pct"/>
          </w:tcPr>
          <w:p w14:paraId="3BFB0336" w14:textId="77777777" w:rsidR="0066352C" w:rsidRDefault="0066352C" w:rsidP="008330AF">
            <w:pPr>
              <w:pStyle w:val="ListParagraph"/>
              <w:spacing w:after="0" w:line="240" w:lineRule="auto"/>
              <w:ind w:left="0"/>
              <w:rPr>
                <w:sz w:val="24"/>
                <w:szCs w:val="24"/>
              </w:rPr>
            </w:pPr>
          </w:p>
        </w:tc>
        <w:tc>
          <w:tcPr>
            <w:tcW w:w="848" w:type="pct"/>
          </w:tcPr>
          <w:p w14:paraId="27B6F6ED" w14:textId="77777777" w:rsidR="0066352C" w:rsidRDefault="0066352C" w:rsidP="008330AF">
            <w:pPr>
              <w:pStyle w:val="ListParagraph"/>
              <w:spacing w:after="0" w:line="240" w:lineRule="auto"/>
              <w:ind w:left="0"/>
              <w:rPr>
                <w:sz w:val="24"/>
                <w:szCs w:val="24"/>
              </w:rPr>
            </w:pPr>
          </w:p>
        </w:tc>
      </w:tr>
    </w:tbl>
    <w:p w14:paraId="71B6C752" w14:textId="77777777" w:rsidR="00DE644D" w:rsidRDefault="00DE644D" w:rsidP="008330AF">
      <w:pPr>
        <w:pStyle w:val="ListParagraph"/>
        <w:spacing w:after="0" w:line="240" w:lineRule="auto"/>
        <w:ind w:left="0" w:firstLine="1980"/>
        <w:rPr>
          <w:sz w:val="24"/>
          <w:szCs w:val="24"/>
        </w:rPr>
      </w:pPr>
    </w:p>
    <w:p w14:paraId="0C097E71" w14:textId="77777777" w:rsidR="0066352C" w:rsidRDefault="0066352C" w:rsidP="002C2179">
      <w:pPr>
        <w:pStyle w:val="ListParagraph"/>
        <w:spacing w:after="0" w:line="240" w:lineRule="auto"/>
        <w:ind w:left="0"/>
        <w:rPr>
          <w:sz w:val="24"/>
          <w:szCs w:val="24"/>
        </w:rPr>
      </w:pPr>
    </w:p>
    <w:p w14:paraId="63446D05" w14:textId="77777777" w:rsidR="00DE644D" w:rsidRDefault="00DE644D" w:rsidP="008330AF">
      <w:pPr>
        <w:pStyle w:val="ListParagraph"/>
        <w:spacing w:after="0" w:line="240" w:lineRule="auto"/>
        <w:ind w:left="0" w:firstLine="1980"/>
        <w:rPr>
          <w:sz w:val="24"/>
          <w:szCs w:val="24"/>
        </w:rPr>
      </w:pPr>
    </w:p>
    <w:p w14:paraId="53174CF4" w14:textId="77777777" w:rsidR="008330AF" w:rsidRPr="009861CF" w:rsidRDefault="008330AF" w:rsidP="008330AF">
      <w:pPr>
        <w:pStyle w:val="ListParagraph"/>
        <w:spacing w:after="0" w:line="240" w:lineRule="auto"/>
        <w:ind w:left="0" w:firstLine="1980"/>
        <w:rPr>
          <w:rFonts w:cs="Arial"/>
          <w:b/>
          <w:sz w:val="28"/>
          <w:szCs w:val="24"/>
        </w:rPr>
      </w:pPr>
      <w:r>
        <w:rPr>
          <w:sz w:val="24"/>
          <w:szCs w:val="24"/>
        </w:rPr>
        <w:br w:type="page"/>
      </w:r>
      <w:r w:rsidRPr="009861CF">
        <w:rPr>
          <w:rFonts w:cs="Arial"/>
          <w:b/>
          <w:sz w:val="28"/>
          <w:szCs w:val="24"/>
        </w:rPr>
        <w:lastRenderedPageBreak/>
        <w:t xml:space="preserve">MALAYSIAN DIETITIANS’ ASSOCIATION </w:t>
      </w:r>
    </w:p>
    <w:p w14:paraId="3FF01B4F" w14:textId="77777777" w:rsidR="008330AF" w:rsidRDefault="00DA7D12" w:rsidP="008330AF">
      <w:pPr>
        <w:pStyle w:val="ListParagraph"/>
        <w:tabs>
          <w:tab w:val="left" w:pos="1980"/>
        </w:tabs>
        <w:spacing w:after="0" w:line="240" w:lineRule="auto"/>
        <w:ind w:left="1620" w:firstLine="360"/>
        <w:rPr>
          <w:rFonts w:cs="Arial"/>
          <w:b/>
          <w:sz w:val="28"/>
          <w:szCs w:val="24"/>
        </w:rPr>
      </w:pPr>
      <w:r>
        <w:rPr>
          <w:rFonts w:cs="Arial"/>
          <w:b/>
          <w:noProof/>
          <w:sz w:val="28"/>
          <w:szCs w:val="24"/>
          <w:lang w:val="en-US" w:eastAsia="zh-CN"/>
        </w:rPr>
        <w:drawing>
          <wp:anchor distT="0" distB="0" distL="114300" distR="114300" simplePos="0" relativeHeight="251668480" behindDoc="0" locked="0" layoutInCell="1" allowOverlap="1" wp14:anchorId="168D4501" wp14:editId="449CED76">
            <wp:simplePos x="0" y="0"/>
            <wp:positionH relativeFrom="column">
              <wp:posOffset>-8890</wp:posOffset>
            </wp:positionH>
            <wp:positionV relativeFrom="paragraph">
              <wp:posOffset>-208280</wp:posOffset>
            </wp:positionV>
            <wp:extent cx="1152525" cy="723900"/>
            <wp:effectExtent l="0" t="0" r="9525" b="0"/>
            <wp:wrapNone/>
            <wp:docPr id="16" name="Picture 16" descr="Logo Malaysian Dietitians' Association - MD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Logo Malaysian Dietitians' Association - MDA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72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8330AF" w:rsidRPr="009861CF">
        <w:rPr>
          <w:rFonts w:cs="Arial"/>
          <w:b/>
          <w:sz w:val="28"/>
          <w:szCs w:val="24"/>
        </w:rPr>
        <w:t>OUTSTANDING UNDERGRADUATE DIETETIC STUDENT AWARD</w:t>
      </w:r>
    </w:p>
    <w:p w14:paraId="79548A66" w14:textId="77777777" w:rsidR="008330AF" w:rsidRPr="008847C2" w:rsidRDefault="008330AF" w:rsidP="008330AF">
      <w:pPr>
        <w:pStyle w:val="ListParagraph"/>
        <w:tabs>
          <w:tab w:val="left" w:pos="1980"/>
        </w:tabs>
        <w:spacing w:after="0" w:line="240" w:lineRule="auto"/>
        <w:ind w:left="1620" w:firstLine="360"/>
        <w:rPr>
          <w:rFonts w:cs="Arial"/>
          <w:b/>
          <w:sz w:val="28"/>
          <w:szCs w:val="24"/>
        </w:rPr>
      </w:pPr>
      <w:r w:rsidRPr="008847C2">
        <w:rPr>
          <w:rFonts w:cs="Arial"/>
          <w:b/>
          <w:sz w:val="28"/>
          <w:szCs w:val="24"/>
        </w:rPr>
        <w:t xml:space="preserve">JUDGING FORM </w:t>
      </w:r>
    </w:p>
    <w:p w14:paraId="3B4E700E" w14:textId="77777777" w:rsidR="008330AF" w:rsidRPr="008847C2" w:rsidRDefault="008330AF" w:rsidP="008330AF">
      <w:pPr>
        <w:pBdr>
          <w:bottom w:val="single" w:sz="12" w:space="1" w:color="auto"/>
        </w:pBdr>
        <w:spacing w:after="0" w:line="240" w:lineRule="auto"/>
        <w:ind w:firstLine="1980"/>
        <w:rPr>
          <w:rFonts w:cs="Arial"/>
          <w:b/>
          <w:sz w:val="28"/>
          <w:szCs w:val="24"/>
        </w:rPr>
      </w:pPr>
      <w:r w:rsidRPr="008847C2">
        <w:rPr>
          <w:b/>
          <w:sz w:val="28"/>
          <w:szCs w:val="24"/>
        </w:rPr>
        <w:t>ASG COMMITTEE USE ONLY</w:t>
      </w:r>
    </w:p>
    <w:p w14:paraId="4B2D8C72" w14:textId="77777777" w:rsidR="003D24A7" w:rsidRPr="00C65C4E" w:rsidRDefault="003D24A7" w:rsidP="00C65C4E">
      <w:pPr>
        <w:spacing w:after="0" w:line="240" w:lineRule="auto"/>
        <w:jc w:val="center"/>
        <w:rPr>
          <w:sz w:val="12"/>
          <w:szCs w:val="12"/>
        </w:rPr>
      </w:pPr>
    </w:p>
    <w:tbl>
      <w:tblPr>
        <w:tblW w:w="5085" w:type="pct"/>
        <w:tblLayout w:type="fixed"/>
        <w:tblLook w:val="04A0" w:firstRow="1" w:lastRow="0" w:firstColumn="1" w:lastColumn="0" w:noHBand="0" w:noVBand="1"/>
      </w:tblPr>
      <w:tblGrid>
        <w:gridCol w:w="528"/>
        <w:gridCol w:w="703"/>
        <w:gridCol w:w="17"/>
        <w:gridCol w:w="683"/>
        <w:gridCol w:w="265"/>
        <w:gridCol w:w="714"/>
        <w:gridCol w:w="514"/>
        <w:gridCol w:w="15"/>
        <w:gridCol w:w="512"/>
        <w:gridCol w:w="17"/>
        <w:gridCol w:w="565"/>
        <w:gridCol w:w="440"/>
        <w:gridCol w:w="169"/>
        <w:gridCol w:w="737"/>
        <w:gridCol w:w="1237"/>
        <w:gridCol w:w="133"/>
        <w:gridCol w:w="1409"/>
        <w:gridCol w:w="861"/>
      </w:tblGrid>
      <w:tr w:rsidR="001A2F37" w:rsidRPr="00CC5EE8" w14:paraId="24C74A7E" w14:textId="77777777" w:rsidTr="00C65C4E">
        <w:trPr>
          <w:trHeight w:val="540"/>
        </w:trPr>
        <w:tc>
          <w:tcPr>
            <w:tcW w:w="1014" w:type="pct"/>
            <w:gridSpan w:val="4"/>
            <w:shd w:val="clear" w:color="auto" w:fill="auto"/>
          </w:tcPr>
          <w:p w14:paraId="2D71D692" w14:textId="77777777" w:rsidR="00AA749E" w:rsidRPr="00CC5EE8" w:rsidRDefault="00AA749E" w:rsidP="00C65C4E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Code of Nominee</w:t>
            </w:r>
          </w:p>
        </w:tc>
        <w:tc>
          <w:tcPr>
            <w:tcW w:w="139" w:type="pct"/>
            <w:shd w:val="clear" w:color="auto" w:fill="auto"/>
          </w:tcPr>
          <w:p w14:paraId="03415AC3" w14:textId="77777777" w:rsidR="00AA749E" w:rsidRPr="00CC5EE8" w:rsidRDefault="00AA749E" w:rsidP="00C65C4E">
            <w:pPr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3846" w:type="pct"/>
            <w:gridSpan w:val="13"/>
            <w:shd w:val="clear" w:color="auto" w:fill="auto"/>
          </w:tcPr>
          <w:p w14:paraId="7D439565" w14:textId="77777777" w:rsidR="00AA749E" w:rsidRPr="00CC5EE8" w:rsidRDefault="00AA749E" w:rsidP="00C65C4E">
            <w:pPr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 xml:space="preserve">         /20</w:t>
            </w:r>
            <w:r>
              <w:rPr>
                <w:rFonts w:cs="Arial"/>
                <w:b/>
                <w:sz w:val="24"/>
                <w:szCs w:val="24"/>
              </w:rPr>
              <w:t>_ _</w:t>
            </w:r>
          </w:p>
        </w:tc>
      </w:tr>
      <w:tr w:rsidR="00C65C4E" w:rsidRPr="00CC5EE8" w14:paraId="5FEACB59" w14:textId="77777777" w:rsidTr="00C65C4E">
        <w:trPr>
          <w:trHeight w:val="20"/>
        </w:trPr>
        <w:tc>
          <w:tcPr>
            <w:tcW w:w="5000" w:type="pct"/>
            <w:gridSpan w:val="18"/>
            <w:shd w:val="clear" w:color="auto" w:fill="D9D9D9" w:themeFill="background1" w:themeFillShade="D9"/>
            <w:vAlign w:val="center"/>
          </w:tcPr>
          <w:p w14:paraId="0C81857D" w14:textId="77777777" w:rsidR="00C65C4E" w:rsidRPr="00CC5EE8" w:rsidRDefault="00C65C4E" w:rsidP="00DE644D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MERIT CRITERIA</w:t>
            </w:r>
          </w:p>
        </w:tc>
      </w:tr>
      <w:tr w:rsidR="00C65C4E" w:rsidRPr="00CC5EE8" w14:paraId="6061420E" w14:textId="77777777" w:rsidTr="00C65C4E">
        <w:trPr>
          <w:trHeight w:val="20"/>
        </w:trPr>
        <w:tc>
          <w:tcPr>
            <w:tcW w:w="277" w:type="pct"/>
            <w:shd w:val="clear" w:color="auto" w:fill="auto"/>
            <w:vAlign w:val="center"/>
          </w:tcPr>
          <w:p w14:paraId="4D880559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4723" w:type="pct"/>
            <w:gridSpan w:val="17"/>
            <w:shd w:val="clear" w:color="auto" w:fill="auto"/>
            <w:vAlign w:val="center"/>
          </w:tcPr>
          <w:p w14:paraId="7642165F" w14:textId="77777777" w:rsidR="00C65C4E" w:rsidRPr="00CC5EE8" w:rsidRDefault="00C65C4E" w:rsidP="008A79CD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</w:tr>
      <w:tr w:rsidR="00C65C4E" w:rsidRPr="00CC5EE8" w14:paraId="584476EF" w14:textId="77777777" w:rsidTr="00C65C4E">
        <w:trPr>
          <w:trHeight w:val="20"/>
        </w:trPr>
        <w:tc>
          <w:tcPr>
            <w:tcW w:w="27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30038F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1.0</w:t>
            </w:r>
          </w:p>
        </w:tc>
        <w:tc>
          <w:tcPr>
            <w:tcW w:w="4723" w:type="pct"/>
            <w:gridSpan w:val="1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052AB6" w14:textId="77777777" w:rsidR="00C65C4E" w:rsidRPr="00CC5EE8" w:rsidRDefault="00C65C4E" w:rsidP="008A79CD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ACADEMIC ACHIEVEMENTS</w:t>
            </w:r>
          </w:p>
        </w:tc>
      </w:tr>
      <w:tr w:rsidR="00C65C4E" w:rsidRPr="00CC5EE8" w14:paraId="1912D46C" w14:textId="77777777" w:rsidTr="003A225C">
        <w:trPr>
          <w:trHeight w:val="20"/>
        </w:trPr>
        <w:tc>
          <w:tcPr>
            <w:tcW w:w="27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93A177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2811" w:type="pct"/>
            <w:gridSpan w:val="1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A628A0" w14:textId="77777777" w:rsidR="00C65C4E" w:rsidRPr="001A2F37" w:rsidRDefault="00C65C4E" w:rsidP="008A79CD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1A2F37">
              <w:rPr>
                <w:rFonts w:cs="Arial"/>
                <w:b/>
                <w:sz w:val="24"/>
                <w:szCs w:val="24"/>
              </w:rPr>
              <w:t>CGPA</w:t>
            </w:r>
            <w:r w:rsidR="003A225C">
              <w:rPr>
                <w:rFonts w:cs="Arial"/>
                <w:b/>
                <w:sz w:val="24"/>
                <w:szCs w:val="24"/>
              </w:rPr>
              <w:t xml:space="preserve"> Range</w:t>
            </w:r>
          </w:p>
        </w:tc>
        <w:tc>
          <w:tcPr>
            <w:tcW w:w="6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714629" w14:textId="77777777" w:rsidR="00C65C4E" w:rsidRPr="001A2F37" w:rsidRDefault="00C65C4E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81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9D6A0A" w14:textId="77777777" w:rsidR="00C65C4E" w:rsidRPr="001A2F37" w:rsidRDefault="00C65C4E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1A2F37">
              <w:rPr>
                <w:rFonts w:cs="Arial"/>
                <w:b/>
                <w:sz w:val="24"/>
                <w:szCs w:val="24"/>
              </w:rPr>
              <w:t>Breakdown</w:t>
            </w:r>
          </w:p>
        </w:tc>
        <w:tc>
          <w:tcPr>
            <w:tcW w:w="45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F9BEA0" w14:textId="77777777" w:rsidR="00C65C4E" w:rsidRPr="001A2F37" w:rsidRDefault="00C65C4E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1A2F37">
              <w:rPr>
                <w:rFonts w:cs="Arial"/>
                <w:b/>
                <w:sz w:val="24"/>
                <w:szCs w:val="24"/>
              </w:rPr>
              <w:t>Score</w:t>
            </w:r>
          </w:p>
        </w:tc>
      </w:tr>
      <w:tr w:rsidR="00C65C4E" w:rsidRPr="00CC5EE8" w14:paraId="24A281C7" w14:textId="77777777" w:rsidTr="003A225C">
        <w:trPr>
          <w:trHeight w:val="20"/>
        </w:trPr>
        <w:tc>
          <w:tcPr>
            <w:tcW w:w="277" w:type="pct"/>
            <w:tcBorders>
              <w:top w:val="single" w:sz="4" w:space="0" w:color="auto"/>
            </w:tcBorders>
            <w:vAlign w:val="center"/>
          </w:tcPr>
          <w:p w14:paraId="026BF3FA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2811" w:type="pct"/>
            <w:gridSpan w:val="13"/>
            <w:tcBorders>
              <w:top w:val="single" w:sz="4" w:space="0" w:color="auto"/>
            </w:tcBorders>
            <w:vAlign w:val="center"/>
          </w:tcPr>
          <w:p w14:paraId="027B6EE7" w14:textId="77777777" w:rsidR="00C65C4E" w:rsidRPr="00CC5EE8" w:rsidRDefault="00C65C4E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3.00-3.33</w:t>
            </w:r>
          </w:p>
        </w:tc>
        <w:tc>
          <w:tcPr>
            <w:tcW w:w="650" w:type="pct"/>
            <w:tcBorders>
              <w:top w:val="single" w:sz="4" w:space="0" w:color="auto"/>
            </w:tcBorders>
            <w:vAlign w:val="center"/>
          </w:tcPr>
          <w:p w14:paraId="545A466C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810" w:type="pct"/>
            <w:gridSpan w:val="2"/>
            <w:tcBorders>
              <w:top w:val="single" w:sz="4" w:space="0" w:color="auto"/>
            </w:tcBorders>
            <w:vAlign w:val="center"/>
          </w:tcPr>
          <w:p w14:paraId="264C780B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5</w:t>
            </w:r>
          </w:p>
        </w:tc>
        <w:tc>
          <w:tcPr>
            <w:tcW w:w="452" w:type="pct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EA615E3" w14:textId="77777777" w:rsidR="00C65C4E" w:rsidRPr="00CC5EE8" w:rsidRDefault="00C65C4E" w:rsidP="008A79CD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/15</w:t>
            </w:r>
          </w:p>
        </w:tc>
      </w:tr>
      <w:tr w:rsidR="00C65C4E" w:rsidRPr="00CC5EE8" w14:paraId="7053B2F6" w14:textId="77777777" w:rsidTr="003A225C">
        <w:trPr>
          <w:trHeight w:val="20"/>
        </w:trPr>
        <w:tc>
          <w:tcPr>
            <w:tcW w:w="277" w:type="pct"/>
            <w:vAlign w:val="center"/>
          </w:tcPr>
          <w:p w14:paraId="095980BE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2811" w:type="pct"/>
            <w:gridSpan w:val="13"/>
            <w:vAlign w:val="center"/>
          </w:tcPr>
          <w:p w14:paraId="49ACBD82" w14:textId="77777777" w:rsidR="00C65C4E" w:rsidRPr="00CC5EE8" w:rsidRDefault="00C65C4E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3.34-3.66</w:t>
            </w:r>
          </w:p>
        </w:tc>
        <w:tc>
          <w:tcPr>
            <w:tcW w:w="650" w:type="pct"/>
            <w:vAlign w:val="center"/>
          </w:tcPr>
          <w:p w14:paraId="02EEFED2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810" w:type="pct"/>
            <w:gridSpan w:val="2"/>
            <w:vAlign w:val="center"/>
          </w:tcPr>
          <w:p w14:paraId="25B2628E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10</w:t>
            </w:r>
          </w:p>
        </w:tc>
        <w:tc>
          <w:tcPr>
            <w:tcW w:w="452" w:type="pct"/>
            <w:vMerge/>
            <w:shd w:val="clear" w:color="auto" w:fill="D9D9D9" w:themeFill="background1" w:themeFillShade="D9"/>
            <w:vAlign w:val="center"/>
          </w:tcPr>
          <w:p w14:paraId="477BB821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C65C4E" w:rsidRPr="00CC5EE8" w14:paraId="44A0C718" w14:textId="77777777" w:rsidTr="003A225C">
        <w:trPr>
          <w:trHeight w:val="20"/>
        </w:trPr>
        <w:tc>
          <w:tcPr>
            <w:tcW w:w="277" w:type="pct"/>
            <w:tcBorders>
              <w:bottom w:val="single" w:sz="4" w:space="0" w:color="auto"/>
            </w:tcBorders>
            <w:vAlign w:val="center"/>
          </w:tcPr>
          <w:p w14:paraId="56057390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2811" w:type="pct"/>
            <w:gridSpan w:val="13"/>
            <w:tcBorders>
              <w:bottom w:val="single" w:sz="4" w:space="0" w:color="auto"/>
            </w:tcBorders>
            <w:vAlign w:val="center"/>
          </w:tcPr>
          <w:p w14:paraId="2A2F403E" w14:textId="77777777" w:rsidR="00C65C4E" w:rsidRPr="00CC5EE8" w:rsidRDefault="00C65C4E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3.67-4.00</w:t>
            </w:r>
          </w:p>
        </w:tc>
        <w:tc>
          <w:tcPr>
            <w:tcW w:w="650" w:type="pct"/>
            <w:tcBorders>
              <w:bottom w:val="single" w:sz="4" w:space="0" w:color="auto"/>
            </w:tcBorders>
            <w:vAlign w:val="center"/>
          </w:tcPr>
          <w:p w14:paraId="71C057B2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810" w:type="pct"/>
            <w:gridSpan w:val="2"/>
            <w:tcBorders>
              <w:bottom w:val="single" w:sz="4" w:space="0" w:color="auto"/>
            </w:tcBorders>
            <w:vAlign w:val="center"/>
          </w:tcPr>
          <w:p w14:paraId="7AF14B4F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15</w:t>
            </w:r>
          </w:p>
        </w:tc>
        <w:tc>
          <w:tcPr>
            <w:tcW w:w="452" w:type="pct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E31B73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C65C4E" w:rsidRPr="00CC5EE8" w14:paraId="22B3B2CC" w14:textId="77777777" w:rsidTr="00C65C4E">
        <w:trPr>
          <w:trHeight w:val="20"/>
        </w:trPr>
        <w:tc>
          <w:tcPr>
            <w:tcW w:w="277" w:type="pct"/>
            <w:tcBorders>
              <w:top w:val="single" w:sz="4" w:space="0" w:color="auto"/>
            </w:tcBorders>
            <w:vAlign w:val="center"/>
          </w:tcPr>
          <w:p w14:paraId="6702C606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4723" w:type="pct"/>
            <w:gridSpan w:val="17"/>
            <w:tcBorders>
              <w:top w:val="single" w:sz="4" w:space="0" w:color="auto"/>
            </w:tcBorders>
            <w:vAlign w:val="center"/>
          </w:tcPr>
          <w:p w14:paraId="7073BA01" w14:textId="77777777" w:rsidR="00C65C4E" w:rsidRPr="00CC5EE8" w:rsidRDefault="00C65C4E" w:rsidP="008A79CD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</w:p>
        </w:tc>
      </w:tr>
      <w:tr w:rsidR="00C65C4E" w:rsidRPr="00CC5EE8" w14:paraId="35FCD29A" w14:textId="77777777" w:rsidTr="00C65C4E">
        <w:trPr>
          <w:trHeight w:val="20"/>
        </w:trPr>
        <w:tc>
          <w:tcPr>
            <w:tcW w:w="27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DF0E74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2.0</w:t>
            </w:r>
          </w:p>
        </w:tc>
        <w:tc>
          <w:tcPr>
            <w:tcW w:w="4723" w:type="pct"/>
            <w:gridSpan w:val="1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3A69E2" w14:textId="77777777" w:rsidR="00C65C4E" w:rsidRPr="00CC5EE8" w:rsidRDefault="00C65C4E" w:rsidP="001E4DEE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KEY ACHIEVEMENT AREAS</w:t>
            </w:r>
            <w:r w:rsidR="001E4DEE">
              <w:rPr>
                <w:rFonts w:cs="Arial"/>
                <w:b/>
                <w:sz w:val="24"/>
                <w:szCs w:val="24"/>
              </w:rPr>
              <w:t xml:space="preserve"> (Based on internship/coursework/attachment)</w:t>
            </w:r>
          </w:p>
        </w:tc>
      </w:tr>
      <w:tr w:rsidR="00C65C4E" w:rsidRPr="00CC5EE8" w14:paraId="5B7F91B5" w14:textId="77777777" w:rsidTr="003A225C">
        <w:trPr>
          <w:trHeight w:val="20"/>
        </w:trPr>
        <w:tc>
          <w:tcPr>
            <w:tcW w:w="277" w:type="pct"/>
            <w:vMerge w:val="restart"/>
            <w:tcBorders>
              <w:top w:val="single" w:sz="4" w:space="0" w:color="auto"/>
            </w:tcBorders>
            <w:vAlign w:val="center"/>
          </w:tcPr>
          <w:p w14:paraId="3F282D12" w14:textId="77777777" w:rsidR="00C65C4E" w:rsidRPr="001A2F37" w:rsidRDefault="00C65C4E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251" w:type="pct"/>
            <w:gridSpan w:val="5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55DE30" w14:textId="77777777" w:rsidR="00C65C4E" w:rsidRPr="001A2F37" w:rsidRDefault="00C65C4E" w:rsidP="008A79CD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1A2F37">
              <w:rPr>
                <w:rFonts w:cs="Arial"/>
                <w:b/>
                <w:sz w:val="24"/>
                <w:szCs w:val="24"/>
              </w:rPr>
              <w:t>Key Area</w:t>
            </w:r>
          </w:p>
        </w:tc>
        <w:tc>
          <w:tcPr>
            <w:tcW w:w="853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399854" w14:textId="77777777" w:rsidR="00C65C4E" w:rsidRPr="001A2F37" w:rsidRDefault="00C65C4E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1A2F37">
              <w:rPr>
                <w:rFonts w:cs="Arial"/>
                <w:b/>
                <w:sz w:val="24"/>
                <w:szCs w:val="24"/>
              </w:rPr>
              <w:t>Semester</w:t>
            </w:r>
          </w:p>
        </w:tc>
        <w:tc>
          <w:tcPr>
            <w:tcW w:w="707" w:type="pct"/>
            <w:gridSpan w:val="3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958D89" w14:textId="77777777" w:rsidR="00C65C4E" w:rsidRPr="001A2F37" w:rsidRDefault="00C65C4E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1A2F37">
              <w:rPr>
                <w:rFonts w:cs="Arial"/>
                <w:b/>
                <w:sz w:val="24"/>
                <w:szCs w:val="24"/>
              </w:rPr>
              <w:t>Average</w:t>
            </w:r>
          </w:p>
          <w:p w14:paraId="60636B07" w14:textId="77777777" w:rsidR="00C65C4E" w:rsidRPr="001A2F37" w:rsidRDefault="003A225C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G</w:t>
            </w:r>
            <w:r w:rsidR="00C65C4E" w:rsidRPr="001A2F37">
              <w:rPr>
                <w:rFonts w:cs="Arial"/>
                <w:b/>
                <w:sz w:val="24"/>
                <w:szCs w:val="24"/>
              </w:rPr>
              <w:t>PA</w:t>
            </w:r>
          </w:p>
        </w:tc>
        <w:tc>
          <w:tcPr>
            <w:tcW w:w="650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0DD677" w14:textId="77777777" w:rsidR="00C65C4E" w:rsidRDefault="00C65C4E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1A2F37">
              <w:rPr>
                <w:rFonts w:cs="Arial"/>
                <w:b/>
                <w:sz w:val="24"/>
                <w:szCs w:val="24"/>
              </w:rPr>
              <w:t>GPA</w:t>
            </w:r>
          </w:p>
          <w:p w14:paraId="6AE974C9" w14:textId="77777777" w:rsidR="003A225C" w:rsidRPr="001A2F37" w:rsidRDefault="003A225C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Range</w:t>
            </w:r>
          </w:p>
        </w:tc>
        <w:tc>
          <w:tcPr>
            <w:tcW w:w="810" w:type="pct"/>
            <w:gridSpan w:val="2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322FE5" w14:textId="77777777" w:rsidR="00C65C4E" w:rsidRPr="001A2F37" w:rsidRDefault="00C65C4E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1A2F37">
              <w:rPr>
                <w:rFonts w:cs="Arial"/>
                <w:b/>
                <w:sz w:val="24"/>
                <w:szCs w:val="24"/>
              </w:rPr>
              <w:t>Breakdown</w:t>
            </w:r>
          </w:p>
        </w:tc>
        <w:tc>
          <w:tcPr>
            <w:tcW w:w="452" w:type="pct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6414D2" w14:textId="77777777" w:rsidR="00C65C4E" w:rsidRPr="001A2F37" w:rsidRDefault="00C65C4E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1A2F37">
              <w:rPr>
                <w:rFonts w:cs="Arial"/>
                <w:b/>
                <w:sz w:val="24"/>
                <w:szCs w:val="24"/>
              </w:rPr>
              <w:t>Score</w:t>
            </w:r>
          </w:p>
        </w:tc>
      </w:tr>
      <w:tr w:rsidR="003A225C" w:rsidRPr="00CC5EE8" w14:paraId="5072BC4A" w14:textId="77777777" w:rsidTr="003A225C">
        <w:trPr>
          <w:trHeight w:val="20"/>
        </w:trPr>
        <w:tc>
          <w:tcPr>
            <w:tcW w:w="277" w:type="pct"/>
            <w:vMerge/>
            <w:tcBorders>
              <w:bottom w:val="single" w:sz="4" w:space="0" w:color="auto"/>
            </w:tcBorders>
            <w:vAlign w:val="center"/>
          </w:tcPr>
          <w:p w14:paraId="4805A94A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1251" w:type="pct"/>
            <w:gridSpan w:val="5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3C623D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27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917648" w14:textId="77777777" w:rsidR="00C65C4E" w:rsidRPr="001A2F37" w:rsidRDefault="00C65C4E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1A2F37">
              <w:rPr>
                <w:rFonts w:cs="Arial"/>
                <w:b/>
                <w:sz w:val="24"/>
                <w:szCs w:val="24"/>
              </w:rPr>
              <w:t>1</w:t>
            </w:r>
            <w:r w:rsidRPr="001A2F37">
              <w:rPr>
                <w:rFonts w:cs="Arial"/>
                <w:b/>
                <w:sz w:val="24"/>
                <w:szCs w:val="24"/>
                <w:vertAlign w:val="superscript"/>
              </w:rPr>
              <w:t>st</w:t>
            </w:r>
          </w:p>
        </w:tc>
        <w:tc>
          <w:tcPr>
            <w:tcW w:w="27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7383DF" w14:textId="77777777" w:rsidR="00C65C4E" w:rsidRPr="001A2F37" w:rsidRDefault="00C65C4E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1A2F37">
              <w:rPr>
                <w:rFonts w:cs="Arial"/>
                <w:b/>
                <w:sz w:val="24"/>
                <w:szCs w:val="24"/>
              </w:rPr>
              <w:t>2</w:t>
            </w:r>
            <w:r w:rsidRPr="001A2F37">
              <w:rPr>
                <w:rFonts w:cs="Arial"/>
                <w:b/>
                <w:sz w:val="24"/>
                <w:szCs w:val="24"/>
                <w:vertAlign w:val="superscript"/>
              </w:rPr>
              <w:t>nd</w:t>
            </w:r>
          </w:p>
        </w:tc>
        <w:tc>
          <w:tcPr>
            <w:tcW w:w="29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96C214" w14:textId="77777777" w:rsidR="00C65C4E" w:rsidRPr="001A2F37" w:rsidRDefault="00C65C4E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1A2F37">
              <w:rPr>
                <w:rFonts w:cs="Arial"/>
                <w:b/>
                <w:sz w:val="24"/>
                <w:szCs w:val="24"/>
              </w:rPr>
              <w:t>3</w:t>
            </w:r>
            <w:r w:rsidRPr="001A2F37">
              <w:rPr>
                <w:rFonts w:cs="Arial"/>
                <w:b/>
                <w:sz w:val="24"/>
                <w:szCs w:val="24"/>
                <w:vertAlign w:val="superscript"/>
              </w:rPr>
              <w:t>rd</w:t>
            </w:r>
          </w:p>
        </w:tc>
        <w:tc>
          <w:tcPr>
            <w:tcW w:w="707" w:type="pct"/>
            <w:gridSpan w:val="3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A0385B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650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9ED2A7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810" w:type="pct"/>
            <w:gridSpan w:val="2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041C9C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452" w:type="pct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CA56DA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</w:tr>
      <w:tr w:rsidR="00C65C4E" w:rsidRPr="00CC5EE8" w14:paraId="79961264" w14:textId="77777777" w:rsidTr="003A225C">
        <w:trPr>
          <w:trHeight w:val="20"/>
        </w:trPr>
        <w:tc>
          <w:tcPr>
            <w:tcW w:w="277" w:type="pct"/>
            <w:tcBorders>
              <w:top w:val="single" w:sz="4" w:space="0" w:color="auto"/>
            </w:tcBorders>
            <w:vAlign w:val="center"/>
          </w:tcPr>
          <w:p w14:paraId="5CAE4D94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2.1</w:t>
            </w:r>
          </w:p>
        </w:tc>
        <w:tc>
          <w:tcPr>
            <w:tcW w:w="2104" w:type="pct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E319C8" w14:textId="77777777" w:rsidR="00C65C4E" w:rsidRPr="00CC5EE8" w:rsidRDefault="00C65C4E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Clinical Dietetic</w:t>
            </w:r>
          </w:p>
        </w:tc>
        <w:tc>
          <w:tcPr>
            <w:tcW w:w="707" w:type="pct"/>
            <w:gridSpan w:val="3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1460E088" w14:textId="77777777" w:rsidR="00C65C4E" w:rsidRPr="00CC5EE8" w:rsidRDefault="00C65C4E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650" w:type="pct"/>
            <w:vMerge w:val="restart"/>
            <w:tcBorders>
              <w:top w:val="single" w:sz="4" w:space="0" w:color="auto"/>
              <w:left w:val="nil"/>
            </w:tcBorders>
            <w:vAlign w:val="center"/>
          </w:tcPr>
          <w:p w14:paraId="639270D6" w14:textId="77777777" w:rsidR="00C65C4E" w:rsidRPr="00CC5EE8" w:rsidRDefault="00C65C4E" w:rsidP="008A79CD">
            <w:pPr>
              <w:spacing w:after="0" w:line="36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3.33-3.66</w:t>
            </w:r>
          </w:p>
          <w:p w14:paraId="03FF9AC3" w14:textId="77777777" w:rsidR="00C65C4E" w:rsidRPr="00CC5EE8" w:rsidRDefault="00C65C4E" w:rsidP="008A79CD">
            <w:pPr>
              <w:spacing w:after="0" w:line="36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3.67-3.99</w:t>
            </w:r>
          </w:p>
          <w:p w14:paraId="7FE0D638" w14:textId="77777777" w:rsidR="00C65C4E" w:rsidRPr="00CC5EE8" w:rsidRDefault="00C65C4E" w:rsidP="008A79CD">
            <w:pPr>
              <w:spacing w:line="36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4.00</w:t>
            </w:r>
          </w:p>
        </w:tc>
        <w:tc>
          <w:tcPr>
            <w:tcW w:w="810" w:type="pct"/>
            <w:gridSpan w:val="2"/>
            <w:vMerge w:val="restart"/>
            <w:tcBorders>
              <w:top w:val="single" w:sz="4" w:space="0" w:color="auto"/>
            </w:tcBorders>
            <w:vAlign w:val="center"/>
          </w:tcPr>
          <w:p w14:paraId="6F872910" w14:textId="77777777" w:rsidR="00C65C4E" w:rsidRPr="00CC5EE8" w:rsidRDefault="00C65C4E" w:rsidP="008A79CD">
            <w:pPr>
              <w:spacing w:after="0" w:line="36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5</w:t>
            </w:r>
          </w:p>
          <w:p w14:paraId="2F3F3B6E" w14:textId="77777777" w:rsidR="00C65C4E" w:rsidRPr="00CC5EE8" w:rsidRDefault="00C65C4E" w:rsidP="008A79CD">
            <w:pPr>
              <w:spacing w:after="0" w:line="36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15</w:t>
            </w:r>
          </w:p>
          <w:p w14:paraId="27D7C51A" w14:textId="77777777" w:rsidR="00C65C4E" w:rsidRPr="00CC5EE8" w:rsidRDefault="00C65C4E" w:rsidP="008A79CD">
            <w:pPr>
              <w:spacing w:line="36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20</w:t>
            </w:r>
          </w:p>
        </w:tc>
        <w:tc>
          <w:tcPr>
            <w:tcW w:w="452" w:type="pct"/>
            <w:tcBorders>
              <w:top w:val="single" w:sz="4" w:space="0" w:color="auto"/>
              <w:left w:val="nil"/>
            </w:tcBorders>
            <w:shd w:val="clear" w:color="auto" w:fill="D9D9D9" w:themeFill="background1" w:themeFillShade="D9"/>
            <w:vAlign w:val="center"/>
          </w:tcPr>
          <w:p w14:paraId="1BB13DA1" w14:textId="77777777" w:rsidR="00C65C4E" w:rsidRPr="00CC5EE8" w:rsidRDefault="00C65C4E" w:rsidP="008A79CD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/20</w:t>
            </w:r>
          </w:p>
        </w:tc>
      </w:tr>
      <w:tr w:rsidR="00C65C4E" w:rsidRPr="00CC5EE8" w14:paraId="64D7BD12" w14:textId="77777777" w:rsidTr="003A225C">
        <w:trPr>
          <w:trHeight w:val="20"/>
        </w:trPr>
        <w:tc>
          <w:tcPr>
            <w:tcW w:w="277" w:type="pct"/>
            <w:tcBorders>
              <w:right w:val="single" w:sz="4" w:space="0" w:color="auto"/>
            </w:tcBorders>
            <w:vAlign w:val="center"/>
          </w:tcPr>
          <w:p w14:paraId="0D4C7C6B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3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DD289" w14:textId="77777777" w:rsidR="00C65C4E" w:rsidRPr="00CC5EE8" w:rsidRDefault="00C65C4E" w:rsidP="008330A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 xml:space="preserve">2.1.1 </w:t>
            </w:r>
          </w:p>
        </w:tc>
        <w:tc>
          <w:tcPr>
            <w:tcW w:w="87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2BE6B" w14:textId="77777777" w:rsidR="00C65C4E" w:rsidRPr="00CC5EE8" w:rsidRDefault="00C65C4E" w:rsidP="001A2F37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69FD0E2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2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C1D48EB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3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A83188B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707" w:type="pct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25156AE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650" w:type="pct"/>
            <w:vMerge/>
            <w:tcBorders>
              <w:left w:val="nil"/>
            </w:tcBorders>
            <w:vAlign w:val="center"/>
          </w:tcPr>
          <w:p w14:paraId="0576FDF2" w14:textId="77777777" w:rsidR="00C65C4E" w:rsidRPr="00CC5EE8" w:rsidRDefault="00C65C4E" w:rsidP="008A79CD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810" w:type="pct"/>
            <w:gridSpan w:val="2"/>
            <w:vMerge/>
            <w:vAlign w:val="center"/>
          </w:tcPr>
          <w:p w14:paraId="40F8F140" w14:textId="77777777" w:rsidR="00C65C4E" w:rsidRPr="00CC5EE8" w:rsidRDefault="00C65C4E" w:rsidP="008A79CD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452" w:type="pct"/>
            <w:tcBorders>
              <w:left w:val="nil"/>
            </w:tcBorders>
            <w:shd w:val="clear" w:color="auto" w:fill="auto"/>
            <w:vAlign w:val="center"/>
          </w:tcPr>
          <w:p w14:paraId="294C07E6" w14:textId="77777777" w:rsidR="00C65C4E" w:rsidRPr="00CC5EE8" w:rsidRDefault="00C65C4E" w:rsidP="008A79CD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</w:p>
        </w:tc>
      </w:tr>
      <w:tr w:rsidR="00C65C4E" w:rsidRPr="00CC5EE8" w14:paraId="615D1094" w14:textId="77777777" w:rsidTr="003A225C">
        <w:trPr>
          <w:trHeight w:val="20"/>
        </w:trPr>
        <w:tc>
          <w:tcPr>
            <w:tcW w:w="277" w:type="pct"/>
            <w:tcBorders>
              <w:right w:val="single" w:sz="4" w:space="0" w:color="auto"/>
            </w:tcBorders>
            <w:vAlign w:val="center"/>
          </w:tcPr>
          <w:p w14:paraId="437D566C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3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942E1" w14:textId="77777777" w:rsidR="00C65C4E" w:rsidRPr="00CC5EE8" w:rsidRDefault="00C65C4E" w:rsidP="008330A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 xml:space="preserve">2.1.2 </w:t>
            </w:r>
          </w:p>
        </w:tc>
        <w:tc>
          <w:tcPr>
            <w:tcW w:w="87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77CD0" w14:textId="77777777" w:rsidR="00C65C4E" w:rsidRPr="00CC5EE8" w:rsidRDefault="00C65C4E" w:rsidP="001A2F37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2BC37EA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2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9B9EBB0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3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C93BD6A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707" w:type="pct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AD67CB9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650" w:type="pct"/>
            <w:vMerge/>
            <w:tcBorders>
              <w:left w:val="nil"/>
            </w:tcBorders>
            <w:vAlign w:val="center"/>
          </w:tcPr>
          <w:p w14:paraId="117BB0BB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810" w:type="pct"/>
            <w:gridSpan w:val="2"/>
            <w:vMerge/>
            <w:vAlign w:val="center"/>
          </w:tcPr>
          <w:p w14:paraId="5137C296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452" w:type="pct"/>
            <w:tcBorders>
              <w:left w:val="nil"/>
            </w:tcBorders>
            <w:shd w:val="clear" w:color="auto" w:fill="auto"/>
            <w:vAlign w:val="center"/>
          </w:tcPr>
          <w:p w14:paraId="6330C75C" w14:textId="77777777" w:rsidR="00C65C4E" w:rsidRPr="00CC5EE8" w:rsidRDefault="00C65C4E" w:rsidP="008A79CD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</w:p>
        </w:tc>
      </w:tr>
      <w:tr w:rsidR="00C65C4E" w:rsidRPr="00CC5EE8" w14:paraId="29B00758" w14:textId="77777777" w:rsidTr="003A225C">
        <w:trPr>
          <w:trHeight w:val="20"/>
        </w:trPr>
        <w:tc>
          <w:tcPr>
            <w:tcW w:w="277" w:type="pct"/>
            <w:tcBorders>
              <w:right w:val="single" w:sz="4" w:space="0" w:color="auto"/>
            </w:tcBorders>
            <w:vAlign w:val="center"/>
          </w:tcPr>
          <w:p w14:paraId="4A51D6C8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3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98867" w14:textId="77777777" w:rsidR="00C65C4E" w:rsidRPr="00CC5EE8" w:rsidRDefault="00C65C4E" w:rsidP="008330A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 xml:space="preserve">2.1.3 </w:t>
            </w:r>
          </w:p>
        </w:tc>
        <w:tc>
          <w:tcPr>
            <w:tcW w:w="87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2B7C7" w14:textId="77777777" w:rsidR="00C65C4E" w:rsidRPr="00CC5EE8" w:rsidRDefault="00C65C4E" w:rsidP="001A2F37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EB11766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2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ADB702F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3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F6B8388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707" w:type="pct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AA1C4AF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650" w:type="pct"/>
            <w:vMerge/>
            <w:tcBorders>
              <w:left w:val="nil"/>
            </w:tcBorders>
            <w:vAlign w:val="center"/>
          </w:tcPr>
          <w:p w14:paraId="1B0343F8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810" w:type="pct"/>
            <w:gridSpan w:val="2"/>
            <w:vMerge/>
            <w:vAlign w:val="center"/>
          </w:tcPr>
          <w:p w14:paraId="67534520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452" w:type="pct"/>
            <w:tcBorders>
              <w:left w:val="nil"/>
            </w:tcBorders>
            <w:shd w:val="clear" w:color="auto" w:fill="auto"/>
            <w:vAlign w:val="center"/>
          </w:tcPr>
          <w:p w14:paraId="008FDA22" w14:textId="77777777" w:rsidR="00C65C4E" w:rsidRPr="00CC5EE8" w:rsidRDefault="00C65C4E" w:rsidP="008A79CD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</w:p>
        </w:tc>
      </w:tr>
      <w:tr w:rsidR="00C65C4E" w:rsidRPr="00CC5EE8" w14:paraId="36AE00FB" w14:textId="77777777" w:rsidTr="003A225C">
        <w:trPr>
          <w:trHeight w:val="20"/>
        </w:trPr>
        <w:tc>
          <w:tcPr>
            <w:tcW w:w="277" w:type="pct"/>
            <w:vAlign w:val="center"/>
          </w:tcPr>
          <w:p w14:paraId="61168F43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2.2</w:t>
            </w:r>
          </w:p>
        </w:tc>
        <w:tc>
          <w:tcPr>
            <w:tcW w:w="1251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82EFF2" w14:textId="77777777" w:rsidR="00C65C4E" w:rsidRPr="00CC5EE8" w:rsidRDefault="00C65C4E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Food Service</w:t>
            </w:r>
          </w:p>
        </w:tc>
        <w:tc>
          <w:tcPr>
            <w:tcW w:w="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3BD69A" w14:textId="77777777" w:rsidR="00C65C4E" w:rsidRPr="00CC5EE8" w:rsidRDefault="00C65C4E" w:rsidP="008330A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27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A4BAEB" w14:textId="77777777" w:rsidR="00C65C4E" w:rsidRPr="00CC5EE8" w:rsidRDefault="00C65C4E" w:rsidP="008330A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0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A3B5A4" w14:textId="77777777" w:rsidR="00C65C4E" w:rsidRPr="00CC5EE8" w:rsidRDefault="00C65C4E" w:rsidP="008330A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707" w:type="pct"/>
            <w:gridSpan w:val="3"/>
            <w:tcBorders>
              <w:left w:val="nil"/>
            </w:tcBorders>
            <w:shd w:val="clear" w:color="auto" w:fill="F2F2F2"/>
            <w:vAlign w:val="center"/>
          </w:tcPr>
          <w:p w14:paraId="527C4079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650" w:type="pct"/>
            <w:vMerge/>
            <w:tcBorders>
              <w:left w:val="nil"/>
            </w:tcBorders>
            <w:vAlign w:val="center"/>
          </w:tcPr>
          <w:p w14:paraId="03C25161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810" w:type="pct"/>
            <w:gridSpan w:val="2"/>
            <w:vMerge/>
            <w:vAlign w:val="center"/>
          </w:tcPr>
          <w:p w14:paraId="50B8AD89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452" w:type="pct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57E63C8E" w14:textId="77777777" w:rsidR="00C65C4E" w:rsidRPr="00CC5EE8" w:rsidRDefault="00C65C4E" w:rsidP="008A79CD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/20</w:t>
            </w:r>
          </w:p>
        </w:tc>
      </w:tr>
      <w:tr w:rsidR="00C65C4E" w:rsidRPr="00CC5EE8" w14:paraId="221592EA" w14:textId="77777777" w:rsidTr="003A225C">
        <w:trPr>
          <w:trHeight w:val="20"/>
        </w:trPr>
        <w:tc>
          <w:tcPr>
            <w:tcW w:w="277" w:type="pct"/>
            <w:tcBorders>
              <w:right w:val="single" w:sz="4" w:space="0" w:color="auto"/>
            </w:tcBorders>
            <w:vAlign w:val="center"/>
          </w:tcPr>
          <w:p w14:paraId="4C687E84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A65EB" w14:textId="77777777" w:rsidR="00C65C4E" w:rsidRPr="00CC5EE8" w:rsidRDefault="00C65C4E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2.2.1</w:t>
            </w:r>
          </w:p>
        </w:tc>
        <w:tc>
          <w:tcPr>
            <w:tcW w:w="88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4CBA6" w14:textId="77777777" w:rsidR="00C65C4E" w:rsidRPr="00CC5EE8" w:rsidRDefault="00C65C4E" w:rsidP="001A2F37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F592FF" w14:textId="77777777" w:rsidR="00C65C4E" w:rsidRPr="00CC5EE8" w:rsidRDefault="00C65C4E" w:rsidP="008330A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2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150580" w14:textId="77777777" w:rsidR="00C65C4E" w:rsidRPr="00CC5EE8" w:rsidRDefault="00C65C4E" w:rsidP="008330A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80B035" w14:textId="77777777" w:rsidR="00C65C4E" w:rsidRPr="00CC5EE8" w:rsidRDefault="00C65C4E" w:rsidP="008330A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707" w:type="pct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4F49747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650" w:type="pct"/>
            <w:vMerge/>
            <w:tcBorders>
              <w:left w:val="nil"/>
            </w:tcBorders>
            <w:vAlign w:val="center"/>
          </w:tcPr>
          <w:p w14:paraId="265C5736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810" w:type="pct"/>
            <w:gridSpan w:val="2"/>
            <w:vMerge/>
            <w:vAlign w:val="center"/>
          </w:tcPr>
          <w:p w14:paraId="3F8A72FB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452" w:type="pct"/>
            <w:tcBorders>
              <w:left w:val="nil"/>
            </w:tcBorders>
            <w:shd w:val="clear" w:color="auto" w:fill="auto"/>
            <w:vAlign w:val="center"/>
          </w:tcPr>
          <w:p w14:paraId="3D69E226" w14:textId="77777777" w:rsidR="00C65C4E" w:rsidRPr="00CC5EE8" w:rsidRDefault="00C65C4E" w:rsidP="008A79CD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</w:p>
        </w:tc>
      </w:tr>
      <w:tr w:rsidR="00C65C4E" w:rsidRPr="00CC5EE8" w14:paraId="664D99FA" w14:textId="77777777" w:rsidTr="003A225C">
        <w:trPr>
          <w:trHeight w:val="20"/>
        </w:trPr>
        <w:tc>
          <w:tcPr>
            <w:tcW w:w="277" w:type="pct"/>
            <w:tcBorders>
              <w:right w:val="single" w:sz="4" w:space="0" w:color="auto"/>
            </w:tcBorders>
            <w:vAlign w:val="center"/>
          </w:tcPr>
          <w:p w14:paraId="30B1DCF2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7603C3" w14:textId="77777777" w:rsidR="00C65C4E" w:rsidRDefault="00C65C4E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2.2.2</w:t>
            </w:r>
          </w:p>
        </w:tc>
        <w:tc>
          <w:tcPr>
            <w:tcW w:w="88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B0D21" w14:textId="77777777" w:rsidR="00C65C4E" w:rsidRPr="00CC5EE8" w:rsidRDefault="00C65C4E" w:rsidP="001A2F37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B39B28" w14:textId="77777777" w:rsidR="00C65C4E" w:rsidRPr="00CC5EE8" w:rsidRDefault="00C65C4E" w:rsidP="008330A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2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54243A" w14:textId="77777777" w:rsidR="00C65C4E" w:rsidRPr="00CC5EE8" w:rsidRDefault="00C65C4E" w:rsidP="008330A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FE7E9D" w14:textId="77777777" w:rsidR="00C65C4E" w:rsidRPr="00CC5EE8" w:rsidRDefault="00C65C4E" w:rsidP="008330A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707" w:type="pct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44C3A0F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650" w:type="pct"/>
            <w:vMerge/>
            <w:tcBorders>
              <w:left w:val="nil"/>
            </w:tcBorders>
            <w:vAlign w:val="center"/>
          </w:tcPr>
          <w:p w14:paraId="6B5C1003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810" w:type="pct"/>
            <w:gridSpan w:val="2"/>
            <w:vMerge/>
            <w:vAlign w:val="center"/>
          </w:tcPr>
          <w:p w14:paraId="45DF36A1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452" w:type="pct"/>
            <w:tcBorders>
              <w:left w:val="nil"/>
            </w:tcBorders>
            <w:shd w:val="clear" w:color="auto" w:fill="auto"/>
            <w:vAlign w:val="center"/>
          </w:tcPr>
          <w:p w14:paraId="1F3F9BED" w14:textId="77777777" w:rsidR="00C65C4E" w:rsidRPr="00CC5EE8" w:rsidRDefault="00C65C4E" w:rsidP="008A79CD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</w:p>
        </w:tc>
      </w:tr>
      <w:tr w:rsidR="00C65C4E" w:rsidRPr="00CC5EE8" w14:paraId="150BC9F6" w14:textId="77777777" w:rsidTr="003A225C">
        <w:trPr>
          <w:trHeight w:val="20"/>
        </w:trPr>
        <w:tc>
          <w:tcPr>
            <w:tcW w:w="277" w:type="pct"/>
            <w:vAlign w:val="center"/>
          </w:tcPr>
          <w:p w14:paraId="4A190594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2.3</w:t>
            </w:r>
          </w:p>
        </w:tc>
        <w:tc>
          <w:tcPr>
            <w:tcW w:w="1251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F7DEF9" w14:textId="77777777" w:rsidR="00C65C4E" w:rsidRPr="00CC5EE8" w:rsidRDefault="00C65C4E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Community Dietetic</w:t>
            </w:r>
          </w:p>
        </w:tc>
        <w:tc>
          <w:tcPr>
            <w:tcW w:w="27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31D8FE" w14:textId="77777777" w:rsidR="00C65C4E" w:rsidRPr="00CC5EE8" w:rsidRDefault="00C65C4E" w:rsidP="008330A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27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5E3647" w14:textId="77777777" w:rsidR="00C65C4E" w:rsidRPr="00CC5EE8" w:rsidRDefault="00C65C4E" w:rsidP="008330A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06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552FDE" w14:textId="77777777" w:rsidR="00C65C4E" w:rsidRPr="00CC5EE8" w:rsidRDefault="00C65C4E" w:rsidP="008330A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707" w:type="pct"/>
            <w:gridSpan w:val="3"/>
            <w:tcBorders>
              <w:left w:val="nil"/>
            </w:tcBorders>
            <w:shd w:val="clear" w:color="auto" w:fill="F2F2F2"/>
            <w:vAlign w:val="center"/>
          </w:tcPr>
          <w:p w14:paraId="3B1A04AE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650" w:type="pct"/>
            <w:vMerge/>
            <w:tcBorders>
              <w:left w:val="nil"/>
            </w:tcBorders>
            <w:vAlign w:val="center"/>
          </w:tcPr>
          <w:p w14:paraId="7032676B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810" w:type="pct"/>
            <w:gridSpan w:val="2"/>
            <w:vMerge/>
            <w:vAlign w:val="center"/>
          </w:tcPr>
          <w:p w14:paraId="58B65667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452" w:type="pct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661D81DC" w14:textId="77777777" w:rsidR="00C65C4E" w:rsidRPr="00CC5EE8" w:rsidRDefault="00C65C4E" w:rsidP="008A79CD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/20</w:t>
            </w:r>
          </w:p>
        </w:tc>
      </w:tr>
      <w:tr w:rsidR="00C65C4E" w:rsidRPr="00CC5EE8" w14:paraId="75326043" w14:textId="77777777" w:rsidTr="003A225C">
        <w:trPr>
          <w:trHeight w:val="20"/>
        </w:trPr>
        <w:tc>
          <w:tcPr>
            <w:tcW w:w="277" w:type="pct"/>
            <w:tcBorders>
              <w:right w:val="single" w:sz="4" w:space="0" w:color="auto"/>
            </w:tcBorders>
            <w:vAlign w:val="center"/>
          </w:tcPr>
          <w:p w14:paraId="004FB192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3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BE14B" w14:textId="77777777" w:rsidR="00C65C4E" w:rsidRPr="00CC5EE8" w:rsidRDefault="00C65C4E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2.3.1</w:t>
            </w:r>
          </w:p>
        </w:tc>
        <w:tc>
          <w:tcPr>
            <w:tcW w:w="87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EB704" w14:textId="77777777" w:rsidR="00C65C4E" w:rsidRPr="00CC5EE8" w:rsidRDefault="00C65C4E" w:rsidP="001A2F37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1FE238" w14:textId="77777777" w:rsidR="00C65C4E" w:rsidRPr="00CC5EE8" w:rsidRDefault="00C65C4E" w:rsidP="008330A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2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365DBA" w14:textId="77777777" w:rsidR="00C65C4E" w:rsidRPr="00CC5EE8" w:rsidRDefault="00C65C4E" w:rsidP="008330A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B68B2E" w14:textId="77777777" w:rsidR="00C65C4E" w:rsidRPr="00CC5EE8" w:rsidRDefault="00C65C4E" w:rsidP="008330A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707" w:type="pct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A0618B0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650" w:type="pct"/>
            <w:vMerge/>
            <w:tcBorders>
              <w:left w:val="nil"/>
            </w:tcBorders>
            <w:vAlign w:val="center"/>
          </w:tcPr>
          <w:p w14:paraId="16EDDB87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810" w:type="pct"/>
            <w:gridSpan w:val="2"/>
            <w:vMerge/>
            <w:vAlign w:val="center"/>
          </w:tcPr>
          <w:p w14:paraId="3E0B7760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452" w:type="pct"/>
            <w:tcBorders>
              <w:left w:val="nil"/>
            </w:tcBorders>
            <w:shd w:val="clear" w:color="auto" w:fill="auto"/>
            <w:vAlign w:val="center"/>
          </w:tcPr>
          <w:p w14:paraId="58EF7397" w14:textId="77777777" w:rsidR="00C65C4E" w:rsidRPr="00CC5EE8" w:rsidRDefault="00C65C4E" w:rsidP="008A79CD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</w:p>
        </w:tc>
      </w:tr>
      <w:tr w:rsidR="00C65C4E" w:rsidRPr="00CC5EE8" w14:paraId="691E9A79" w14:textId="77777777" w:rsidTr="003A225C">
        <w:trPr>
          <w:trHeight w:val="20"/>
        </w:trPr>
        <w:tc>
          <w:tcPr>
            <w:tcW w:w="277" w:type="pct"/>
            <w:tcBorders>
              <w:right w:val="single" w:sz="4" w:space="0" w:color="auto"/>
            </w:tcBorders>
            <w:vAlign w:val="center"/>
          </w:tcPr>
          <w:p w14:paraId="28A3E693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37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14F2C" w14:textId="77777777" w:rsidR="00C65C4E" w:rsidRDefault="00C65C4E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2.3.2</w:t>
            </w:r>
          </w:p>
        </w:tc>
        <w:tc>
          <w:tcPr>
            <w:tcW w:w="87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7268D" w14:textId="77777777" w:rsidR="00C65C4E" w:rsidRPr="00CC5EE8" w:rsidRDefault="00C65C4E" w:rsidP="001A2F37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EEA15A" w14:textId="77777777" w:rsidR="00C65C4E" w:rsidRPr="00CC5EE8" w:rsidRDefault="00C65C4E" w:rsidP="008330A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27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B0C108" w14:textId="77777777" w:rsidR="00C65C4E" w:rsidRPr="00CC5EE8" w:rsidRDefault="00C65C4E" w:rsidP="008330A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EA0063" w14:textId="77777777" w:rsidR="00C65C4E" w:rsidRPr="00CC5EE8" w:rsidRDefault="00C65C4E" w:rsidP="008330A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707" w:type="pct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61D9D73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650" w:type="pct"/>
            <w:vMerge/>
            <w:tcBorders>
              <w:left w:val="nil"/>
            </w:tcBorders>
            <w:vAlign w:val="center"/>
          </w:tcPr>
          <w:p w14:paraId="392E0331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810" w:type="pct"/>
            <w:gridSpan w:val="2"/>
            <w:vMerge/>
            <w:vAlign w:val="center"/>
          </w:tcPr>
          <w:p w14:paraId="353D5468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452" w:type="pct"/>
            <w:tcBorders>
              <w:left w:val="nil"/>
            </w:tcBorders>
            <w:shd w:val="clear" w:color="auto" w:fill="auto"/>
            <w:vAlign w:val="center"/>
          </w:tcPr>
          <w:p w14:paraId="0CDBD8F3" w14:textId="77777777" w:rsidR="00C65C4E" w:rsidRPr="00CC5EE8" w:rsidRDefault="00C65C4E" w:rsidP="008A79CD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</w:p>
        </w:tc>
      </w:tr>
      <w:tr w:rsidR="00C65C4E" w:rsidRPr="00CC5EE8" w14:paraId="6D607E3B" w14:textId="77777777" w:rsidTr="003A225C">
        <w:trPr>
          <w:trHeight w:val="20"/>
        </w:trPr>
        <w:tc>
          <w:tcPr>
            <w:tcW w:w="277" w:type="pct"/>
            <w:tcBorders>
              <w:bottom w:val="single" w:sz="4" w:space="0" w:color="auto"/>
            </w:tcBorders>
            <w:vAlign w:val="center"/>
          </w:tcPr>
          <w:p w14:paraId="5618F6A3" w14:textId="77777777" w:rsidR="00C65C4E" w:rsidRPr="001A2F37" w:rsidRDefault="00C65C4E" w:rsidP="008A79CD">
            <w:pPr>
              <w:spacing w:after="0" w:line="240" w:lineRule="auto"/>
              <w:jc w:val="center"/>
              <w:rPr>
                <w:rFonts w:cs="Arial"/>
                <w:sz w:val="12"/>
                <w:szCs w:val="12"/>
              </w:rPr>
            </w:pPr>
          </w:p>
        </w:tc>
        <w:tc>
          <w:tcPr>
            <w:tcW w:w="378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BAAD86" w14:textId="77777777" w:rsidR="00C65C4E" w:rsidRPr="001A2F37" w:rsidRDefault="00C65C4E" w:rsidP="008A79CD">
            <w:pPr>
              <w:spacing w:after="0" w:line="240" w:lineRule="auto"/>
              <w:rPr>
                <w:rFonts w:cs="Arial"/>
                <w:sz w:val="12"/>
                <w:szCs w:val="12"/>
              </w:rPr>
            </w:pPr>
          </w:p>
        </w:tc>
        <w:tc>
          <w:tcPr>
            <w:tcW w:w="873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9FAD26" w14:textId="77777777" w:rsidR="00C65C4E" w:rsidRPr="001A2F37" w:rsidRDefault="00C65C4E" w:rsidP="001A2F37">
            <w:pPr>
              <w:spacing w:after="0" w:line="240" w:lineRule="auto"/>
              <w:rPr>
                <w:rFonts w:cs="Arial"/>
                <w:sz w:val="12"/>
                <w:szCs w:val="12"/>
              </w:rPr>
            </w:pPr>
          </w:p>
        </w:tc>
        <w:tc>
          <w:tcPr>
            <w:tcW w:w="27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2C23884" w14:textId="77777777" w:rsidR="00C65C4E" w:rsidRPr="001A2F37" w:rsidRDefault="00C65C4E" w:rsidP="008330AF">
            <w:pPr>
              <w:spacing w:after="0" w:line="240" w:lineRule="auto"/>
              <w:rPr>
                <w:rFonts w:cs="Arial"/>
                <w:sz w:val="12"/>
                <w:szCs w:val="12"/>
              </w:rPr>
            </w:pPr>
          </w:p>
        </w:tc>
        <w:tc>
          <w:tcPr>
            <w:tcW w:w="27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FFECBC9" w14:textId="77777777" w:rsidR="00C65C4E" w:rsidRPr="001A2F37" w:rsidRDefault="00C65C4E" w:rsidP="008330AF">
            <w:pPr>
              <w:spacing w:after="0" w:line="240" w:lineRule="auto"/>
              <w:rPr>
                <w:rFonts w:cs="Arial"/>
                <w:sz w:val="12"/>
                <w:szCs w:val="12"/>
              </w:rPr>
            </w:pPr>
          </w:p>
        </w:tc>
        <w:tc>
          <w:tcPr>
            <w:tcW w:w="306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DCC1D3" w14:textId="77777777" w:rsidR="00C65C4E" w:rsidRPr="001A2F37" w:rsidRDefault="00C65C4E" w:rsidP="008330AF">
            <w:pPr>
              <w:spacing w:after="0" w:line="240" w:lineRule="auto"/>
              <w:rPr>
                <w:rFonts w:cs="Arial"/>
                <w:sz w:val="12"/>
                <w:szCs w:val="12"/>
              </w:rPr>
            </w:pPr>
          </w:p>
        </w:tc>
        <w:tc>
          <w:tcPr>
            <w:tcW w:w="707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049365" w14:textId="77777777" w:rsidR="00C65C4E" w:rsidRPr="001A2F37" w:rsidRDefault="00C65C4E" w:rsidP="008A79CD">
            <w:pPr>
              <w:spacing w:after="0" w:line="240" w:lineRule="auto"/>
              <w:jc w:val="center"/>
              <w:rPr>
                <w:rFonts w:cs="Arial"/>
                <w:sz w:val="12"/>
                <w:szCs w:val="12"/>
              </w:rPr>
            </w:pPr>
          </w:p>
        </w:tc>
        <w:tc>
          <w:tcPr>
            <w:tcW w:w="650" w:type="pct"/>
            <w:vMerge/>
            <w:tcBorders>
              <w:bottom w:val="single" w:sz="4" w:space="0" w:color="auto"/>
            </w:tcBorders>
            <w:vAlign w:val="center"/>
          </w:tcPr>
          <w:p w14:paraId="46975811" w14:textId="77777777" w:rsidR="00C65C4E" w:rsidRPr="001A2F37" w:rsidRDefault="00C65C4E" w:rsidP="008A79CD">
            <w:pPr>
              <w:spacing w:after="0" w:line="240" w:lineRule="auto"/>
              <w:jc w:val="center"/>
              <w:rPr>
                <w:rFonts w:cs="Arial"/>
                <w:sz w:val="12"/>
                <w:szCs w:val="12"/>
              </w:rPr>
            </w:pPr>
          </w:p>
        </w:tc>
        <w:tc>
          <w:tcPr>
            <w:tcW w:w="810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371A5DDE" w14:textId="77777777" w:rsidR="00C65C4E" w:rsidRPr="001A2F37" w:rsidRDefault="00C65C4E" w:rsidP="008A79CD">
            <w:pPr>
              <w:spacing w:after="0" w:line="240" w:lineRule="auto"/>
              <w:jc w:val="center"/>
              <w:rPr>
                <w:rFonts w:cs="Arial"/>
                <w:sz w:val="12"/>
                <w:szCs w:val="12"/>
              </w:rPr>
            </w:pPr>
          </w:p>
        </w:tc>
        <w:tc>
          <w:tcPr>
            <w:tcW w:w="45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8FD163" w14:textId="77777777" w:rsidR="00C65C4E" w:rsidRPr="001A2F37" w:rsidRDefault="00C65C4E" w:rsidP="008A79CD">
            <w:pPr>
              <w:spacing w:after="0" w:line="240" w:lineRule="auto"/>
              <w:jc w:val="right"/>
              <w:rPr>
                <w:rFonts w:cs="Arial"/>
                <w:sz w:val="12"/>
                <w:szCs w:val="12"/>
              </w:rPr>
            </w:pPr>
          </w:p>
        </w:tc>
      </w:tr>
      <w:tr w:rsidR="003A225C" w:rsidRPr="00CC5EE8" w14:paraId="0151F64B" w14:textId="77777777" w:rsidTr="003A225C">
        <w:trPr>
          <w:trHeight w:val="20"/>
        </w:trPr>
        <w:tc>
          <w:tcPr>
            <w:tcW w:w="277" w:type="pct"/>
            <w:tcBorders>
              <w:top w:val="single" w:sz="4" w:space="0" w:color="auto"/>
            </w:tcBorders>
            <w:vAlign w:val="center"/>
          </w:tcPr>
          <w:p w14:paraId="29D79146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1251" w:type="pct"/>
            <w:gridSpan w:val="5"/>
            <w:tcBorders>
              <w:top w:val="single" w:sz="4" w:space="0" w:color="auto"/>
            </w:tcBorders>
            <w:vAlign w:val="center"/>
          </w:tcPr>
          <w:p w14:paraId="4DECFD60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278" w:type="pct"/>
            <w:gridSpan w:val="2"/>
            <w:tcBorders>
              <w:top w:val="single" w:sz="4" w:space="0" w:color="auto"/>
            </w:tcBorders>
            <w:vAlign w:val="center"/>
          </w:tcPr>
          <w:p w14:paraId="17C128A4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278" w:type="pct"/>
            <w:gridSpan w:val="2"/>
            <w:tcBorders>
              <w:top w:val="single" w:sz="4" w:space="0" w:color="auto"/>
            </w:tcBorders>
            <w:vAlign w:val="center"/>
          </w:tcPr>
          <w:p w14:paraId="6840CA1B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297" w:type="pct"/>
            <w:tcBorders>
              <w:top w:val="single" w:sz="4" w:space="0" w:color="auto"/>
            </w:tcBorders>
            <w:vAlign w:val="center"/>
          </w:tcPr>
          <w:p w14:paraId="1896664C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707" w:type="pct"/>
            <w:gridSpan w:val="3"/>
            <w:tcBorders>
              <w:top w:val="single" w:sz="4" w:space="0" w:color="auto"/>
            </w:tcBorders>
            <w:vAlign w:val="center"/>
          </w:tcPr>
          <w:p w14:paraId="5CDF2815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650" w:type="pct"/>
            <w:tcBorders>
              <w:top w:val="single" w:sz="4" w:space="0" w:color="auto"/>
            </w:tcBorders>
            <w:vAlign w:val="center"/>
          </w:tcPr>
          <w:p w14:paraId="7811897D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810" w:type="pct"/>
            <w:gridSpan w:val="2"/>
            <w:tcBorders>
              <w:top w:val="single" w:sz="4" w:space="0" w:color="auto"/>
            </w:tcBorders>
            <w:vAlign w:val="center"/>
          </w:tcPr>
          <w:p w14:paraId="53D474C6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452" w:type="pct"/>
            <w:tcBorders>
              <w:top w:val="single" w:sz="4" w:space="0" w:color="auto"/>
            </w:tcBorders>
            <w:vAlign w:val="center"/>
          </w:tcPr>
          <w:p w14:paraId="1890AD38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C65C4E" w:rsidRPr="00CC5EE8" w14:paraId="26C3E9F8" w14:textId="77777777" w:rsidTr="00C65C4E">
        <w:trPr>
          <w:trHeight w:val="20"/>
        </w:trPr>
        <w:tc>
          <w:tcPr>
            <w:tcW w:w="27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625085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3.0</w:t>
            </w:r>
          </w:p>
        </w:tc>
        <w:tc>
          <w:tcPr>
            <w:tcW w:w="4723" w:type="pct"/>
            <w:gridSpan w:val="1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B7DDC7" w14:textId="77777777" w:rsidR="00C65C4E" w:rsidRPr="00CC5EE8" w:rsidRDefault="00C65C4E" w:rsidP="008A79CD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 xml:space="preserve">INVOLVEMENT IN MDA </w:t>
            </w:r>
          </w:p>
        </w:tc>
      </w:tr>
      <w:tr w:rsidR="003A225C" w:rsidRPr="00CC5EE8" w14:paraId="7BB7C18C" w14:textId="77777777" w:rsidTr="003A225C">
        <w:trPr>
          <w:trHeight w:val="20"/>
        </w:trPr>
        <w:tc>
          <w:tcPr>
            <w:tcW w:w="27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F39E4B" w14:textId="77777777" w:rsidR="003A225C" w:rsidRPr="001A2F37" w:rsidRDefault="003A225C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2424" w:type="pct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0C7CDC" w14:textId="77777777" w:rsidR="003A225C" w:rsidRPr="001A2F37" w:rsidRDefault="003A225C" w:rsidP="008A79CD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Components</w:t>
            </w:r>
          </w:p>
        </w:tc>
        <w:tc>
          <w:tcPr>
            <w:tcW w:w="110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1EE70D" w14:textId="77777777" w:rsidR="003A225C" w:rsidRPr="001A2F37" w:rsidRDefault="003A225C" w:rsidP="003A225C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1A2F37">
              <w:rPr>
                <w:rFonts w:cs="Arial"/>
                <w:b/>
                <w:sz w:val="24"/>
                <w:szCs w:val="24"/>
              </w:rPr>
              <w:t>Details</w:t>
            </w:r>
          </w:p>
        </w:tc>
        <w:tc>
          <w:tcPr>
            <w:tcW w:w="74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92C37A" w14:textId="77777777" w:rsidR="003A225C" w:rsidRPr="001A2F37" w:rsidRDefault="003A225C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1A2F37">
              <w:rPr>
                <w:rFonts w:cs="Arial"/>
                <w:b/>
                <w:sz w:val="24"/>
                <w:szCs w:val="24"/>
              </w:rPr>
              <w:t>Breakdown</w:t>
            </w:r>
          </w:p>
        </w:tc>
        <w:tc>
          <w:tcPr>
            <w:tcW w:w="45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61EC6C" w14:textId="77777777" w:rsidR="003A225C" w:rsidRPr="001A2F37" w:rsidRDefault="003A225C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1A2F37">
              <w:rPr>
                <w:rFonts w:cs="Arial"/>
                <w:b/>
                <w:sz w:val="24"/>
                <w:szCs w:val="24"/>
              </w:rPr>
              <w:t>Score</w:t>
            </w:r>
          </w:p>
        </w:tc>
      </w:tr>
      <w:tr w:rsidR="00C65C4E" w:rsidRPr="00CC5EE8" w14:paraId="05954737" w14:textId="77777777" w:rsidTr="003A225C">
        <w:trPr>
          <w:trHeight w:val="20"/>
        </w:trPr>
        <w:tc>
          <w:tcPr>
            <w:tcW w:w="277" w:type="pct"/>
            <w:tcBorders>
              <w:top w:val="single" w:sz="4" w:space="0" w:color="auto"/>
            </w:tcBorders>
            <w:vAlign w:val="center"/>
          </w:tcPr>
          <w:p w14:paraId="538921A7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3.1</w:t>
            </w:r>
          </w:p>
        </w:tc>
        <w:tc>
          <w:tcPr>
            <w:tcW w:w="2424" w:type="pct"/>
            <w:gridSpan w:val="12"/>
            <w:tcBorders>
              <w:top w:val="single" w:sz="4" w:space="0" w:color="auto"/>
            </w:tcBorders>
            <w:vAlign w:val="center"/>
          </w:tcPr>
          <w:p w14:paraId="4EDCDF01" w14:textId="77777777" w:rsidR="00C65C4E" w:rsidRPr="00CC5EE8" w:rsidRDefault="00C65C4E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MDA Student Member.</w:t>
            </w:r>
          </w:p>
        </w:tc>
        <w:tc>
          <w:tcPr>
            <w:tcW w:w="1107" w:type="pct"/>
            <w:gridSpan w:val="3"/>
            <w:tcBorders>
              <w:top w:val="single" w:sz="4" w:space="0" w:color="auto"/>
            </w:tcBorders>
            <w:vAlign w:val="center"/>
          </w:tcPr>
          <w:p w14:paraId="0A641351" w14:textId="77777777" w:rsidR="00C65C4E" w:rsidRPr="00CC5EE8" w:rsidRDefault="00C65C4E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[At least 1 year]</w:t>
            </w:r>
          </w:p>
        </w:tc>
        <w:tc>
          <w:tcPr>
            <w:tcW w:w="740" w:type="pct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3C45B7C2" w14:textId="77777777" w:rsidR="00C65C4E" w:rsidRPr="00CC5EE8" w:rsidRDefault="00C65C4E" w:rsidP="008A79CD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/5</w:t>
            </w:r>
          </w:p>
        </w:tc>
        <w:tc>
          <w:tcPr>
            <w:tcW w:w="452" w:type="pct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9A76331" w14:textId="77777777" w:rsidR="00C65C4E" w:rsidRPr="00CC5EE8" w:rsidRDefault="00C65C4E" w:rsidP="008A79CD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/20</w:t>
            </w:r>
          </w:p>
        </w:tc>
      </w:tr>
      <w:tr w:rsidR="00C65C4E" w:rsidRPr="00CC5EE8" w14:paraId="5EAF7F47" w14:textId="77777777" w:rsidTr="003A225C">
        <w:trPr>
          <w:trHeight w:val="20"/>
        </w:trPr>
        <w:tc>
          <w:tcPr>
            <w:tcW w:w="277" w:type="pct"/>
            <w:vAlign w:val="center"/>
          </w:tcPr>
          <w:p w14:paraId="4AD9B87C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3.2</w:t>
            </w:r>
          </w:p>
        </w:tc>
        <w:tc>
          <w:tcPr>
            <w:tcW w:w="2424" w:type="pct"/>
            <w:gridSpan w:val="12"/>
            <w:vAlign w:val="center"/>
          </w:tcPr>
          <w:p w14:paraId="1D874D08" w14:textId="77777777" w:rsidR="00C65C4E" w:rsidRPr="00CC5EE8" w:rsidRDefault="00C65C4E" w:rsidP="001A2F37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Participation in MDA Conference.</w:t>
            </w:r>
          </w:p>
        </w:tc>
        <w:tc>
          <w:tcPr>
            <w:tcW w:w="1107" w:type="pct"/>
            <w:gridSpan w:val="3"/>
            <w:vAlign w:val="center"/>
          </w:tcPr>
          <w:p w14:paraId="6AA2F988" w14:textId="77777777" w:rsidR="00C65C4E" w:rsidRPr="00CC5EE8" w:rsidRDefault="00C65C4E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[At least once]</w:t>
            </w:r>
          </w:p>
        </w:tc>
        <w:tc>
          <w:tcPr>
            <w:tcW w:w="740" w:type="pct"/>
            <w:shd w:val="clear" w:color="auto" w:fill="F2F2F2"/>
            <w:vAlign w:val="center"/>
          </w:tcPr>
          <w:p w14:paraId="094BB724" w14:textId="77777777" w:rsidR="00C65C4E" w:rsidRPr="00CC5EE8" w:rsidRDefault="00C65C4E" w:rsidP="008A79CD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/5</w:t>
            </w:r>
          </w:p>
        </w:tc>
        <w:tc>
          <w:tcPr>
            <w:tcW w:w="452" w:type="pct"/>
            <w:vMerge/>
            <w:shd w:val="clear" w:color="auto" w:fill="D9D9D9" w:themeFill="background1" w:themeFillShade="D9"/>
            <w:vAlign w:val="center"/>
          </w:tcPr>
          <w:p w14:paraId="38BDA6A9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</w:tr>
      <w:tr w:rsidR="00C65C4E" w:rsidRPr="00CC5EE8" w14:paraId="4BA35972" w14:textId="77777777" w:rsidTr="00B5194F">
        <w:trPr>
          <w:trHeight w:val="20"/>
        </w:trPr>
        <w:tc>
          <w:tcPr>
            <w:tcW w:w="277" w:type="pct"/>
            <w:vAlign w:val="center"/>
          </w:tcPr>
          <w:p w14:paraId="0DB2B77D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3.3</w:t>
            </w:r>
          </w:p>
        </w:tc>
        <w:tc>
          <w:tcPr>
            <w:tcW w:w="2424" w:type="pct"/>
            <w:gridSpan w:val="12"/>
            <w:vAlign w:val="center"/>
          </w:tcPr>
          <w:p w14:paraId="1C35F115" w14:textId="77777777" w:rsidR="00C65C4E" w:rsidRPr="00CC5EE8" w:rsidRDefault="00C65C4E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 xml:space="preserve">Participation as volunteer in MDA activities. </w:t>
            </w:r>
          </w:p>
        </w:tc>
        <w:tc>
          <w:tcPr>
            <w:tcW w:w="1107" w:type="pct"/>
            <w:gridSpan w:val="3"/>
            <w:vAlign w:val="center"/>
          </w:tcPr>
          <w:p w14:paraId="5C6E6EB8" w14:textId="77777777" w:rsidR="00C65C4E" w:rsidRPr="00CC5EE8" w:rsidRDefault="00C65C4E" w:rsidP="001A2F37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 xml:space="preserve">[1 event = </w:t>
            </w:r>
            <w:r>
              <w:rPr>
                <w:rFonts w:cs="Arial"/>
                <w:sz w:val="24"/>
                <w:szCs w:val="24"/>
              </w:rPr>
              <w:t>2</w:t>
            </w:r>
            <w:r w:rsidRPr="00CC5EE8">
              <w:rPr>
                <w:rFonts w:cs="Arial"/>
                <w:sz w:val="24"/>
                <w:szCs w:val="24"/>
              </w:rPr>
              <w:t xml:space="preserve"> point</w:t>
            </w:r>
            <w:r>
              <w:rPr>
                <w:rFonts w:cs="Arial"/>
                <w:sz w:val="24"/>
                <w:szCs w:val="24"/>
              </w:rPr>
              <w:t>s</w:t>
            </w:r>
            <w:r w:rsidRPr="00CC5EE8">
              <w:rPr>
                <w:rFonts w:cs="Arial"/>
                <w:sz w:val="24"/>
                <w:szCs w:val="24"/>
              </w:rPr>
              <w:t>]</w:t>
            </w:r>
          </w:p>
        </w:tc>
        <w:tc>
          <w:tcPr>
            <w:tcW w:w="740" w:type="pct"/>
            <w:shd w:val="clear" w:color="auto" w:fill="F2F2F2"/>
            <w:vAlign w:val="center"/>
          </w:tcPr>
          <w:p w14:paraId="139A7C9C" w14:textId="77777777" w:rsidR="00C65C4E" w:rsidRPr="00CC5EE8" w:rsidRDefault="00C65C4E" w:rsidP="00F45350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/</w:t>
            </w:r>
            <w:r>
              <w:rPr>
                <w:rFonts w:cs="Arial"/>
                <w:sz w:val="24"/>
                <w:szCs w:val="24"/>
              </w:rPr>
              <w:t>10</w:t>
            </w:r>
          </w:p>
        </w:tc>
        <w:tc>
          <w:tcPr>
            <w:tcW w:w="452" w:type="pct"/>
            <w:vMerge/>
            <w:shd w:val="clear" w:color="auto" w:fill="D9D9D9" w:themeFill="background1" w:themeFillShade="D9"/>
            <w:vAlign w:val="center"/>
          </w:tcPr>
          <w:p w14:paraId="28AB3880" w14:textId="77777777" w:rsidR="00C65C4E" w:rsidRPr="00CC5EE8" w:rsidRDefault="00C65C4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C65C4E" w:rsidRPr="00CC5EE8" w14:paraId="1EF30DB0" w14:textId="77777777" w:rsidTr="003A225C">
        <w:trPr>
          <w:trHeight w:val="20"/>
        </w:trPr>
        <w:tc>
          <w:tcPr>
            <w:tcW w:w="277" w:type="pct"/>
            <w:tcBorders>
              <w:top w:val="single" w:sz="4" w:space="0" w:color="auto"/>
            </w:tcBorders>
            <w:vAlign w:val="center"/>
          </w:tcPr>
          <w:p w14:paraId="54AB472D" w14:textId="77777777" w:rsidR="00C65C4E" w:rsidRPr="00CC5EE8" w:rsidRDefault="00C65C4E" w:rsidP="008330AF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1251" w:type="pct"/>
            <w:gridSpan w:val="5"/>
            <w:tcBorders>
              <w:top w:val="single" w:sz="4" w:space="0" w:color="auto"/>
            </w:tcBorders>
            <w:vAlign w:val="center"/>
          </w:tcPr>
          <w:p w14:paraId="49D65E3E" w14:textId="77777777" w:rsidR="00C65C4E" w:rsidRPr="00CC5EE8" w:rsidRDefault="00C65C4E" w:rsidP="00C76B63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853" w:type="pct"/>
            <w:gridSpan w:val="5"/>
            <w:tcBorders>
              <w:top w:val="single" w:sz="4" w:space="0" w:color="auto"/>
            </w:tcBorders>
            <w:vAlign w:val="center"/>
          </w:tcPr>
          <w:p w14:paraId="3FEA42A5" w14:textId="77777777" w:rsidR="00C65C4E" w:rsidRPr="00CC5EE8" w:rsidRDefault="00C65C4E" w:rsidP="00C76B63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231" w:type="pct"/>
            <w:tcBorders>
              <w:top w:val="single" w:sz="4" w:space="0" w:color="auto"/>
            </w:tcBorders>
            <w:vAlign w:val="center"/>
          </w:tcPr>
          <w:p w14:paraId="190B90C8" w14:textId="77777777" w:rsidR="00C65C4E" w:rsidRPr="00CC5EE8" w:rsidRDefault="00C65C4E" w:rsidP="00C76B63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1196" w:type="pct"/>
            <w:gridSpan w:val="4"/>
            <w:tcBorders>
              <w:top w:val="single" w:sz="4" w:space="0" w:color="auto"/>
            </w:tcBorders>
            <w:vAlign w:val="center"/>
          </w:tcPr>
          <w:p w14:paraId="6BBDFE27" w14:textId="77777777" w:rsidR="00C65C4E" w:rsidRPr="00CC5EE8" w:rsidRDefault="00C65C4E" w:rsidP="00C76B63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740" w:type="pct"/>
            <w:tcBorders>
              <w:top w:val="single" w:sz="4" w:space="0" w:color="auto"/>
            </w:tcBorders>
            <w:vAlign w:val="center"/>
          </w:tcPr>
          <w:p w14:paraId="72CC1287" w14:textId="77777777" w:rsidR="00C65C4E" w:rsidRPr="00CC5EE8" w:rsidRDefault="00C65C4E" w:rsidP="00C76B63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452" w:type="pct"/>
            <w:tcBorders>
              <w:top w:val="single" w:sz="4" w:space="0" w:color="auto"/>
            </w:tcBorders>
            <w:vAlign w:val="center"/>
          </w:tcPr>
          <w:p w14:paraId="19EFC8B2" w14:textId="77777777" w:rsidR="00C65C4E" w:rsidRPr="00CC5EE8" w:rsidRDefault="00C65C4E" w:rsidP="00C76B63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C65C4E" w:rsidRPr="00CC5EE8" w14:paraId="2903B362" w14:textId="77777777" w:rsidTr="00C65C4E">
        <w:trPr>
          <w:trHeight w:val="20"/>
        </w:trPr>
        <w:tc>
          <w:tcPr>
            <w:tcW w:w="27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60D52D" w14:textId="77777777" w:rsidR="00C65C4E" w:rsidRPr="00CC5EE8" w:rsidRDefault="00C65C4E" w:rsidP="00C76B63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4.0</w:t>
            </w:r>
          </w:p>
        </w:tc>
        <w:tc>
          <w:tcPr>
            <w:tcW w:w="4723" w:type="pct"/>
            <w:gridSpan w:val="1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DF210D" w14:textId="77777777" w:rsidR="00C65C4E" w:rsidRPr="00CC5EE8" w:rsidRDefault="00C65C4E" w:rsidP="00DE644D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INVOLVEMENT IN UNIVERSITY ACTIVIT</w:t>
            </w:r>
            <w:r w:rsidR="00DE644D">
              <w:rPr>
                <w:rFonts w:cs="Arial"/>
                <w:b/>
                <w:sz w:val="24"/>
                <w:szCs w:val="24"/>
              </w:rPr>
              <w:t xml:space="preserve">Y </w:t>
            </w:r>
            <w:r w:rsidRPr="00CC5EE8">
              <w:rPr>
                <w:rFonts w:cs="Arial"/>
                <w:b/>
                <w:sz w:val="24"/>
                <w:szCs w:val="24"/>
              </w:rPr>
              <w:t>AND COMMUNITY SERVICE</w:t>
            </w:r>
          </w:p>
        </w:tc>
      </w:tr>
      <w:tr w:rsidR="003A225C" w:rsidRPr="00CC5EE8" w14:paraId="68C889BD" w14:textId="77777777" w:rsidTr="00DE644D">
        <w:trPr>
          <w:trHeight w:val="20"/>
        </w:trPr>
        <w:tc>
          <w:tcPr>
            <w:tcW w:w="27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059145" w14:textId="77777777" w:rsidR="003A225C" w:rsidRPr="00CC5EE8" w:rsidRDefault="003A225C" w:rsidP="00C76B63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2424" w:type="pct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A2AF4E" w14:textId="0009F0B5" w:rsidR="003A225C" w:rsidRPr="001A2F37" w:rsidRDefault="003A225C" w:rsidP="00C76B63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Components</w:t>
            </w:r>
            <w:r w:rsidR="00E04D44">
              <w:rPr>
                <w:rFonts w:cs="Arial"/>
                <w:b/>
                <w:sz w:val="24"/>
                <w:szCs w:val="24"/>
              </w:rPr>
              <w:t xml:space="preserve"> (based on certified copy of certificates)</w:t>
            </w:r>
          </w:p>
        </w:tc>
        <w:tc>
          <w:tcPr>
            <w:tcW w:w="110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2BEF65" w14:textId="77777777" w:rsidR="003A225C" w:rsidRPr="001A2F37" w:rsidRDefault="003A225C" w:rsidP="003A225C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1A2F37">
              <w:rPr>
                <w:rFonts w:cs="Arial"/>
                <w:b/>
                <w:sz w:val="24"/>
                <w:szCs w:val="24"/>
              </w:rPr>
              <w:t>Details</w:t>
            </w:r>
          </w:p>
        </w:tc>
        <w:tc>
          <w:tcPr>
            <w:tcW w:w="74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8BC809" w14:textId="77777777" w:rsidR="003A225C" w:rsidRPr="001A2F37" w:rsidRDefault="003A225C" w:rsidP="00C76B63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1A2F37">
              <w:rPr>
                <w:rFonts w:cs="Arial"/>
                <w:b/>
                <w:sz w:val="24"/>
                <w:szCs w:val="24"/>
              </w:rPr>
              <w:t>Breakdown</w:t>
            </w:r>
          </w:p>
        </w:tc>
        <w:tc>
          <w:tcPr>
            <w:tcW w:w="45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85F302" w14:textId="77777777" w:rsidR="003A225C" w:rsidRPr="001A2F37" w:rsidRDefault="003A225C" w:rsidP="00C76B63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1A2F37">
              <w:rPr>
                <w:rFonts w:cs="Arial"/>
                <w:b/>
                <w:sz w:val="24"/>
                <w:szCs w:val="24"/>
              </w:rPr>
              <w:t>Score</w:t>
            </w:r>
          </w:p>
        </w:tc>
      </w:tr>
      <w:tr w:rsidR="003A225C" w:rsidRPr="00CC5EE8" w14:paraId="4E39A8CB" w14:textId="77777777" w:rsidTr="00DE644D">
        <w:trPr>
          <w:trHeight w:val="20"/>
        </w:trPr>
        <w:tc>
          <w:tcPr>
            <w:tcW w:w="277" w:type="pct"/>
            <w:tcBorders>
              <w:top w:val="single" w:sz="4" w:space="0" w:color="auto"/>
            </w:tcBorders>
          </w:tcPr>
          <w:p w14:paraId="7058F4CB" w14:textId="77777777" w:rsidR="00C65C4E" w:rsidRPr="00CC5EE8" w:rsidRDefault="00C65C4E" w:rsidP="0082437A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4.</w:t>
            </w:r>
            <w:r>
              <w:rPr>
                <w:rFonts w:cs="Arial"/>
                <w:sz w:val="24"/>
                <w:szCs w:val="24"/>
              </w:rPr>
              <w:t>1</w:t>
            </w:r>
          </w:p>
        </w:tc>
        <w:tc>
          <w:tcPr>
            <w:tcW w:w="2424" w:type="pct"/>
            <w:gridSpan w:val="12"/>
            <w:tcBorders>
              <w:top w:val="single" w:sz="4" w:space="0" w:color="auto"/>
            </w:tcBorders>
          </w:tcPr>
          <w:p w14:paraId="1FB4077C" w14:textId="77777777" w:rsidR="00C65C4E" w:rsidRPr="00CC5EE8" w:rsidRDefault="00C65C4E" w:rsidP="00DE644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 xml:space="preserve">Hold leadership position in club or association in university or community. </w:t>
            </w:r>
          </w:p>
        </w:tc>
        <w:tc>
          <w:tcPr>
            <w:tcW w:w="1107" w:type="pct"/>
            <w:gridSpan w:val="3"/>
            <w:tcBorders>
              <w:top w:val="single" w:sz="4" w:space="0" w:color="auto"/>
            </w:tcBorders>
          </w:tcPr>
          <w:p w14:paraId="588FDDB6" w14:textId="77777777" w:rsidR="00C65C4E" w:rsidRPr="00CC5EE8" w:rsidRDefault="00C65C4E" w:rsidP="00DE644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[</w:t>
            </w:r>
            <w:r>
              <w:rPr>
                <w:rFonts w:cs="Arial"/>
                <w:sz w:val="24"/>
                <w:szCs w:val="24"/>
              </w:rPr>
              <w:t>1 post = 1 point</w:t>
            </w:r>
            <w:r w:rsidRPr="00CC5EE8">
              <w:rPr>
                <w:rFonts w:cs="Arial"/>
                <w:sz w:val="24"/>
                <w:szCs w:val="24"/>
              </w:rPr>
              <w:t>]</w:t>
            </w:r>
          </w:p>
        </w:tc>
        <w:tc>
          <w:tcPr>
            <w:tcW w:w="740" w:type="pct"/>
            <w:tcBorders>
              <w:top w:val="single" w:sz="4" w:space="0" w:color="auto"/>
            </w:tcBorders>
            <w:shd w:val="clear" w:color="auto" w:fill="F2F2F2"/>
          </w:tcPr>
          <w:p w14:paraId="22397BC4" w14:textId="77777777" w:rsidR="00C65C4E" w:rsidRPr="00CC5EE8" w:rsidRDefault="00C65C4E" w:rsidP="0082437A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/</w:t>
            </w:r>
            <w:r>
              <w:rPr>
                <w:rFonts w:cs="Arial"/>
                <w:sz w:val="24"/>
                <w:szCs w:val="24"/>
              </w:rPr>
              <w:t>5</w:t>
            </w:r>
          </w:p>
        </w:tc>
        <w:tc>
          <w:tcPr>
            <w:tcW w:w="452" w:type="pct"/>
            <w:vMerge w:val="restart"/>
            <w:tcBorders>
              <w:top w:val="single" w:sz="4" w:space="0" w:color="auto"/>
            </w:tcBorders>
            <w:shd w:val="clear" w:color="auto" w:fill="D9D9D9"/>
            <w:vAlign w:val="center"/>
          </w:tcPr>
          <w:p w14:paraId="124DD038" w14:textId="77777777" w:rsidR="00C65C4E" w:rsidRPr="00CC5EE8" w:rsidRDefault="00C65C4E" w:rsidP="0082437A">
            <w:pPr>
              <w:jc w:val="right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/15</w:t>
            </w:r>
          </w:p>
        </w:tc>
      </w:tr>
      <w:tr w:rsidR="003A225C" w:rsidRPr="00CC5EE8" w14:paraId="6FF6CDC2" w14:textId="77777777" w:rsidTr="003A225C">
        <w:trPr>
          <w:trHeight w:val="20"/>
        </w:trPr>
        <w:tc>
          <w:tcPr>
            <w:tcW w:w="277" w:type="pct"/>
          </w:tcPr>
          <w:p w14:paraId="150D5348" w14:textId="77777777" w:rsidR="00C65C4E" w:rsidRPr="00CC5EE8" w:rsidRDefault="00C65C4E" w:rsidP="00F45350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4.</w:t>
            </w:r>
            <w:r>
              <w:rPr>
                <w:rFonts w:cs="Arial"/>
                <w:sz w:val="24"/>
                <w:szCs w:val="24"/>
              </w:rPr>
              <w:t>2</w:t>
            </w:r>
          </w:p>
        </w:tc>
        <w:tc>
          <w:tcPr>
            <w:tcW w:w="2424" w:type="pct"/>
            <w:gridSpan w:val="12"/>
          </w:tcPr>
          <w:p w14:paraId="3B40BB56" w14:textId="77777777" w:rsidR="00C65C4E" w:rsidRPr="00CC5EE8" w:rsidRDefault="00C65C4E" w:rsidP="00DE644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 xml:space="preserve">Organize event in university or community as main </w:t>
            </w:r>
            <w:r>
              <w:rPr>
                <w:rFonts w:cs="Arial"/>
                <w:sz w:val="24"/>
                <w:szCs w:val="24"/>
              </w:rPr>
              <w:t>task-force</w:t>
            </w:r>
            <w:r w:rsidRPr="00CC5EE8">
              <w:rPr>
                <w:rFonts w:cs="Arial"/>
                <w:sz w:val="24"/>
                <w:szCs w:val="24"/>
              </w:rPr>
              <w:t>.</w:t>
            </w:r>
          </w:p>
        </w:tc>
        <w:tc>
          <w:tcPr>
            <w:tcW w:w="1107" w:type="pct"/>
            <w:gridSpan w:val="3"/>
          </w:tcPr>
          <w:p w14:paraId="3D5FA557" w14:textId="77777777" w:rsidR="00C65C4E" w:rsidRPr="00CC5EE8" w:rsidRDefault="00C65C4E" w:rsidP="001A2F37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 xml:space="preserve">[1 event = </w:t>
            </w:r>
            <w:r>
              <w:rPr>
                <w:rFonts w:cs="Arial"/>
                <w:sz w:val="24"/>
                <w:szCs w:val="24"/>
              </w:rPr>
              <w:t>1</w:t>
            </w:r>
            <w:r w:rsidRPr="00CC5EE8">
              <w:rPr>
                <w:rFonts w:cs="Arial"/>
                <w:sz w:val="24"/>
                <w:szCs w:val="24"/>
              </w:rPr>
              <w:t xml:space="preserve"> point]</w:t>
            </w:r>
          </w:p>
        </w:tc>
        <w:tc>
          <w:tcPr>
            <w:tcW w:w="740" w:type="pct"/>
            <w:shd w:val="clear" w:color="auto" w:fill="F2F2F2"/>
          </w:tcPr>
          <w:p w14:paraId="1956BEF1" w14:textId="77777777" w:rsidR="00C65C4E" w:rsidRPr="00CC5EE8" w:rsidRDefault="00C65C4E" w:rsidP="0082437A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/</w:t>
            </w:r>
            <w:r>
              <w:rPr>
                <w:rFonts w:cs="Arial"/>
                <w:sz w:val="24"/>
                <w:szCs w:val="24"/>
              </w:rPr>
              <w:t>5</w:t>
            </w:r>
          </w:p>
        </w:tc>
        <w:tc>
          <w:tcPr>
            <w:tcW w:w="452" w:type="pct"/>
            <w:vMerge/>
            <w:shd w:val="clear" w:color="auto" w:fill="D9D9D9"/>
            <w:vAlign w:val="center"/>
          </w:tcPr>
          <w:p w14:paraId="2FE7F034" w14:textId="77777777" w:rsidR="00C65C4E" w:rsidRPr="00CC5EE8" w:rsidRDefault="00C65C4E" w:rsidP="00C76B63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3A225C" w:rsidRPr="00CC5EE8" w14:paraId="0103C784" w14:textId="77777777" w:rsidTr="00DE644D">
        <w:trPr>
          <w:trHeight w:val="20"/>
        </w:trPr>
        <w:tc>
          <w:tcPr>
            <w:tcW w:w="277" w:type="pct"/>
            <w:tcBorders>
              <w:bottom w:val="single" w:sz="4" w:space="0" w:color="auto"/>
            </w:tcBorders>
          </w:tcPr>
          <w:p w14:paraId="6A4087A1" w14:textId="77777777" w:rsidR="00C65C4E" w:rsidRPr="00CC5EE8" w:rsidRDefault="00C65C4E" w:rsidP="0082437A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4.</w:t>
            </w:r>
            <w:r>
              <w:rPr>
                <w:rFonts w:cs="Arial"/>
                <w:sz w:val="24"/>
                <w:szCs w:val="24"/>
              </w:rPr>
              <w:t>3</w:t>
            </w:r>
          </w:p>
        </w:tc>
        <w:tc>
          <w:tcPr>
            <w:tcW w:w="2424" w:type="pct"/>
            <w:gridSpan w:val="12"/>
            <w:tcBorders>
              <w:bottom w:val="single" w:sz="4" w:space="0" w:color="auto"/>
            </w:tcBorders>
          </w:tcPr>
          <w:p w14:paraId="48A02AF1" w14:textId="77777777" w:rsidR="00C65C4E" w:rsidRPr="00CC5EE8" w:rsidRDefault="00BF57BE" w:rsidP="00DE644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Participate in university</w:t>
            </w:r>
            <w:r>
              <w:rPr>
                <w:rFonts w:cs="Arial"/>
                <w:sz w:val="24"/>
                <w:szCs w:val="24"/>
              </w:rPr>
              <w:t xml:space="preserve"> activities and community service.</w:t>
            </w:r>
          </w:p>
        </w:tc>
        <w:tc>
          <w:tcPr>
            <w:tcW w:w="1107" w:type="pct"/>
            <w:gridSpan w:val="3"/>
            <w:tcBorders>
              <w:bottom w:val="single" w:sz="4" w:space="0" w:color="auto"/>
            </w:tcBorders>
          </w:tcPr>
          <w:p w14:paraId="439C3844" w14:textId="77777777" w:rsidR="00C65C4E" w:rsidRPr="00CC5EE8" w:rsidRDefault="00C65C4E" w:rsidP="008C7F00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[1 event = 1 point]</w:t>
            </w:r>
          </w:p>
        </w:tc>
        <w:tc>
          <w:tcPr>
            <w:tcW w:w="740" w:type="pct"/>
            <w:tcBorders>
              <w:bottom w:val="single" w:sz="4" w:space="0" w:color="auto"/>
            </w:tcBorders>
            <w:shd w:val="clear" w:color="auto" w:fill="F2F2F2"/>
          </w:tcPr>
          <w:p w14:paraId="5B2764F0" w14:textId="77777777" w:rsidR="00C65C4E" w:rsidRPr="00CC5EE8" w:rsidRDefault="00C65C4E" w:rsidP="0082437A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/</w:t>
            </w:r>
            <w:r>
              <w:rPr>
                <w:rFonts w:cs="Arial"/>
                <w:sz w:val="24"/>
                <w:szCs w:val="24"/>
              </w:rPr>
              <w:t>5</w:t>
            </w:r>
          </w:p>
        </w:tc>
        <w:tc>
          <w:tcPr>
            <w:tcW w:w="452" w:type="pct"/>
            <w:vMerge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11583C08" w14:textId="77777777" w:rsidR="00C65C4E" w:rsidRPr="00CC5EE8" w:rsidRDefault="00C65C4E" w:rsidP="00C76B63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</w:tr>
    </w:tbl>
    <w:p w14:paraId="0909C6CF" w14:textId="77777777" w:rsidR="00C76B63" w:rsidRPr="00CC5EE8" w:rsidRDefault="0082437A" w:rsidP="003207C4">
      <w:pPr>
        <w:spacing w:after="0" w:line="24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br w:type="page"/>
      </w:r>
    </w:p>
    <w:p w14:paraId="571C9AFC" w14:textId="77777777" w:rsidR="00AA749E" w:rsidRPr="009861CF" w:rsidRDefault="00AA749E" w:rsidP="00AA749E">
      <w:pPr>
        <w:pStyle w:val="ListParagraph"/>
        <w:spacing w:after="0" w:line="240" w:lineRule="auto"/>
        <w:ind w:left="0" w:firstLine="1980"/>
        <w:rPr>
          <w:rFonts w:cs="Arial"/>
          <w:b/>
          <w:sz w:val="28"/>
          <w:szCs w:val="24"/>
        </w:rPr>
      </w:pPr>
      <w:r w:rsidRPr="009861CF">
        <w:rPr>
          <w:rFonts w:cs="Arial"/>
          <w:b/>
          <w:sz w:val="28"/>
          <w:szCs w:val="24"/>
        </w:rPr>
        <w:lastRenderedPageBreak/>
        <w:t xml:space="preserve">MALAYSIAN DIETITIANS’ ASSOCIATION </w:t>
      </w:r>
    </w:p>
    <w:p w14:paraId="7F72AC31" w14:textId="77777777" w:rsidR="00AA749E" w:rsidRDefault="00DA7D12" w:rsidP="00AA749E">
      <w:pPr>
        <w:pStyle w:val="ListParagraph"/>
        <w:tabs>
          <w:tab w:val="left" w:pos="1980"/>
        </w:tabs>
        <w:spacing w:after="0" w:line="240" w:lineRule="auto"/>
        <w:ind w:left="1620" w:firstLine="360"/>
        <w:rPr>
          <w:rFonts w:cs="Arial"/>
          <w:b/>
          <w:sz w:val="28"/>
          <w:szCs w:val="24"/>
        </w:rPr>
      </w:pPr>
      <w:r>
        <w:rPr>
          <w:rFonts w:cs="Arial"/>
          <w:b/>
          <w:noProof/>
          <w:sz w:val="28"/>
          <w:szCs w:val="24"/>
          <w:lang w:val="en-US" w:eastAsia="zh-CN"/>
        </w:rPr>
        <w:drawing>
          <wp:anchor distT="0" distB="0" distL="114300" distR="114300" simplePos="0" relativeHeight="251670528" behindDoc="0" locked="0" layoutInCell="1" allowOverlap="1" wp14:anchorId="534EA740" wp14:editId="0B7324DC">
            <wp:simplePos x="0" y="0"/>
            <wp:positionH relativeFrom="column">
              <wp:posOffset>-8890</wp:posOffset>
            </wp:positionH>
            <wp:positionV relativeFrom="paragraph">
              <wp:posOffset>-208280</wp:posOffset>
            </wp:positionV>
            <wp:extent cx="1152525" cy="723900"/>
            <wp:effectExtent l="0" t="0" r="9525" b="0"/>
            <wp:wrapNone/>
            <wp:docPr id="17" name="Picture 17" descr="Logo Malaysian Dietitians' Association - MD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Logo Malaysian Dietitians' Association - MDA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72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AA749E" w:rsidRPr="009861CF">
        <w:rPr>
          <w:rFonts w:cs="Arial"/>
          <w:b/>
          <w:sz w:val="28"/>
          <w:szCs w:val="24"/>
        </w:rPr>
        <w:t>OUTSTANDING UNDERGRADUATE DIETETIC STUDENT AWARD</w:t>
      </w:r>
    </w:p>
    <w:p w14:paraId="6D44D8DF" w14:textId="77777777" w:rsidR="00AA749E" w:rsidRPr="008847C2" w:rsidRDefault="00AA749E" w:rsidP="00AA749E">
      <w:pPr>
        <w:pStyle w:val="ListParagraph"/>
        <w:tabs>
          <w:tab w:val="left" w:pos="1980"/>
        </w:tabs>
        <w:spacing w:after="0" w:line="240" w:lineRule="auto"/>
        <w:ind w:left="1620" w:firstLine="360"/>
        <w:rPr>
          <w:rFonts w:cs="Arial"/>
          <w:b/>
          <w:sz w:val="28"/>
          <w:szCs w:val="24"/>
        </w:rPr>
      </w:pPr>
      <w:r w:rsidRPr="008847C2">
        <w:rPr>
          <w:rFonts w:cs="Arial"/>
          <w:b/>
          <w:sz w:val="28"/>
          <w:szCs w:val="24"/>
        </w:rPr>
        <w:t xml:space="preserve">JUDGING FORM </w:t>
      </w:r>
    </w:p>
    <w:p w14:paraId="0540D3A2" w14:textId="77777777" w:rsidR="00AA749E" w:rsidRPr="008847C2" w:rsidRDefault="00AA749E" w:rsidP="00AA749E">
      <w:pPr>
        <w:pBdr>
          <w:bottom w:val="single" w:sz="12" w:space="1" w:color="auto"/>
        </w:pBdr>
        <w:spacing w:after="0" w:line="240" w:lineRule="auto"/>
        <w:ind w:firstLine="1980"/>
        <w:rPr>
          <w:rFonts w:cs="Arial"/>
          <w:b/>
          <w:sz w:val="28"/>
          <w:szCs w:val="24"/>
        </w:rPr>
      </w:pPr>
      <w:r w:rsidRPr="008847C2">
        <w:rPr>
          <w:b/>
          <w:sz w:val="28"/>
          <w:szCs w:val="24"/>
        </w:rPr>
        <w:t>ASG COMMITTEE USE ONLY</w:t>
      </w:r>
    </w:p>
    <w:p w14:paraId="2303A1A1" w14:textId="77777777" w:rsidR="00C76B63" w:rsidRPr="00CC5EE8" w:rsidRDefault="00C76B63" w:rsidP="003207C4">
      <w:pPr>
        <w:spacing w:after="0" w:line="240" w:lineRule="auto"/>
        <w:rPr>
          <w:rFonts w:cs="Arial"/>
          <w:sz w:val="24"/>
          <w:szCs w:val="24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663"/>
        <w:gridCol w:w="1286"/>
        <w:gridCol w:w="281"/>
        <w:gridCol w:w="5882"/>
        <w:gridCol w:w="1248"/>
      </w:tblGrid>
      <w:tr w:rsidR="007B3C22" w:rsidRPr="00CC5EE8" w14:paraId="3C8EE364" w14:textId="77777777" w:rsidTr="008A79CD">
        <w:tc>
          <w:tcPr>
            <w:tcW w:w="5000" w:type="pct"/>
            <w:gridSpan w:val="5"/>
            <w:shd w:val="clear" w:color="auto" w:fill="D9D9D9"/>
          </w:tcPr>
          <w:p w14:paraId="5D5C64AB" w14:textId="77777777" w:rsidR="007B3C22" w:rsidRPr="00CC5EE8" w:rsidRDefault="007B3C22" w:rsidP="008A79CD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SUMMARY OF SCORING</w:t>
            </w:r>
          </w:p>
        </w:tc>
      </w:tr>
      <w:tr w:rsidR="007B3C22" w:rsidRPr="00CC5EE8" w14:paraId="37390A38" w14:textId="77777777" w:rsidTr="00AA749E">
        <w:tc>
          <w:tcPr>
            <w:tcW w:w="355" w:type="pct"/>
          </w:tcPr>
          <w:p w14:paraId="50B6430D" w14:textId="77777777" w:rsidR="007B3C22" w:rsidRPr="00CC5EE8" w:rsidRDefault="007B3C22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978" w:type="pct"/>
            <w:gridSpan w:val="3"/>
          </w:tcPr>
          <w:p w14:paraId="7B372DC0" w14:textId="77777777" w:rsidR="007B3C22" w:rsidRPr="00CC5EE8" w:rsidRDefault="007B3C22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667" w:type="pct"/>
          </w:tcPr>
          <w:p w14:paraId="0EE30B66" w14:textId="77777777" w:rsidR="007B3C22" w:rsidRPr="00CC5EE8" w:rsidRDefault="007B3C22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AA749E" w:rsidRPr="00CC5EE8" w14:paraId="428FEB93" w14:textId="77777777" w:rsidTr="00AA749E">
        <w:trPr>
          <w:trHeight w:val="432"/>
        </w:trPr>
        <w:tc>
          <w:tcPr>
            <w:tcW w:w="1043" w:type="pct"/>
            <w:gridSpan w:val="2"/>
            <w:tcBorders>
              <w:bottom w:val="single" w:sz="4" w:space="0" w:color="auto"/>
            </w:tcBorders>
          </w:tcPr>
          <w:p w14:paraId="2249C8BB" w14:textId="77777777" w:rsidR="00AA749E" w:rsidRPr="00CC5EE8" w:rsidRDefault="00AA749E" w:rsidP="00AA749E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Code of Nominee</w:t>
            </w:r>
          </w:p>
        </w:tc>
        <w:tc>
          <w:tcPr>
            <w:tcW w:w="147" w:type="pct"/>
            <w:tcBorders>
              <w:bottom w:val="single" w:sz="4" w:space="0" w:color="auto"/>
            </w:tcBorders>
          </w:tcPr>
          <w:p w14:paraId="03A6853B" w14:textId="77777777" w:rsidR="00AA749E" w:rsidRPr="00CC5EE8" w:rsidRDefault="00AA749E" w:rsidP="00DE644D">
            <w:pPr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3143" w:type="pct"/>
            <w:tcBorders>
              <w:bottom w:val="single" w:sz="4" w:space="0" w:color="auto"/>
            </w:tcBorders>
          </w:tcPr>
          <w:p w14:paraId="2651CD00" w14:textId="77777777" w:rsidR="00AA749E" w:rsidRPr="00CC5EE8" w:rsidRDefault="00AA749E" w:rsidP="00DE644D">
            <w:pPr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 xml:space="preserve">         /20</w:t>
            </w:r>
            <w:r>
              <w:rPr>
                <w:rFonts w:cs="Arial"/>
                <w:b/>
                <w:sz w:val="24"/>
                <w:szCs w:val="24"/>
              </w:rPr>
              <w:t>_ _</w:t>
            </w:r>
          </w:p>
        </w:tc>
        <w:tc>
          <w:tcPr>
            <w:tcW w:w="667" w:type="pct"/>
            <w:tcBorders>
              <w:bottom w:val="single" w:sz="4" w:space="0" w:color="auto"/>
            </w:tcBorders>
            <w:vAlign w:val="center"/>
          </w:tcPr>
          <w:p w14:paraId="2B32450E" w14:textId="77777777" w:rsidR="00AA749E" w:rsidRPr="00CC5EE8" w:rsidRDefault="00AA749E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</w:tr>
      <w:tr w:rsidR="00AA749E" w:rsidRPr="00CC5EE8" w14:paraId="2B6A7357" w14:textId="77777777" w:rsidTr="00AA749E">
        <w:trPr>
          <w:trHeight w:val="432"/>
        </w:trPr>
        <w:tc>
          <w:tcPr>
            <w:tcW w:w="3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4D36CD" w14:textId="77777777" w:rsidR="00AA749E" w:rsidRPr="00CC5EE8" w:rsidRDefault="00AA749E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No</w:t>
            </w:r>
          </w:p>
        </w:tc>
        <w:tc>
          <w:tcPr>
            <w:tcW w:w="397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3C2C7D" w14:textId="77777777" w:rsidR="00AA749E" w:rsidRPr="00CC5EE8" w:rsidRDefault="00AA749E" w:rsidP="008A79CD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Merit Criteria</w:t>
            </w:r>
          </w:p>
        </w:tc>
        <w:tc>
          <w:tcPr>
            <w:tcW w:w="66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83A554" w14:textId="77777777" w:rsidR="00AA749E" w:rsidRPr="00CC5EE8" w:rsidRDefault="00AA749E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Score</w:t>
            </w:r>
          </w:p>
        </w:tc>
      </w:tr>
      <w:tr w:rsidR="00AA749E" w:rsidRPr="00CC5EE8" w14:paraId="77034F8C" w14:textId="77777777" w:rsidTr="00F20920">
        <w:trPr>
          <w:trHeight w:val="432"/>
        </w:trPr>
        <w:tc>
          <w:tcPr>
            <w:tcW w:w="355" w:type="pct"/>
            <w:tcBorders>
              <w:top w:val="single" w:sz="4" w:space="0" w:color="auto"/>
            </w:tcBorders>
            <w:vAlign w:val="center"/>
          </w:tcPr>
          <w:p w14:paraId="2DD792B2" w14:textId="77777777" w:rsidR="00AA749E" w:rsidRPr="00CC5EE8" w:rsidRDefault="00AA749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1</w:t>
            </w:r>
          </w:p>
        </w:tc>
        <w:tc>
          <w:tcPr>
            <w:tcW w:w="3978" w:type="pct"/>
            <w:gridSpan w:val="3"/>
            <w:tcBorders>
              <w:top w:val="single" w:sz="4" w:space="0" w:color="auto"/>
            </w:tcBorders>
            <w:vAlign w:val="center"/>
          </w:tcPr>
          <w:p w14:paraId="42237215" w14:textId="77777777" w:rsidR="00AA749E" w:rsidRPr="00CC5EE8" w:rsidRDefault="00281291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CG</w:t>
            </w:r>
            <w:r w:rsidR="00AA749E" w:rsidRPr="00CC5EE8">
              <w:rPr>
                <w:rFonts w:cs="Arial"/>
                <w:sz w:val="24"/>
                <w:szCs w:val="24"/>
              </w:rPr>
              <w:t>PA</w:t>
            </w:r>
          </w:p>
        </w:tc>
        <w:tc>
          <w:tcPr>
            <w:tcW w:w="667" w:type="pct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64DC6B0A" w14:textId="77777777" w:rsidR="00AA749E" w:rsidRPr="00CC5EE8" w:rsidRDefault="00AA749E" w:rsidP="008A79CD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/15</w:t>
            </w:r>
          </w:p>
        </w:tc>
      </w:tr>
      <w:tr w:rsidR="00AA749E" w:rsidRPr="00CC5EE8" w14:paraId="0F5E09EB" w14:textId="77777777" w:rsidTr="00F20920">
        <w:trPr>
          <w:trHeight w:val="432"/>
        </w:trPr>
        <w:tc>
          <w:tcPr>
            <w:tcW w:w="355" w:type="pct"/>
            <w:vAlign w:val="center"/>
          </w:tcPr>
          <w:p w14:paraId="550FA3CC" w14:textId="77777777" w:rsidR="00AA749E" w:rsidRPr="00CC5EE8" w:rsidRDefault="00AA749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2</w:t>
            </w:r>
          </w:p>
        </w:tc>
        <w:tc>
          <w:tcPr>
            <w:tcW w:w="3978" w:type="pct"/>
            <w:gridSpan w:val="3"/>
            <w:vAlign w:val="center"/>
          </w:tcPr>
          <w:p w14:paraId="540B9F5A" w14:textId="77777777" w:rsidR="00AA749E" w:rsidRPr="00CC5EE8" w:rsidRDefault="00AA749E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Clinical Dietetic</w:t>
            </w:r>
          </w:p>
        </w:tc>
        <w:tc>
          <w:tcPr>
            <w:tcW w:w="667" w:type="pct"/>
            <w:shd w:val="clear" w:color="auto" w:fill="F2F2F2"/>
            <w:vAlign w:val="center"/>
          </w:tcPr>
          <w:p w14:paraId="5CED1C28" w14:textId="77777777" w:rsidR="00AA749E" w:rsidRPr="00CC5EE8" w:rsidRDefault="00AA749E" w:rsidP="008A79CD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/20</w:t>
            </w:r>
          </w:p>
        </w:tc>
      </w:tr>
      <w:tr w:rsidR="00AA749E" w:rsidRPr="00CC5EE8" w14:paraId="0DB65A91" w14:textId="77777777" w:rsidTr="00F20920">
        <w:trPr>
          <w:trHeight w:val="432"/>
        </w:trPr>
        <w:tc>
          <w:tcPr>
            <w:tcW w:w="355" w:type="pct"/>
            <w:vAlign w:val="center"/>
          </w:tcPr>
          <w:p w14:paraId="25AF389E" w14:textId="77777777" w:rsidR="00AA749E" w:rsidRPr="00CC5EE8" w:rsidRDefault="00AA749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3</w:t>
            </w:r>
          </w:p>
        </w:tc>
        <w:tc>
          <w:tcPr>
            <w:tcW w:w="3978" w:type="pct"/>
            <w:gridSpan w:val="3"/>
            <w:vAlign w:val="center"/>
          </w:tcPr>
          <w:p w14:paraId="4E1BBA5F" w14:textId="77777777" w:rsidR="00AA749E" w:rsidRPr="00CC5EE8" w:rsidRDefault="00AA749E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Food Service</w:t>
            </w:r>
          </w:p>
        </w:tc>
        <w:tc>
          <w:tcPr>
            <w:tcW w:w="667" w:type="pct"/>
            <w:shd w:val="clear" w:color="auto" w:fill="F2F2F2"/>
            <w:vAlign w:val="center"/>
          </w:tcPr>
          <w:p w14:paraId="18C9B877" w14:textId="77777777" w:rsidR="00AA749E" w:rsidRPr="00CC5EE8" w:rsidRDefault="00AA749E" w:rsidP="008A79CD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/20</w:t>
            </w:r>
          </w:p>
        </w:tc>
      </w:tr>
      <w:tr w:rsidR="00AA749E" w:rsidRPr="00CC5EE8" w14:paraId="7CBD1935" w14:textId="77777777" w:rsidTr="00F20920">
        <w:trPr>
          <w:trHeight w:val="432"/>
        </w:trPr>
        <w:tc>
          <w:tcPr>
            <w:tcW w:w="355" w:type="pct"/>
            <w:vAlign w:val="center"/>
          </w:tcPr>
          <w:p w14:paraId="27BD1C08" w14:textId="77777777" w:rsidR="00AA749E" w:rsidRPr="00CC5EE8" w:rsidRDefault="00AA749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4</w:t>
            </w:r>
          </w:p>
        </w:tc>
        <w:tc>
          <w:tcPr>
            <w:tcW w:w="3978" w:type="pct"/>
            <w:gridSpan w:val="3"/>
            <w:vAlign w:val="center"/>
          </w:tcPr>
          <w:p w14:paraId="1CE930F5" w14:textId="77777777" w:rsidR="00AA749E" w:rsidRPr="00CC5EE8" w:rsidRDefault="00AA749E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Community Dietetic</w:t>
            </w:r>
          </w:p>
        </w:tc>
        <w:tc>
          <w:tcPr>
            <w:tcW w:w="667" w:type="pct"/>
            <w:shd w:val="clear" w:color="auto" w:fill="F2F2F2"/>
            <w:vAlign w:val="center"/>
          </w:tcPr>
          <w:p w14:paraId="3907D682" w14:textId="77777777" w:rsidR="00AA749E" w:rsidRPr="00CC5EE8" w:rsidRDefault="00AA749E" w:rsidP="008A79CD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/20</w:t>
            </w:r>
          </w:p>
        </w:tc>
      </w:tr>
      <w:tr w:rsidR="00AA749E" w:rsidRPr="00CC5EE8" w14:paraId="2B8492B5" w14:textId="77777777" w:rsidTr="00F20920">
        <w:trPr>
          <w:trHeight w:val="432"/>
        </w:trPr>
        <w:tc>
          <w:tcPr>
            <w:tcW w:w="355" w:type="pct"/>
            <w:vAlign w:val="center"/>
          </w:tcPr>
          <w:p w14:paraId="7D7CFA3D" w14:textId="77777777" w:rsidR="00AA749E" w:rsidRPr="00CC5EE8" w:rsidRDefault="00AA749E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5</w:t>
            </w:r>
          </w:p>
        </w:tc>
        <w:tc>
          <w:tcPr>
            <w:tcW w:w="3978" w:type="pct"/>
            <w:gridSpan w:val="3"/>
            <w:vAlign w:val="center"/>
          </w:tcPr>
          <w:p w14:paraId="3E98FD42" w14:textId="77777777" w:rsidR="00AA749E" w:rsidRPr="00CC5EE8" w:rsidRDefault="00AA749E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Involvement in MDA</w:t>
            </w:r>
          </w:p>
        </w:tc>
        <w:tc>
          <w:tcPr>
            <w:tcW w:w="667" w:type="pct"/>
            <w:shd w:val="clear" w:color="auto" w:fill="F2F2F2"/>
            <w:vAlign w:val="center"/>
          </w:tcPr>
          <w:p w14:paraId="0E3893A3" w14:textId="77777777" w:rsidR="00AA749E" w:rsidRPr="00CC5EE8" w:rsidRDefault="00AA749E" w:rsidP="008A79CD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/20</w:t>
            </w:r>
          </w:p>
        </w:tc>
      </w:tr>
      <w:tr w:rsidR="00DE644D" w:rsidRPr="00CC5EE8" w14:paraId="2F1AF872" w14:textId="77777777" w:rsidTr="00F20920">
        <w:trPr>
          <w:trHeight w:val="432"/>
        </w:trPr>
        <w:tc>
          <w:tcPr>
            <w:tcW w:w="355" w:type="pct"/>
            <w:tcBorders>
              <w:bottom w:val="single" w:sz="4" w:space="0" w:color="auto"/>
            </w:tcBorders>
            <w:vAlign w:val="center"/>
          </w:tcPr>
          <w:p w14:paraId="17FCEFF7" w14:textId="77777777" w:rsidR="00DE644D" w:rsidRPr="00CC5EE8" w:rsidRDefault="00DE644D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6</w:t>
            </w:r>
          </w:p>
        </w:tc>
        <w:tc>
          <w:tcPr>
            <w:tcW w:w="3978" w:type="pct"/>
            <w:gridSpan w:val="3"/>
            <w:tcBorders>
              <w:bottom w:val="single" w:sz="4" w:space="0" w:color="auto"/>
            </w:tcBorders>
            <w:vAlign w:val="center"/>
          </w:tcPr>
          <w:p w14:paraId="5D8E91C6" w14:textId="77777777" w:rsidR="00DE644D" w:rsidRPr="00DE644D" w:rsidRDefault="00DE644D" w:rsidP="00DE644D">
            <w:pPr>
              <w:spacing w:after="0" w:line="240" w:lineRule="auto"/>
              <w:jc w:val="both"/>
              <w:rPr>
                <w:rFonts w:cs="Arial"/>
                <w:sz w:val="24"/>
                <w:szCs w:val="24"/>
              </w:rPr>
            </w:pPr>
            <w:r w:rsidRPr="00DE644D">
              <w:rPr>
                <w:rFonts w:cs="Arial"/>
                <w:sz w:val="24"/>
                <w:szCs w:val="24"/>
              </w:rPr>
              <w:t>Involvement In University Activity And Community Service</w:t>
            </w:r>
          </w:p>
        </w:tc>
        <w:tc>
          <w:tcPr>
            <w:tcW w:w="667" w:type="pct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417B37DD" w14:textId="77777777" w:rsidR="00DE644D" w:rsidRPr="00CC5EE8" w:rsidRDefault="00DE644D" w:rsidP="008A79CD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/15</w:t>
            </w:r>
          </w:p>
        </w:tc>
      </w:tr>
      <w:tr w:rsidR="00DE644D" w:rsidRPr="00CC5EE8" w14:paraId="37C26706" w14:textId="77777777" w:rsidTr="00F20920">
        <w:trPr>
          <w:trHeight w:val="432"/>
        </w:trPr>
        <w:tc>
          <w:tcPr>
            <w:tcW w:w="3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B9FB1E" w14:textId="77777777" w:rsidR="00DE644D" w:rsidRPr="00CC5EE8" w:rsidRDefault="00DE644D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397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E36F3C" w14:textId="77777777" w:rsidR="00DE644D" w:rsidRPr="00CC5EE8" w:rsidRDefault="00DE644D" w:rsidP="008A79CD">
            <w:pPr>
              <w:spacing w:after="0" w:line="240" w:lineRule="auto"/>
              <w:jc w:val="right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TOTAL</w:t>
            </w:r>
          </w:p>
        </w:tc>
        <w:tc>
          <w:tcPr>
            <w:tcW w:w="667" w:type="pct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1D2F39A0" w14:textId="34E6F425" w:rsidR="00DE644D" w:rsidRPr="00CC5EE8" w:rsidRDefault="009431F6" w:rsidP="008A79CD">
            <w:pPr>
              <w:spacing w:after="0" w:line="240" w:lineRule="auto"/>
              <w:jc w:val="right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/110</w:t>
            </w:r>
          </w:p>
        </w:tc>
      </w:tr>
    </w:tbl>
    <w:p w14:paraId="37F717FD" w14:textId="77777777" w:rsidR="00543B64" w:rsidRDefault="00543B64" w:rsidP="00A87628">
      <w:pPr>
        <w:spacing w:after="0" w:line="240" w:lineRule="auto"/>
        <w:rPr>
          <w:rFonts w:cs="Arial"/>
          <w:sz w:val="24"/>
          <w:szCs w:val="24"/>
        </w:rPr>
      </w:pPr>
    </w:p>
    <w:p w14:paraId="1D601157" w14:textId="77777777" w:rsidR="00A87628" w:rsidRPr="00CC5EE8" w:rsidRDefault="00A87628" w:rsidP="00A87628">
      <w:pPr>
        <w:spacing w:after="0" w:line="240" w:lineRule="auto"/>
        <w:rPr>
          <w:rFonts w:cs="Arial"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91"/>
        <w:gridCol w:w="8569"/>
      </w:tblGrid>
      <w:tr w:rsidR="00A87628" w:rsidRPr="00A87628" w14:paraId="13A65A20" w14:textId="77777777" w:rsidTr="00F45350">
        <w:tc>
          <w:tcPr>
            <w:tcW w:w="9558" w:type="dxa"/>
            <w:gridSpan w:val="2"/>
          </w:tcPr>
          <w:p w14:paraId="0985F493" w14:textId="77777777" w:rsidR="00A87628" w:rsidRDefault="00A87628" w:rsidP="00A87628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  <w:p w14:paraId="73046731" w14:textId="77777777" w:rsidR="0066352C" w:rsidRDefault="0066352C" w:rsidP="00A87628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  <w:p w14:paraId="0AF7C10F" w14:textId="77777777" w:rsidR="0066352C" w:rsidRDefault="0066352C" w:rsidP="00A87628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  <w:p w14:paraId="5DB61279" w14:textId="77777777" w:rsidR="0066352C" w:rsidRDefault="0066352C" w:rsidP="00A87628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  <w:p w14:paraId="2CEF8460" w14:textId="77777777" w:rsidR="0066352C" w:rsidRDefault="0066352C" w:rsidP="00A87628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  <w:p w14:paraId="7BB6173C" w14:textId="77777777" w:rsidR="0066352C" w:rsidRPr="00A87628" w:rsidRDefault="0066352C" w:rsidP="00A87628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A87628" w:rsidRPr="00A87628" w14:paraId="16FA7F93" w14:textId="77777777" w:rsidTr="00F45350">
        <w:tc>
          <w:tcPr>
            <w:tcW w:w="804" w:type="dxa"/>
            <w:vAlign w:val="center"/>
          </w:tcPr>
          <w:p w14:paraId="6FDC44E1" w14:textId="77777777" w:rsidR="00A87628" w:rsidRPr="00A87628" w:rsidRDefault="00A87628" w:rsidP="00A87628">
            <w:pPr>
              <w:spacing w:after="0" w:line="240" w:lineRule="auto"/>
              <w:jc w:val="center"/>
              <w:rPr>
                <w:rFonts w:cs="Arial"/>
                <w:sz w:val="38"/>
                <w:szCs w:val="24"/>
              </w:rPr>
            </w:pPr>
          </w:p>
        </w:tc>
        <w:tc>
          <w:tcPr>
            <w:tcW w:w="8754" w:type="dxa"/>
            <w:vAlign w:val="center"/>
          </w:tcPr>
          <w:p w14:paraId="704B61F9" w14:textId="77777777" w:rsidR="00A87628" w:rsidRPr="00A87628" w:rsidRDefault="00A87628" w:rsidP="00A87628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A87628" w:rsidRPr="00A87628" w14:paraId="38448BAC" w14:textId="77777777" w:rsidTr="00F45350">
        <w:tc>
          <w:tcPr>
            <w:tcW w:w="804" w:type="dxa"/>
            <w:vAlign w:val="center"/>
          </w:tcPr>
          <w:p w14:paraId="22FCF675" w14:textId="77777777" w:rsidR="00A87628" w:rsidRPr="00A87628" w:rsidRDefault="00A87628" w:rsidP="00A87628">
            <w:pPr>
              <w:spacing w:after="0" w:line="240" w:lineRule="auto"/>
              <w:jc w:val="center"/>
              <w:rPr>
                <w:rFonts w:cs="Arial"/>
                <w:sz w:val="38"/>
                <w:szCs w:val="24"/>
              </w:rPr>
            </w:pPr>
          </w:p>
        </w:tc>
        <w:tc>
          <w:tcPr>
            <w:tcW w:w="8754" w:type="dxa"/>
            <w:vAlign w:val="center"/>
          </w:tcPr>
          <w:p w14:paraId="5D87A7FD" w14:textId="77777777" w:rsidR="00A87628" w:rsidRPr="00A87628" w:rsidRDefault="00A87628" w:rsidP="00A87628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</w:tbl>
    <w:p w14:paraId="38AF1B81" w14:textId="77777777" w:rsidR="00AA749E" w:rsidRDefault="00AA749E" w:rsidP="00A87628">
      <w:pPr>
        <w:pStyle w:val="ListParagraph"/>
        <w:spacing w:after="0" w:line="240" w:lineRule="auto"/>
        <w:ind w:left="0"/>
        <w:rPr>
          <w:rFonts w:cs="Arial"/>
          <w:sz w:val="24"/>
          <w:szCs w:val="24"/>
        </w:rPr>
      </w:pPr>
    </w:p>
    <w:p w14:paraId="30BEEB6C" w14:textId="77777777" w:rsidR="00AA749E" w:rsidRDefault="00AA749E" w:rsidP="00A87628">
      <w:pPr>
        <w:pStyle w:val="ListParagraph"/>
        <w:spacing w:after="0" w:line="240" w:lineRule="auto"/>
        <w:ind w:left="0"/>
        <w:rPr>
          <w:rFonts w:cs="Arial"/>
          <w:sz w:val="24"/>
          <w:szCs w:val="24"/>
        </w:rPr>
      </w:pPr>
    </w:p>
    <w:p w14:paraId="275A539F" w14:textId="77777777" w:rsidR="00AA749E" w:rsidRDefault="00AA749E" w:rsidP="00A87628">
      <w:pPr>
        <w:pStyle w:val="ListParagraph"/>
        <w:spacing w:after="0" w:line="240" w:lineRule="auto"/>
        <w:ind w:left="0"/>
        <w:rPr>
          <w:rFonts w:cs="Arial"/>
          <w:sz w:val="24"/>
          <w:szCs w:val="24"/>
        </w:rPr>
      </w:pPr>
    </w:p>
    <w:p w14:paraId="4F46B5E1" w14:textId="77777777" w:rsidR="00AA749E" w:rsidRDefault="00AA749E" w:rsidP="00A87628">
      <w:pPr>
        <w:pStyle w:val="ListParagraph"/>
        <w:spacing w:after="0" w:line="240" w:lineRule="auto"/>
        <w:ind w:left="0"/>
        <w:rPr>
          <w:rFonts w:cs="Arial"/>
          <w:sz w:val="24"/>
          <w:szCs w:val="24"/>
        </w:rPr>
      </w:pPr>
    </w:p>
    <w:p w14:paraId="66BC5EA4" w14:textId="77777777" w:rsidR="00AA749E" w:rsidRDefault="00AA749E" w:rsidP="00A87628">
      <w:pPr>
        <w:pStyle w:val="ListParagraph"/>
        <w:spacing w:after="0" w:line="240" w:lineRule="auto"/>
        <w:ind w:left="0"/>
        <w:rPr>
          <w:rFonts w:cs="Arial"/>
          <w:sz w:val="24"/>
          <w:szCs w:val="24"/>
        </w:rPr>
      </w:pPr>
    </w:p>
    <w:p w14:paraId="6387949D" w14:textId="77777777" w:rsidR="00A87628" w:rsidRPr="00A87628" w:rsidRDefault="00A87628" w:rsidP="0082437A">
      <w:pPr>
        <w:pStyle w:val="ListParagraph"/>
        <w:spacing w:after="0" w:line="240" w:lineRule="auto"/>
        <w:ind w:left="0"/>
        <w:rPr>
          <w:rFonts w:cs="Arial"/>
          <w:sz w:val="24"/>
          <w:szCs w:val="24"/>
        </w:rPr>
      </w:pPr>
      <w:r w:rsidRPr="00A87628">
        <w:rPr>
          <w:rFonts w:cs="Arial"/>
          <w:sz w:val="24"/>
          <w:szCs w:val="24"/>
        </w:rPr>
        <w:t>Evaluated by,</w:t>
      </w:r>
    </w:p>
    <w:p w14:paraId="635D3F79" w14:textId="77777777" w:rsidR="00A87628" w:rsidRDefault="00A87628" w:rsidP="0082437A">
      <w:pPr>
        <w:pStyle w:val="ListParagraph"/>
        <w:spacing w:after="0" w:line="240" w:lineRule="auto"/>
        <w:ind w:left="0"/>
        <w:rPr>
          <w:rFonts w:cs="Arial"/>
          <w:sz w:val="24"/>
          <w:szCs w:val="24"/>
        </w:rPr>
      </w:pPr>
    </w:p>
    <w:p w14:paraId="0B58E924" w14:textId="77777777" w:rsidR="0066352C" w:rsidRDefault="0066352C" w:rsidP="0082437A">
      <w:pPr>
        <w:pStyle w:val="ListParagraph"/>
        <w:spacing w:after="0" w:line="240" w:lineRule="auto"/>
        <w:ind w:left="0"/>
        <w:rPr>
          <w:rFonts w:cs="Arial"/>
          <w:sz w:val="24"/>
          <w:szCs w:val="24"/>
        </w:rPr>
      </w:pPr>
    </w:p>
    <w:p w14:paraId="6CF4B7EF" w14:textId="77777777" w:rsidR="0066352C" w:rsidRDefault="0066352C" w:rsidP="0082437A">
      <w:pPr>
        <w:pStyle w:val="ListParagraph"/>
        <w:spacing w:after="0" w:line="240" w:lineRule="auto"/>
        <w:ind w:left="0"/>
        <w:rPr>
          <w:rFonts w:cs="Arial"/>
          <w:sz w:val="24"/>
          <w:szCs w:val="24"/>
        </w:rPr>
      </w:pPr>
    </w:p>
    <w:p w14:paraId="03412BF6" w14:textId="77777777" w:rsidR="0066352C" w:rsidRDefault="0066352C" w:rsidP="0082437A">
      <w:pPr>
        <w:pStyle w:val="ListParagraph"/>
        <w:spacing w:after="0" w:line="240" w:lineRule="auto"/>
        <w:ind w:left="0"/>
        <w:rPr>
          <w:rFonts w:cs="Arial"/>
          <w:sz w:val="24"/>
          <w:szCs w:val="24"/>
        </w:rPr>
      </w:pPr>
    </w:p>
    <w:p w14:paraId="764031A3" w14:textId="77777777" w:rsidR="0066352C" w:rsidRPr="00A87628" w:rsidRDefault="0066352C" w:rsidP="0082437A">
      <w:pPr>
        <w:pStyle w:val="ListParagraph"/>
        <w:spacing w:after="0" w:line="240" w:lineRule="auto"/>
        <w:ind w:left="0"/>
        <w:rPr>
          <w:rFonts w:cs="Arial"/>
          <w:sz w:val="24"/>
          <w:szCs w:val="24"/>
        </w:rPr>
      </w:pPr>
    </w:p>
    <w:p w14:paraId="17BD400B" w14:textId="77777777" w:rsidR="00A87628" w:rsidRPr="00A87628" w:rsidRDefault="00A87628" w:rsidP="0082437A">
      <w:pPr>
        <w:pStyle w:val="ListParagraph"/>
        <w:spacing w:after="0" w:line="240" w:lineRule="auto"/>
        <w:ind w:left="0"/>
        <w:rPr>
          <w:rFonts w:cs="Arial"/>
          <w:sz w:val="24"/>
          <w:szCs w:val="24"/>
        </w:rPr>
      </w:pPr>
      <w:r w:rsidRPr="00A87628">
        <w:rPr>
          <w:rFonts w:cs="Arial"/>
          <w:sz w:val="24"/>
          <w:szCs w:val="24"/>
        </w:rPr>
        <w:t>........................................</w:t>
      </w:r>
      <w:r>
        <w:rPr>
          <w:rFonts w:cs="Arial"/>
          <w:sz w:val="24"/>
          <w:szCs w:val="24"/>
        </w:rPr>
        <w:t>.......</w:t>
      </w:r>
    </w:p>
    <w:p w14:paraId="524E99EC" w14:textId="77777777" w:rsidR="00A87628" w:rsidRPr="00A87628" w:rsidRDefault="00A87628" w:rsidP="0082437A">
      <w:pPr>
        <w:pStyle w:val="ListParagraph"/>
        <w:spacing w:after="0" w:line="240" w:lineRule="auto"/>
        <w:ind w:left="0"/>
        <w:rPr>
          <w:rFonts w:cs="Arial"/>
          <w:sz w:val="24"/>
          <w:szCs w:val="24"/>
        </w:rPr>
      </w:pPr>
      <w:r w:rsidRPr="00A87628">
        <w:rPr>
          <w:rFonts w:cs="Arial"/>
          <w:sz w:val="24"/>
          <w:szCs w:val="24"/>
        </w:rPr>
        <w:t xml:space="preserve">(          </w:t>
      </w:r>
      <w:r w:rsidRPr="00A87628">
        <w:rPr>
          <w:rFonts w:cs="Arial"/>
          <w:sz w:val="24"/>
          <w:szCs w:val="24"/>
        </w:rPr>
        <w:tab/>
      </w:r>
      <w:r w:rsidRPr="00A87628">
        <w:rPr>
          <w:rFonts w:cs="Arial"/>
          <w:sz w:val="24"/>
          <w:szCs w:val="24"/>
        </w:rPr>
        <w:tab/>
      </w:r>
      <w:r w:rsidRPr="00A87628">
        <w:rPr>
          <w:rFonts w:cs="Arial"/>
          <w:sz w:val="24"/>
          <w:szCs w:val="24"/>
        </w:rPr>
        <w:tab/>
      </w:r>
      <w:r w:rsidRPr="00A87628">
        <w:rPr>
          <w:rFonts w:cs="Arial"/>
          <w:sz w:val="24"/>
          <w:szCs w:val="24"/>
        </w:rPr>
        <w:tab/>
        <w:t>)</w:t>
      </w:r>
    </w:p>
    <w:p w14:paraId="2C73C7DB" w14:textId="77777777" w:rsidR="00A87628" w:rsidRPr="00A87628" w:rsidRDefault="00A87628" w:rsidP="0082437A">
      <w:pPr>
        <w:pStyle w:val="ListParagraph"/>
        <w:spacing w:after="0" w:line="240" w:lineRule="auto"/>
        <w:ind w:left="0"/>
        <w:rPr>
          <w:rFonts w:cs="Arial"/>
          <w:sz w:val="24"/>
          <w:szCs w:val="24"/>
        </w:rPr>
      </w:pPr>
      <w:r w:rsidRPr="00A87628">
        <w:rPr>
          <w:rFonts w:cs="Arial"/>
          <w:sz w:val="24"/>
          <w:szCs w:val="24"/>
        </w:rPr>
        <w:t>ASG COMMITTEE 20_ _/20_ _</w:t>
      </w:r>
    </w:p>
    <w:p w14:paraId="70C6DD38" w14:textId="77777777" w:rsidR="00A87628" w:rsidRDefault="00A87628" w:rsidP="0082437A">
      <w:pPr>
        <w:pStyle w:val="ListParagraph"/>
        <w:spacing w:after="0" w:line="240" w:lineRule="auto"/>
        <w:ind w:left="0"/>
        <w:rPr>
          <w:rFonts w:cs="Arial"/>
          <w:sz w:val="24"/>
          <w:szCs w:val="24"/>
        </w:rPr>
      </w:pPr>
    </w:p>
    <w:p w14:paraId="1821A42F" w14:textId="77777777" w:rsidR="0082437A" w:rsidRDefault="00A87628" w:rsidP="0082437A">
      <w:pPr>
        <w:pStyle w:val="ListParagraph"/>
        <w:spacing w:after="0" w:line="240" w:lineRule="auto"/>
        <w:ind w:left="0"/>
        <w:rPr>
          <w:rFonts w:cs="Arial"/>
          <w:sz w:val="24"/>
          <w:szCs w:val="24"/>
        </w:rPr>
      </w:pPr>
      <w:r w:rsidRPr="00A87628">
        <w:rPr>
          <w:rFonts w:cs="Arial"/>
          <w:sz w:val="24"/>
          <w:szCs w:val="24"/>
        </w:rPr>
        <w:t xml:space="preserve">Date: </w:t>
      </w:r>
    </w:p>
    <w:p w14:paraId="5DA455D8" w14:textId="77777777" w:rsidR="00F45350" w:rsidRPr="009861CF" w:rsidRDefault="0082437A" w:rsidP="0082437A">
      <w:pPr>
        <w:pStyle w:val="ListParagraph"/>
        <w:spacing w:after="0" w:line="240" w:lineRule="auto"/>
        <w:ind w:left="0" w:firstLine="1980"/>
        <w:rPr>
          <w:rFonts w:cs="Arial"/>
          <w:b/>
          <w:sz w:val="28"/>
          <w:szCs w:val="24"/>
        </w:rPr>
      </w:pPr>
      <w:r>
        <w:rPr>
          <w:rFonts w:cs="Arial"/>
          <w:sz w:val="24"/>
          <w:szCs w:val="24"/>
        </w:rPr>
        <w:br w:type="page"/>
      </w:r>
      <w:r w:rsidR="00F45350" w:rsidRPr="009861CF">
        <w:rPr>
          <w:rFonts w:cs="Arial"/>
          <w:b/>
          <w:sz w:val="28"/>
          <w:szCs w:val="24"/>
        </w:rPr>
        <w:lastRenderedPageBreak/>
        <w:t xml:space="preserve">MALAYSIAN DIETITIANS’ ASSOCIATION </w:t>
      </w:r>
    </w:p>
    <w:p w14:paraId="047E3735" w14:textId="77777777" w:rsidR="00F45350" w:rsidRDefault="00DA7D12" w:rsidP="0082437A">
      <w:pPr>
        <w:pStyle w:val="ListParagraph"/>
        <w:tabs>
          <w:tab w:val="left" w:pos="1980"/>
        </w:tabs>
        <w:spacing w:after="0" w:line="240" w:lineRule="auto"/>
        <w:ind w:left="1620" w:firstLine="360"/>
        <w:rPr>
          <w:rFonts w:cs="Arial"/>
          <w:b/>
          <w:sz w:val="28"/>
          <w:szCs w:val="24"/>
        </w:rPr>
      </w:pPr>
      <w:r>
        <w:rPr>
          <w:rFonts w:cs="Arial"/>
          <w:b/>
          <w:noProof/>
          <w:sz w:val="28"/>
          <w:szCs w:val="24"/>
          <w:lang w:val="en-US" w:eastAsia="zh-CN"/>
        </w:rPr>
        <w:drawing>
          <wp:anchor distT="0" distB="0" distL="114300" distR="114300" simplePos="0" relativeHeight="251672576" behindDoc="0" locked="0" layoutInCell="1" allowOverlap="1" wp14:anchorId="5B59C0E5" wp14:editId="1D49FB24">
            <wp:simplePos x="0" y="0"/>
            <wp:positionH relativeFrom="column">
              <wp:posOffset>-8890</wp:posOffset>
            </wp:positionH>
            <wp:positionV relativeFrom="paragraph">
              <wp:posOffset>-208280</wp:posOffset>
            </wp:positionV>
            <wp:extent cx="1152525" cy="723900"/>
            <wp:effectExtent l="0" t="0" r="9525" b="0"/>
            <wp:wrapNone/>
            <wp:docPr id="18" name="Picture 18" descr="Logo Malaysian Dietitians' Association - MD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Logo Malaysian Dietitians' Association - MDA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72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F45350" w:rsidRPr="009861CF">
        <w:rPr>
          <w:rFonts w:cs="Arial"/>
          <w:b/>
          <w:sz w:val="28"/>
          <w:szCs w:val="24"/>
        </w:rPr>
        <w:t>OUTSTANDING UNDERGRADUATE DIETETIC STUDENT AWARD</w:t>
      </w:r>
    </w:p>
    <w:p w14:paraId="7918A9C4" w14:textId="77777777" w:rsidR="00F45350" w:rsidRPr="008847C2" w:rsidRDefault="00F45350" w:rsidP="00F45350">
      <w:pPr>
        <w:pStyle w:val="ListParagraph"/>
        <w:tabs>
          <w:tab w:val="left" w:pos="1980"/>
        </w:tabs>
        <w:spacing w:after="0" w:line="240" w:lineRule="auto"/>
        <w:ind w:left="1620" w:firstLine="360"/>
        <w:rPr>
          <w:rFonts w:cs="Arial"/>
          <w:b/>
          <w:sz w:val="28"/>
          <w:szCs w:val="24"/>
        </w:rPr>
      </w:pPr>
      <w:r>
        <w:rPr>
          <w:rFonts w:cs="Arial"/>
          <w:b/>
          <w:sz w:val="28"/>
          <w:szCs w:val="24"/>
        </w:rPr>
        <w:t>PROPOSAL</w:t>
      </w:r>
      <w:r w:rsidRPr="008847C2">
        <w:rPr>
          <w:rFonts w:cs="Arial"/>
          <w:b/>
          <w:sz w:val="28"/>
          <w:szCs w:val="24"/>
        </w:rPr>
        <w:t xml:space="preserve"> FORM </w:t>
      </w:r>
    </w:p>
    <w:p w14:paraId="4235C947" w14:textId="77777777" w:rsidR="00F45350" w:rsidRPr="008847C2" w:rsidRDefault="00F45350" w:rsidP="00F45350">
      <w:pPr>
        <w:pBdr>
          <w:bottom w:val="single" w:sz="12" w:space="1" w:color="auto"/>
        </w:pBdr>
        <w:spacing w:after="0" w:line="240" w:lineRule="auto"/>
        <w:ind w:firstLine="1980"/>
        <w:rPr>
          <w:rFonts w:cs="Arial"/>
          <w:b/>
          <w:sz w:val="28"/>
          <w:szCs w:val="24"/>
        </w:rPr>
      </w:pPr>
      <w:r w:rsidRPr="008847C2">
        <w:rPr>
          <w:b/>
          <w:sz w:val="28"/>
          <w:szCs w:val="24"/>
        </w:rPr>
        <w:t>ASG COMMITTEE USE ONLY</w:t>
      </w:r>
    </w:p>
    <w:p w14:paraId="2477730D" w14:textId="77777777" w:rsidR="00543B64" w:rsidRPr="00CC5EE8" w:rsidRDefault="00543B64" w:rsidP="00F45350">
      <w:pPr>
        <w:pStyle w:val="ListParagraph"/>
        <w:spacing w:after="0" w:line="240" w:lineRule="auto"/>
        <w:ind w:left="0"/>
        <w:rPr>
          <w:rFonts w:cs="Arial"/>
          <w:sz w:val="24"/>
          <w:szCs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9"/>
        <w:gridCol w:w="971"/>
        <w:gridCol w:w="887"/>
        <w:gridCol w:w="1407"/>
        <w:gridCol w:w="711"/>
        <w:gridCol w:w="723"/>
        <w:gridCol w:w="727"/>
        <w:gridCol w:w="1379"/>
        <w:gridCol w:w="1296"/>
      </w:tblGrid>
      <w:tr w:rsidR="0066352C" w:rsidRPr="00CC5EE8" w14:paraId="3AC3AED0" w14:textId="77777777" w:rsidTr="0066352C">
        <w:trPr>
          <w:jc w:val="center"/>
        </w:trPr>
        <w:tc>
          <w:tcPr>
            <w:tcW w:w="5000" w:type="pct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D9D9D9"/>
          </w:tcPr>
          <w:p w14:paraId="15856D6D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TABULATION SCORE</w:t>
            </w:r>
          </w:p>
        </w:tc>
      </w:tr>
      <w:tr w:rsidR="0066352C" w:rsidRPr="00CC5EE8" w14:paraId="4AF057BA" w14:textId="77777777" w:rsidTr="0066352C">
        <w:trPr>
          <w:jc w:val="center"/>
        </w:trPr>
        <w:tc>
          <w:tcPr>
            <w:tcW w:w="1178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162E98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128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062634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6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F48071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66352C" w:rsidRPr="00CC5EE8" w14:paraId="2877E538" w14:textId="77777777" w:rsidTr="0066352C">
        <w:trPr>
          <w:trHeight w:val="360"/>
          <w:jc w:val="center"/>
        </w:trPr>
        <w:tc>
          <w:tcPr>
            <w:tcW w:w="657" w:type="pct"/>
            <w:vMerge w:val="restart"/>
            <w:tcBorders>
              <w:top w:val="single" w:sz="4" w:space="0" w:color="auto"/>
            </w:tcBorders>
            <w:vAlign w:val="center"/>
          </w:tcPr>
          <w:p w14:paraId="01624AF9" w14:textId="77777777" w:rsidR="0066352C" w:rsidRPr="00CC5EE8" w:rsidRDefault="0066352C" w:rsidP="00F45350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Institution</w:t>
            </w:r>
          </w:p>
        </w:tc>
        <w:tc>
          <w:tcPr>
            <w:tcW w:w="997" w:type="pct"/>
            <w:gridSpan w:val="2"/>
            <w:vMerge w:val="restart"/>
            <w:tcBorders>
              <w:top w:val="single" w:sz="4" w:space="0" w:color="auto"/>
            </w:tcBorders>
            <w:vAlign w:val="center"/>
          </w:tcPr>
          <w:p w14:paraId="32E2E21D" w14:textId="77777777" w:rsidR="0066352C" w:rsidRPr="00CC5EE8" w:rsidRDefault="0066352C" w:rsidP="00F45350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Code of Nominee</w:t>
            </w:r>
          </w:p>
        </w:tc>
        <w:tc>
          <w:tcPr>
            <w:tcW w:w="754" w:type="pct"/>
            <w:vMerge w:val="restart"/>
            <w:tcBorders>
              <w:top w:val="single" w:sz="4" w:space="0" w:color="auto"/>
            </w:tcBorders>
            <w:vAlign w:val="center"/>
          </w:tcPr>
          <w:p w14:paraId="45093A18" w14:textId="278640D7" w:rsidR="0066352C" w:rsidRPr="00CC5EE8" w:rsidRDefault="00BF23BA" w:rsidP="0066352C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 xml:space="preserve">Submission </w:t>
            </w:r>
            <w:r w:rsidR="0092243A">
              <w:rPr>
                <w:rFonts w:cs="Arial"/>
                <w:b/>
                <w:sz w:val="24"/>
                <w:szCs w:val="24"/>
              </w:rPr>
              <w:t>before the due date</w:t>
            </w:r>
          </w:p>
        </w:tc>
        <w:tc>
          <w:tcPr>
            <w:tcW w:w="1160" w:type="pct"/>
            <w:gridSpan w:val="3"/>
            <w:tcBorders>
              <w:top w:val="single" w:sz="4" w:space="0" w:color="auto"/>
            </w:tcBorders>
            <w:vAlign w:val="center"/>
          </w:tcPr>
          <w:p w14:paraId="0E067B9B" w14:textId="77777777" w:rsidR="0066352C" w:rsidRPr="00CC5EE8" w:rsidRDefault="0066352C" w:rsidP="00F45350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ASG COMMITTEE</w:t>
            </w:r>
          </w:p>
        </w:tc>
        <w:tc>
          <w:tcPr>
            <w:tcW w:w="738" w:type="pct"/>
            <w:vMerge w:val="restart"/>
            <w:tcBorders>
              <w:top w:val="single" w:sz="4" w:space="0" w:color="auto"/>
            </w:tcBorders>
            <w:vAlign w:val="center"/>
          </w:tcPr>
          <w:p w14:paraId="29C0B30A" w14:textId="77777777" w:rsidR="0066352C" w:rsidRPr="00CC5EE8" w:rsidRDefault="0066352C" w:rsidP="00F45350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AVERAGE</w:t>
            </w:r>
          </w:p>
        </w:tc>
        <w:tc>
          <w:tcPr>
            <w:tcW w:w="694" w:type="pct"/>
            <w:vMerge w:val="restart"/>
            <w:tcBorders>
              <w:top w:val="single" w:sz="4" w:space="0" w:color="auto"/>
            </w:tcBorders>
            <w:vAlign w:val="center"/>
          </w:tcPr>
          <w:p w14:paraId="60A15648" w14:textId="77777777" w:rsidR="0066352C" w:rsidRPr="00CC5EE8" w:rsidRDefault="0066352C" w:rsidP="00F45350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RANKING</w:t>
            </w:r>
          </w:p>
        </w:tc>
      </w:tr>
      <w:tr w:rsidR="0066352C" w:rsidRPr="00CC5EE8" w14:paraId="20F76EA2" w14:textId="77777777" w:rsidTr="0066352C">
        <w:trPr>
          <w:trHeight w:val="360"/>
          <w:jc w:val="center"/>
        </w:trPr>
        <w:tc>
          <w:tcPr>
            <w:tcW w:w="657" w:type="pct"/>
            <w:vMerge/>
          </w:tcPr>
          <w:p w14:paraId="1AA15FC0" w14:textId="77777777" w:rsidR="0066352C" w:rsidRPr="00CC5EE8" w:rsidRDefault="0066352C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997" w:type="pct"/>
            <w:gridSpan w:val="2"/>
            <w:vMerge/>
          </w:tcPr>
          <w:p w14:paraId="3BE30A63" w14:textId="77777777" w:rsidR="0066352C" w:rsidRPr="00CC5EE8" w:rsidRDefault="0066352C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754" w:type="pct"/>
            <w:vMerge/>
          </w:tcPr>
          <w:p w14:paraId="1012564E" w14:textId="77777777" w:rsidR="0066352C" w:rsidRPr="00CC5EE8" w:rsidRDefault="0066352C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382" w:type="pct"/>
            <w:vAlign w:val="center"/>
          </w:tcPr>
          <w:p w14:paraId="2A8595C0" w14:textId="77777777" w:rsidR="0066352C" w:rsidRPr="00CC5EE8" w:rsidRDefault="0066352C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1</w:t>
            </w:r>
          </w:p>
        </w:tc>
        <w:tc>
          <w:tcPr>
            <w:tcW w:w="388" w:type="pct"/>
            <w:vAlign w:val="center"/>
          </w:tcPr>
          <w:p w14:paraId="61CEAF0E" w14:textId="77777777" w:rsidR="0066352C" w:rsidRPr="00CC5EE8" w:rsidRDefault="0066352C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2</w:t>
            </w:r>
          </w:p>
        </w:tc>
        <w:tc>
          <w:tcPr>
            <w:tcW w:w="390" w:type="pct"/>
            <w:vAlign w:val="center"/>
          </w:tcPr>
          <w:p w14:paraId="511E90CA" w14:textId="77777777" w:rsidR="0066352C" w:rsidRPr="00CC5EE8" w:rsidRDefault="0066352C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3</w:t>
            </w:r>
          </w:p>
        </w:tc>
        <w:tc>
          <w:tcPr>
            <w:tcW w:w="738" w:type="pct"/>
            <w:vMerge/>
          </w:tcPr>
          <w:p w14:paraId="1CA57405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694" w:type="pct"/>
            <w:vMerge/>
          </w:tcPr>
          <w:p w14:paraId="1260A71B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66352C" w:rsidRPr="00CC5EE8" w14:paraId="56B7E5E5" w14:textId="77777777" w:rsidTr="0066352C">
        <w:trPr>
          <w:trHeight w:val="360"/>
          <w:jc w:val="center"/>
        </w:trPr>
        <w:tc>
          <w:tcPr>
            <w:tcW w:w="657" w:type="pct"/>
            <w:vAlign w:val="center"/>
          </w:tcPr>
          <w:p w14:paraId="4F5BFCB1" w14:textId="77777777" w:rsidR="0066352C" w:rsidRPr="00CC5EE8" w:rsidRDefault="0066352C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UKM</w:t>
            </w:r>
          </w:p>
        </w:tc>
        <w:tc>
          <w:tcPr>
            <w:tcW w:w="997" w:type="pct"/>
            <w:gridSpan w:val="2"/>
          </w:tcPr>
          <w:p w14:paraId="16F9E2DA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754" w:type="pct"/>
          </w:tcPr>
          <w:p w14:paraId="0B8082CA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82" w:type="pct"/>
          </w:tcPr>
          <w:p w14:paraId="5C263EB2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88" w:type="pct"/>
          </w:tcPr>
          <w:p w14:paraId="42401F29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90" w:type="pct"/>
          </w:tcPr>
          <w:p w14:paraId="30F84256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738" w:type="pct"/>
          </w:tcPr>
          <w:p w14:paraId="3F1599EF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694" w:type="pct"/>
          </w:tcPr>
          <w:p w14:paraId="3ABF449C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66352C" w:rsidRPr="00CC5EE8" w14:paraId="6CAFB7F7" w14:textId="77777777" w:rsidTr="0066352C">
        <w:trPr>
          <w:trHeight w:val="360"/>
          <w:jc w:val="center"/>
        </w:trPr>
        <w:tc>
          <w:tcPr>
            <w:tcW w:w="657" w:type="pct"/>
            <w:vAlign w:val="center"/>
          </w:tcPr>
          <w:p w14:paraId="67FB5822" w14:textId="77777777" w:rsidR="0066352C" w:rsidRPr="00CC5EE8" w:rsidRDefault="0066352C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UPM</w:t>
            </w:r>
          </w:p>
        </w:tc>
        <w:tc>
          <w:tcPr>
            <w:tcW w:w="997" w:type="pct"/>
            <w:gridSpan w:val="2"/>
          </w:tcPr>
          <w:p w14:paraId="3070F74E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754" w:type="pct"/>
          </w:tcPr>
          <w:p w14:paraId="78CC34D6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82" w:type="pct"/>
          </w:tcPr>
          <w:p w14:paraId="4D13FD36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88" w:type="pct"/>
          </w:tcPr>
          <w:p w14:paraId="12E5EA0B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90" w:type="pct"/>
          </w:tcPr>
          <w:p w14:paraId="19507147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738" w:type="pct"/>
          </w:tcPr>
          <w:p w14:paraId="3E167CFF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694" w:type="pct"/>
          </w:tcPr>
          <w:p w14:paraId="7FC6120F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66352C" w:rsidRPr="00CC5EE8" w14:paraId="0108BD34" w14:textId="77777777" w:rsidTr="0066352C">
        <w:trPr>
          <w:trHeight w:val="360"/>
          <w:jc w:val="center"/>
        </w:trPr>
        <w:tc>
          <w:tcPr>
            <w:tcW w:w="657" w:type="pct"/>
            <w:vAlign w:val="center"/>
          </w:tcPr>
          <w:p w14:paraId="2C317BF0" w14:textId="77777777" w:rsidR="0066352C" w:rsidRPr="00CC5EE8" w:rsidRDefault="0066352C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USM</w:t>
            </w:r>
          </w:p>
        </w:tc>
        <w:tc>
          <w:tcPr>
            <w:tcW w:w="997" w:type="pct"/>
            <w:gridSpan w:val="2"/>
          </w:tcPr>
          <w:p w14:paraId="016C6DC0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754" w:type="pct"/>
          </w:tcPr>
          <w:p w14:paraId="37BAFDC5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82" w:type="pct"/>
          </w:tcPr>
          <w:p w14:paraId="1BA6500D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88" w:type="pct"/>
          </w:tcPr>
          <w:p w14:paraId="5659CDBA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90" w:type="pct"/>
          </w:tcPr>
          <w:p w14:paraId="4E362B97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738" w:type="pct"/>
          </w:tcPr>
          <w:p w14:paraId="0F332397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694" w:type="pct"/>
          </w:tcPr>
          <w:p w14:paraId="37E90244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66352C" w:rsidRPr="00CC5EE8" w14:paraId="13D61454" w14:textId="77777777" w:rsidTr="0066352C">
        <w:trPr>
          <w:trHeight w:val="360"/>
          <w:jc w:val="center"/>
        </w:trPr>
        <w:tc>
          <w:tcPr>
            <w:tcW w:w="657" w:type="pct"/>
            <w:vAlign w:val="center"/>
          </w:tcPr>
          <w:p w14:paraId="474F26D7" w14:textId="77777777" w:rsidR="0066352C" w:rsidRPr="00CC5EE8" w:rsidRDefault="0066352C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UiTM</w:t>
            </w:r>
          </w:p>
        </w:tc>
        <w:tc>
          <w:tcPr>
            <w:tcW w:w="997" w:type="pct"/>
            <w:gridSpan w:val="2"/>
          </w:tcPr>
          <w:p w14:paraId="4291F3BA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754" w:type="pct"/>
          </w:tcPr>
          <w:p w14:paraId="744001E8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82" w:type="pct"/>
          </w:tcPr>
          <w:p w14:paraId="56960B3B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88" w:type="pct"/>
          </w:tcPr>
          <w:p w14:paraId="5539AA47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90" w:type="pct"/>
          </w:tcPr>
          <w:p w14:paraId="20464973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738" w:type="pct"/>
          </w:tcPr>
          <w:p w14:paraId="437C8A95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694" w:type="pct"/>
          </w:tcPr>
          <w:p w14:paraId="1BDD4CC0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66352C" w:rsidRPr="00CC5EE8" w14:paraId="0AF18C5F" w14:textId="77777777" w:rsidTr="0066352C">
        <w:trPr>
          <w:trHeight w:val="360"/>
          <w:jc w:val="center"/>
        </w:trPr>
        <w:tc>
          <w:tcPr>
            <w:tcW w:w="657" w:type="pct"/>
            <w:vAlign w:val="center"/>
          </w:tcPr>
          <w:p w14:paraId="16D6A54C" w14:textId="77777777" w:rsidR="0066352C" w:rsidRPr="00CC5EE8" w:rsidRDefault="0066352C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UNISZA</w:t>
            </w:r>
          </w:p>
        </w:tc>
        <w:tc>
          <w:tcPr>
            <w:tcW w:w="997" w:type="pct"/>
            <w:gridSpan w:val="2"/>
          </w:tcPr>
          <w:p w14:paraId="439012BA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754" w:type="pct"/>
          </w:tcPr>
          <w:p w14:paraId="092B334E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82" w:type="pct"/>
          </w:tcPr>
          <w:p w14:paraId="595BE09F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88" w:type="pct"/>
          </w:tcPr>
          <w:p w14:paraId="34C510D3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90" w:type="pct"/>
          </w:tcPr>
          <w:p w14:paraId="0723390F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738" w:type="pct"/>
          </w:tcPr>
          <w:p w14:paraId="6D50B615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694" w:type="pct"/>
          </w:tcPr>
          <w:p w14:paraId="4C664854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66352C" w:rsidRPr="00CC5EE8" w14:paraId="1D69B533" w14:textId="77777777" w:rsidTr="0066352C">
        <w:trPr>
          <w:trHeight w:val="360"/>
          <w:jc w:val="center"/>
        </w:trPr>
        <w:tc>
          <w:tcPr>
            <w:tcW w:w="657" w:type="pct"/>
            <w:vAlign w:val="center"/>
          </w:tcPr>
          <w:p w14:paraId="6FA2C16C" w14:textId="77777777" w:rsidR="0066352C" w:rsidRPr="00CC5EE8" w:rsidRDefault="0066352C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IIUM</w:t>
            </w:r>
          </w:p>
        </w:tc>
        <w:tc>
          <w:tcPr>
            <w:tcW w:w="997" w:type="pct"/>
            <w:gridSpan w:val="2"/>
          </w:tcPr>
          <w:p w14:paraId="51E32CD1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color w:val="D9D9D9"/>
                <w:sz w:val="24"/>
                <w:szCs w:val="24"/>
              </w:rPr>
            </w:pPr>
          </w:p>
        </w:tc>
        <w:tc>
          <w:tcPr>
            <w:tcW w:w="754" w:type="pct"/>
          </w:tcPr>
          <w:p w14:paraId="133B2D03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color w:val="D9D9D9"/>
                <w:sz w:val="24"/>
                <w:szCs w:val="24"/>
              </w:rPr>
            </w:pPr>
          </w:p>
        </w:tc>
        <w:tc>
          <w:tcPr>
            <w:tcW w:w="382" w:type="pct"/>
          </w:tcPr>
          <w:p w14:paraId="603A92D2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color w:val="D9D9D9"/>
                <w:sz w:val="24"/>
                <w:szCs w:val="24"/>
              </w:rPr>
            </w:pPr>
          </w:p>
        </w:tc>
        <w:tc>
          <w:tcPr>
            <w:tcW w:w="388" w:type="pct"/>
          </w:tcPr>
          <w:p w14:paraId="421F6E1C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color w:val="D9D9D9"/>
                <w:sz w:val="24"/>
                <w:szCs w:val="24"/>
              </w:rPr>
            </w:pPr>
          </w:p>
        </w:tc>
        <w:tc>
          <w:tcPr>
            <w:tcW w:w="390" w:type="pct"/>
          </w:tcPr>
          <w:p w14:paraId="4AD0109F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color w:val="D9D9D9"/>
                <w:sz w:val="24"/>
                <w:szCs w:val="24"/>
              </w:rPr>
            </w:pPr>
          </w:p>
        </w:tc>
        <w:tc>
          <w:tcPr>
            <w:tcW w:w="738" w:type="pct"/>
          </w:tcPr>
          <w:p w14:paraId="2B1A858B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color w:val="D9D9D9"/>
                <w:sz w:val="24"/>
                <w:szCs w:val="24"/>
              </w:rPr>
            </w:pPr>
          </w:p>
        </w:tc>
        <w:tc>
          <w:tcPr>
            <w:tcW w:w="694" w:type="pct"/>
          </w:tcPr>
          <w:p w14:paraId="338200E9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color w:val="D9D9D9"/>
                <w:sz w:val="24"/>
                <w:szCs w:val="24"/>
              </w:rPr>
            </w:pPr>
          </w:p>
        </w:tc>
      </w:tr>
      <w:tr w:rsidR="0066352C" w:rsidRPr="00CC5EE8" w14:paraId="29AEB465" w14:textId="77777777" w:rsidTr="0066352C">
        <w:trPr>
          <w:trHeight w:val="360"/>
          <w:jc w:val="center"/>
        </w:trPr>
        <w:tc>
          <w:tcPr>
            <w:tcW w:w="657" w:type="pct"/>
            <w:vAlign w:val="center"/>
          </w:tcPr>
          <w:p w14:paraId="7B593519" w14:textId="77777777" w:rsidR="0066352C" w:rsidRPr="00CC5EE8" w:rsidRDefault="0066352C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IMU</w:t>
            </w:r>
          </w:p>
        </w:tc>
        <w:tc>
          <w:tcPr>
            <w:tcW w:w="997" w:type="pct"/>
            <w:gridSpan w:val="2"/>
          </w:tcPr>
          <w:p w14:paraId="2856FC8A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754" w:type="pct"/>
          </w:tcPr>
          <w:p w14:paraId="2C2308BC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82" w:type="pct"/>
          </w:tcPr>
          <w:p w14:paraId="5712DC87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88" w:type="pct"/>
          </w:tcPr>
          <w:p w14:paraId="09A304C8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90" w:type="pct"/>
          </w:tcPr>
          <w:p w14:paraId="4DFB290C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738" w:type="pct"/>
          </w:tcPr>
          <w:p w14:paraId="37629AA2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694" w:type="pct"/>
          </w:tcPr>
          <w:p w14:paraId="5CD31A8E" w14:textId="77777777" w:rsidR="0066352C" w:rsidRPr="00CC5EE8" w:rsidRDefault="0066352C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</w:tbl>
    <w:p w14:paraId="2E4B555E" w14:textId="77777777" w:rsidR="00DE0BA3" w:rsidRPr="00CC5EE8" w:rsidRDefault="00DE0BA3" w:rsidP="009A7B40">
      <w:pPr>
        <w:spacing w:after="0" w:line="240" w:lineRule="auto"/>
        <w:rPr>
          <w:rFonts w:cs="Arial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08"/>
        <w:gridCol w:w="1260"/>
        <w:gridCol w:w="1260"/>
        <w:gridCol w:w="2448"/>
      </w:tblGrid>
      <w:tr w:rsidR="00DE0BA3" w:rsidRPr="00CC5EE8" w14:paraId="53C41DF2" w14:textId="77777777" w:rsidTr="0066352C">
        <w:tc>
          <w:tcPr>
            <w:tcW w:w="957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9D9D9"/>
            <w:vAlign w:val="center"/>
          </w:tcPr>
          <w:p w14:paraId="1B16C65A" w14:textId="77777777" w:rsidR="00DE0BA3" w:rsidRPr="00CC5EE8" w:rsidRDefault="00DE0BA3" w:rsidP="00DE0BA3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AWARD RECIPIENTS PROPOSAL</w:t>
            </w:r>
          </w:p>
        </w:tc>
      </w:tr>
      <w:tr w:rsidR="00DE0BA3" w:rsidRPr="00CC5EE8" w14:paraId="14F341DB" w14:textId="77777777" w:rsidTr="0066352C">
        <w:tc>
          <w:tcPr>
            <w:tcW w:w="9576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BDB00C" w14:textId="77777777" w:rsidR="0082437A" w:rsidRDefault="0082437A" w:rsidP="00DE0BA3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  <w:p w14:paraId="79177BBF" w14:textId="77777777" w:rsidR="00DE0BA3" w:rsidRPr="00CC5EE8" w:rsidRDefault="00DE0BA3" w:rsidP="00DE0BA3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 xml:space="preserve">Hereby, we (ASG committee) unanimously proposed the following names to be the recipients for </w:t>
            </w:r>
            <w:r w:rsidR="00B011DF" w:rsidRPr="00CC5EE8">
              <w:rPr>
                <w:rFonts w:cs="Arial"/>
                <w:sz w:val="24"/>
                <w:szCs w:val="24"/>
              </w:rPr>
              <w:t xml:space="preserve">the </w:t>
            </w:r>
            <w:r w:rsidRPr="00CC5EE8">
              <w:rPr>
                <w:rFonts w:cs="Arial"/>
                <w:sz w:val="24"/>
                <w:szCs w:val="24"/>
              </w:rPr>
              <w:t>following awards.</w:t>
            </w:r>
          </w:p>
        </w:tc>
      </w:tr>
      <w:tr w:rsidR="00DE0BA3" w:rsidRPr="00CC5EE8" w14:paraId="44CC4AE4" w14:textId="77777777" w:rsidTr="0066352C">
        <w:trPr>
          <w:trHeight w:val="144"/>
        </w:trPr>
        <w:tc>
          <w:tcPr>
            <w:tcW w:w="957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321E96" w14:textId="77777777" w:rsidR="00DE0BA3" w:rsidRPr="00CC5EE8" w:rsidRDefault="00DE0BA3" w:rsidP="00DE0BA3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DE0BA3" w:rsidRPr="00CC5EE8" w14:paraId="20DF0ECE" w14:textId="77777777" w:rsidTr="0066352C">
        <w:trPr>
          <w:trHeight w:val="360"/>
        </w:trPr>
        <w:tc>
          <w:tcPr>
            <w:tcW w:w="4608" w:type="dxa"/>
            <w:tcBorders>
              <w:top w:val="single" w:sz="4" w:space="0" w:color="auto"/>
            </w:tcBorders>
            <w:vAlign w:val="center"/>
          </w:tcPr>
          <w:p w14:paraId="6C61E3F8" w14:textId="77777777" w:rsidR="00DE0BA3" w:rsidRPr="00CC5EE8" w:rsidRDefault="00DE0BA3" w:rsidP="00DE0BA3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Position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vAlign w:val="center"/>
          </w:tcPr>
          <w:p w14:paraId="02738474" w14:textId="77777777" w:rsidR="00DE0BA3" w:rsidRPr="00CC5EE8" w:rsidRDefault="00DE0BA3" w:rsidP="00DE0BA3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Code of Nominee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vAlign w:val="center"/>
          </w:tcPr>
          <w:p w14:paraId="24AD0439" w14:textId="77777777" w:rsidR="00DE0BA3" w:rsidRPr="00CC5EE8" w:rsidRDefault="00DE0BA3" w:rsidP="00DE0BA3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Institution</w:t>
            </w:r>
          </w:p>
        </w:tc>
        <w:tc>
          <w:tcPr>
            <w:tcW w:w="2448" w:type="dxa"/>
            <w:tcBorders>
              <w:top w:val="single" w:sz="4" w:space="0" w:color="auto"/>
            </w:tcBorders>
            <w:vAlign w:val="center"/>
          </w:tcPr>
          <w:p w14:paraId="1C87CD63" w14:textId="77777777" w:rsidR="00DE0BA3" w:rsidRPr="00CC5EE8" w:rsidRDefault="00DE0BA3" w:rsidP="00DE0BA3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Name &amp; IC. No.</w:t>
            </w:r>
          </w:p>
        </w:tc>
      </w:tr>
      <w:tr w:rsidR="00DE0BA3" w:rsidRPr="00CC5EE8" w14:paraId="1553532F" w14:textId="77777777" w:rsidTr="0066352C">
        <w:trPr>
          <w:trHeight w:val="872"/>
        </w:trPr>
        <w:tc>
          <w:tcPr>
            <w:tcW w:w="4608" w:type="dxa"/>
            <w:vAlign w:val="center"/>
          </w:tcPr>
          <w:p w14:paraId="2847C563" w14:textId="77777777" w:rsidR="00DE0BA3" w:rsidRPr="00CC5EE8" w:rsidRDefault="00DE0BA3" w:rsidP="00DE0BA3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MDA Outstanding Undergraduate Dietetic Student Award</w:t>
            </w:r>
          </w:p>
        </w:tc>
        <w:tc>
          <w:tcPr>
            <w:tcW w:w="1260" w:type="dxa"/>
          </w:tcPr>
          <w:p w14:paraId="646C248E" w14:textId="77777777" w:rsidR="00DE0BA3" w:rsidRPr="00CC5EE8" w:rsidRDefault="00DE0BA3" w:rsidP="00DE0BA3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3C34144" w14:textId="77777777" w:rsidR="00DE0BA3" w:rsidRPr="00CC5EE8" w:rsidRDefault="00DE0BA3" w:rsidP="00DE0BA3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2448" w:type="dxa"/>
          </w:tcPr>
          <w:p w14:paraId="14AB93D7" w14:textId="77777777" w:rsidR="00DE0BA3" w:rsidRPr="00CC5EE8" w:rsidRDefault="00DE0BA3" w:rsidP="00DE0BA3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DE0BA3" w:rsidRPr="00CC5EE8" w14:paraId="701E357E" w14:textId="77777777" w:rsidTr="0066352C">
        <w:trPr>
          <w:trHeight w:val="719"/>
        </w:trPr>
        <w:tc>
          <w:tcPr>
            <w:tcW w:w="4608" w:type="dxa"/>
            <w:vAlign w:val="center"/>
          </w:tcPr>
          <w:p w14:paraId="38AAEEC4" w14:textId="77777777" w:rsidR="00DE0BA3" w:rsidRDefault="00DE0BA3" w:rsidP="00564CBA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1</w:t>
            </w:r>
            <w:r w:rsidRPr="00CC5EE8">
              <w:rPr>
                <w:rFonts w:cs="Arial"/>
                <w:sz w:val="24"/>
                <w:szCs w:val="24"/>
                <w:vertAlign w:val="superscript"/>
              </w:rPr>
              <w:t>st</w:t>
            </w:r>
            <w:r w:rsidRPr="00CC5EE8">
              <w:rPr>
                <w:rFonts w:cs="Arial"/>
                <w:sz w:val="24"/>
                <w:szCs w:val="24"/>
              </w:rPr>
              <w:t xml:space="preserve"> Runner-Up </w:t>
            </w:r>
          </w:p>
          <w:p w14:paraId="1096B3FE" w14:textId="77777777" w:rsidR="00F45350" w:rsidRPr="00CC5EE8" w:rsidRDefault="00F45350" w:rsidP="00564CBA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MDA Outstanding Undergraduate Dietetic Student Award</w:t>
            </w:r>
          </w:p>
        </w:tc>
        <w:tc>
          <w:tcPr>
            <w:tcW w:w="1260" w:type="dxa"/>
          </w:tcPr>
          <w:p w14:paraId="0083C223" w14:textId="77777777" w:rsidR="00DE0BA3" w:rsidRPr="00CC5EE8" w:rsidRDefault="00DE0BA3" w:rsidP="00DE0BA3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14:paraId="59BB684B" w14:textId="77777777" w:rsidR="00DE0BA3" w:rsidRPr="00CC5EE8" w:rsidRDefault="00DE0BA3" w:rsidP="00DE0BA3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</w:p>
        </w:tc>
        <w:tc>
          <w:tcPr>
            <w:tcW w:w="2448" w:type="dxa"/>
          </w:tcPr>
          <w:p w14:paraId="059CEC34" w14:textId="77777777" w:rsidR="00DE0BA3" w:rsidRPr="00CC5EE8" w:rsidRDefault="00DE0BA3" w:rsidP="00DE0BA3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</w:p>
        </w:tc>
      </w:tr>
      <w:tr w:rsidR="00DE0BA3" w:rsidRPr="00CC5EE8" w14:paraId="2F6528C2" w14:textId="77777777" w:rsidTr="0066352C">
        <w:trPr>
          <w:trHeight w:val="791"/>
        </w:trPr>
        <w:tc>
          <w:tcPr>
            <w:tcW w:w="4608" w:type="dxa"/>
            <w:vAlign w:val="center"/>
          </w:tcPr>
          <w:p w14:paraId="51F7223A" w14:textId="77777777" w:rsidR="00DE0BA3" w:rsidRDefault="00DE0BA3" w:rsidP="00564CBA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2</w:t>
            </w:r>
            <w:r w:rsidRPr="00CC5EE8">
              <w:rPr>
                <w:rFonts w:cs="Arial"/>
                <w:sz w:val="24"/>
                <w:szCs w:val="24"/>
                <w:vertAlign w:val="superscript"/>
              </w:rPr>
              <w:t>nd</w:t>
            </w:r>
            <w:r w:rsidRPr="00CC5EE8">
              <w:rPr>
                <w:rFonts w:cs="Arial"/>
                <w:sz w:val="24"/>
                <w:szCs w:val="24"/>
              </w:rPr>
              <w:t xml:space="preserve"> Runner-Up </w:t>
            </w:r>
          </w:p>
          <w:p w14:paraId="10E8E3DD" w14:textId="77777777" w:rsidR="00F45350" w:rsidRPr="00CC5EE8" w:rsidRDefault="00F45350" w:rsidP="00564CBA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MDA Outstanding Undergraduate Dietetic Student Award</w:t>
            </w:r>
          </w:p>
        </w:tc>
        <w:tc>
          <w:tcPr>
            <w:tcW w:w="1260" w:type="dxa"/>
          </w:tcPr>
          <w:p w14:paraId="517A5220" w14:textId="77777777" w:rsidR="00DE0BA3" w:rsidRPr="00CC5EE8" w:rsidRDefault="00DE0BA3" w:rsidP="00DE0BA3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14:paraId="5CAD8258" w14:textId="77777777" w:rsidR="00DE0BA3" w:rsidRPr="00CC5EE8" w:rsidRDefault="00DE0BA3" w:rsidP="00DE0BA3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</w:p>
        </w:tc>
        <w:tc>
          <w:tcPr>
            <w:tcW w:w="2448" w:type="dxa"/>
          </w:tcPr>
          <w:p w14:paraId="076E5951" w14:textId="77777777" w:rsidR="00DE0BA3" w:rsidRPr="00CC5EE8" w:rsidRDefault="00DE0BA3" w:rsidP="00DE0BA3">
            <w:pPr>
              <w:pStyle w:val="ListParagraph"/>
              <w:spacing w:after="0" w:line="240" w:lineRule="auto"/>
              <w:ind w:left="0"/>
              <w:rPr>
                <w:rFonts w:cs="Arial"/>
                <w:sz w:val="24"/>
                <w:szCs w:val="24"/>
              </w:rPr>
            </w:pPr>
          </w:p>
        </w:tc>
      </w:tr>
    </w:tbl>
    <w:p w14:paraId="56D95405" w14:textId="77777777" w:rsidR="00B011DF" w:rsidRPr="00CC5EE8" w:rsidRDefault="00B011DF" w:rsidP="009A7B40">
      <w:pPr>
        <w:spacing w:after="0" w:line="240" w:lineRule="auto"/>
        <w:rPr>
          <w:rFonts w:cs="Arial"/>
          <w:sz w:val="24"/>
          <w:szCs w:val="24"/>
        </w:rPr>
      </w:pPr>
    </w:p>
    <w:p w14:paraId="6A7930D6" w14:textId="77777777" w:rsidR="00B011DF" w:rsidRPr="00CC5EE8" w:rsidRDefault="00663E55" w:rsidP="009A7B40">
      <w:pPr>
        <w:spacing w:after="0" w:line="240" w:lineRule="auto"/>
        <w:rPr>
          <w:rFonts w:cs="Arial"/>
          <w:sz w:val="24"/>
          <w:szCs w:val="24"/>
        </w:rPr>
      </w:pPr>
      <w:r w:rsidRPr="00CC5EE8">
        <w:rPr>
          <w:rFonts w:cs="Arial"/>
          <w:sz w:val="24"/>
          <w:szCs w:val="24"/>
        </w:rPr>
        <w:t>Proposed</w:t>
      </w:r>
      <w:r w:rsidR="00B011DF" w:rsidRPr="00CC5EE8">
        <w:rPr>
          <w:rFonts w:cs="Arial"/>
          <w:sz w:val="24"/>
          <w:szCs w:val="24"/>
        </w:rPr>
        <w:t xml:space="preserve"> by,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B011DF" w:rsidRPr="00CC5EE8" w14:paraId="31FB7B51" w14:textId="77777777" w:rsidTr="008A79CD">
        <w:tc>
          <w:tcPr>
            <w:tcW w:w="3192" w:type="dxa"/>
          </w:tcPr>
          <w:p w14:paraId="46536698" w14:textId="77777777" w:rsidR="00B011DF" w:rsidRPr="00CC5EE8" w:rsidRDefault="00B011DF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0893C1CB" w14:textId="77777777" w:rsidR="00B011DF" w:rsidRPr="00CC5EE8" w:rsidRDefault="00B011DF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277E43CB" w14:textId="77777777" w:rsidR="00B011DF" w:rsidRPr="00CC5EE8" w:rsidRDefault="00B011DF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B011DF" w:rsidRPr="00CC5EE8" w14:paraId="1989F754" w14:textId="77777777" w:rsidTr="008A79CD">
        <w:trPr>
          <w:trHeight w:val="503"/>
        </w:trPr>
        <w:tc>
          <w:tcPr>
            <w:tcW w:w="3192" w:type="dxa"/>
            <w:vAlign w:val="bottom"/>
          </w:tcPr>
          <w:p w14:paraId="17B6B196" w14:textId="77777777" w:rsidR="00B011DF" w:rsidRPr="00CC5EE8" w:rsidRDefault="00B011DF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..................................</w:t>
            </w:r>
          </w:p>
        </w:tc>
        <w:tc>
          <w:tcPr>
            <w:tcW w:w="3192" w:type="dxa"/>
            <w:vAlign w:val="bottom"/>
          </w:tcPr>
          <w:p w14:paraId="56C79531" w14:textId="77777777" w:rsidR="00B011DF" w:rsidRPr="00CC5EE8" w:rsidRDefault="00B011DF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..................................</w:t>
            </w:r>
          </w:p>
        </w:tc>
        <w:tc>
          <w:tcPr>
            <w:tcW w:w="3192" w:type="dxa"/>
            <w:vAlign w:val="bottom"/>
          </w:tcPr>
          <w:p w14:paraId="41B36080" w14:textId="77777777" w:rsidR="00B011DF" w:rsidRPr="00CC5EE8" w:rsidRDefault="00B011DF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..................................</w:t>
            </w:r>
          </w:p>
        </w:tc>
      </w:tr>
      <w:tr w:rsidR="00B011DF" w:rsidRPr="00CC5EE8" w14:paraId="026E4087" w14:textId="77777777" w:rsidTr="008A79CD">
        <w:tc>
          <w:tcPr>
            <w:tcW w:w="3192" w:type="dxa"/>
          </w:tcPr>
          <w:p w14:paraId="5CE20969" w14:textId="77777777" w:rsidR="00B011DF" w:rsidRPr="00CC5EE8" w:rsidRDefault="00B011DF" w:rsidP="008A79CD">
            <w:pPr>
              <w:spacing w:after="0" w:line="240" w:lineRule="auto"/>
              <w:rPr>
                <w:rFonts w:cs="Arial"/>
                <w:color w:val="BFBFBF"/>
                <w:sz w:val="24"/>
                <w:szCs w:val="24"/>
              </w:rPr>
            </w:pPr>
            <w:r w:rsidRPr="00CC5EE8">
              <w:rPr>
                <w:rFonts w:cs="Arial"/>
                <w:color w:val="BFBFBF"/>
                <w:sz w:val="24"/>
                <w:szCs w:val="24"/>
              </w:rPr>
              <w:t>ASG COMMITTEE 1</w:t>
            </w:r>
          </w:p>
        </w:tc>
        <w:tc>
          <w:tcPr>
            <w:tcW w:w="3192" w:type="dxa"/>
          </w:tcPr>
          <w:p w14:paraId="668FEE50" w14:textId="77777777" w:rsidR="00B011DF" w:rsidRPr="00CC5EE8" w:rsidRDefault="00B011DF" w:rsidP="008A79CD">
            <w:pPr>
              <w:spacing w:after="0" w:line="240" w:lineRule="auto"/>
              <w:rPr>
                <w:rFonts w:cs="Arial"/>
                <w:color w:val="D9D9D9"/>
                <w:sz w:val="24"/>
                <w:szCs w:val="24"/>
              </w:rPr>
            </w:pPr>
            <w:r w:rsidRPr="00CC5EE8">
              <w:rPr>
                <w:rFonts w:cs="Arial"/>
                <w:color w:val="D9D9D9"/>
                <w:sz w:val="24"/>
                <w:szCs w:val="24"/>
              </w:rPr>
              <w:t>ASG COMMITTEE 2</w:t>
            </w:r>
          </w:p>
        </w:tc>
        <w:tc>
          <w:tcPr>
            <w:tcW w:w="3192" w:type="dxa"/>
          </w:tcPr>
          <w:p w14:paraId="3AB665DA" w14:textId="77777777" w:rsidR="00B011DF" w:rsidRPr="00CC5EE8" w:rsidRDefault="00B011DF" w:rsidP="008A79CD">
            <w:pPr>
              <w:spacing w:after="0" w:line="240" w:lineRule="auto"/>
              <w:rPr>
                <w:rFonts w:cs="Arial"/>
                <w:color w:val="D9D9D9"/>
                <w:sz w:val="24"/>
                <w:szCs w:val="24"/>
              </w:rPr>
            </w:pPr>
            <w:r w:rsidRPr="00CC5EE8">
              <w:rPr>
                <w:rFonts w:cs="Arial"/>
                <w:color w:val="D9D9D9"/>
                <w:sz w:val="24"/>
                <w:szCs w:val="24"/>
              </w:rPr>
              <w:t>ASG COMMITTEE 3</w:t>
            </w:r>
          </w:p>
        </w:tc>
      </w:tr>
      <w:tr w:rsidR="00B011DF" w:rsidRPr="00CC5EE8" w14:paraId="35144B01" w14:textId="77777777" w:rsidTr="008A79CD">
        <w:tc>
          <w:tcPr>
            <w:tcW w:w="3192" w:type="dxa"/>
          </w:tcPr>
          <w:p w14:paraId="5AAE36D6" w14:textId="77777777" w:rsidR="00B011DF" w:rsidRPr="00CC5EE8" w:rsidRDefault="00B011DF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D</w:t>
            </w:r>
            <w:r w:rsidR="00281F3F" w:rsidRPr="00CC5EE8">
              <w:rPr>
                <w:rFonts w:cs="Arial"/>
                <w:sz w:val="24"/>
                <w:szCs w:val="24"/>
              </w:rPr>
              <w:t>ate</w:t>
            </w:r>
            <w:r w:rsidRPr="00CC5EE8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3192" w:type="dxa"/>
          </w:tcPr>
          <w:p w14:paraId="687A87A2" w14:textId="77777777" w:rsidR="00B011DF" w:rsidRPr="00CC5EE8" w:rsidRDefault="00281F3F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Date</w:t>
            </w:r>
            <w:r w:rsidR="00B011DF" w:rsidRPr="00CC5EE8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3192" w:type="dxa"/>
          </w:tcPr>
          <w:p w14:paraId="3FB2452B" w14:textId="77777777" w:rsidR="00B011DF" w:rsidRPr="00CC5EE8" w:rsidRDefault="00281F3F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Date</w:t>
            </w:r>
            <w:r w:rsidR="00B011DF" w:rsidRPr="00CC5EE8">
              <w:rPr>
                <w:rFonts w:cs="Arial"/>
                <w:sz w:val="24"/>
                <w:szCs w:val="24"/>
              </w:rPr>
              <w:t>:</w:t>
            </w:r>
          </w:p>
        </w:tc>
      </w:tr>
    </w:tbl>
    <w:p w14:paraId="668E2AAC" w14:textId="77777777" w:rsidR="00F45350" w:rsidRPr="009861CF" w:rsidRDefault="00F45350" w:rsidP="00F45350">
      <w:pPr>
        <w:pStyle w:val="ListParagraph"/>
        <w:spacing w:after="0" w:line="240" w:lineRule="auto"/>
        <w:ind w:firstLine="1260"/>
        <w:rPr>
          <w:rFonts w:cs="Arial"/>
          <w:b/>
          <w:sz w:val="28"/>
          <w:szCs w:val="24"/>
        </w:rPr>
      </w:pPr>
      <w:r>
        <w:rPr>
          <w:rFonts w:cs="Arial"/>
          <w:b/>
          <w:sz w:val="28"/>
          <w:szCs w:val="24"/>
        </w:rPr>
        <w:br w:type="page"/>
      </w:r>
      <w:r w:rsidRPr="009861CF">
        <w:rPr>
          <w:rFonts w:cs="Arial"/>
          <w:b/>
          <w:sz w:val="28"/>
          <w:szCs w:val="24"/>
        </w:rPr>
        <w:lastRenderedPageBreak/>
        <w:t xml:space="preserve">MALAYSIAN DIETITIANS’ ASSOCIATION </w:t>
      </w:r>
    </w:p>
    <w:p w14:paraId="7707E2FF" w14:textId="77777777" w:rsidR="00F45350" w:rsidRDefault="00DA7D12" w:rsidP="00F45350">
      <w:pPr>
        <w:pStyle w:val="ListParagraph"/>
        <w:tabs>
          <w:tab w:val="left" w:pos="1980"/>
        </w:tabs>
        <w:spacing w:after="0" w:line="240" w:lineRule="auto"/>
        <w:ind w:left="1620" w:firstLine="360"/>
        <w:rPr>
          <w:rFonts w:cs="Arial"/>
          <w:b/>
          <w:sz w:val="28"/>
          <w:szCs w:val="24"/>
        </w:rPr>
      </w:pPr>
      <w:r>
        <w:rPr>
          <w:rFonts w:cs="Arial"/>
          <w:b/>
          <w:noProof/>
          <w:sz w:val="28"/>
          <w:szCs w:val="24"/>
          <w:lang w:val="en-US" w:eastAsia="zh-CN"/>
        </w:rPr>
        <w:drawing>
          <wp:anchor distT="0" distB="0" distL="114300" distR="114300" simplePos="0" relativeHeight="251674624" behindDoc="0" locked="0" layoutInCell="1" allowOverlap="1" wp14:anchorId="3A3467C6" wp14:editId="077DECA7">
            <wp:simplePos x="0" y="0"/>
            <wp:positionH relativeFrom="column">
              <wp:posOffset>-8890</wp:posOffset>
            </wp:positionH>
            <wp:positionV relativeFrom="paragraph">
              <wp:posOffset>-208280</wp:posOffset>
            </wp:positionV>
            <wp:extent cx="1152525" cy="723900"/>
            <wp:effectExtent l="0" t="0" r="9525" b="0"/>
            <wp:wrapNone/>
            <wp:docPr id="19" name="Picture 19" descr="Logo Malaysian Dietitians' Association - MD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Logo Malaysian Dietitians' Association - MDA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72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F45350" w:rsidRPr="009861CF">
        <w:rPr>
          <w:rFonts w:cs="Arial"/>
          <w:b/>
          <w:sz w:val="28"/>
          <w:szCs w:val="24"/>
        </w:rPr>
        <w:t>OUTSTANDING UNDERGRADUATE DIETETIC STUDENT AWARD</w:t>
      </w:r>
    </w:p>
    <w:p w14:paraId="049C3AAA" w14:textId="77777777" w:rsidR="00F45350" w:rsidRPr="008847C2" w:rsidRDefault="00F45350" w:rsidP="00F45350">
      <w:pPr>
        <w:pStyle w:val="ListParagraph"/>
        <w:tabs>
          <w:tab w:val="left" w:pos="1980"/>
        </w:tabs>
        <w:spacing w:after="0" w:line="240" w:lineRule="auto"/>
        <w:ind w:left="1620" w:firstLine="360"/>
        <w:rPr>
          <w:rFonts w:cs="Arial"/>
          <w:b/>
          <w:sz w:val="28"/>
          <w:szCs w:val="24"/>
        </w:rPr>
      </w:pPr>
      <w:r>
        <w:rPr>
          <w:rFonts w:cs="Arial"/>
          <w:b/>
          <w:sz w:val="28"/>
          <w:szCs w:val="24"/>
        </w:rPr>
        <w:t>ENDORSEMENT</w:t>
      </w:r>
      <w:r w:rsidRPr="008847C2">
        <w:rPr>
          <w:rFonts w:cs="Arial"/>
          <w:b/>
          <w:sz w:val="28"/>
          <w:szCs w:val="24"/>
        </w:rPr>
        <w:t xml:space="preserve"> FORM </w:t>
      </w:r>
    </w:p>
    <w:p w14:paraId="78834021" w14:textId="77777777" w:rsidR="00F45350" w:rsidRPr="008847C2" w:rsidRDefault="00F45350" w:rsidP="00F45350">
      <w:pPr>
        <w:pBdr>
          <w:bottom w:val="single" w:sz="12" w:space="1" w:color="auto"/>
        </w:pBdr>
        <w:spacing w:after="0" w:line="240" w:lineRule="auto"/>
        <w:ind w:firstLine="1980"/>
        <w:rPr>
          <w:rFonts w:cs="Arial"/>
          <w:b/>
          <w:sz w:val="28"/>
          <w:szCs w:val="24"/>
        </w:rPr>
      </w:pPr>
      <w:r>
        <w:rPr>
          <w:b/>
          <w:sz w:val="28"/>
          <w:szCs w:val="24"/>
        </w:rPr>
        <w:t>MDA COUNCIL</w:t>
      </w:r>
      <w:r w:rsidRPr="008847C2">
        <w:rPr>
          <w:b/>
          <w:sz w:val="28"/>
          <w:szCs w:val="24"/>
        </w:rPr>
        <w:t xml:space="preserve"> USE ONLY</w:t>
      </w:r>
    </w:p>
    <w:p w14:paraId="5E4030EA" w14:textId="77777777" w:rsidR="00B011DF" w:rsidRPr="00CC5EE8" w:rsidRDefault="00B011DF" w:rsidP="00B011DF">
      <w:pPr>
        <w:spacing w:after="0" w:line="240" w:lineRule="auto"/>
        <w:rPr>
          <w:rFonts w:cs="Arial"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360"/>
      </w:tblGrid>
      <w:tr w:rsidR="009E6682" w:rsidRPr="00CC5EE8" w14:paraId="5031D9F2" w14:textId="77777777" w:rsidTr="00663E55">
        <w:tc>
          <w:tcPr>
            <w:tcW w:w="9576" w:type="dxa"/>
            <w:shd w:val="clear" w:color="auto" w:fill="D9D9D9"/>
            <w:vAlign w:val="center"/>
          </w:tcPr>
          <w:p w14:paraId="5FA175D2" w14:textId="77777777" w:rsidR="009E6682" w:rsidRPr="00CC5EE8" w:rsidRDefault="009E6682" w:rsidP="009E6682">
            <w:pPr>
              <w:spacing w:after="0" w:line="240" w:lineRule="auto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AWARD RECIPIENTS ENDORSEMENT</w:t>
            </w:r>
          </w:p>
        </w:tc>
      </w:tr>
      <w:tr w:rsidR="009E6682" w:rsidRPr="00CC5EE8" w14:paraId="106BA5B3" w14:textId="77777777" w:rsidTr="00663E55">
        <w:tc>
          <w:tcPr>
            <w:tcW w:w="9576" w:type="dxa"/>
            <w:vAlign w:val="center"/>
          </w:tcPr>
          <w:p w14:paraId="2382FEE5" w14:textId="77777777" w:rsidR="0082437A" w:rsidRDefault="0082437A" w:rsidP="00F45350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  <w:p w14:paraId="737952D5" w14:textId="77777777" w:rsidR="009E6682" w:rsidRPr="00CC5EE8" w:rsidRDefault="009E6682" w:rsidP="00F45350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Hereby, MDA COUNCIL 20</w:t>
            </w:r>
            <w:r w:rsidR="00F45350">
              <w:rPr>
                <w:rFonts w:cs="Arial"/>
                <w:sz w:val="24"/>
                <w:szCs w:val="24"/>
              </w:rPr>
              <w:t xml:space="preserve">_ _ </w:t>
            </w:r>
            <w:r w:rsidRPr="00CC5EE8">
              <w:rPr>
                <w:rFonts w:cs="Arial"/>
                <w:sz w:val="24"/>
                <w:szCs w:val="24"/>
              </w:rPr>
              <w:t>/</w:t>
            </w:r>
            <w:r w:rsidR="00F45350">
              <w:rPr>
                <w:rFonts w:cs="Arial"/>
                <w:sz w:val="24"/>
                <w:szCs w:val="24"/>
              </w:rPr>
              <w:t xml:space="preserve"> </w:t>
            </w:r>
            <w:r w:rsidRPr="00CC5EE8">
              <w:rPr>
                <w:rFonts w:cs="Arial"/>
                <w:sz w:val="24"/>
                <w:szCs w:val="24"/>
              </w:rPr>
              <w:t>20</w:t>
            </w:r>
            <w:r w:rsidR="00F45350">
              <w:rPr>
                <w:rFonts w:cs="Arial"/>
                <w:sz w:val="24"/>
                <w:szCs w:val="24"/>
              </w:rPr>
              <w:t>_ _</w:t>
            </w:r>
            <w:r w:rsidRPr="00CC5EE8">
              <w:rPr>
                <w:rFonts w:cs="Arial"/>
                <w:sz w:val="24"/>
                <w:szCs w:val="24"/>
              </w:rPr>
              <w:t xml:space="preserve"> endorsed the following names to be the recipients for the following awards.</w:t>
            </w:r>
          </w:p>
        </w:tc>
      </w:tr>
    </w:tbl>
    <w:p w14:paraId="0CC0824C" w14:textId="77777777" w:rsidR="009E6682" w:rsidRPr="00CC5EE8" w:rsidRDefault="009E6682" w:rsidP="009E6682">
      <w:pPr>
        <w:spacing w:after="0" w:line="240" w:lineRule="auto"/>
        <w:jc w:val="center"/>
        <w:rPr>
          <w:rFonts w:cs="Arial"/>
          <w:b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516"/>
        <w:gridCol w:w="333"/>
        <w:gridCol w:w="7501"/>
      </w:tblGrid>
      <w:tr w:rsidR="00663E55" w:rsidRPr="00CC5EE8" w14:paraId="598C7651" w14:textId="77777777" w:rsidTr="008A79CD">
        <w:trPr>
          <w:trHeight w:val="432"/>
        </w:trPr>
        <w:tc>
          <w:tcPr>
            <w:tcW w:w="95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34EE9" w14:textId="77777777" w:rsidR="00663E55" w:rsidRPr="00CC5EE8" w:rsidRDefault="00663E55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MDA Outstanding Undergraduate Dietetic Student Award 2015</w:t>
            </w:r>
          </w:p>
          <w:p w14:paraId="27072E6B" w14:textId="77777777" w:rsidR="00663E55" w:rsidRPr="00CC5EE8" w:rsidRDefault="00663E55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(RM700 + Certificate)</w:t>
            </w:r>
          </w:p>
        </w:tc>
      </w:tr>
      <w:tr w:rsidR="00663E55" w:rsidRPr="00CC5EE8" w14:paraId="3780F5F5" w14:textId="77777777" w:rsidTr="008A79CD">
        <w:trPr>
          <w:trHeight w:val="288"/>
        </w:trPr>
        <w:tc>
          <w:tcPr>
            <w:tcW w:w="9576" w:type="dxa"/>
            <w:gridSpan w:val="3"/>
            <w:tcBorders>
              <w:top w:val="single" w:sz="4" w:space="0" w:color="auto"/>
            </w:tcBorders>
            <w:vAlign w:val="center"/>
          </w:tcPr>
          <w:p w14:paraId="7CA3EB25" w14:textId="77777777" w:rsidR="00663E55" w:rsidRPr="00CC5EE8" w:rsidRDefault="00663E55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</w:tr>
      <w:tr w:rsidR="00663E55" w:rsidRPr="00CC5EE8" w14:paraId="5D93EB9A" w14:textId="77777777" w:rsidTr="008A79CD">
        <w:trPr>
          <w:trHeight w:val="432"/>
        </w:trPr>
        <w:tc>
          <w:tcPr>
            <w:tcW w:w="1524" w:type="dxa"/>
            <w:vAlign w:val="center"/>
          </w:tcPr>
          <w:p w14:paraId="69689A3C" w14:textId="77777777" w:rsidR="00663E55" w:rsidRPr="00CC5EE8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Name</w:t>
            </w:r>
          </w:p>
        </w:tc>
        <w:tc>
          <w:tcPr>
            <w:tcW w:w="335" w:type="dxa"/>
            <w:vAlign w:val="center"/>
          </w:tcPr>
          <w:p w14:paraId="6CF1CEA7" w14:textId="77777777" w:rsidR="00663E55" w:rsidRPr="00CC5EE8" w:rsidRDefault="00663E55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7717" w:type="dxa"/>
            <w:tcBorders>
              <w:bottom w:val="single" w:sz="4" w:space="0" w:color="auto"/>
            </w:tcBorders>
          </w:tcPr>
          <w:p w14:paraId="1391DB3A" w14:textId="77777777" w:rsidR="00663E55" w:rsidRPr="00CC5EE8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663E55" w:rsidRPr="00CC5EE8" w14:paraId="26024AE2" w14:textId="77777777" w:rsidTr="008A79CD">
        <w:trPr>
          <w:trHeight w:val="432"/>
        </w:trPr>
        <w:tc>
          <w:tcPr>
            <w:tcW w:w="1524" w:type="dxa"/>
            <w:vAlign w:val="center"/>
          </w:tcPr>
          <w:p w14:paraId="0EC2613E" w14:textId="77777777" w:rsidR="00663E55" w:rsidRPr="00CC5EE8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I.C. No.</w:t>
            </w:r>
          </w:p>
        </w:tc>
        <w:tc>
          <w:tcPr>
            <w:tcW w:w="335" w:type="dxa"/>
            <w:vAlign w:val="center"/>
          </w:tcPr>
          <w:p w14:paraId="52194962" w14:textId="77777777" w:rsidR="00663E55" w:rsidRPr="00CC5EE8" w:rsidRDefault="00663E55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7717" w:type="dxa"/>
            <w:tcBorders>
              <w:top w:val="single" w:sz="4" w:space="0" w:color="auto"/>
              <w:bottom w:val="single" w:sz="4" w:space="0" w:color="auto"/>
            </w:tcBorders>
          </w:tcPr>
          <w:p w14:paraId="2F2127D8" w14:textId="77777777" w:rsidR="00663E55" w:rsidRPr="00CC5EE8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663E55" w:rsidRPr="00CC5EE8" w14:paraId="26C9E8E7" w14:textId="77777777" w:rsidTr="008A79CD">
        <w:trPr>
          <w:trHeight w:val="432"/>
        </w:trPr>
        <w:tc>
          <w:tcPr>
            <w:tcW w:w="1524" w:type="dxa"/>
            <w:vAlign w:val="center"/>
          </w:tcPr>
          <w:p w14:paraId="40FF8988" w14:textId="77777777" w:rsidR="00663E55" w:rsidRPr="00CC5EE8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Institution</w:t>
            </w:r>
          </w:p>
        </w:tc>
        <w:tc>
          <w:tcPr>
            <w:tcW w:w="335" w:type="dxa"/>
            <w:vAlign w:val="center"/>
          </w:tcPr>
          <w:p w14:paraId="264C008C" w14:textId="77777777" w:rsidR="00663E55" w:rsidRPr="00CC5EE8" w:rsidRDefault="00663E55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7717" w:type="dxa"/>
            <w:tcBorders>
              <w:top w:val="single" w:sz="4" w:space="0" w:color="auto"/>
              <w:bottom w:val="single" w:sz="4" w:space="0" w:color="auto"/>
            </w:tcBorders>
          </w:tcPr>
          <w:p w14:paraId="4CBDC20A" w14:textId="77777777" w:rsidR="00663E55" w:rsidRPr="00CC5EE8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</w:tbl>
    <w:p w14:paraId="2AF8B5A5" w14:textId="77777777" w:rsidR="009E6682" w:rsidRPr="00CC5EE8" w:rsidRDefault="009E6682" w:rsidP="009E6682">
      <w:pPr>
        <w:spacing w:after="0" w:line="240" w:lineRule="auto"/>
        <w:rPr>
          <w:rFonts w:cs="Arial"/>
          <w:sz w:val="24"/>
          <w:szCs w:val="24"/>
        </w:rPr>
      </w:pPr>
    </w:p>
    <w:p w14:paraId="225D389C" w14:textId="77777777" w:rsidR="00663E55" w:rsidRPr="00CC5EE8" w:rsidRDefault="00663E55" w:rsidP="009E6682">
      <w:pPr>
        <w:spacing w:after="0" w:line="240" w:lineRule="auto"/>
        <w:rPr>
          <w:rFonts w:cs="Arial"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516"/>
        <w:gridCol w:w="333"/>
        <w:gridCol w:w="7501"/>
      </w:tblGrid>
      <w:tr w:rsidR="00663E55" w:rsidRPr="00CC5EE8" w14:paraId="54FE5757" w14:textId="77777777" w:rsidTr="008A79CD">
        <w:trPr>
          <w:trHeight w:val="432"/>
        </w:trPr>
        <w:tc>
          <w:tcPr>
            <w:tcW w:w="95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17EF4" w14:textId="77777777" w:rsidR="00663E55" w:rsidRPr="00CC5EE8" w:rsidRDefault="00663E55" w:rsidP="008A79CD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1</w:t>
            </w:r>
            <w:r w:rsidRPr="00CC5EE8">
              <w:rPr>
                <w:rFonts w:cs="Arial"/>
                <w:b/>
                <w:sz w:val="24"/>
                <w:szCs w:val="24"/>
                <w:vertAlign w:val="superscript"/>
              </w:rPr>
              <w:t>st</w:t>
            </w:r>
            <w:r w:rsidRPr="00CC5EE8">
              <w:rPr>
                <w:rFonts w:cs="Arial"/>
                <w:b/>
                <w:sz w:val="24"/>
                <w:szCs w:val="24"/>
              </w:rPr>
              <w:t xml:space="preserve"> Runner-Up MDA Outstanding Undergraduate Dietetic Student Award</w:t>
            </w:r>
          </w:p>
          <w:p w14:paraId="6A803F03" w14:textId="77777777" w:rsidR="00663E55" w:rsidRPr="00CC5EE8" w:rsidRDefault="00663E55" w:rsidP="008A79CD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(RM500 + Certificate)</w:t>
            </w:r>
          </w:p>
        </w:tc>
      </w:tr>
      <w:tr w:rsidR="00663E55" w:rsidRPr="00CC5EE8" w14:paraId="380A773B" w14:textId="77777777" w:rsidTr="008A79CD">
        <w:trPr>
          <w:trHeight w:val="288"/>
        </w:trPr>
        <w:tc>
          <w:tcPr>
            <w:tcW w:w="9576" w:type="dxa"/>
            <w:gridSpan w:val="3"/>
            <w:tcBorders>
              <w:top w:val="single" w:sz="4" w:space="0" w:color="auto"/>
            </w:tcBorders>
            <w:vAlign w:val="center"/>
          </w:tcPr>
          <w:p w14:paraId="3C698B1C" w14:textId="77777777" w:rsidR="00663E55" w:rsidRPr="00CC5EE8" w:rsidRDefault="00663E55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</w:tr>
      <w:tr w:rsidR="00663E55" w:rsidRPr="00CC5EE8" w14:paraId="72DFE7BB" w14:textId="77777777" w:rsidTr="008A79CD">
        <w:trPr>
          <w:trHeight w:val="432"/>
        </w:trPr>
        <w:tc>
          <w:tcPr>
            <w:tcW w:w="1524" w:type="dxa"/>
            <w:vAlign w:val="center"/>
          </w:tcPr>
          <w:p w14:paraId="048CE5E8" w14:textId="77777777" w:rsidR="00663E55" w:rsidRPr="00CC5EE8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Name</w:t>
            </w:r>
          </w:p>
        </w:tc>
        <w:tc>
          <w:tcPr>
            <w:tcW w:w="335" w:type="dxa"/>
            <w:vAlign w:val="center"/>
          </w:tcPr>
          <w:p w14:paraId="2C5CB619" w14:textId="77777777" w:rsidR="00663E55" w:rsidRPr="00CC5EE8" w:rsidRDefault="00663E55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7717" w:type="dxa"/>
            <w:tcBorders>
              <w:bottom w:val="single" w:sz="4" w:space="0" w:color="auto"/>
            </w:tcBorders>
          </w:tcPr>
          <w:p w14:paraId="7BC29520" w14:textId="77777777" w:rsidR="00663E55" w:rsidRPr="00CC5EE8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663E55" w:rsidRPr="00CC5EE8" w14:paraId="14C778C8" w14:textId="77777777" w:rsidTr="008A79CD">
        <w:trPr>
          <w:trHeight w:val="432"/>
        </w:trPr>
        <w:tc>
          <w:tcPr>
            <w:tcW w:w="1524" w:type="dxa"/>
            <w:vAlign w:val="center"/>
          </w:tcPr>
          <w:p w14:paraId="12C9DB8F" w14:textId="77777777" w:rsidR="00663E55" w:rsidRPr="00CC5EE8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I.C. No.</w:t>
            </w:r>
          </w:p>
        </w:tc>
        <w:tc>
          <w:tcPr>
            <w:tcW w:w="335" w:type="dxa"/>
            <w:vAlign w:val="center"/>
          </w:tcPr>
          <w:p w14:paraId="64F8C2B5" w14:textId="77777777" w:rsidR="00663E55" w:rsidRPr="00CC5EE8" w:rsidRDefault="00663E55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7717" w:type="dxa"/>
            <w:tcBorders>
              <w:top w:val="single" w:sz="4" w:space="0" w:color="auto"/>
              <w:bottom w:val="single" w:sz="4" w:space="0" w:color="auto"/>
            </w:tcBorders>
          </w:tcPr>
          <w:p w14:paraId="365277B7" w14:textId="77777777" w:rsidR="00663E55" w:rsidRPr="00CC5EE8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663E55" w:rsidRPr="00CC5EE8" w14:paraId="6BDCF8BA" w14:textId="77777777" w:rsidTr="008A79CD">
        <w:trPr>
          <w:trHeight w:val="432"/>
        </w:trPr>
        <w:tc>
          <w:tcPr>
            <w:tcW w:w="1524" w:type="dxa"/>
            <w:vAlign w:val="center"/>
          </w:tcPr>
          <w:p w14:paraId="43714734" w14:textId="77777777" w:rsidR="00663E55" w:rsidRPr="00CC5EE8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Institution</w:t>
            </w:r>
          </w:p>
        </w:tc>
        <w:tc>
          <w:tcPr>
            <w:tcW w:w="335" w:type="dxa"/>
            <w:vAlign w:val="center"/>
          </w:tcPr>
          <w:p w14:paraId="6BC578B8" w14:textId="77777777" w:rsidR="00663E55" w:rsidRPr="00CC5EE8" w:rsidRDefault="00663E55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7717" w:type="dxa"/>
            <w:tcBorders>
              <w:top w:val="single" w:sz="4" w:space="0" w:color="auto"/>
              <w:bottom w:val="single" w:sz="4" w:space="0" w:color="auto"/>
            </w:tcBorders>
          </w:tcPr>
          <w:p w14:paraId="11B51B17" w14:textId="77777777" w:rsidR="00663E55" w:rsidRPr="00CC5EE8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</w:tbl>
    <w:p w14:paraId="173EDA54" w14:textId="77777777" w:rsidR="009E6682" w:rsidRPr="00CC5EE8" w:rsidRDefault="009E6682" w:rsidP="009E6682">
      <w:pPr>
        <w:spacing w:after="0" w:line="240" w:lineRule="auto"/>
        <w:rPr>
          <w:rFonts w:cs="Arial"/>
          <w:sz w:val="24"/>
          <w:szCs w:val="24"/>
        </w:rPr>
      </w:pPr>
    </w:p>
    <w:p w14:paraId="614A8B93" w14:textId="77777777" w:rsidR="00663E55" w:rsidRPr="00CC5EE8" w:rsidRDefault="00663E55" w:rsidP="009E6682">
      <w:pPr>
        <w:spacing w:after="0" w:line="240" w:lineRule="auto"/>
        <w:rPr>
          <w:rFonts w:cs="Arial"/>
          <w:sz w:val="24"/>
          <w:szCs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516"/>
        <w:gridCol w:w="333"/>
        <w:gridCol w:w="7501"/>
      </w:tblGrid>
      <w:tr w:rsidR="00663E55" w:rsidRPr="00CC5EE8" w14:paraId="35DB41BD" w14:textId="77777777" w:rsidTr="008A79CD">
        <w:trPr>
          <w:trHeight w:val="432"/>
        </w:trPr>
        <w:tc>
          <w:tcPr>
            <w:tcW w:w="95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9760D" w14:textId="77777777" w:rsidR="00663E55" w:rsidRPr="00CC5EE8" w:rsidRDefault="00663E55" w:rsidP="008A79CD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2</w:t>
            </w:r>
            <w:r w:rsidRPr="00CC5EE8">
              <w:rPr>
                <w:rFonts w:cs="Arial"/>
                <w:b/>
                <w:sz w:val="24"/>
                <w:szCs w:val="24"/>
                <w:vertAlign w:val="superscript"/>
              </w:rPr>
              <w:t>nd</w:t>
            </w:r>
            <w:r w:rsidRPr="00CC5EE8">
              <w:rPr>
                <w:rFonts w:cs="Arial"/>
                <w:b/>
                <w:sz w:val="24"/>
                <w:szCs w:val="24"/>
              </w:rPr>
              <w:t xml:space="preserve"> Runner-Up MDA Outstanding Undergraduate Dietetic Student Award</w:t>
            </w:r>
          </w:p>
          <w:p w14:paraId="48927690" w14:textId="77777777" w:rsidR="00663E55" w:rsidRPr="00CC5EE8" w:rsidRDefault="00663E55" w:rsidP="008A79CD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</w:rPr>
            </w:pPr>
            <w:r w:rsidRPr="00CC5EE8">
              <w:rPr>
                <w:rFonts w:cs="Arial"/>
                <w:b/>
                <w:sz w:val="24"/>
                <w:szCs w:val="24"/>
              </w:rPr>
              <w:t>(RM300 + Certificate)</w:t>
            </w:r>
          </w:p>
        </w:tc>
      </w:tr>
      <w:tr w:rsidR="00663E55" w:rsidRPr="00CC5EE8" w14:paraId="3A19A3B2" w14:textId="77777777" w:rsidTr="008A79CD">
        <w:trPr>
          <w:trHeight w:val="288"/>
        </w:trPr>
        <w:tc>
          <w:tcPr>
            <w:tcW w:w="9576" w:type="dxa"/>
            <w:gridSpan w:val="3"/>
            <w:tcBorders>
              <w:top w:val="single" w:sz="4" w:space="0" w:color="auto"/>
            </w:tcBorders>
            <w:vAlign w:val="center"/>
          </w:tcPr>
          <w:p w14:paraId="3775B7D1" w14:textId="77777777" w:rsidR="00663E55" w:rsidRPr="00CC5EE8" w:rsidRDefault="00663E55" w:rsidP="008A79CD">
            <w:pPr>
              <w:spacing w:after="0" w:line="240" w:lineRule="auto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</w:tr>
      <w:tr w:rsidR="00663E55" w:rsidRPr="00CC5EE8" w14:paraId="6C1BD2A8" w14:textId="77777777" w:rsidTr="008A79CD">
        <w:trPr>
          <w:trHeight w:val="432"/>
        </w:trPr>
        <w:tc>
          <w:tcPr>
            <w:tcW w:w="1524" w:type="dxa"/>
            <w:vAlign w:val="center"/>
          </w:tcPr>
          <w:p w14:paraId="04A9A42E" w14:textId="77777777" w:rsidR="00663E55" w:rsidRPr="00CC5EE8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Name</w:t>
            </w:r>
          </w:p>
        </w:tc>
        <w:tc>
          <w:tcPr>
            <w:tcW w:w="335" w:type="dxa"/>
            <w:vAlign w:val="center"/>
          </w:tcPr>
          <w:p w14:paraId="7B0C3B3E" w14:textId="77777777" w:rsidR="00663E55" w:rsidRPr="00CC5EE8" w:rsidRDefault="00663E55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7717" w:type="dxa"/>
            <w:tcBorders>
              <w:bottom w:val="single" w:sz="4" w:space="0" w:color="auto"/>
            </w:tcBorders>
          </w:tcPr>
          <w:p w14:paraId="1F49C51E" w14:textId="77777777" w:rsidR="00663E55" w:rsidRPr="00CC5EE8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663E55" w:rsidRPr="00CC5EE8" w14:paraId="4F52FA22" w14:textId="77777777" w:rsidTr="008A79CD">
        <w:trPr>
          <w:trHeight w:val="432"/>
        </w:trPr>
        <w:tc>
          <w:tcPr>
            <w:tcW w:w="1524" w:type="dxa"/>
            <w:vAlign w:val="center"/>
          </w:tcPr>
          <w:p w14:paraId="026D712B" w14:textId="77777777" w:rsidR="00663E55" w:rsidRPr="00CC5EE8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I.C. No.</w:t>
            </w:r>
          </w:p>
        </w:tc>
        <w:tc>
          <w:tcPr>
            <w:tcW w:w="335" w:type="dxa"/>
            <w:vAlign w:val="center"/>
          </w:tcPr>
          <w:p w14:paraId="3B9B3518" w14:textId="77777777" w:rsidR="00663E55" w:rsidRPr="00CC5EE8" w:rsidRDefault="00663E55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7717" w:type="dxa"/>
            <w:tcBorders>
              <w:top w:val="single" w:sz="4" w:space="0" w:color="auto"/>
              <w:bottom w:val="single" w:sz="4" w:space="0" w:color="auto"/>
            </w:tcBorders>
          </w:tcPr>
          <w:p w14:paraId="4C50B595" w14:textId="77777777" w:rsidR="00663E55" w:rsidRPr="00CC5EE8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663E55" w:rsidRPr="00CC5EE8" w14:paraId="37CC8926" w14:textId="77777777" w:rsidTr="008A79CD">
        <w:trPr>
          <w:trHeight w:val="432"/>
        </w:trPr>
        <w:tc>
          <w:tcPr>
            <w:tcW w:w="1524" w:type="dxa"/>
            <w:vAlign w:val="center"/>
          </w:tcPr>
          <w:p w14:paraId="3D52BE7F" w14:textId="77777777" w:rsidR="00663E55" w:rsidRPr="00CC5EE8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Institution</w:t>
            </w:r>
          </w:p>
        </w:tc>
        <w:tc>
          <w:tcPr>
            <w:tcW w:w="335" w:type="dxa"/>
            <w:vAlign w:val="center"/>
          </w:tcPr>
          <w:p w14:paraId="2A62E74E" w14:textId="77777777" w:rsidR="00663E55" w:rsidRPr="00CC5EE8" w:rsidRDefault="00663E55" w:rsidP="008A79CD">
            <w:pPr>
              <w:spacing w:after="0" w:line="240" w:lineRule="auto"/>
              <w:jc w:val="center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7717" w:type="dxa"/>
            <w:tcBorders>
              <w:top w:val="single" w:sz="4" w:space="0" w:color="auto"/>
              <w:bottom w:val="single" w:sz="4" w:space="0" w:color="auto"/>
            </w:tcBorders>
          </w:tcPr>
          <w:p w14:paraId="2F5054A8" w14:textId="77777777" w:rsidR="00663E55" w:rsidRPr="00CC5EE8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</w:tbl>
    <w:p w14:paraId="3CB641A9" w14:textId="77777777" w:rsidR="00663E55" w:rsidRPr="00CC5EE8" w:rsidRDefault="00663E55" w:rsidP="009E6682">
      <w:pPr>
        <w:pStyle w:val="ListParagraph"/>
        <w:spacing w:after="0" w:line="240" w:lineRule="auto"/>
        <w:ind w:left="0"/>
        <w:jc w:val="center"/>
        <w:rPr>
          <w:rFonts w:cs="Arial"/>
          <w:b/>
          <w:sz w:val="24"/>
          <w:szCs w:val="24"/>
        </w:rPr>
      </w:pPr>
    </w:p>
    <w:p w14:paraId="3701B57B" w14:textId="77777777" w:rsidR="00663E55" w:rsidRPr="00CC5EE8" w:rsidRDefault="00663E55" w:rsidP="009E6682">
      <w:pPr>
        <w:pStyle w:val="ListParagraph"/>
        <w:spacing w:after="0" w:line="240" w:lineRule="auto"/>
        <w:ind w:left="0"/>
        <w:jc w:val="center"/>
        <w:rPr>
          <w:rFonts w:cs="Arial"/>
          <w:b/>
          <w:sz w:val="24"/>
          <w:szCs w:val="24"/>
        </w:rPr>
      </w:pPr>
    </w:p>
    <w:p w14:paraId="579BF54A" w14:textId="77777777" w:rsidR="00663E55" w:rsidRPr="00CC5EE8" w:rsidRDefault="00663E55" w:rsidP="00663E55">
      <w:pPr>
        <w:spacing w:after="0" w:line="240" w:lineRule="auto"/>
        <w:rPr>
          <w:rFonts w:cs="Arial"/>
          <w:sz w:val="24"/>
          <w:szCs w:val="24"/>
        </w:rPr>
      </w:pPr>
      <w:r w:rsidRPr="00CC5EE8">
        <w:rPr>
          <w:rFonts w:cs="Arial"/>
          <w:sz w:val="24"/>
          <w:szCs w:val="24"/>
        </w:rPr>
        <w:t>Endorsed by,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00663E55" w:rsidRPr="00CC5EE8" w14:paraId="74A9D977" w14:textId="77777777" w:rsidTr="008A79CD">
        <w:tc>
          <w:tcPr>
            <w:tcW w:w="3192" w:type="dxa"/>
          </w:tcPr>
          <w:p w14:paraId="151E0E46" w14:textId="77777777" w:rsidR="00663E55" w:rsidRPr="00CC5EE8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3D16469B" w14:textId="77777777" w:rsidR="00663E55" w:rsidRPr="00CC5EE8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  <w:tc>
          <w:tcPr>
            <w:tcW w:w="3192" w:type="dxa"/>
          </w:tcPr>
          <w:p w14:paraId="1A9F8479" w14:textId="77777777" w:rsidR="00663E55" w:rsidRPr="00CC5EE8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</w:p>
        </w:tc>
      </w:tr>
      <w:tr w:rsidR="00663E55" w:rsidRPr="00CC5EE8" w14:paraId="06D17470" w14:textId="77777777" w:rsidTr="008A79CD">
        <w:trPr>
          <w:trHeight w:val="503"/>
        </w:trPr>
        <w:tc>
          <w:tcPr>
            <w:tcW w:w="3192" w:type="dxa"/>
            <w:vAlign w:val="bottom"/>
          </w:tcPr>
          <w:p w14:paraId="33089D52" w14:textId="77777777" w:rsidR="00663E55" w:rsidRPr="00CC5EE8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...........................................</w:t>
            </w:r>
          </w:p>
        </w:tc>
        <w:tc>
          <w:tcPr>
            <w:tcW w:w="3192" w:type="dxa"/>
            <w:vAlign w:val="bottom"/>
          </w:tcPr>
          <w:p w14:paraId="6C882CA0" w14:textId="77777777" w:rsidR="00663E55" w:rsidRPr="00CC5EE8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...........................................</w:t>
            </w:r>
          </w:p>
        </w:tc>
        <w:tc>
          <w:tcPr>
            <w:tcW w:w="3192" w:type="dxa"/>
            <w:vAlign w:val="bottom"/>
          </w:tcPr>
          <w:p w14:paraId="3F24EE29" w14:textId="77777777" w:rsidR="00663E55" w:rsidRPr="00CC5EE8" w:rsidRDefault="00663E55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...........................................</w:t>
            </w:r>
          </w:p>
        </w:tc>
      </w:tr>
      <w:tr w:rsidR="00663E55" w:rsidRPr="00CC5EE8" w14:paraId="3237CCDE" w14:textId="77777777" w:rsidTr="008A79CD">
        <w:tc>
          <w:tcPr>
            <w:tcW w:w="3192" w:type="dxa"/>
          </w:tcPr>
          <w:p w14:paraId="2C6CA27D" w14:textId="77777777" w:rsidR="00663E55" w:rsidRPr="00CC5EE8" w:rsidRDefault="00950C88" w:rsidP="008A79CD">
            <w:pPr>
              <w:spacing w:after="0" w:line="240" w:lineRule="auto"/>
              <w:rPr>
                <w:rFonts w:cs="Arial"/>
                <w:color w:val="BFBFBF"/>
                <w:sz w:val="24"/>
                <w:szCs w:val="24"/>
              </w:rPr>
            </w:pPr>
            <w:r w:rsidRPr="00CC5EE8">
              <w:rPr>
                <w:rFonts w:cs="Arial"/>
                <w:color w:val="BFBFBF"/>
                <w:sz w:val="24"/>
                <w:szCs w:val="24"/>
              </w:rPr>
              <w:t xml:space="preserve">President/Vice President of </w:t>
            </w:r>
            <w:r w:rsidR="00663E55" w:rsidRPr="00CC5EE8">
              <w:rPr>
                <w:rFonts w:cs="Arial"/>
                <w:color w:val="BFBFBF"/>
                <w:sz w:val="24"/>
                <w:szCs w:val="24"/>
              </w:rPr>
              <w:t>MDA COUNCIL 20</w:t>
            </w:r>
            <w:r w:rsidR="00C65C4E">
              <w:rPr>
                <w:rFonts w:cs="Arial"/>
                <w:color w:val="BFBFBF"/>
                <w:sz w:val="24"/>
                <w:szCs w:val="24"/>
              </w:rPr>
              <w:t>_ _</w:t>
            </w:r>
            <w:r w:rsidR="00663E55" w:rsidRPr="00CC5EE8">
              <w:rPr>
                <w:rFonts w:cs="Arial"/>
                <w:color w:val="BFBFBF"/>
                <w:sz w:val="24"/>
                <w:szCs w:val="24"/>
              </w:rPr>
              <w:t>/20</w:t>
            </w:r>
            <w:r w:rsidR="00C65C4E">
              <w:rPr>
                <w:rFonts w:cs="Arial"/>
                <w:color w:val="BFBFBF"/>
                <w:sz w:val="24"/>
                <w:szCs w:val="24"/>
              </w:rPr>
              <w:t>_ _</w:t>
            </w:r>
          </w:p>
          <w:p w14:paraId="5EA258EB" w14:textId="77777777" w:rsidR="00950C88" w:rsidRPr="00CC5EE8" w:rsidRDefault="00950C88" w:rsidP="008A79CD">
            <w:pPr>
              <w:spacing w:after="0" w:line="240" w:lineRule="auto"/>
              <w:rPr>
                <w:rFonts w:cs="Arial"/>
                <w:color w:val="BFBFBF"/>
                <w:sz w:val="24"/>
                <w:szCs w:val="24"/>
              </w:rPr>
            </w:pPr>
            <w:r w:rsidRPr="00CC5EE8">
              <w:rPr>
                <w:rFonts w:cs="Arial"/>
                <w:color w:val="BFBFBF"/>
                <w:sz w:val="24"/>
                <w:szCs w:val="24"/>
              </w:rPr>
              <w:t>Name:</w:t>
            </w:r>
          </w:p>
        </w:tc>
        <w:tc>
          <w:tcPr>
            <w:tcW w:w="3192" w:type="dxa"/>
          </w:tcPr>
          <w:p w14:paraId="153A2277" w14:textId="77777777" w:rsidR="00950C88" w:rsidRPr="00CC5EE8" w:rsidRDefault="00663E55" w:rsidP="008A79CD">
            <w:pPr>
              <w:spacing w:after="0" w:line="240" w:lineRule="auto"/>
              <w:rPr>
                <w:rFonts w:cs="Arial"/>
                <w:color w:val="BFBFBF"/>
                <w:sz w:val="24"/>
                <w:szCs w:val="24"/>
              </w:rPr>
            </w:pPr>
            <w:r w:rsidRPr="00CC5EE8">
              <w:rPr>
                <w:rFonts w:cs="Arial"/>
                <w:color w:val="BFBFBF"/>
                <w:sz w:val="24"/>
                <w:szCs w:val="24"/>
              </w:rPr>
              <w:t xml:space="preserve">MDA </w:t>
            </w:r>
            <w:r w:rsidR="00950C88" w:rsidRPr="00CC5EE8">
              <w:rPr>
                <w:rFonts w:cs="Arial"/>
                <w:color w:val="BFBFBF"/>
                <w:sz w:val="24"/>
                <w:szCs w:val="24"/>
              </w:rPr>
              <w:t>Council</w:t>
            </w:r>
            <w:r w:rsidRPr="00CC5EE8">
              <w:rPr>
                <w:rFonts w:cs="Arial"/>
                <w:color w:val="BFBFBF"/>
                <w:sz w:val="24"/>
                <w:szCs w:val="24"/>
              </w:rPr>
              <w:t xml:space="preserve"> </w:t>
            </w:r>
            <w:r w:rsidR="00950C88" w:rsidRPr="00CC5EE8">
              <w:rPr>
                <w:rFonts w:cs="Arial"/>
                <w:color w:val="BFBFBF"/>
                <w:sz w:val="24"/>
                <w:szCs w:val="24"/>
              </w:rPr>
              <w:t>member</w:t>
            </w:r>
          </w:p>
          <w:p w14:paraId="7248E2B4" w14:textId="77777777" w:rsidR="00C65C4E" w:rsidRDefault="00C65C4E" w:rsidP="008A79CD">
            <w:pPr>
              <w:spacing w:after="0" w:line="240" w:lineRule="auto"/>
              <w:rPr>
                <w:rFonts w:cs="Arial"/>
                <w:color w:val="BFBFBF"/>
                <w:sz w:val="24"/>
                <w:szCs w:val="24"/>
              </w:rPr>
            </w:pPr>
            <w:r w:rsidRPr="00CC5EE8">
              <w:rPr>
                <w:rFonts w:cs="Arial"/>
                <w:color w:val="BFBFBF"/>
                <w:sz w:val="24"/>
                <w:szCs w:val="24"/>
              </w:rPr>
              <w:t>20</w:t>
            </w:r>
            <w:r>
              <w:rPr>
                <w:rFonts w:cs="Arial"/>
                <w:color w:val="BFBFBF"/>
                <w:sz w:val="24"/>
                <w:szCs w:val="24"/>
              </w:rPr>
              <w:t>_ _</w:t>
            </w:r>
            <w:r w:rsidRPr="00CC5EE8">
              <w:rPr>
                <w:rFonts w:cs="Arial"/>
                <w:color w:val="BFBFBF"/>
                <w:sz w:val="24"/>
                <w:szCs w:val="24"/>
              </w:rPr>
              <w:t>/20</w:t>
            </w:r>
            <w:r>
              <w:rPr>
                <w:rFonts w:cs="Arial"/>
                <w:color w:val="BFBFBF"/>
                <w:sz w:val="24"/>
                <w:szCs w:val="24"/>
              </w:rPr>
              <w:t>_ _</w:t>
            </w:r>
          </w:p>
          <w:p w14:paraId="712E0B6C" w14:textId="77777777" w:rsidR="00950C88" w:rsidRPr="00CC5EE8" w:rsidRDefault="00950C88" w:rsidP="008A79CD">
            <w:pPr>
              <w:spacing w:after="0" w:line="240" w:lineRule="auto"/>
              <w:rPr>
                <w:rFonts w:cs="Arial"/>
                <w:color w:val="BFBFBF"/>
                <w:sz w:val="24"/>
                <w:szCs w:val="24"/>
              </w:rPr>
            </w:pPr>
            <w:r w:rsidRPr="00CC5EE8">
              <w:rPr>
                <w:rFonts w:cs="Arial"/>
                <w:color w:val="BFBFBF"/>
                <w:sz w:val="24"/>
                <w:szCs w:val="24"/>
              </w:rPr>
              <w:t>Name:</w:t>
            </w:r>
          </w:p>
        </w:tc>
        <w:tc>
          <w:tcPr>
            <w:tcW w:w="3192" w:type="dxa"/>
          </w:tcPr>
          <w:p w14:paraId="0E792E24" w14:textId="77777777" w:rsidR="00950C88" w:rsidRPr="00CC5EE8" w:rsidRDefault="00950C88" w:rsidP="00950C88">
            <w:pPr>
              <w:spacing w:after="0" w:line="240" w:lineRule="auto"/>
              <w:rPr>
                <w:rFonts w:cs="Arial"/>
                <w:color w:val="BFBFBF"/>
                <w:sz w:val="24"/>
                <w:szCs w:val="24"/>
              </w:rPr>
            </w:pPr>
            <w:r w:rsidRPr="00CC5EE8">
              <w:rPr>
                <w:rFonts w:cs="Arial"/>
                <w:color w:val="BFBFBF"/>
                <w:sz w:val="24"/>
                <w:szCs w:val="24"/>
              </w:rPr>
              <w:t>MDA Council member</w:t>
            </w:r>
          </w:p>
          <w:p w14:paraId="59EBD0F3" w14:textId="77777777" w:rsidR="00C65C4E" w:rsidRDefault="00C65C4E" w:rsidP="00950C88">
            <w:pPr>
              <w:spacing w:after="0" w:line="240" w:lineRule="auto"/>
              <w:rPr>
                <w:rFonts w:cs="Arial"/>
                <w:color w:val="BFBFBF"/>
                <w:sz w:val="24"/>
                <w:szCs w:val="24"/>
              </w:rPr>
            </w:pPr>
            <w:r w:rsidRPr="00CC5EE8">
              <w:rPr>
                <w:rFonts w:cs="Arial"/>
                <w:color w:val="BFBFBF"/>
                <w:sz w:val="24"/>
                <w:szCs w:val="24"/>
              </w:rPr>
              <w:t>20</w:t>
            </w:r>
            <w:r>
              <w:rPr>
                <w:rFonts w:cs="Arial"/>
                <w:color w:val="BFBFBF"/>
                <w:sz w:val="24"/>
                <w:szCs w:val="24"/>
              </w:rPr>
              <w:t>_ _</w:t>
            </w:r>
            <w:r w:rsidRPr="00CC5EE8">
              <w:rPr>
                <w:rFonts w:cs="Arial"/>
                <w:color w:val="BFBFBF"/>
                <w:sz w:val="24"/>
                <w:szCs w:val="24"/>
              </w:rPr>
              <w:t>/20</w:t>
            </w:r>
            <w:r>
              <w:rPr>
                <w:rFonts w:cs="Arial"/>
                <w:color w:val="BFBFBF"/>
                <w:sz w:val="24"/>
                <w:szCs w:val="24"/>
              </w:rPr>
              <w:t>_ _</w:t>
            </w:r>
          </w:p>
          <w:p w14:paraId="46BBEB1F" w14:textId="77777777" w:rsidR="00663E55" w:rsidRPr="00CC5EE8" w:rsidRDefault="00950C88" w:rsidP="00950C88">
            <w:pPr>
              <w:spacing w:after="0" w:line="240" w:lineRule="auto"/>
              <w:rPr>
                <w:rFonts w:cs="Arial"/>
                <w:color w:val="BFBFBF"/>
                <w:sz w:val="24"/>
                <w:szCs w:val="24"/>
              </w:rPr>
            </w:pPr>
            <w:r w:rsidRPr="00CC5EE8">
              <w:rPr>
                <w:rFonts w:cs="Arial"/>
                <w:color w:val="BFBFBF"/>
                <w:sz w:val="24"/>
                <w:szCs w:val="24"/>
              </w:rPr>
              <w:t>Name:</w:t>
            </w:r>
          </w:p>
        </w:tc>
      </w:tr>
      <w:tr w:rsidR="00663E55" w:rsidRPr="00CC5EE8" w14:paraId="660B990E" w14:textId="77777777" w:rsidTr="008A79CD">
        <w:tc>
          <w:tcPr>
            <w:tcW w:w="3192" w:type="dxa"/>
          </w:tcPr>
          <w:p w14:paraId="21BB3ADD" w14:textId="77777777" w:rsidR="00663E55" w:rsidRPr="00CC5EE8" w:rsidRDefault="00281F3F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Date</w:t>
            </w:r>
            <w:r w:rsidR="00663E55" w:rsidRPr="00CC5EE8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3192" w:type="dxa"/>
          </w:tcPr>
          <w:p w14:paraId="26CDFE70" w14:textId="77777777" w:rsidR="00663E55" w:rsidRPr="00CC5EE8" w:rsidRDefault="00281F3F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Date</w:t>
            </w:r>
            <w:r w:rsidR="00663E55" w:rsidRPr="00CC5EE8">
              <w:rPr>
                <w:rFonts w:cs="Arial"/>
                <w:sz w:val="24"/>
                <w:szCs w:val="24"/>
              </w:rPr>
              <w:t>:</w:t>
            </w:r>
          </w:p>
        </w:tc>
        <w:tc>
          <w:tcPr>
            <w:tcW w:w="3192" w:type="dxa"/>
          </w:tcPr>
          <w:p w14:paraId="47A6D379" w14:textId="77777777" w:rsidR="00663E55" w:rsidRPr="00CC5EE8" w:rsidRDefault="00281F3F" w:rsidP="008A79CD">
            <w:pPr>
              <w:spacing w:after="0" w:line="240" w:lineRule="auto"/>
              <w:rPr>
                <w:rFonts w:cs="Arial"/>
                <w:sz w:val="24"/>
                <w:szCs w:val="24"/>
              </w:rPr>
            </w:pPr>
            <w:r w:rsidRPr="00CC5EE8">
              <w:rPr>
                <w:rFonts w:cs="Arial"/>
                <w:sz w:val="24"/>
                <w:szCs w:val="24"/>
              </w:rPr>
              <w:t>Date</w:t>
            </w:r>
            <w:r w:rsidR="00663E55" w:rsidRPr="00CC5EE8">
              <w:rPr>
                <w:rFonts w:cs="Arial"/>
                <w:sz w:val="24"/>
                <w:szCs w:val="24"/>
              </w:rPr>
              <w:t>:</w:t>
            </w:r>
          </w:p>
        </w:tc>
      </w:tr>
    </w:tbl>
    <w:p w14:paraId="65FB8E97" w14:textId="77777777" w:rsidR="00663E55" w:rsidRPr="00CC5EE8" w:rsidRDefault="00663E55" w:rsidP="009E6682">
      <w:pPr>
        <w:pStyle w:val="ListParagraph"/>
        <w:spacing w:after="0" w:line="240" w:lineRule="auto"/>
        <w:ind w:left="0"/>
        <w:jc w:val="center"/>
        <w:rPr>
          <w:rFonts w:cs="Arial"/>
          <w:b/>
          <w:sz w:val="24"/>
          <w:szCs w:val="24"/>
        </w:rPr>
      </w:pPr>
    </w:p>
    <w:sectPr w:rsidR="00663E55" w:rsidRPr="00CC5EE8" w:rsidSect="009861CF">
      <w:pgSz w:w="12240" w:h="15840"/>
      <w:pgMar w:top="270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F5627"/>
    <w:multiLevelType w:val="hybridMultilevel"/>
    <w:tmpl w:val="B30EB370"/>
    <w:lvl w:ilvl="0" w:tplc="92040F04">
      <w:start w:val="1"/>
      <w:numFmt w:val="decimal"/>
      <w:lvlText w:val="%1.0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1D7174"/>
    <w:multiLevelType w:val="hybridMultilevel"/>
    <w:tmpl w:val="D44868AA"/>
    <w:lvl w:ilvl="0" w:tplc="92040F04">
      <w:start w:val="1"/>
      <w:numFmt w:val="decimal"/>
      <w:lvlText w:val="%1.0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E2845C92">
      <w:start w:val="1"/>
      <w:numFmt w:val="decimal"/>
      <w:lvlText w:val="%2.1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DC039F"/>
    <w:multiLevelType w:val="hybridMultilevel"/>
    <w:tmpl w:val="0A141734"/>
    <w:lvl w:ilvl="0" w:tplc="4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" w15:restartNumberingAfterBreak="0">
    <w:nsid w:val="5383034E"/>
    <w:multiLevelType w:val="multilevel"/>
    <w:tmpl w:val="2DBABC5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91418F9"/>
    <w:multiLevelType w:val="hybridMultilevel"/>
    <w:tmpl w:val="9754E460"/>
    <w:lvl w:ilvl="0" w:tplc="D0306F78">
      <w:start w:val="2"/>
      <w:numFmt w:val="decimal"/>
      <w:lvlText w:val="%1.1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102D26"/>
    <w:multiLevelType w:val="multilevel"/>
    <w:tmpl w:val="B71677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6F3A6646"/>
    <w:multiLevelType w:val="multilevel"/>
    <w:tmpl w:val="B71677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7B9016AF"/>
    <w:multiLevelType w:val="multilevel"/>
    <w:tmpl w:val="B71677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D823ACD"/>
    <w:multiLevelType w:val="hybridMultilevel"/>
    <w:tmpl w:val="B4EC4F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4"/>
  </w:num>
  <w:num w:numId="4">
    <w:abstractNumId w:val="0"/>
  </w:num>
  <w:num w:numId="5">
    <w:abstractNumId w:val="7"/>
  </w:num>
  <w:num w:numId="6">
    <w:abstractNumId w:val="3"/>
  </w:num>
  <w:num w:numId="7">
    <w:abstractNumId w:val="5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NDEwN7GwMDMyN7dQ0lEKTi0uzszPAykwqgUAX6/ShSwAAAA="/>
  </w:docVars>
  <w:rsids>
    <w:rsidRoot w:val="00A3751D"/>
    <w:rsid w:val="0000191B"/>
    <w:rsid w:val="00064AE8"/>
    <w:rsid w:val="0006633B"/>
    <w:rsid w:val="000B615D"/>
    <w:rsid w:val="000F2FBB"/>
    <w:rsid w:val="001452BD"/>
    <w:rsid w:val="00146D68"/>
    <w:rsid w:val="00152D94"/>
    <w:rsid w:val="001773E2"/>
    <w:rsid w:val="00191018"/>
    <w:rsid w:val="001A2F37"/>
    <w:rsid w:val="001A37DD"/>
    <w:rsid w:val="001C6A7E"/>
    <w:rsid w:val="001E4DEE"/>
    <w:rsid w:val="001F11C6"/>
    <w:rsid w:val="001F6813"/>
    <w:rsid w:val="00261733"/>
    <w:rsid w:val="00265ED6"/>
    <w:rsid w:val="00266D68"/>
    <w:rsid w:val="00274A72"/>
    <w:rsid w:val="00281291"/>
    <w:rsid w:val="00281F3F"/>
    <w:rsid w:val="00285F68"/>
    <w:rsid w:val="00292817"/>
    <w:rsid w:val="002A22DE"/>
    <w:rsid w:val="002B6514"/>
    <w:rsid w:val="002C2179"/>
    <w:rsid w:val="002C7B40"/>
    <w:rsid w:val="003034AF"/>
    <w:rsid w:val="00320686"/>
    <w:rsid w:val="003207C4"/>
    <w:rsid w:val="00367C4F"/>
    <w:rsid w:val="003A225C"/>
    <w:rsid w:val="003C54BC"/>
    <w:rsid w:val="003D24A7"/>
    <w:rsid w:val="003D4E15"/>
    <w:rsid w:val="003E6467"/>
    <w:rsid w:val="00403A3D"/>
    <w:rsid w:val="00407740"/>
    <w:rsid w:val="00415EB3"/>
    <w:rsid w:val="004372EF"/>
    <w:rsid w:val="00454896"/>
    <w:rsid w:val="00461930"/>
    <w:rsid w:val="00476135"/>
    <w:rsid w:val="004C15C2"/>
    <w:rsid w:val="004D6777"/>
    <w:rsid w:val="004F2C37"/>
    <w:rsid w:val="0053728F"/>
    <w:rsid w:val="00543B64"/>
    <w:rsid w:val="00552A60"/>
    <w:rsid w:val="005628FA"/>
    <w:rsid w:val="00564CBA"/>
    <w:rsid w:val="00565E95"/>
    <w:rsid w:val="0057157E"/>
    <w:rsid w:val="005776CF"/>
    <w:rsid w:val="00583468"/>
    <w:rsid w:val="005A2F2D"/>
    <w:rsid w:val="005C7881"/>
    <w:rsid w:val="005F0775"/>
    <w:rsid w:val="00622336"/>
    <w:rsid w:val="0066352C"/>
    <w:rsid w:val="00663E55"/>
    <w:rsid w:val="00681978"/>
    <w:rsid w:val="006853CF"/>
    <w:rsid w:val="006A6E5D"/>
    <w:rsid w:val="006B5464"/>
    <w:rsid w:val="00706E70"/>
    <w:rsid w:val="007B3C22"/>
    <w:rsid w:val="00807257"/>
    <w:rsid w:val="00822B4F"/>
    <w:rsid w:val="0082437A"/>
    <w:rsid w:val="008267EC"/>
    <w:rsid w:val="008330AF"/>
    <w:rsid w:val="008623D8"/>
    <w:rsid w:val="008651AF"/>
    <w:rsid w:val="00865A70"/>
    <w:rsid w:val="008847C2"/>
    <w:rsid w:val="008A79CD"/>
    <w:rsid w:val="008C7F00"/>
    <w:rsid w:val="008D15FB"/>
    <w:rsid w:val="008D28AB"/>
    <w:rsid w:val="008F3EEA"/>
    <w:rsid w:val="009166A3"/>
    <w:rsid w:val="00917DE3"/>
    <w:rsid w:val="0092243A"/>
    <w:rsid w:val="00937C6C"/>
    <w:rsid w:val="009431F6"/>
    <w:rsid w:val="00950C88"/>
    <w:rsid w:val="00967EE3"/>
    <w:rsid w:val="009861CF"/>
    <w:rsid w:val="009931F0"/>
    <w:rsid w:val="009A7B40"/>
    <w:rsid w:val="009E6682"/>
    <w:rsid w:val="009F147E"/>
    <w:rsid w:val="00A11E88"/>
    <w:rsid w:val="00A171CD"/>
    <w:rsid w:val="00A3751D"/>
    <w:rsid w:val="00A60BEA"/>
    <w:rsid w:val="00A74A66"/>
    <w:rsid w:val="00A87628"/>
    <w:rsid w:val="00AA749E"/>
    <w:rsid w:val="00AD4165"/>
    <w:rsid w:val="00AD55E9"/>
    <w:rsid w:val="00AE1AC0"/>
    <w:rsid w:val="00AF45A1"/>
    <w:rsid w:val="00B011DF"/>
    <w:rsid w:val="00B43F21"/>
    <w:rsid w:val="00B5194F"/>
    <w:rsid w:val="00B63BD8"/>
    <w:rsid w:val="00BA1FC4"/>
    <w:rsid w:val="00BA569D"/>
    <w:rsid w:val="00BB3DB1"/>
    <w:rsid w:val="00BD3458"/>
    <w:rsid w:val="00BF23BA"/>
    <w:rsid w:val="00BF57BE"/>
    <w:rsid w:val="00C25766"/>
    <w:rsid w:val="00C63D69"/>
    <w:rsid w:val="00C65C4E"/>
    <w:rsid w:val="00C76B63"/>
    <w:rsid w:val="00C76E39"/>
    <w:rsid w:val="00C91051"/>
    <w:rsid w:val="00CA4918"/>
    <w:rsid w:val="00CC0ED0"/>
    <w:rsid w:val="00CC5EE8"/>
    <w:rsid w:val="00CC7FB4"/>
    <w:rsid w:val="00CE16CD"/>
    <w:rsid w:val="00D110C5"/>
    <w:rsid w:val="00D17713"/>
    <w:rsid w:val="00D5495B"/>
    <w:rsid w:val="00D564E1"/>
    <w:rsid w:val="00D80778"/>
    <w:rsid w:val="00D81A06"/>
    <w:rsid w:val="00DA3C27"/>
    <w:rsid w:val="00DA5498"/>
    <w:rsid w:val="00DA7D12"/>
    <w:rsid w:val="00DD7129"/>
    <w:rsid w:val="00DE0BA3"/>
    <w:rsid w:val="00DE644D"/>
    <w:rsid w:val="00DF3720"/>
    <w:rsid w:val="00DF606B"/>
    <w:rsid w:val="00E0185D"/>
    <w:rsid w:val="00E03BB2"/>
    <w:rsid w:val="00E04D44"/>
    <w:rsid w:val="00E75522"/>
    <w:rsid w:val="00F20920"/>
    <w:rsid w:val="00F45350"/>
    <w:rsid w:val="00F551DA"/>
    <w:rsid w:val="00F657AD"/>
    <w:rsid w:val="00FA550D"/>
    <w:rsid w:val="00FA7128"/>
    <w:rsid w:val="00FD5229"/>
    <w:rsid w:val="00FE3923"/>
    <w:rsid w:val="00FF4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50766"/>
  <w15:docId w15:val="{4252EBB1-A36A-2B4D-B806-199103056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MY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5766"/>
    <w:pPr>
      <w:spacing w:after="200" w:line="276" w:lineRule="auto"/>
    </w:pPr>
    <w:rPr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751D"/>
    <w:pPr>
      <w:ind w:left="720"/>
      <w:contextualSpacing/>
    </w:pPr>
  </w:style>
  <w:style w:type="table" w:styleId="TableGrid">
    <w:name w:val="Table Grid"/>
    <w:basedOn w:val="TableNormal"/>
    <w:uiPriority w:val="59"/>
    <w:rsid w:val="00274A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552A6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41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4133"/>
    <w:rPr>
      <w:rFonts w:ascii="Tahoma" w:hAnsi="Tahoma" w:cs="Tahoma"/>
      <w:sz w:val="16"/>
      <w:szCs w:val="16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F41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41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4133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41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4133"/>
    <w:rPr>
      <w:b/>
      <w:bCs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74A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85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5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mda.awardsgrants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C684A91-8FE9-1044-9840-FEE3917C51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0</Pages>
  <Words>1398</Words>
  <Characters>796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layang Hospital</Company>
  <LinksUpToDate>false</LinksUpToDate>
  <CharactersWithSpaces>9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onglf</dc:creator>
  <cp:lastModifiedBy>Barakatun Nisak Mohd Yusof</cp:lastModifiedBy>
  <cp:revision>16</cp:revision>
  <dcterms:created xsi:type="dcterms:W3CDTF">2022-04-02T23:02:00Z</dcterms:created>
  <dcterms:modified xsi:type="dcterms:W3CDTF">2022-04-03T03:23:00Z</dcterms:modified>
</cp:coreProperties>
</file>